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pPr w:leftFromText="180" w:rightFromText="180" w:vertAnchor="text" w:tblpY="1"/>
        <w:tblOverlap w:val="nev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3"/>
        <w:gridCol w:w="19"/>
        <w:gridCol w:w="875"/>
        <w:gridCol w:w="1799"/>
        <w:gridCol w:w="1795"/>
        <w:gridCol w:w="922"/>
        <w:gridCol w:w="2669"/>
      </w:tblGrid>
      <w:tr w:rsidR="0055147F" w:rsidRPr="00D50733" w:rsidTr="00D14A4D">
        <w:trPr>
          <w:trHeight w:val="1134"/>
        </w:trPr>
        <w:tc>
          <w:tcPr>
            <w:tcW w:w="2500" w:type="pct"/>
            <w:gridSpan w:val="4"/>
            <w:shd w:val="clear" w:color="auto" w:fill="auto"/>
            <w:vAlign w:val="center"/>
          </w:tcPr>
          <w:p w:rsidR="000B6A5F" w:rsidRPr="00D50733" w:rsidRDefault="000B6A5F" w:rsidP="00D14A4D">
            <w:pPr>
              <w:rPr>
                <w:rFonts w:ascii="Century Gothic" w:hAnsi="Century Gothic" w:cs="Arial"/>
                <w:color w:val="404040" w:themeColor="text1" w:themeTint="BF"/>
                <w:sz w:val="16"/>
                <w:szCs w:val="16"/>
                <w:lang w:val="hr-HR"/>
              </w:rPr>
            </w:pPr>
            <w:r w:rsidRPr="00D50733">
              <w:rPr>
                <w:rFonts w:ascii="Century Gothic" w:hAnsi="Century Gothic" w:cs="Arial"/>
                <w:color w:val="404040" w:themeColor="text1" w:themeTint="BF"/>
                <w:sz w:val="16"/>
                <w:szCs w:val="16"/>
                <w:lang w:val="hr-HR"/>
              </w:rPr>
              <w:t>Sveučilište Josipa Jurja Strossmayera u Osijeku</w:t>
            </w:r>
          </w:p>
          <w:p w:rsidR="000B6A5F" w:rsidRPr="00D50733" w:rsidRDefault="000B6A5F" w:rsidP="00D14A4D">
            <w:pPr>
              <w:rPr>
                <w:rFonts w:ascii="Century Gothic" w:hAnsi="Century Gothic" w:cs="Arial"/>
                <w:color w:val="404040" w:themeColor="text1" w:themeTint="BF"/>
                <w:sz w:val="16"/>
                <w:szCs w:val="16"/>
                <w:lang w:val="hr-HR"/>
              </w:rPr>
            </w:pPr>
            <w:r w:rsidRPr="00D50733">
              <w:rPr>
                <w:rFonts w:ascii="Century Gothic" w:hAnsi="Century Gothic" w:cs="Arial"/>
                <w:color w:val="404040" w:themeColor="text1" w:themeTint="BF"/>
                <w:sz w:val="16"/>
                <w:szCs w:val="16"/>
                <w:lang w:val="hr-HR"/>
              </w:rPr>
              <w:t xml:space="preserve">Građevinski </w:t>
            </w:r>
            <w:r w:rsidR="00BD6EF1" w:rsidRPr="00D50733">
              <w:rPr>
                <w:rFonts w:ascii="Century Gothic" w:hAnsi="Century Gothic" w:cs="Arial"/>
                <w:color w:val="404040" w:themeColor="text1" w:themeTint="BF"/>
                <w:sz w:val="16"/>
                <w:szCs w:val="16"/>
                <w:lang w:val="hr-HR"/>
              </w:rPr>
              <w:t xml:space="preserve">i arhitektonski </w:t>
            </w:r>
            <w:r w:rsidRPr="00D50733">
              <w:rPr>
                <w:rFonts w:ascii="Century Gothic" w:hAnsi="Century Gothic" w:cs="Arial"/>
                <w:color w:val="404040" w:themeColor="text1" w:themeTint="BF"/>
                <w:sz w:val="16"/>
                <w:szCs w:val="16"/>
                <w:lang w:val="hr-HR"/>
              </w:rPr>
              <w:t>fakultet Osijek</w:t>
            </w:r>
          </w:p>
          <w:p w:rsidR="0002724F" w:rsidRPr="00D50733" w:rsidRDefault="0002724F" w:rsidP="00D14A4D">
            <w:pPr>
              <w:rPr>
                <w:rFonts w:ascii="Century Gothic" w:hAnsi="Century Gothic" w:cs="Times New Roman"/>
                <w:color w:val="404040" w:themeColor="text1" w:themeTint="BF"/>
                <w:sz w:val="16"/>
                <w:szCs w:val="16"/>
                <w:lang w:val="hr-HR"/>
              </w:rPr>
            </w:pPr>
            <w:r w:rsidRPr="00D50733">
              <w:rPr>
                <w:rFonts w:ascii="Century Gothic" w:hAnsi="Century Gothic" w:cs="Times New Roman"/>
                <w:color w:val="404040" w:themeColor="text1" w:themeTint="BF"/>
                <w:sz w:val="16"/>
                <w:szCs w:val="16"/>
                <w:lang w:val="hr-HR"/>
              </w:rPr>
              <w:t>Vladimira Preloga 3</w:t>
            </w:r>
          </w:p>
          <w:p w:rsidR="0002724F" w:rsidRPr="00D50733" w:rsidRDefault="0002724F" w:rsidP="00D14A4D">
            <w:pPr>
              <w:rPr>
                <w:rFonts w:ascii="Century Gothic" w:hAnsi="Century Gothic" w:cs="Arial"/>
                <w:color w:val="404040" w:themeColor="text1" w:themeTint="BF"/>
                <w:sz w:val="16"/>
                <w:szCs w:val="16"/>
                <w:lang w:val="hr-HR"/>
              </w:rPr>
            </w:pPr>
            <w:r w:rsidRPr="00D50733">
              <w:rPr>
                <w:rFonts w:ascii="Century Gothic" w:hAnsi="Century Gothic" w:cs="Times New Roman"/>
                <w:color w:val="404040" w:themeColor="text1" w:themeTint="BF"/>
                <w:sz w:val="16"/>
                <w:szCs w:val="16"/>
                <w:lang w:val="hr-HR"/>
              </w:rPr>
              <w:t>31000 Osijek</w:t>
            </w:r>
          </w:p>
          <w:p w:rsidR="00075822" w:rsidRPr="00D50733" w:rsidRDefault="00AC3ED4" w:rsidP="00D14A4D">
            <w:pPr>
              <w:rPr>
                <w:rFonts w:ascii="Century Gothic" w:hAnsi="Century Gothic" w:cs="Arial"/>
                <w:color w:val="404040" w:themeColor="text1" w:themeTint="BF"/>
                <w:sz w:val="16"/>
                <w:szCs w:val="16"/>
                <w:lang w:val="hr-HR"/>
              </w:rPr>
            </w:pPr>
            <w:r w:rsidRPr="00D50733">
              <w:rPr>
                <w:rFonts w:ascii="Century Gothic" w:hAnsi="Century Gothic" w:cs="Arial"/>
                <w:color w:val="404040" w:themeColor="text1" w:themeTint="BF"/>
                <w:sz w:val="16"/>
                <w:szCs w:val="16"/>
                <w:lang w:val="hr-HR"/>
              </w:rPr>
              <w:t>Doktorski</w:t>
            </w:r>
            <w:r w:rsidR="00075822" w:rsidRPr="00D50733">
              <w:rPr>
                <w:rFonts w:ascii="Century Gothic" w:hAnsi="Century Gothic" w:cs="Arial"/>
                <w:color w:val="404040" w:themeColor="text1" w:themeTint="BF"/>
                <w:sz w:val="16"/>
                <w:szCs w:val="16"/>
                <w:lang w:val="hr-HR"/>
              </w:rPr>
              <w:t xml:space="preserve"> studij Građevinarstvo</w:t>
            </w:r>
          </w:p>
          <w:p w:rsidR="000B6A5F" w:rsidRPr="00D50733" w:rsidRDefault="000B6A5F" w:rsidP="00D14A4D">
            <w:pPr>
              <w:rPr>
                <w:rFonts w:ascii="Century Gothic" w:hAnsi="Century Gothic" w:cs="Times New Roman"/>
                <w:b/>
                <w:color w:val="404040" w:themeColor="text1" w:themeTint="BF"/>
                <w:sz w:val="16"/>
                <w:szCs w:val="16"/>
                <w:lang w:val="hr-HR"/>
              </w:rPr>
            </w:pPr>
            <w:r w:rsidRPr="00D50733">
              <w:rPr>
                <w:rFonts w:ascii="Century Gothic" w:hAnsi="Century Gothic" w:cs="Times New Roman"/>
                <w:b/>
                <w:color w:val="404040" w:themeColor="text1" w:themeTint="BF"/>
                <w:sz w:val="16"/>
                <w:szCs w:val="16"/>
                <w:lang w:val="hr-HR"/>
              </w:rPr>
              <w:t>Pristupnik</w:t>
            </w:r>
          </w:p>
        </w:tc>
        <w:tc>
          <w:tcPr>
            <w:tcW w:w="2500" w:type="pct"/>
            <w:gridSpan w:val="3"/>
            <w:shd w:val="clear" w:color="auto" w:fill="auto"/>
            <w:vAlign w:val="center"/>
          </w:tcPr>
          <w:p w:rsidR="000B6A5F" w:rsidRPr="00D50733" w:rsidRDefault="000B6A5F" w:rsidP="00D14A4D">
            <w:pPr>
              <w:jc w:val="center"/>
              <w:rPr>
                <w:rFonts w:ascii="Century Gothic" w:hAnsi="Century Gothic" w:cs="Times New Roman"/>
                <w:color w:val="404040" w:themeColor="text1" w:themeTint="BF"/>
                <w:sz w:val="16"/>
                <w:szCs w:val="16"/>
                <w:lang w:val="hr-HR"/>
              </w:rPr>
            </w:pPr>
          </w:p>
          <w:p w:rsidR="000B6A5F" w:rsidRPr="00D50733" w:rsidRDefault="000B6A5F" w:rsidP="00D14A4D">
            <w:pPr>
              <w:rPr>
                <w:rFonts w:ascii="Century Gothic" w:hAnsi="Century Gothic" w:cs="Times New Roman"/>
                <w:color w:val="404040" w:themeColor="text1" w:themeTint="BF"/>
                <w:sz w:val="16"/>
                <w:szCs w:val="16"/>
                <w:lang w:val="hr-HR"/>
              </w:rPr>
            </w:pPr>
          </w:p>
          <w:p w:rsidR="000B6A5F" w:rsidRPr="00D50733" w:rsidRDefault="000B6A5F" w:rsidP="00D14A4D">
            <w:pPr>
              <w:rPr>
                <w:rFonts w:ascii="Century Gothic" w:hAnsi="Century Gothic" w:cs="Times New Roman"/>
                <w:color w:val="404040" w:themeColor="text1" w:themeTint="BF"/>
                <w:sz w:val="16"/>
                <w:szCs w:val="16"/>
                <w:lang w:val="hr-HR"/>
              </w:rPr>
            </w:pPr>
          </w:p>
          <w:p w:rsidR="000B6A5F" w:rsidRPr="00D50733" w:rsidRDefault="000B6A5F" w:rsidP="00D14A4D">
            <w:pPr>
              <w:rPr>
                <w:rFonts w:ascii="Century Gothic" w:hAnsi="Century Gothic" w:cs="Times New Roman"/>
                <w:color w:val="404040" w:themeColor="text1" w:themeTint="BF"/>
                <w:sz w:val="16"/>
                <w:szCs w:val="16"/>
                <w:lang w:val="hr-HR"/>
              </w:rPr>
            </w:pPr>
          </w:p>
          <w:p w:rsidR="000B6A5F" w:rsidRPr="00D50733" w:rsidRDefault="000B6A5F" w:rsidP="00D14A4D">
            <w:pPr>
              <w:rPr>
                <w:rFonts w:ascii="Century Gothic" w:hAnsi="Century Gothic" w:cs="Times New Roman"/>
                <w:color w:val="404040" w:themeColor="text1" w:themeTint="BF"/>
                <w:sz w:val="16"/>
                <w:szCs w:val="16"/>
                <w:lang w:val="hr-HR"/>
              </w:rPr>
            </w:pPr>
          </w:p>
          <w:p w:rsidR="000B6A5F" w:rsidRPr="00D50733" w:rsidRDefault="000B6A5F" w:rsidP="00D14A4D">
            <w:pPr>
              <w:rPr>
                <w:rFonts w:ascii="Century Gothic" w:hAnsi="Century Gothic" w:cs="Times New Roman"/>
                <w:color w:val="404040" w:themeColor="text1" w:themeTint="BF"/>
                <w:sz w:val="16"/>
                <w:szCs w:val="16"/>
                <w:lang w:val="hr-HR"/>
              </w:rPr>
            </w:pPr>
          </w:p>
        </w:tc>
      </w:tr>
      <w:tr w:rsidR="0055147F" w:rsidRPr="00D50733" w:rsidTr="00D14A4D">
        <w:trPr>
          <w:trHeight w:val="1134"/>
        </w:trPr>
        <w:tc>
          <w:tcPr>
            <w:tcW w:w="2500" w:type="pct"/>
            <w:gridSpan w:val="4"/>
            <w:shd w:val="clear" w:color="auto" w:fill="auto"/>
            <w:vAlign w:val="center"/>
          </w:tcPr>
          <w:p w:rsidR="006176A0" w:rsidRPr="00D50733" w:rsidRDefault="006176A0" w:rsidP="00D14A4D">
            <w:pPr>
              <w:jc w:val="center"/>
              <w:rPr>
                <w:rFonts w:ascii="Century Gothic" w:hAnsi="Century Gothic" w:cs="Times New Roman"/>
                <w:color w:val="404040" w:themeColor="text1" w:themeTint="BF"/>
                <w:sz w:val="16"/>
                <w:szCs w:val="16"/>
                <w:lang w:val="hr-HR"/>
              </w:rPr>
            </w:pPr>
          </w:p>
        </w:tc>
        <w:tc>
          <w:tcPr>
            <w:tcW w:w="2500" w:type="pct"/>
            <w:gridSpan w:val="3"/>
            <w:shd w:val="clear" w:color="auto" w:fill="auto"/>
            <w:vAlign w:val="center"/>
          </w:tcPr>
          <w:p w:rsidR="006176A0" w:rsidRPr="00D50733" w:rsidRDefault="006176A0" w:rsidP="00D14A4D">
            <w:pPr>
              <w:jc w:val="right"/>
              <w:rPr>
                <w:rFonts w:ascii="Century Gothic" w:hAnsi="Century Gothic" w:cs="Times New Roman"/>
                <w:color w:val="404040" w:themeColor="text1" w:themeTint="BF"/>
                <w:sz w:val="16"/>
                <w:szCs w:val="16"/>
                <w:lang w:val="hr-HR"/>
              </w:rPr>
            </w:pPr>
            <w:r w:rsidRPr="00D50733">
              <w:rPr>
                <w:rFonts w:ascii="Century Gothic" w:hAnsi="Century Gothic" w:cs="Times New Roman"/>
                <w:color w:val="404040" w:themeColor="text1" w:themeTint="BF"/>
                <w:sz w:val="16"/>
                <w:szCs w:val="16"/>
                <w:lang w:val="hr-HR"/>
              </w:rPr>
              <w:t>Sveučilište Josipa Jurja Strossmayera u Osijeku</w:t>
            </w:r>
          </w:p>
          <w:p w:rsidR="0076567D" w:rsidRPr="00D50733" w:rsidRDefault="0076567D" w:rsidP="00D14A4D">
            <w:pPr>
              <w:jc w:val="right"/>
              <w:rPr>
                <w:rFonts w:ascii="Century Gothic" w:hAnsi="Century Gothic" w:cs="Arial"/>
                <w:color w:val="404040" w:themeColor="text1" w:themeTint="BF"/>
                <w:sz w:val="16"/>
                <w:szCs w:val="16"/>
                <w:lang w:val="hr-HR"/>
              </w:rPr>
            </w:pPr>
            <w:r w:rsidRPr="00D50733">
              <w:rPr>
                <w:rFonts w:ascii="Century Gothic" w:hAnsi="Century Gothic" w:cs="Arial"/>
                <w:color w:val="404040" w:themeColor="text1" w:themeTint="BF"/>
                <w:sz w:val="16"/>
                <w:szCs w:val="16"/>
                <w:lang w:val="hr-HR"/>
              </w:rPr>
              <w:t>Građevinski i arhitektonski fakultet Osijek</w:t>
            </w:r>
          </w:p>
          <w:p w:rsidR="00645431" w:rsidRPr="00D50733" w:rsidRDefault="0047481F" w:rsidP="00D14A4D">
            <w:pPr>
              <w:jc w:val="right"/>
              <w:rPr>
                <w:rFonts w:ascii="Century Gothic" w:hAnsi="Century Gothic" w:cs="Times New Roman"/>
                <w:color w:val="404040" w:themeColor="text1" w:themeTint="BF"/>
                <w:sz w:val="16"/>
                <w:szCs w:val="16"/>
                <w:lang w:val="hr-HR"/>
              </w:rPr>
            </w:pPr>
            <w:r w:rsidRPr="00D50733">
              <w:rPr>
                <w:rFonts w:ascii="Century Gothic" w:hAnsi="Century Gothic" w:cs="Times New Roman"/>
                <w:color w:val="404040" w:themeColor="text1" w:themeTint="BF"/>
                <w:sz w:val="16"/>
                <w:szCs w:val="16"/>
                <w:lang w:val="hr-HR"/>
              </w:rPr>
              <w:t>Vladimira Preloga 3</w:t>
            </w:r>
          </w:p>
          <w:p w:rsidR="00645431" w:rsidRPr="00D50733" w:rsidRDefault="00645431" w:rsidP="00D14A4D">
            <w:pPr>
              <w:jc w:val="right"/>
              <w:rPr>
                <w:rFonts w:ascii="Century Gothic" w:hAnsi="Century Gothic" w:cs="Times New Roman"/>
                <w:color w:val="404040" w:themeColor="text1" w:themeTint="BF"/>
                <w:sz w:val="16"/>
                <w:szCs w:val="16"/>
                <w:lang w:val="hr-HR"/>
              </w:rPr>
            </w:pPr>
            <w:r w:rsidRPr="00D50733">
              <w:rPr>
                <w:rFonts w:ascii="Century Gothic" w:hAnsi="Century Gothic" w:cs="Times New Roman"/>
                <w:color w:val="404040" w:themeColor="text1" w:themeTint="BF"/>
                <w:sz w:val="16"/>
                <w:szCs w:val="16"/>
                <w:lang w:val="hr-HR"/>
              </w:rPr>
              <w:t>31000 Osijek</w:t>
            </w:r>
          </w:p>
          <w:p w:rsidR="0057064C" w:rsidRPr="00D50733" w:rsidRDefault="0057064C" w:rsidP="00D14A4D">
            <w:pPr>
              <w:jc w:val="right"/>
              <w:rPr>
                <w:rFonts w:ascii="Century Gothic" w:hAnsi="Century Gothic" w:cs="Times New Roman"/>
                <w:b/>
                <w:color w:val="404040" w:themeColor="text1" w:themeTint="BF"/>
                <w:sz w:val="16"/>
                <w:szCs w:val="16"/>
                <w:lang w:val="hr-HR"/>
              </w:rPr>
            </w:pPr>
            <w:r w:rsidRPr="00D50733">
              <w:rPr>
                <w:rFonts w:ascii="Century Gothic" w:hAnsi="Century Gothic" w:cs="Times New Roman"/>
                <w:b/>
                <w:color w:val="404040" w:themeColor="text1" w:themeTint="BF"/>
                <w:sz w:val="16"/>
                <w:szCs w:val="16"/>
                <w:lang w:val="hr-HR"/>
              </w:rPr>
              <w:t>Povjerenstvo za poslijediplomske studije</w:t>
            </w:r>
          </w:p>
          <w:p w:rsidR="00A63CB7" w:rsidRPr="00D50733" w:rsidRDefault="00A63CB7" w:rsidP="00D14A4D">
            <w:pPr>
              <w:jc w:val="right"/>
              <w:rPr>
                <w:rFonts w:ascii="Century Gothic" w:hAnsi="Century Gothic" w:cs="Times New Roman"/>
                <w:b/>
                <w:color w:val="404040" w:themeColor="text1" w:themeTint="BF"/>
                <w:sz w:val="16"/>
                <w:szCs w:val="16"/>
                <w:lang w:val="hr-HR"/>
              </w:rPr>
            </w:pPr>
            <w:r w:rsidRPr="00D50733">
              <w:rPr>
                <w:rFonts w:ascii="Century Gothic" w:hAnsi="Century Gothic" w:cs="Times New Roman"/>
                <w:b/>
                <w:color w:val="404040" w:themeColor="text1" w:themeTint="BF"/>
                <w:sz w:val="16"/>
                <w:szCs w:val="16"/>
                <w:lang w:val="hr-HR"/>
              </w:rPr>
              <w:t>Ured za studente</w:t>
            </w:r>
          </w:p>
        </w:tc>
      </w:tr>
      <w:tr w:rsidR="0055147F" w:rsidRPr="00D50733" w:rsidTr="00D14A4D">
        <w:trPr>
          <w:trHeight w:val="709"/>
        </w:trPr>
        <w:tc>
          <w:tcPr>
            <w:tcW w:w="5000" w:type="pct"/>
            <w:gridSpan w:val="7"/>
            <w:shd w:val="clear" w:color="auto" w:fill="auto"/>
            <w:vAlign w:val="center"/>
          </w:tcPr>
          <w:p w:rsidR="006176A0" w:rsidRPr="00D50733" w:rsidRDefault="00A42723" w:rsidP="00D14A4D">
            <w:pPr>
              <w:jc w:val="center"/>
              <w:rPr>
                <w:rFonts w:ascii="Century Gothic" w:hAnsi="Century Gothic" w:cs="Times New Roman"/>
                <w:b/>
                <w:color w:val="404040" w:themeColor="text1" w:themeTint="BF"/>
                <w:sz w:val="24"/>
                <w:szCs w:val="16"/>
                <w:lang w:val="hr-HR"/>
              </w:rPr>
            </w:pPr>
            <w:r w:rsidRPr="00D50733">
              <w:rPr>
                <w:rFonts w:ascii="Century Gothic" w:hAnsi="Century Gothic" w:cs="Times New Roman"/>
                <w:b/>
                <w:color w:val="404040" w:themeColor="text1" w:themeTint="BF"/>
                <w:sz w:val="28"/>
                <w:szCs w:val="16"/>
                <w:lang w:val="hr-HR"/>
              </w:rPr>
              <w:t xml:space="preserve">Prijava za upis na </w:t>
            </w:r>
            <w:r w:rsidR="00AC3ED4" w:rsidRPr="00D50733">
              <w:rPr>
                <w:rFonts w:ascii="Century Gothic" w:hAnsi="Century Gothic" w:cs="Times New Roman"/>
                <w:b/>
                <w:color w:val="404040" w:themeColor="text1" w:themeTint="BF"/>
                <w:sz w:val="28"/>
                <w:szCs w:val="16"/>
                <w:lang w:val="hr-HR"/>
              </w:rPr>
              <w:t>doktorski</w:t>
            </w:r>
            <w:r w:rsidRPr="00D50733">
              <w:rPr>
                <w:rFonts w:ascii="Century Gothic" w:hAnsi="Century Gothic" w:cs="Times New Roman"/>
                <w:b/>
                <w:color w:val="404040" w:themeColor="text1" w:themeTint="BF"/>
                <w:sz w:val="28"/>
                <w:szCs w:val="16"/>
                <w:lang w:val="hr-HR"/>
              </w:rPr>
              <w:t xml:space="preserve"> studij Građevinarstvo</w:t>
            </w:r>
          </w:p>
        </w:tc>
      </w:tr>
      <w:tr w:rsidR="0055147F" w:rsidRPr="00D50733" w:rsidTr="00D14A4D">
        <w:trPr>
          <w:trHeight w:val="709"/>
        </w:trPr>
        <w:tc>
          <w:tcPr>
            <w:tcW w:w="5000" w:type="pct"/>
            <w:gridSpan w:val="7"/>
            <w:shd w:val="clear" w:color="auto" w:fill="auto"/>
            <w:vAlign w:val="center"/>
          </w:tcPr>
          <w:p w:rsidR="006176A0" w:rsidRPr="00D50733" w:rsidRDefault="007A6F8A" w:rsidP="00D14A4D">
            <w:pPr>
              <w:pStyle w:val="ListParagraph"/>
              <w:numPr>
                <w:ilvl w:val="0"/>
                <w:numId w:val="13"/>
              </w:numPr>
              <w:ind w:left="709" w:hanging="709"/>
              <w:rPr>
                <w:rFonts w:ascii="Century Gothic" w:hAnsi="Century Gothic" w:cs="Times New Roman"/>
                <w:b/>
                <w:color w:val="404040" w:themeColor="text1" w:themeTint="BF"/>
                <w:szCs w:val="16"/>
                <w:lang w:val="hr-HR"/>
              </w:rPr>
            </w:pPr>
            <w:r w:rsidRPr="00D50733">
              <w:rPr>
                <w:rFonts w:ascii="Century Gothic" w:hAnsi="Century Gothic" w:cs="Times New Roman"/>
                <w:b/>
                <w:color w:val="404040" w:themeColor="text1" w:themeTint="BF"/>
                <w:szCs w:val="16"/>
                <w:lang w:val="hr-HR"/>
              </w:rPr>
              <w:t>Opći podaci o prist</w:t>
            </w:r>
            <w:r w:rsidR="006176A0" w:rsidRPr="00D50733">
              <w:rPr>
                <w:rFonts w:ascii="Century Gothic" w:hAnsi="Century Gothic" w:cs="Times New Roman"/>
                <w:b/>
                <w:color w:val="404040" w:themeColor="text1" w:themeTint="BF"/>
                <w:szCs w:val="16"/>
                <w:lang w:val="hr-HR"/>
              </w:rPr>
              <w:t>upniku</w:t>
            </w:r>
            <w:r w:rsidR="004D38E6" w:rsidRPr="00D50733">
              <w:rPr>
                <w:rFonts w:ascii="Century Gothic" w:hAnsi="Century Gothic" w:cs="Times New Roman"/>
                <w:b/>
                <w:color w:val="404040" w:themeColor="text1" w:themeTint="BF"/>
                <w:szCs w:val="16"/>
                <w:lang w:val="hr-HR"/>
              </w:rPr>
              <w:t xml:space="preserve"> </w:t>
            </w:r>
          </w:p>
        </w:tc>
      </w:tr>
      <w:tr w:rsidR="0055147F" w:rsidRPr="00D50733" w:rsidTr="00D14A4D">
        <w:trPr>
          <w:trHeight w:val="709"/>
        </w:trPr>
        <w:tc>
          <w:tcPr>
            <w:tcW w:w="1250" w:type="pct"/>
            <w:tcBorders>
              <w:right w:val="single" w:sz="4" w:space="0" w:color="404040" w:themeColor="text1" w:themeTint="BF"/>
            </w:tcBorders>
            <w:shd w:val="clear" w:color="auto" w:fill="auto"/>
            <w:vAlign w:val="center"/>
          </w:tcPr>
          <w:p w:rsidR="00262FC1" w:rsidRPr="00D50733" w:rsidRDefault="00262FC1" w:rsidP="00D14A4D">
            <w:pPr>
              <w:rPr>
                <w:rFonts w:ascii="Century Gothic" w:hAnsi="Century Gothic" w:cs="Times New Roman"/>
                <w:color w:val="404040" w:themeColor="text1" w:themeTint="BF"/>
                <w:sz w:val="16"/>
                <w:szCs w:val="16"/>
                <w:lang w:val="hr-HR"/>
              </w:rPr>
            </w:pPr>
            <w:r w:rsidRPr="00D50733">
              <w:rPr>
                <w:rFonts w:ascii="Century Gothic" w:hAnsi="Century Gothic" w:cs="Times New Roman"/>
                <w:color w:val="404040" w:themeColor="text1" w:themeTint="BF"/>
                <w:sz w:val="16"/>
                <w:szCs w:val="16"/>
                <w:lang w:val="hr-HR"/>
              </w:rPr>
              <w:t>Ime, pre</w:t>
            </w:r>
            <w:r w:rsidR="0081100E" w:rsidRPr="00D50733">
              <w:rPr>
                <w:rFonts w:ascii="Century Gothic" w:hAnsi="Century Gothic" w:cs="Times New Roman"/>
                <w:color w:val="404040" w:themeColor="text1" w:themeTint="BF"/>
                <w:sz w:val="16"/>
                <w:szCs w:val="16"/>
                <w:lang w:val="hr-HR"/>
              </w:rPr>
              <w:t>zime, akademski naziv i stupanj</w:t>
            </w:r>
          </w:p>
        </w:tc>
        <w:tc>
          <w:tcPr>
            <w:tcW w:w="3750" w:type="pct"/>
            <w:gridSpan w:val="6"/>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auto"/>
            <w:vAlign w:val="center"/>
          </w:tcPr>
          <w:p w:rsidR="00262FC1" w:rsidRPr="00D50733" w:rsidRDefault="00262FC1" w:rsidP="00D14A4D">
            <w:pPr>
              <w:jc w:val="both"/>
              <w:rPr>
                <w:rFonts w:ascii="Century Gothic" w:hAnsi="Century Gothic" w:cs="Times New Roman"/>
                <w:b/>
                <w:color w:val="404040" w:themeColor="text1" w:themeTint="BF"/>
                <w:sz w:val="16"/>
                <w:szCs w:val="16"/>
                <w:lang w:val="hr-HR"/>
              </w:rPr>
            </w:pPr>
          </w:p>
        </w:tc>
      </w:tr>
      <w:tr w:rsidR="0055147F" w:rsidRPr="00D50733" w:rsidTr="00D14A4D">
        <w:trPr>
          <w:trHeight w:val="709"/>
        </w:trPr>
        <w:tc>
          <w:tcPr>
            <w:tcW w:w="1250" w:type="pct"/>
            <w:tcBorders>
              <w:right w:val="single" w:sz="4" w:space="0" w:color="404040" w:themeColor="text1" w:themeTint="BF"/>
            </w:tcBorders>
            <w:shd w:val="clear" w:color="auto" w:fill="auto"/>
            <w:vAlign w:val="center"/>
          </w:tcPr>
          <w:p w:rsidR="00262FC1" w:rsidRPr="00D50733" w:rsidRDefault="00262FC1" w:rsidP="00D14A4D">
            <w:pPr>
              <w:rPr>
                <w:rFonts w:ascii="Century Gothic" w:hAnsi="Century Gothic" w:cs="Times New Roman"/>
                <w:color w:val="404040" w:themeColor="text1" w:themeTint="BF"/>
                <w:sz w:val="16"/>
                <w:szCs w:val="16"/>
                <w:lang w:val="hr-HR"/>
              </w:rPr>
            </w:pPr>
            <w:r w:rsidRPr="00D50733">
              <w:rPr>
                <w:rFonts w:ascii="Century Gothic" w:hAnsi="Century Gothic" w:cs="Times New Roman"/>
                <w:color w:val="404040" w:themeColor="text1" w:themeTint="BF"/>
                <w:sz w:val="16"/>
                <w:szCs w:val="16"/>
                <w:lang w:val="hr-HR"/>
              </w:rPr>
              <w:t>Datum,  mjesto i država rođenja</w:t>
            </w:r>
          </w:p>
        </w:tc>
        <w:tc>
          <w:tcPr>
            <w:tcW w:w="3750" w:type="pct"/>
            <w:gridSpan w:val="6"/>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auto"/>
            <w:vAlign w:val="center"/>
          </w:tcPr>
          <w:p w:rsidR="00262FC1" w:rsidRPr="00D50733" w:rsidRDefault="00262FC1" w:rsidP="00D14A4D">
            <w:pPr>
              <w:jc w:val="both"/>
              <w:rPr>
                <w:rFonts w:ascii="Century Gothic" w:hAnsi="Century Gothic" w:cs="Times New Roman"/>
                <w:b/>
                <w:color w:val="404040" w:themeColor="text1" w:themeTint="BF"/>
                <w:sz w:val="16"/>
                <w:szCs w:val="16"/>
                <w:lang w:val="hr-HR"/>
              </w:rPr>
            </w:pPr>
          </w:p>
        </w:tc>
      </w:tr>
      <w:tr w:rsidR="0055147F" w:rsidRPr="00D50733" w:rsidTr="00D14A4D">
        <w:trPr>
          <w:trHeight w:val="709"/>
        </w:trPr>
        <w:tc>
          <w:tcPr>
            <w:tcW w:w="1250" w:type="pct"/>
            <w:tcBorders>
              <w:right w:val="single" w:sz="4" w:space="0" w:color="404040" w:themeColor="text1" w:themeTint="BF"/>
            </w:tcBorders>
            <w:shd w:val="clear" w:color="auto" w:fill="auto"/>
            <w:vAlign w:val="center"/>
          </w:tcPr>
          <w:p w:rsidR="00262FC1" w:rsidRPr="00D50733" w:rsidRDefault="00262FC1" w:rsidP="00D14A4D">
            <w:pPr>
              <w:rPr>
                <w:rFonts w:ascii="Century Gothic" w:hAnsi="Century Gothic" w:cs="Times New Roman"/>
                <w:color w:val="404040" w:themeColor="text1" w:themeTint="BF"/>
                <w:sz w:val="16"/>
                <w:szCs w:val="16"/>
                <w:lang w:val="hr-HR"/>
              </w:rPr>
            </w:pPr>
            <w:r w:rsidRPr="00D50733">
              <w:rPr>
                <w:rFonts w:ascii="Century Gothic" w:hAnsi="Century Gothic" w:cs="Times New Roman"/>
                <w:color w:val="404040" w:themeColor="text1" w:themeTint="BF"/>
                <w:sz w:val="16"/>
                <w:szCs w:val="16"/>
                <w:lang w:val="hr-HR"/>
              </w:rPr>
              <w:t xml:space="preserve">Ime </w:t>
            </w:r>
            <w:r w:rsidR="0081100E" w:rsidRPr="00D50733">
              <w:rPr>
                <w:rFonts w:ascii="Century Gothic" w:hAnsi="Century Gothic" w:cs="Times New Roman"/>
                <w:color w:val="404040" w:themeColor="text1" w:themeTint="BF"/>
                <w:sz w:val="16"/>
                <w:szCs w:val="16"/>
                <w:lang w:val="hr-HR"/>
              </w:rPr>
              <w:t>i</w:t>
            </w:r>
            <w:r w:rsidRPr="00D50733">
              <w:rPr>
                <w:rFonts w:ascii="Century Gothic" w:hAnsi="Century Gothic" w:cs="Times New Roman"/>
                <w:color w:val="404040" w:themeColor="text1" w:themeTint="BF"/>
                <w:sz w:val="16"/>
                <w:szCs w:val="16"/>
                <w:lang w:val="hr-HR"/>
              </w:rPr>
              <w:t xml:space="preserve"> prezime oca ili majke</w:t>
            </w:r>
          </w:p>
        </w:tc>
        <w:tc>
          <w:tcPr>
            <w:tcW w:w="3750" w:type="pct"/>
            <w:gridSpan w:val="6"/>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auto"/>
            <w:vAlign w:val="center"/>
          </w:tcPr>
          <w:p w:rsidR="00262FC1" w:rsidRPr="00D50733" w:rsidRDefault="00262FC1" w:rsidP="00D14A4D">
            <w:pPr>
              <w:jc w:val="both"/>
              <w:rPr>
                <w:rFonts w:ascii="Century Gothic" w:hAnsi="Century Gothic" w:cs="Times New Roman"/>
                <w:b/>
                <w:color w:val="404040" w:themeColor="text1" w:themeTint="BF"/>
                <w:sz w:val="16"/>
                <w:szCs w:val="16"/>
                <w:lang w:val="hr-HR"/>
              </w:rPr>
            </w:pPr>
          </w:p>
        </w:tc>
      </w:tr>
      <w:tr w:rsidR="0055147F" w:rsidRPr="00D50733" w:rsidTr="00D14A4D">
        <w:trPr>
          <w:trHeight w:val="709"/>
        </w:trPr>
        <w:tc>
          <w:tcPr>
            <w:tcW w:w="1250" w:type="pct"/>
            <w:tcBorders>
              <w:right w:val="single" w:sz="4" w:space="0" w:color="404040" w:themeColor="text1" w:themeTint="BF"/>
            </w:tcBorders>
            <w:shd w:val="clear" w:color="auto" w:fill="auto"/>
            <w:vAlign w:val="center"/>
          </w:tcPr>
          <w:p w:rsidR="00262FC1" w:rsidRPr="00D50733" w:rsidRDefault="00262FC1" w:rsidP="00D14A4D">
            <w:pPr>
              <w:rPr>
                <w:rFonts w:ascii="Century Gothic" w:hAnsi="Century Gothic" w:cs="Times New Roman"/>
                <w:color w:val="404040" w:themeColor="text1" w:themeTint="BF"/>
                <w:sz w:val="16"/>
                <w:szCs w:val="16"/>
              </w:rPr>
            </w:pPr>
            <w:r w:rsidRPr="00D50733">
              <w:rPr>
                <w:rFonts w:ascii="Century Gothic" w:hAnsi="Century Gothic" w:cs="Times New Roman"/>
                <w:color w:val="404040" w:themeColor="text1" w:themeTint="BF"/>
                <w:sz w:val="16"/>
                <w:szCs w:val="16"/>
                <w:lang w:val="hr-HR"/>
              </w:rPr>
              <w:t>Državljanstvo</w:t>
            </w:r>
          </w:p>
        </w:tc>
        <w:tc>
          <w:tcPr>
            <w:tcW w:w="3750" w:type="pct"/>
            <w:gridSpan w:val="6"/>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auto"/>
            <w:vAlign w:val="center"/>
          </w:tcPr>
          <w:p w:rsidR="00262FC1" w:rsidRPr="00D50733" w:rsidRDefault="00262FC1" w:rsidP="00D14A4D">
            <w:pPr>
              <w:jc w:val="both"/>
              <w:rPr>
                <w:rFonts w:ascii="Century Gothic" w:hAnsi="Century Gothic" w:cs="Times New Roman"/>
                <w:b/>
                <w:color w:val="404040" w:themeColor="text1" w:themeTint="BF"/>
                <w:sz w:val="16"/>
                <w:szCs w:val="16"/>
                <w:lang w:val="hr-HR"/>
              </w:rPr>
            </w:pPr>
          </w:p>
        </w:tc>
      </w:tr>
      <w:tr w:rsidR="0055147F" w:rsidRPr="00D50733" w:rsidTr="00D14A4D">
        <w:trPr>
          <w:trHeight w:val="709"/>
        </w:trPr>
        <w:tc>
          <w:tcPr>
            <w:tcW w:w="1250" w:type="pct"/>
            <w:tcBorders>
              <w:right w:val="single" w:sz="4" w:space="0" w:color="404040" w:themeColor="text1" w:themeTint="BF"/>
            </w:tcBorders>
            <w:shd w:val="clear" w:color="auto" w:fill="auto"/>
            <w:vAlign w:val="center"/>
          </w:tcPr>
          <w:p w:rsidR="00262FC1" w:rsidRPr="00D50733" w:rsidRDefault="0081100E" w:rsidP="00D14A4D">
            <w:pPr>
              <w:rPr>
                <w:rFonts w:ascii="Century Gothic" w:hAnsi="Century Gothic" w:cs="Times New Roman"/>
                <w:color w:val="404040" w:themeColor="text1" w:themeTint="BF"/>
                <w:sz w:val="16"/>
                <w:szCs w:val="16"/>
                <w:lang w:val="hr-HR"/>
              </w:rPr>
            </w:pPr>
            <w:r w:rsidRPr="00D50733">
              <w:rPr>
                <w:rFonts w:ascii="Century Gothic" w:hAnsi="Century Gothic" w:cs="Times New Roman"/>
                <w:color w:val="404040" w:themeColor="text1" w:themeTint="BF"/>
                <w:sz w:val="16"/>
                <w:szCs w:val="16"/>
                <w:lang w:val="hr-HR"/>
              </w:rPr>
              <w:t>Ulica i kućni broj</w:t>
            </w:r>
            <w:r w:rsidR="00C31827" w:rsidRPr="00D50733">
              <w:rPr>
                <w:rFonts w:ascii="Century Gothic" w:hAnsi="Century Gothic" w:cs="Times New Roman"/>
                <w:color w:val="404040" w:themeColor="text1" w:themeTint="BF"/>
                <w:sz w:val="16"/>
                <w:szCs w:val="16"/>
                <w:lang w:val="hr-HR"/>
              </w:rPr>
              <w:t>, poštanski broj i mjesto prebivališta</w:t>
            </w:r>
          </w:p>
        </w:tc>
        <w:tc>
          <w:tcPr>
            <w:tcW w:w="3750" w:type="pct"/>
            <w:gridSpan w:val="6"/>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auto"/>
            <w:vAlign w:val="center"/>
          </w:tcPr>
          <w:p w:rsidR="00262FC1" w:rsidRPr="00D50733" w:rsidRDefault="00262FC1" w:rsidP="00D14A4D">
            <w:pPr>
              <w:jc w:val="both"/>
              <w:rPr>
                <w:rFonts w:ascii="Century Gothic" w:hAnsi="Century Gothic" w:cs="Times New Roman"/>
                <w:b/>
                <w:color w:val="404040" w:themeColor="text1" w:themeTint="BF"/>
                <w:sz w:val="16"/>
                <w:szCs w:val="16"/>
                <w:lang w:val="hr-HR"/>
              </w:rPr>
            </w:pPr>
          </w:p>
        </w:tc>
      </w:tr>
      <w:tr w:rsidR="0055147F" w:rsidRPr="00D50733" w:rsidTr="00D14A4D">
        <w:trPr>
          <w:trHeight w:val="709"/>
        </w:trPr>
        <w:tc>
          <w:tcPr>
            <w:tcW w:w="1250" w:type="pct"/>
            <w:tcBorders>
              <w:right w:val="single" w:sz="4" w:space="0" w:color="404040" w:themeColor="text1" w:themeTint="BF"/>
            </w:tcBorders>
            <w:shd w:val="clear" w:color="auto" w:fill="auto"/>
            <w:vAlign w:val="center"/>
          </w:tcPr>
          <w:p w:rsidR="00262FC1" w:rsidRPr="00D50733" w:rsidRDefault="0081100E" w:rsidP="00D14A4D">
            <w:pPr>
              <w:rPr>
                <w:rFonts w:ascii="Century Gothic" w:hAnsi="Century Gothic" w:cs="Times New Roman"/>
                <w:color w:val="404040" w:themeColor="text1" w:themeTint="BF"/>
                <w:sz w:val="16"/>
                <w:szCs w:val="16"/>
                <w:lang w:val="hr-HR"/>
              </w:rPr>
            </w:pPr>
            <w:r w:rsidRPr="00D50733">
              <w:rPr>
                <w:rFonts w:ascii="Century Gothic" w:hAnsi="Century Gothic" w:cs="Times New Roman"/>
                <w:color w:val="404040" w:themeColor="text1" w:themeTint="BF"/>
                <w:sz w:val="16"/>
                <w:szCs w:val="16"/>
                <w:lang w:val="hr-HR"/>
              </w:rPr>
              <w:t xml:space="preserve">Adresa </w:t>
            </w:r>
            <w:r w:rsidR="00262FC1" w:rsidRPr="00D50733">
              <w:rPr>
                <w:rFonts w:ascii="Century Gothic" w:hAnsi="Century Gothic" w:cs="Times New Roman"/>
                <w:color w:val="404040" w:themeColor="text1" w:themeTint="BF"/>
                <w:sz w:val="16"/>
                <w:szCs w:val="16"/>
                <w:lang w:val="hr-HR"/>
              </w:rPr>
              <w:t>e-pošt</w:t>
            </w:r>
            <w:r w:rsidR="009542B7" w:rsidRPr="00D50733">
              <w:rPr>
                <w:rFonts w:ascii="Century Gothic" w:hAnsi="Century Gothic" w:cs="Times New Roman"/>
                <w:color w:val="404040" w:themeColor="text1" w:themeTint="BF"/>
                <w:sz w:val="16"/>
                <w:szCs w:val="16"/>
                <w:lang w:val="hr-HR"/>
              </w:rPr>
              <w:t>e</w:t>
            </w:r>
          </w:p>
        </w:tc>
        <w:tc>
          <w:tcPr>
            <w:tcW w:w="3750" w:type="pct"/>
            <w:gridSpan w:val="6"/>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auto"/>
            <w:vAlign w:val="center"/>
          </w:tcPr>
          <w:p w:rsidR="00262FC1" w:rsidRPr="00D50733" w:rsidRDefault="00262FC1" w:rsidP="00D14A4D">
            <w:pPr>
              <w:jc w:val="both"/>
              <w:rPr>
                <w:rFonts w:ascii="Century Gothic" w:hAnsi="Century Gothic" w:cs="Times New Roman"/>
                <w:b/>
                <w:color w:val="404040" w:themeColor="text1" w:themeTint="BF"/>
                <w:sz w:val="16"/>
                <w:szCs w:val="16"/>
                <w:lang w:val="hr-HR"/>
              </w:rPr>
            </w:pPr>
          </w:p>
        </w:tc>
      </w:tr>
      <w:tr w:rsidR="0055147F" w:rsidRPr="00D50733" w:rsidTr="00D14A4D">
        <w:trPr>
          <w:trHeight w:val="709"/>
        </w:trPr>
        <w:tc>
          <w:tcPr>
            <w:tcW w:w="1250" w:type="pct"/>
            <w:tcBorders>
              <w:right w:val="single" w:sz="4" w:space="0" w:color="404040" w:themeColor="text1" w:themeTint="BF"/>
            </w:tcBorders>
            <w:shd w:val="clear" w:color="auto" w:fill="auto"/>
            <w:vAlign w:val="center"/>
          </w:tcPr>
          <w:p w:rsidR="00262FC1" w:rsidRPr="00D50733" w:rsidRDefault="00262FC1" w:rsidP="00D14A4D">
            <w:pPr>
              <w:rPr>
                <w:rFonts w:ascii="Century Gothic" w:hAnsi="Century Gothic" w:cs="Times New Roman"/>
                <w:color w:val="404040" w:themeColor="text1" w:themeTint="BF"/>
                <w:sz w:val="16"/>
                <w:szCs w:val="16"/>
                <w:lang w:val="hr-HR"/>
              </w:rPr>
            </w:pPr>
            <w:r w:rsidRPr="00D50733">
              <w:rPr>
                <w:rFonts w:ascii="Century Gothic" w:hAnsi="Century Gothic" w:cs="Times New Roman"/>
                <w:color w:val="404040" w:themeColor="text1" w:themeTint="BF"/>
                <w:sz w:val="16"/>
                <w:szCs w:val="16"/>
                <w:lang w:val="hr-HR"/>
              </w:rPr>
              <w:t>Broj telefona</w:t>
            </w:r>
          </w:p>
        </w:tc>
        <w:tc>
          <w:tcPr>
            <w:tcW w:w="3750" w:type="pct"/>
            <w:gridSpan w:val="6"/>
            <w:tcBorders>
              <w:top w:val="single" w:sz="4" w:space="0" w:color="404040" w:themeColor="text1" w:themeTint="BF"/>
              <w:left w:val="single" w:sz="4" w:space="0" w:color="404040" w:themeColor="text1" w:themeTint="BF"/>
              <w:bottom w:val="single" w:sz="4" w:space="0" w:color="auto"/>
              <w:right w:val="single" w:sz="4" w:space="0" w:color="404040" w:themeColor="text1" w:themeTint="BF"/>
            </w:tcBorders>
            <w:shd w:val="clear" w:color="auto" w:fill="auto"/>
            <w:vAlign w:val="center"/>
          </w:tcPr>
          <w:p w:rsidR="00262FC1" w:rsidRPr="00D50733" w:rsidRDefault="000010F7" w:rsidP="00D14A4D">
            <w:pPr>
              <w:jc w:val="both"/>
              <w:rPr>
                <w:rFonts w:ascii="Century Gothic" w:hAnsi="Century Gothic" w:cs="Times New Roman"/>
                <w:b/>
                <w:color w:val="404040" w:themeColor="text1" w:themeTint="BF"/>
                <w:sz w:val="16"/>
                <w:szCs w:val="16"/>
                <w:lang w:val="hr-HR"/>
              </w:rPr>
            </w:pPr>
            <w:r w:rsidRPr="00D50733">
              <w:rPr>
                <w:rFonts w:ascii="Century Gothic" w:hAnsi="Century Gothic" w:cs="Times New Roman"/>
                <w:b/>
                <w:color w:val="404040" w:themeColor="text1" w:themeTint="BF"/>
                <w:sz w:val="16"/>
                <w:szCs w:val="16"/>
                <w:lang w:val="hr-HR"/>
              </w:rPr>
              <w:t>+385(0)</w:t>
            </w:r>
          </w:p>
        </w:tc>
      </w:tr>
      <w:tr w:rsidR="00A44C5E" w:rsidRPr="00D50733" w:rsidTr="00D14A4D">
        <w:trPr>
          <w:trHeight w:val="142"/>
        </w:trPr>
        <w:tc>
          <w:tcPr>
            <w:tcW w:w="1250" w:type="pct"/>
            <w:shd w:val="clear" w:color="auto" w:fill="auto"/>
            <w:vAlign w:val="center"/>
          </w:tcPr>
          <w:p w:rsidR="00A44C5E" w:rsidRPr="00D50733" w:rsidRDefault="00A44C5E" w:rsidP="00D14A4D">
            <w:pPr>
              <w:rPr>
                <w:rFonts w:ascii="Century Gothic" w:hAnsi="Century Gothic" w:cs="Times New Roman"/>
                <w:color w:val="404040" w:themeColor="text1" w:themeTint="BF"/>
                <w:sz w:val="6"/>
                <w:szCs w:val="16"/>
                <w:lang w:val="hr-HR"/>
              </w:rPr>
            </w:pPr>
          </w:p>
        </w:tc>
        <w:tc>
          <w:tcPr>
            <w:tcW w:w="3750" w:type="pct"/>
            <w:gridSpan w:val="6"/>
            <w:tcBorders>
              <w:top w:val="single" w:sz="4" w:space="0" w:color="auto"/>
            </w:tcBorders>
            <w:shd w:val="clear" w:color="auto" w:fill="auto"/>
            <w:vAlign w:val="center"/>
          </w:tcPr>
          <w:p w:rsidR="00A44C5E" w:rsidRPr="00D50733" w:rsidRDefault="00A44C5E" w:rsidP="00D14A4D">
            <w:pPr>
              <w:jc w:val="both"/>
              <w:rPr>
                <w:rFonts w:ascii="Century Gothic" w:hAnsi="Century Gothic" w:cs="Times New Roman"/>
                <w:b/>
                <w:color w:val="404040" w:themeColor="text1" w:themeTint="BF"/>
                <w:sz w:val="6"/>
                <w:szCs w:val="16"/>
                <w:lang w:val="hr-HR"/>
              </w:rPr>
            </w:pPr>
          </w:p>
        </w:tc>
      </w:tr>
      <w:tr w:rsidR="0055147F" w:rsidRPr="00D50733" w:rsidTr="00D14A4D">
        <w:trPr>
          <w:trHeight w:val="709"/>
        </w:trPr>
        <w:tc>
          <w:tcPr>
            <w:tcW w:w="5000" w:type="pct"/>
            <w:gridSpan w:val="7"/>
            <w:shd w:val="clear" w:color="auto" w:fill="auto"/>
            <w:vAlign w:val="center"/>
          </w:tcPr>
          <w:p w:rsidR="005F6A19" w:rsidRPr="00D50733" w:rsidRDefault="005F6A19" w:rsidP="00D14A4D">
            <w:pPr>
              <w:pStyle w:val="ListParagraph"/>
              <w:numPr>
                <w:ilvl w:val="0"/>
                <w:numId w:val="13"/>
              </w:numPr>
              <w:ind w:left="709" w:hanging="709"/>
              <w:jc w:val="both"/>
              <w:rPr>
                <w:rFonts w:ascii="Century Gothic" w:hAnsi="Century Gothic" w:cs="Times New Roman"/>
                <w:b/>
                <w:color w:val="404040" w:themeColor="text1" w:themeTint="BF"/>
                <w:szCs w:val="20"/>
                <w:lang w:val="hr-HR"/>
              </w:rPr>
            </w:pPr>
            <w:r w:rsidRPr="00D50733">
              <w:rPr>
                <w:rFonts w:ascii="Century Gothic" w:hAnsi="Century Gothic" w:cs="Times New Roman"/>
                <w:b/>
                <w:color w:val="404040" w:themeColor="text1" w:themeTint="BF"/>
                <w:szCs w:val="20"/>
                <w:lang w:val="hr-HR"/>
              </w:rPr>
              <w:t>Završen sveučilišni</w:t>
            </w:r>
            <w:r w:rsidR="00AC3ED4" w:rsidRPr="00D50733">
              <w:rPr>
                <w:rFonts w:ascii="Century Gothic" w:hAnsi="Century Gothic" w:cs="Times New Roman"/>
                <w:b/>
                <w:color w:val="404040" w:themeColor="text1" w:themeTint="BF"/>
                <w:szCs w:val="20"/>
                <w:lang w:val="hr-HR"/>
              </w:rPr>
              <w:t xml:space="preserve"> prijediplomski</w:t>
            </w:r>
            <w:r w:rsidRPr="00D50733">
              <w:rPr>
                <w:rFonts w:ascii="Century Gothic" w:hAnsi="Century Gothic" w:cs="Times New Roman"/>
                <w:b/>
                <w:color w:val="404040" w:themeColor="text1" w:themeTint="BF"/>
                <w:szCs w:val="20"/>
                <w:lang w:val="hr-HR"/>
              </w:rPr>
              <w:t xml:space="preserve"> </w:t>
            </w:r>
            <w:r w:rsidR="008D4100" w:rsidRPr="00D50733">
              <w:rPr>
                <w:rFonts w:ascii="Century Gothic" w:hAnsi="Century Gothic" w:cs="Times New Roman"/>
                <w:b/>
                <w:color w:val="404040" w:themeColor="text1" w:themeTint="BF"/>
                <w:szCs w:val="20"/>
                <w:lang w:val="hr-HR"/>
              </w:rPr>
              <w:t xml:space="preserve">i </w:t>
            </w:r>
            <w:r w:rsidRPr="00D50733">
              <w:rPr>
                <w:rFonts w:ascii="Century Gothic" w:hAnsi="Century Gothic" w:cs="Times New Roman"/>
                <w:b/>
                <w:color w:val="404040" w:themeColor="text1" w:themeTint="BF"/>
                <w:szCs w:val="20"/>
                <w:lang w:val="hr-HR"/>
              </w:rPr>
              <w:t xml:space="preserve">diplomski ili </w:t>
            </w:r>
            <w:r w:rsidR="00AC3ED4" w:rsidRPr="00D50733">
              <w:rPr>
                <w:rFonts w:ascii="Century Gothic" w:hAnsi="Century Gothic" w:cs="Times New Roman"/>
                <w:b/>
                <w:color w:val="404040" w:themeColor="text1" w:themeTint="BF"/>
                <w:szCs w:val="20"/>
                <w:lang w:val="hr-HR"/>
              </w:rPr>
              <w:t xml:space="preserve">sveučilišni </w:t>
            </w:r>
            <w:r w:rsidRPr="00D50733">
              <w:rPr>
                <w:rFonts w:ascii="Century Gothic" w:hAnsi="Century Gothic" w:cs="Times New Roman"/>
                <w:b/>
                <w:color w:val="404040" w:themeColor="text1" w:themeTint="BF"/>
                <w:szCs w:val="20"/>
                <w:lang w:val="hr-HR"/>
              </w:rPr>
              <w:t xml:space="preserve">integrirani </w:t>
            </w:r>
            <w:r w:rsidR="00AC3ED4" w:rsidRPr="00D50733">
              <w:rPr>
                <w:rFonts w:ascii="Century Gothic" w:hAnsi="Century Gothic" w:cs="Times New Roman"/>
                <w:b/>
                <w:color w:val="404040" w:themeColor="text1" w:themeTint="BF"/>
                <w:szCs w:val="20"/>
                <w:lang w:val="hr-HR"/>
              </w:rPr>
              <w:t>prijediplomski</w:t>
            </w:r>
            <w:r w:rsidRPr="00D50733">
              <w:rPr>
                <w:rFonts w:ascii="Century Gothic" w:hAnsi="Century Gothic" w:cs="Times New Roman"/>
                <w:b/>
                <w:color w:val="404040" w:themeColor="text1" w:themeTint="BF"/>
                <w:szCs w:val="20"/>
                <w:lang w:val="hr-HR"/>
              </w:rPr>
              <w:t xml:space="preserve"> i diplomski studij, odnosno završen dodiplomski studij </w:t>
            </w:r>
          </w:p>
        </w:tc>
      </w:tr>
      <w:tr w:rsidR="0055147F" w:rsidRPr="00D50733" w:rsidTr="00D14A4D">
        <w:trPr>
          <w:trHeight w:val="709"/>
        </w:trPr>
        <w:tc>
          <w:tcPr>
            <w:tcW w:w="5000" w:type="pct"/>
            <w:gridSpan w:val="7"/>
            <w:shd w:val="clear" w:color="auto" w:fill="auto"/>
            <w:vAlign w:val="center"/>
          </w:tcPr>
          <w:p w:rsidR="003C1C86" w:rsidRPr="00D50733" w:rsidRDefault="00AC3ED4" w:rsidP="00D14A4D">
            <w:pPr>
              <w:pStyle w:val="ListParagraph"/>
              <w:numPr>
                <w:ilvl w:val="1"/>
                <w:numId w:val="13"/>
              </w:numPr>
              <w:ind w:left="709" w:hanging="709"/>
              <w:rPr>
                <w:rFonts w:ascii="Century Gothic" w:hAnsi="Century Gothic" w:cs="Times New Roman"/>
                <w:b/>
                <w:color w:val="404040" w:themeColor="text1" w:themeTint="BF"/>
                <w:szCs w:val="20"/>
                <w:lang w:val="hr-HR"/>
              </w:rPr>
            </w:pPr>
            <w:r w:rsidRPr="00D50733">
              <w:rPr>
                <w:rFonts w:ascii="Century Gothic" w:hAnsi="Century Gothic" w:cs="Times New Roman"/>
                <w:b/>
                <w:color w:val="404040" w:themeColor="text1" w:themeTint="BF"/>
                <w:szCs w:val="20"/>
                <w:lang w:val="hr-HR"/>
              </w:rPr>
              <w:t>Sveučilišni prijediplomski</w:t>
            </w:r>
            <w:r w:rsidR="00151334" w:rsidRPr="00D50733">
              <w:rPr>
                <w:rFonts w:ascii="Century Gothic" w:hAnsi="Century Gothic" w:cs="Times New Roman"/>
                <w:b/>
                <w:color w:val="404040" w:themeColor="text1" w:themeTint="BF"/>
                <w:szCs w:val="20"/>
                <w:lang w:val="hr-HR"/>
              </w:rPr>
              <w:t xml:space="preserve"> studij</w:t>
            </w:r>
          </w:p>
        </w:tc>
      </w:tr>
      <w:tr w:rsidR="0055147F" w:rsidRPr="00D50733" w:rsidTr="00D14A4D">
        <w:trPr>
          <w:trHeight w:val="709"/>
        </w:trPr>
        <w:tc>
          <w:tcPr>
            <w:tcW w:w="1259" w:type="pct"/>
            <w:gridSpan w:val="2"/>
            <w:tcBorders>
              <w:right w:val="single" w:sz="4" w:space="0" w:color="404040" w:themeColor="text1" w:themeTint="BF"/>
            </w:tcBorders>
            <w:shd w:val="clear" w:color="auto" w:fill="auto"/>
            <w:vAlign w:val="center"/>
          </w:tcPr>
          <w:p w:rsidR="005F6A19" w:rsidRPr="00D50733" w:rsidRDefault="003C1C86" w:rsidP="00D14A4D">
            <w:pPr>
              <w:rPr>
                <w:rFonts w:ascii="Century Gothic" w:hAnsi="Century Gothic" w:cs="Times New Roman"/>
                <w:color w:val="404040" w:themeColor="text1" w:themeTint="BF"/>
                <w:sz w:val="16"/>
                <w:szCs w:val="16"/>
                <w:lang w:val="hr-HR"/>
              </w:rPr>
            </w:pPr>
            <w:r w:rsidRPr="00D50733">
              <w:rPr>
                <w:rFonts w:ascii="Century Gothic" w:hAnsi="Century Gothic" w:cs="Times New Roman"/>
                <w:color w:val="404040" w:themeColor="text1" w:themeTint="BF"/>
                <w:sz w:val="16"/>
                <w:szCs w:val="16"/>
                <w:lang w:val="hr-HR"/>
              </w:rPr>
              <w:t>Naziv studija i usmjerenje (ukoliko postoji)</w:t>
            </w:r>
          </w:p>
        </w:tc>
        <w:tc>
          <w:tcPr>
            <w:tcW w:w="3741" w:type="pct"/>
            <w:gridSpan w:val="5"/>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auto"/>
            <w:vAlign w:val="center"/>
          </w:tcPr>
          <w:p w:rsidR="005F6A19" w:rsidRPr="00D50733" w:rsidRDefault="005F6A19" w:rsidP="00D14A4D">
            <w:pPr>
              <w:rPr>
                <w:rFonts w:ascii="Century Gothic" w:hAnsi="Century Gothic" w:cs="Times New Roman"/>
                <w:b/>
                <w:color w:val="404040" w:themeColor="text1" w:themeTint="BF"/>
                <w:sz w:val="16"/>
                <w:szCs w:val="20"/>
                <w:lang w:val="hr-HR"/>
              </w:rPr>
            </w:pPr>
          </w:p>
        </w:tc>
      </w:tr>
      <w:tr w:rsidR="0055147F" w:rsidRPr="00D50733" w:rsidTr="00D14A4D">
        <w:trPr>
          <w:trHeight w:val="709"/>
        </w:trPr>
        <w:tc>
          <w:tcPr>
            <w:tcW w:w="1259" w:type="pct"/>
            <w:gridSpan w:val="2"/>
            <w:tcBorders>
              <w:right w:val="single" w:sz="4" w:space="0" w:color="404040" w:themeColor="text1" w:themeTint="BF"/>
            </w:tcBorders>
            <w:shd w:val="clear" w:color="auto" w:fill="auto"/>
            <w:vAlign w:val="center"/>
          </w:tcPr>
          <w:p w:rsidR="005F6A19" w:rsidRPr="00D50733" w:rsidRDefault="00153283" w:rsidP="00D14A4D">
            <w:pPr>
              <w:rPr>
                <w:rFonts w:ascii="Century Gothic" w:hAnsi="Century Gothic" w:cs="Times New Roman"/>
                <w:color w:val="404040" w:themeColor="text1" w:themeTint="BF"/>
                <w:sz w:val="16"/>
                <w:szCs w:val="16"/>
                <w:lang w:val="hr-HR"/>
              </w:rPr>
            </w:pPr>
            <w:r w:rsidRPr="00D50733">
              <w:rPr>
                <w:rFonts w:ascii="Century Gothic" w:hAnsi="Century Gothic" w:cs="Times New Roman"/>
                <w:color w:val="404040" w:themeColor="text1" w:themeTint="BF"/>
                <w:sz w:val="16"/>
                <w:szCs w:val="16"/>
                <w:lang w:val="hr-HR"/>
              </w:rPr>
              <w:t xml:space="preserve">Visoko učilište i država  studija </w:t>
            </w:r>
            <w:r w:rsidR="00F43F74" w:rsidRPr="00D50733">
              <w:rPr>
                <w:rFonts w:ascii="Century Gothic" w:hAnsi="Century Gothic" w:cs="Times New Roman"/>
                <w:color w:val="404040" w:themeColor="text1" w:themeTint="BF"/>
                <w:sz w:val="16"/>
                <w:szCs w:val="16"/>
                <w:lang w:val="hr-HR"/>
              </w:rPr>
              <w:t>(ako je visoko učilište u inozemstvu)</w:t>
            </w:r>
          </w:p>
        </w:tc>
        <w:tc>
          <w:tcPr>
            <w:tcW w:w="3741" w:type="pct"/>
            <w:gridSpan w:val="5"/>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auto"/>
            <w:vAlign w:val="center"/>
          </w:tcPr>
          <w:p w:rsidR="005F6A19" w:rsidRPr="00D50733" w:rsidRDefault="005F6A19" w:rsidP="00D14A4D">
            <w:pPr>
              <w:rPr>
                <w:rFonts w:ascii="Century Gothic" w:hAnsi="Century Gothic" w:cs="Times New Roman"/>
                <w:b/>
                <w:color w:val="404040" w:themeColor="text1" w:themeTint="BF"/>
                <w:sz w:val="16"/>
                <w:szCs w:val="20"/>
                <w:lang w:val="hr-HR"/>
              </w:rPr>
            </w:pPr>
          </w:p>
        </w:tc>
      </w:tr>
      <w:tr w:rsidR="0055147F" w:rsidRPr="00D50733" w:rsidTr="00D14A4D">
        <w:trPr>
          <w:trHeight w:val="142"/>
        </w:trPr>
        <w:tc>
          <w:tcPr>
            <w:tcW w:w="5000" w:type="pct"/>
            <w:gridSpan w:val="7"/>
            <w:shd w:val="clear" w:color="auto" w:fill="auto"/>
            <w:vAlign w:val="center"/>
          </w:tcPr>
          <w:p w:rsidR="00120A0E" w:rsidRPr="00D50733" w:rsidRDefault="00120A0E" w:rsidP="00D14A4D">
            <w:pPr>
              <w:rPr>
                <w:rFonts w:ascii="Century Gothic" w:hAnsi="Century Gothic" w:cs="Times New Roman"/>
                <w:color w:val="404040" w:themeColor="text1" w:themeTint="BF"/>
                <w:sz w:val="4"/>
                <w:szCs w:val="4"/>
                <w:lang w:val="hr-HR"/>
              </w:rPr>
            </w:pPr>
          </w:p>
        </w:tc>
      </w:tr>
      <w:tr w:rsidR="0055147F" w:rsidRPr="00D50733" w:rsidTr="00D14A4D">
        <w:trPr>
          <w:trHeight w:val="709"/>
        </w:trPr>
        <w:tc>
          <w:tcPr>
            <w:tcW w:w="1259" w:type="pct"/>
            <w:gridSpan w:val="2"/>
            <w:tcBorders>
              <w:right w:val="single" w:sz="4" w:space="0" w:color="404040" w:themeColor="text1" w:themeTint="BF"/>
            </w:tcBorders>
            <w:shd w:val="clear" w:color="auto" w:fill="auto"/>
            <w:vAlign w:val="center"/>
          </w:tcPr>
          <w:p w:rsidR="00E03C05" w:rsidRPr="00D50733" w:rsidRDefault="00E03C05" w:rsidP="00D14A4D">
            <w:pPr>
              <w:rPr>
                <w:rFonts w:ascii="Century Gothic" w:hAnsi="Century Gothic" w:cs="Times New Roman"/>
                <w:color w:val="404040" w:themeColor="text1" w:themeTint="BF"/>
                <w:szCs w:val="16"/>
                <w:lang w:val="hr-HR"/>
              </w:rPr>
            </w:pPr>
            <w:r w:rsidRPr="00D50733">
              <w:rPr>
                <w:rFonts w:ascii="Century Gothic" w:hAnsi="Century Gothic" w:cs="Times New Roman"/>
                <w:color w:val="404040" w:themeColor="text1" w:themeTint="BF"/>
                <w:sz w:val="16"/>
                <w:szCs w:val="16"/>
                <w:lang w:val="hr-HR"/>
              </w:rPr>
              <w:t>Stečeni akademski  naziv</w:t>
            </w:r>
            <w:r w:rsidR="00F759AA" w:rsidRPr="00D50733">
              <w:rPr>
                <w:rFonts w:ascii="Century Gothic" w:hAnsi="Century Gothic" w:cs="Times New Roman"/>
                <w:color w:val="404040" w:themeColor="text1" w:themeTint="BF"/>
                <w:sz w:val="16"/>
                <w:szCs w:val="16"/>
                <w:lang w:val="hr-HR"/>
              </w:rPr>
              <w:t xml:space="preserve"> (kratica)</w:t>
            </w:r>
          </w:p>
        </w:tc>
        <w:tc>
          <w:tcPr>
            <w:tcW w:w="1241" w:type="pct"/>
            <w:gridSpan w:val="2"/>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auto"/>
            <w:vAlign w:val="center"/>
          </w:tcPr>
          <w:p w:rsidR="00E03C05" w:rsidRPr="00D50733" w:rsidRDefault="00E03C05" w:rsidP="00D14A4D">
            <w:pPr>
              <w:rPr>
                <w:rFonts w:ascii="Century Gothic" w:hAnsi="Century Gothic" w:cs="Times New Roman"/>
                <w:b/>
                <w:color w:val="404040" w:themeColor="text1" w:themeTint="BF"/>
                <w:sz w:val="16"/>
                <w:szCs w:val="20"/>
                <w:lang w:val="hr-HR"/>
              </w:rPr>
            </w:pPr>
          </w:p>
        </w:tc>
        <w:tc>
          <w:tcPr>
            <w:tcW w:w="1261" w:type="pct"/>
            <w:gridSpan w:val="2"/>
            <w:tcBorders>
              <w:left w:val="single" w:sz="4" w:space="0" w:color="404040" w:themeColor="text1" w:themeTint="BF"/>
              <w:right w:val="single" w:sz="4" w:space="0" w:color="404040" w:themeColor="text1" w:themeTint="BF"/>
            </w:tcBorders>
            <w:shd w:val="clear" w:color="auto" w:fill="auto"/>
            <w:vAlign w:val="center"/>
          </w:tcPr>
          <w:p w:rsidR="00E03C05" w:rsidRPr="00D50733" w:rsidRDefault="00E03C05" w:rsidP="00D14A4D">
            <w:pPr>
              <w:rPr>
                <w:rFonts w:ascii="Century Gothic" w:hAnsi="Century Gothic" w:cs="Times New Roman"/>
                <w:color w:val="404040" w:themeColor="text1" w:themeTint="BF"/>
                <w:sz w:val="24"/>
                <w:szCs w:val="20"/>
                <w:lang w:val="hr-HR"/>
              </w:rPr>
            </w:pPr>
            <w:r w:rsidRPr="00D50733">
              <w:rPr>
                <w:rFonts w:ascii="Century Gothic" w:hAnsi="Century Gothic" w:cs="Times New Roman"/>
                <w:color w:val="404040" w:themeColor="text1" w:themeTint="BF"/>
                <w:sz w:val="16"/>
                <w:szCs w:val="20"/>
                <w:lang w:val="hr-HR"/>
              </w:rPr>
              <w:t>Ukupni prosjek ocjena</w:t>
            </w:r>
          </w:p>
        </w:tc>
        <w:tc>
          <w:tcPr>
            <w:tcW w:w="1239" w:type="pct"/>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auto"/>
            <w:vAlign w:val="center"/>
          </w:tcPr>
          <w:p w:rsidR="00E03C05" w:rsidRPr="00D50733" w:rsidRDefault="00E03C05" w:rsidP="00D14A4D">
            <w:pPr>
              <w:rPr>
                <w:rFonts w:ascii="Century Gothic" w:hAnsi="Century Gothic" w:cs="Times New Roman"/>
                <w:b/>
                <w:color w:val="404040" w:themeColor="text1" w:themeTint="BF"/>
                <w:sz w:val="16"/>
                <w:szCs w:val="20"/>
                <w:lang w:val="hr-HR"/>
              </w:rPr>
            </w:pPr>
          </w:p>
        </w:tc>
      </w:tr>
      <w:tr w:rsidR="0055147F" w:rsidRPr="00D50733" w:rsidTr="00D14A4D">
        <w:trPr>
          <w:trHeight w:val="142"/>
        </w:trPr>
        <w:tc>
          <w:tcPr>
            <w:tcW w:w="1259" w:type="pct"/>
            <w:gridSpan w:val="2"/>
            <w:shd w:val="clear" w:color="auto" w:fill="auto"/>
            <w:vAlign w:val="center"/>
          </w:tcPr>
          <w:p w:rsidR="005F6A19" w:rsidRPr="00D50733" w:rsidRDefault="005F6A19" w:rsidP="00D14A4D">
            <w:pPr>
              <w:rPr>
                <w:rFonts w:ascii="Century Gothic" w:hAnsi="Century Gothic" w:cs="Times New Roman"/>
                <w:color w:val="404040" w:themeColor="text1" w:themeTint="BF"/>
                <w:sz w:val="4"/>
                <w:szCs w:val="4"/>
                <w:lang w:val="hr-HR"/>
              </w:rPr>
            </w:pPr>
          </w:p>
        </w:tc>
        <w:tc>
          <w:tcPr>
            <w:tcW w:w="3741" w:type="pct"/>
            <w:gridSpan w:val="5"/>
            <w:shd w:val="clear" w:color="auto" w:fill="auto"/>
            <w:vAlign w:val="center"/>
          </w:tcPr>
          <w:p w:rsidR="005F6A19" w:rsidRPr="00D50733" w:rsidRDefault="005F6A19" w:rsidP="00D14A4D">
            <w:pPr>
              <w:jc w:val="center"/>
              <w:rPr>
                <w:rFonts w:ascii="Century Gothic" w:hAnsi="Century Gothic" w:cs="Times New Roman"/>
                <w:color w:val="404040" w:themeColor="text1" w:themeTint="BF"/>
                <w:sz w:val="4"/>
                <w:szCs w:val="4"/>
                <w:lang w:val="hr-HR"/>
              </w:rPr>
            </w:pPr>
          </w:p>
        </w:tc>
      </w:tr>
      <w:tr w:rsidR="0055147F" w:rsidRPr="00D50733" w:rsidTr="00D14A4D">
        <w:trPr>
          <w:trHeight w:val="709"/>
        </w:trPr>
        <w:tc>
          <w:tcPr>
            <w:tcW w:w="1259" w:type="pct"/>
            <w:gridSpan w:val="2"/>
            <w:tcBorders>
              <w:right w:val="single" w:sz="4" w:space="0" w:color="404040" w:themeColor="text1" w:themeTint="BF"/>
            </w:tcBorders>
            <w:shd w:val="clear" w:color="auto" w:fill="auto"/>
            <w:vAlign w:val="center"/>
          </w:tcPr>
          <w:p w:rsidR="005F6A19" w:rsidRPr="00D50733" w:rsidRDefault="005F6A19" w:rsidP="00D14A4D">
            <w:pPr>
              <w:rPr>
                <w:rFonts w:ascii="Century Gothic" w:hAnsi="Century Gothic" w:cs="Times New Roman"/>
                <w:color w:val="404040" w:themeColor="text1" w:themeTint="BF"/>
                <w:szCs w:val="16"/>
                <w:lang w:val="hr-HR"/>
              </w:rPr>
            </w:pPr>
            <w:r w:rsidRPr="00D50733">
              <w:rPr>
                <w:rFonts w:ascii="Century Gothic" w:hAnsi="Century Gothic" w:cs="Times New Roman"/>
                <w:color w:val="404040" w:themeColor="text1" w:themeTint="BF"/>
                <w:sz w:val="16"/>
                <w:szCs w:val="16"/>
                <w:lang w:val="hr-HR"/>
              </w:rPr>
              <w:t xml:space="preserve">Godina </w:t>
            </w:r>
            <w:r w:rsidR="00E03C05" w:rsidRPr="00D50733">
              <w:rPr>
                <w:rFonts w:ascii="Century Gothic" w:hAnsi="Century Gothic" w:cs="Times New Roman"/>
                <w:color w:val="404040" w:themeColor="text1" w:themeTint="BF"/>
                <w:sz w:val="16"/>
                <w:szCs w:val="16"/>
                <w:lang w:val="hr-HR"/>
              </w:rPr>
              <w:t>upisa</w:t>
            </w:r>
            <w:r w:rsidRPr="00D50733">
              <w:rPr>
                <w:rFonts w:ascii="Century Gothic" w:hAnsi="Century Gothic" w:cs="Times New Roman"/>
                <w:color w:val="404040" w:themeColor="text1" w:themeTint="BF"/>
                <w:sz w:val="16"/>
                <w:szCs w:val="16"/>
                <w:lang w:val="hr-HR"/>
              </w:rPr>
              <w:t xml:space="preserve"> studija</w:t>
            </w:r>
          </w:p>
        </w:tc>
        <w:tc>
          <w:tcPr>
            <w:tcW w:w="1241" w:type="pct"/>
            <w:gridSpan w:val="2"/>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auto"/>
            <w:vAlign w:val="center"/>
          </w:tcPr>
          <w:p w:rsidR="005F6A19" w:rsidRPr="00D50733" w:rsidRDefault="005F6A19" w:rsidP="00D14A4D">
            <w:pPr>
              <w:rPr>
                <w:rFonts w:ascii="Century Gothic" w:hAnsi="Century Gothic" w:cs="Times New Roman"/>
                <w:b/>
                <w:color w:val="404040" w:themeColor="text1" w:themeTint="BF"/>
                <w:sz w:val="16"/>
                <w:szCs w:val="20"/>
                <w:lang w:val="hr-HR"/>
              </w:rPr>
            </w:pPr>
          </w:p>
        </w:tc>
        <w:tc>
          <w:tcPr>
            <w:tcW w:w="1261" w:type="pct"/>
            <w:gridSpan w:val="2"/>
            <w:tcBorders>
              <w:left w:val="single" w:sz="4" w:space="0" w:color="404040" w:themeColor="text1" w:themeTint="BF"/>
              <w:right w:val="single" w:sz="4" w:space="0" w:color="404040" w:themeColor="text1" w:themeTint="BF"/>
            </w:tcBorders>
            <w:shd w:val="clear" w:color="auto" w:fill="auto"/>
            <w:vAlign w:val="center"/>
          </w:tcPr>
          <w:p w:rsidR="005F6A19" w:rsidRPr="00D50733" w:rsidRDefault="00E03C05" w:rsidP="00D14A4D">
            <w:pPr>
              <w:rPr>
                <w:rFonts w:ascii="Century Gothic" w:hAnsi="Century Gothic" w:cs="Times New Roman"/>
                <w:color w:val="404040" w:themeColor="text1" w:themeTint="BF"/>
                <w:sz w:val="16"/>
                <w:szCs w:val="20"/>
                <w:lang w:val="hr-HR"/>
              </w:rPr>
            </w:pPr>
            <w:r w:rsidRPr="00D50733">
              <w:rPr>
                <w:rFonts w:ascii="Century Gothic" w:hAnsi="Century Gothic" w:cs="Times New Roman"/>
                <w:color w:val="404040" w:themeColor="text1" w:themeTint="BF"/>
                <w:sz w:val="16"/>
                <w:szCs w:val="16"/>
                <w:lang w:val="hr-HR"/>
              </w:rPr>
              <w:t>Godina završetka studija</w:t>
            </w:r>
          </w:p>
        </w:tc>
        <w:tc>
          <w:tcPr>
            <w:tcW w:w="1239" w:type="pct"/>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auto"/>
            <w:vAlign w:val="center"/>
          </w:tcPr>
          <w:p w:rsidR="005F6A19" w:rsidRPr="00D50733" w:rsidRDefault="005F6A19" w:rsidP="00D14A4D">
            <w:pPr>
              <w:rPr>
                <w:rFonts w:ascii="Century Gothic" w:hAnsi="Century Gothic" w:cs="Times New Roman"/>
                <w:b/>
                <w:color w:val="404040" w:themeColor="text1" w:themeTint="BF"/>
                <w:sz w:val="16"/>
                <w:szCs w:val="20"/>
                <w:lang w:val="hr-HR"/>
              </w:rPr>
            </w:pPr>
          </w:p>
        </w:tc>
      </w:tr>
      <w:tr w:rsidR="0055147F" w:rsidRPr="00D50733" w:rsidTr="00D14A4D">
        <w:trPr>
          <w:trHeight w:val="142"/>
        </w:trPr>
        <w:tc>
          <w:tcPr>
            <w:tcW w:w="5000" w:type="pct"/>
            <w:gridSpan w:val="7"/>
            <w:shd w:val="clear" w:color="auto" w:fill="auto"/>
            <w:vAlign w:val="center"/>
          </w:tcPr>
          <w:p w:rsidR="00120A0E" w:rsidRPr="00D50733" w:rsidRDefault="00120A0E" w:rsidP="00D14A4D">
            <w:pPr>
              <w:rPr>
                <w:rFonts w:ascii="Century Gothic" w:hAnsi="Century Gothic" w:cs="Times New Roman"/>
                <w:color w:val="404040" w:themeColor="text1" w:themeTint="BF"/>
                <w:sz w:val="4"/>
                <w:szCs w:val="4"/>
                <w:lang w:val="hr-HR"/>
              </w:rPr>
            </w:pPr>
          </w:p>
        </w:tc>
      </w:tr>
      <w:tr w:rsidR="0055147F" w:rsidRPr="00D50733" w:rsidTr="00D14A4D">
        <w:trPr>
          <w:trHeight w:val="709"/>
        </w:trPr>
        <w:tc>
          <w:tcPr>
            <w:tcW w:w="5000" w:type="pct"/>
            <w:gridSpan w:val="7"/>
            <w:shd w:val="clear" w:color="auto" w:fill="auto"/>
            <w:vAlign w:val="center"/>
          </w:tcPr>
          <w:p w:rsidR="003C1C86" w:rsidRPr="00D50733" w:rsidRDefault="00AC3ED4" w:rsidP="00D14A4D">
            <w:pPr>
              <w:pStyle w:val="ListParagraph"/>
              <w:numPr>
                <w:ilvl w:val="1"/>
                <w:numId w:val="13"/>
              </w:numPr>
              <w:ind w:left="709" w:hanging="709"/>
              <w:rPr>
                <w:rFonts w:ascii="Century Gothic" w:hAnsi="Century Gothic" w:cs="Times New Roman"/>
                <w:b/>
                <w:color w:val="404040" w:themeColor="text1" w:themeTint="BF"/>
                <w:szCs w:val="20"/>
                <w:lang w:val="hr-HR"/>
              </w:rPr>
            </w:pPr>
            <w:r w:rsidRPr="00D50733">
              <w:rPr>
                <w:rFonts w:ascii="Century Gothic" w:hAnsi="Century Gothic" w:cs="Times New Roman"/>
                <w:b/>
                <w:color w:val="404040" w:themeColor="text1" w:themeTint="BF"/>
                <w:szCs w:val="20"/>
                <w:lang w:val="hr-HR"/>
              </w:rPr>
              <w:lastRenderedPageBreak/>
              <w:t xml:space="preserve">Stručni prijediplomski </w:t>
            </w:r>
            <w:r w:rsidR="003C1C86" w:rsidRPr="00D50733">
              <w:rPr>
                <w:rFonts w:ascii="Century Gothic" w:hAnsi="Century Gothic" w:cs="Times New Roman"/>
                <w:b/>
                <w:color w:val="404040" w:themeColor="text1" w:themeTint="BF"/>
                <w:szCs w:val="20"/>
                <w:lang w:val="hr-HR"/>
              </w:rPr>
              <w:t>studij i Razlikovna godina</w:t>
            </w:r>
          </w:p>
        </w:tc>
      </w:tr>
      <w:tr w:rsidR="0055147F" w:rsidRPr="00D50733" w:rsidTr="00D14A4D">
        <w:trPr>
          <w:trHeight w:val="709"/>
        </w:trPr>
        <w:tc>
          <w:tcPr>
            <w:tcW w:w="1259" w:type="pct"/>
            <w:gridSpan w:val="2"/>
            <w:tcBorders>
              <w:right w:val="single" w:sz="4" w:space="0" w:color="404040" w:themeColor="text1" w:themeTint="BF"/>
            </w:tcBorders>
            <w:shd w:val="clear" w:color="auto" w:fill="auto"/>
            <w:vAlign w:val="center"/>
          </w:tcPr>
          <w:p w:rsidR="003E43A1" w:rsidRPr="00D50733" w:rsidRDefault="00321118" w:rsidP="00D14A4D">
            <w:pPr>
              <w:rPr>
                <w:rFonts w:ascii="Century Gothic" w:hAnsi="Century Gothic" w:cs="Times New Roman"/>
                <w:color w:val="404040" w:themeColor="text1" w:themeTint="BF"/>
                <w:sz w:val="16"/>
                <w:szCs w:val="16"/>
                <w:lang w:val="hr-HR"/>
              </w:rPr>
            </w:pPr>
            <w:r w:rsidRPr="00D50733">
              <w:rPr>
                <w:rFonts w:ascii="Century Gothic" w:hAnsi="Century Gothic" w:cs="Times New Roman"/>
                <w:color w:val="404040" w:themeColor="text1" w:themeTint="BF"/>
                <w:sz w:val="16"/>
                <w:szCs w:val="16"/>
                <w:lang w:val="hr-HR"/>
              </w:rPr>
              <w:t>Naziv studija i usmjerenje (ukoliko postoji)</w:t>
            </w:r>
          </w:p>
        </w:tc>
        <w:tc>
          <w:tcPr>
            <w:tcW w:w="3741" w:type="pct"/>
            <w:gridSpan w:val="5"/>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auto"/>
            <w:vAlign w:val="center"/>
          </w:tcPr>
          <w:p w:rsidR="003E43A1" w:rsidRPr="00D50733" w:rsidRDefault="003E43A1" w:rsidP="00D14A4D">
            <w:pPr>
              <w:rPr>
                <w:rFonts w:ascii="Century Gothic" w:hAnsi="Century Gothic" w:cs="Times New Roman"/>
                <w:b/>
                <w:color w:val="404040" w:themeColor="text1" w:themeTint="BF"/>
                <w:sz w:val="16"/>
                <w:szCs w:val="20"/>
                <w:lang w:val="hr-HR"/>
              </w:rPr>
            </w:pPr>
          </w:p>
        </w:tc>
      </w:tr>
      <w:tr w:rsidR="0055147F" w:rsidRPr="00D50733" w:rsidTr="00D14A4D">
        <w:trPr>
          <w:trHeight w:val="709"/>
        </w:trPr>
        <w:tc>
          <w:tcPr>
            <w:tcW w:w="1259" w:type="pct"/>
            <w:gridSpan w:val="2"/>
            <w:tcBorders>
              <w:right w:val="single" w:sz="4" w:space="0" w:color="404040" w:themeColor="text1" w:themeTint="BF"/>
            </w:tcBorders>
            <w:shd w:val="clear" w:color="auto" w:fill="auto"/>
            <w:vAlign w:val="center"/>
          </w:tcPr>
          <w:p w:rsidR="003E43A1" w:rsidRPr="00D50733" w:rsidRDefault="00153283" w:rsidP="00D14A4D">
            <w:pPr>
              <w:rPr>
                <w:rFonts w:ascii="Century Gothic" w:hAnsi="Century Gothic" w:cs="Times New Roman"/>
                <w:color w:val="404040" w:themeColor="text1" w:themeTint="BF"/>
                <w:sz w:val="16"/>
                <w:szCs w:val="16"/>
                <w:lang w:val="hr-HR"/>
              </w:rPr>
            </w:pPr>
            <w:r w:rsidRPr="00D50733">
              <w:rPr>
                <w:rFonts w:ascii="Century Gothic" w:hAnsi="Century Gothic" w:cs="Times New Roman"/>
                <w:color w:val="404040" w:themeColor="text1" w:themeTint="BF"/>
                <w:sz w:val="16"/>
                <w:szCs w:val="20"/>
                <w:lang w:val="hr-HR"/>
              </w:rPr>
              <w:t xml:space="preserve">Visoko učilište i država  studija </w:t>
            </w:r>
            <w:r w:rsidR="00F43F74" w:rsidRPr="00D50733">
              <w:rPr>
                <w:rFonts w:ascii="Century Gothic" w:hAnsi="Century Gothic" w:cs="Times New Roman"/>
                <w:color w:val="404040" w:themeColor="text1" w:themeTint="BF"/>
                <w:sz w:val="16"/>
                <w:szCs w:val="20"/>
                <w:lang w:val="hr-HR"/>
              </w:rPr>
              <w:t>(ako je visoko učilište u inozemstvu)</w:t>
            </w:r>
          </w:p>
        </w:tc>
        <w:tc>
          <w:tcPr>
            <w:tcW w:w="3741" w:type="pct"/>
            <w:gridSpan w:val="5"/>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auto"/>
            <w:vAlign w:val="center"/>
          </w:tcPr>
          <w:p w:rsidR="003E43A1" w:rsidRPr="00D50733" w:rsidRDefault="003E43A1" w:rsidP="00D14A4D">
            <w:pPr>
              <w:rPr>
                <w:rFonts w:ascii="Century Gothic" w:hAnsi="Century Gothic" w:cs="Times New Roman"/>
                <w:b/>
                <w:color w:val="404040" w:themeColor="text1" w:themeTint="BF"/>
                <w:sz w:val="16"/>
                <w:szCs w:val="20"/>
                <w:lang w:val="hr-HR"/>
              </w:rPr>
            </w:pPr>
          </w:p>
        </w:tc>
      </w:tr>
      <w:tr w:rsidR="0055147F" w:rsidRPr="00D50733" w:rsidTr="00D14A4D">
        <w:trPr>
          <w:trHeight w:val="142"/>
        </w:trPr>
        <w:tc>
          <w:tcPr>
            <w:tcW w:w="5000" w:type="pct"/>
            <w:gridSpan w:val="7"/>
            <w:shd w:val="clear" w:color="auto" w:fill="auto"/>
            <w:vAlign w:val="center"/>
          </w:tcPr>
          <w:p w:rsidR="00871E0D" w:rsidRPr="00D50733" w:rsidRDefault="00871E0D" w:rsidP="00D14A4D">
            <w:pPr>
              <w:rPr>
                <w:rFonts w:ascii="Century Gothic" w:hAnsi="Century Gothic" w:cs="Times New Roman"/>
                <w:color w:val="404040" w:themeColor="text1" w:themeTint="BF"/>
                <w:sz w:val="4"/>
                <w:szCs w:val="4"/>
                <w:lang w:val="hr-HR"/>
              </w:rPr>
            </w:pPr>
          </w:p>
        </w:tc>
      </w:tr>
      <w:tr w:rsidR="0055147F" w:rsidRPr="00D50733" w:rsidTr="00D14A4D">
        <w:trPr>
          <w:trHeight w:val="709"/>
        </w:trPr>
        <w:tc>
          <w:tcPr>
            <w:tcW w:w="1259" w:type="pct"/>
            <w:gridSpan w:val="2"/>
            <w:tcBorders>
              <w:right w:val="single" w:sz="4" w:space="0" w:color="404040" w:themeColor="text1" w:themeTint="BF"/>
            </w:tcBorders>
            <w:shd w:val="clear" w:color="auto" w:fill="auto"/>
            <w:vAlign w:val="center"/>
          </w:tcPr>
          <w:p w:rsidR="003E43A1" w:rsidRPr="00D50733" w:rsidRDefault="003E43A1" w:rsidP="00D14A4D">
            <w:pPr>
              <w:rPr>
                <w:rFonts w:ascii="Century Gothic" w:hAnsi="Century Gothic" w:cs="Times New Roman"/>
                <w:color w:val="404040" w:themeColor="text1" w:themeTint="BF"/>
                <w:sz w:val="16"/>
                <w:szCs w:val="16"/>
                <w:lang w:val="hr-HR"/>
              </w:rPr>
            </w:pPr>
            <w:r w:rsidRPr="00D50733">
              <w:rPr>
                <w:rFonts w:ascii="Century Gothic" w:hAnsi="Century Gothic" w:cs="Times New Roman"/>
                <w:color w:val="404040" w:themeColor="text1" w:themeTint="BF"/>
                <w:sz w:val="16"/>
                <w:szCs w:val="16"/>
                <w:lang w:val="hr-HR"/>
              </w:rPr>
              <w:t>Stečeni stručni  naziv</w:t>
            </w:r>
            <w:r w:rsidR="00F759AA" w:rsidRPr="00D50733">
              <w:rPr>
                <w:rFonts w:ascii="Century Gothic" w:hAnsi="Century Gothic" w:cs="Times New Roman"/>
                <w:color w:val="404040" w:themeColor="text1" w:themeTint="BF"/>
                <w:sz w:val="16"/>
                <w:szCs w:val="16"/>
                <w:lang w:val="hr-HR"/>
              </w:rPr>
              <w:t xml:space="preserve"> (kratica)</w:t>
            </w:r>
          </w:p>
        </w:tc>
        <w:tc>
          <w:tcPr>
            <w:tcW w:w="1241" w:type="pct"/>
            <w:gridSpan w:val="2"/>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auto"/>
            <w:vAlign w:val="center"/>
          </w:tcPr>
          <w:p w:rsidR="003E43A1" w:rsidRPr="00D50733" w:rsidRDefault="003E43A1" w:rsidP="00D14A4D">
            <w:pPr>
              <w:rPr>
                <w:rFonts w:ascii="Century Gothic" w:hAnsi="Century Gothic" w:cs="Times New Roman"/>
                <w:b/>
                <w:color w:val="404040" w:themeColor="text1" w:themeTint="BF"/>
                <w:sz w:val="16"/>
                <w:szCs w:val="20"/>
                <w:lang w:val="hr-HR"/>
              </w:rPr>
            </w:pPr>
          </w:p>
        </w:tc>
        <w:tc>
          <w:tcPr>
            <w:tcW w:w="1261" w:type="pct"/>
            <w:gridSpan w:val="2"/>
            <w:tcBorders>
              <w:left w:val="single" w:sz="4" w:space="0" w:color="404040" w:themeColor="text1" w:themeTint="BF"/>
              <w:right w:val="single" w:sz="4" w:space="0" w:color="404040" w:themeColor="text1" w:themeTint="BF"/>
            </w:tcBorders>
            <w:shd w:val="clear" w:color="auto" w:fill="auto"/>
            <w:vAlign w:val="center"/>
          </w:tcPr>
          <w:p w:rsidR="003E43A1" w:rsidRPr="00D50733" w:rsidRDefault="003E43A1" w:rsidP="00D14A4D">
            <w:pPr>
              <w:rPr>
                <w:rFonts w:ascii="Century Gothic" w:hAnsi="Century Gothic" w:cs="Times New Roman"/>
                <w:color w:val="404040" w:themeColor="text1" w:themeTint="BF"/>
                <w:sz w:val="16"/>
                <w:szCs w:val="20"/>
                <w:lang w:val="hr-HR"/>
              </w:rPr>
            </w:pPr>
            <w:r w:rsidRPr="00D50733">
              <w:rPr>
                <w:rFonts w:ascii="Century Gothic" w:hAnsi="Century Gothic" w:cs="Times New Roman"/>
                <w:color w:val="404040" w:themeColor="text1" w:themeTint="BF"/>
                <w:sz w:val="16"/>
                <w:szCs w:val="20"/>
                <w:lang w:val="hr-HR"/>
              </w:rPr>
              <w:t>Ukupni prosjek ocjena</w:t>
            </w:r>
          </w:p>
        </w:tc>
        <w:tc>
          <w:tcPr>
            <w:tcW w:w="1239" w:type="pct"/>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auto"/>
            <w:vAlign w:val="center"/>
          </w:tcPr>
          <w:p w:rsidR="003E43A1" w:rsidRPr="00D50733" w:rsidRDefault="003E43A1" w:rsidP="00D14A4D">
            <w:pPr>
              <w:rPr>
                <w:rFonts w:ascii="Century Gothic" w:hAnsi="Century Gothic" w:cs="Times New Roman"/>
                <w:b/>
                <w:color w:val="404040" w:themeColor="text1" w:themeTint="BF"/>
                <w:sz w:val="16"/>
                <w:szCs w:val="20"/>
                <w:lang w:val="hr-HR"/>
              </w:rPr>
            </w:pPr>
          </w:p>
        </w:tc>
      </w:tr>
      <w:tr w:rsidR="0055147F" w:rsidRPr="00D50733" w:rsidTr="00D14A4D">
        <w:trPr>
          <w:trHeight w:val="142"/>
        </w:trPr>
        <w:tc>
          <w:tcPr>
            <w:tcW w:w="5000" w:type="pct"/>
            <w:gridSpan w:val="7"/>
            <w:shd w:val="clear" w:color="auto" w:fill="auto"/>
            <w:vAlign w:val="center"/>
          </w:tcPr>
          <w:p w:rsidR="00871E0D" w:rsidRPr="00D50733" w:rsidRDefault="00871E0D" w:rsidP="00D14A4D">
            <w:pPr>
              <w:jc w:val="center"/>
              <w:rPr>
                <w:rFonts w:ascii="Century Gothic" w:hAnsi="Century Gothic" w:cs="Times New Roman"/>
                <w:color w:val="404040" w:themeColor="text1" w:themeTint="BF"/>
                <w:sz w:val="4"/>
                <w:szCs w:val="4"/>
                <w:lang w:val="hr-HR"/>
              </w:rPr>
            </w:pPr>
          </w:p>
        </w:tc>
      </w:tr>
      <w:tr w:rsidR="0055147F" w:rsidRPr="00D50733" w:rsidTr="00D14A4D">
        <w:trPr>
          <w:trHeight w:val="709"/>
        </w:trPr>
        <w:tc>
          <w:tcPr>
            <w:tcW w:w="1259" w:type="pct"/>
            <w:gridSpan w:val="2"/>
            <w:tcBorders>
              <w:right w:val="single" w:sz="4" w:space="0" w:color="404040" w:themeColor="text1" w:themeTint="BF"/>
            </w:tcBorders>
            <w:shd w:val="clear" w:color="auto" w:fill="auto"/>
            <w:vAlign w:val="center"/>
          </w:tcPr>
          <w:p w:rsidR="003E43A1" w:rsidRPr="00D50733" w:rsidRDefault="003E43A1" w:rsidP="00D14A4D">
            <w:pPr>
              <w:rPr>
                <w:rFonts w:ascii="Century Gothic" w:hAnsi="Century Gothic" w:cs="Times New Roman"/>
                <w:color w:val="404040" w:themeColor="text1" w:themeTint="BF"/>
                <w:sz w:val="16"/>
                <w:szCs w:val="16"/>
                <w:lang w:val="hr-HR"/>
              </w:rPr>
            </w:pPr>
            <w:r w:rsidRPr="00D50733">
              <w:rPr>
                <w:rFonts w:ascii="Century Gothic" w:hAnsi="Century Gothic" w:cs="Times New Roman"/>
                <w:color w:val="404040" w:themeColor="text1" w:themeTint="BF"/>
                <w:sz w:val="16"/>
                <w:szCs w:val="16"/>
                <w:lang w:val="hr-HR"/>
              </w:rPr>
              <w:t>Godina upisa studija</w:t>
            </w:r>
          </w:p>
        </w:tc>
        <w:tc>
          <w:tcPr>
            <w:tcW w:w="1241" w:type="pct"/>
            <w:gridSpan w:val="2"/>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auto"/>
            <w:vAlign w:val="center"/>
          </w:tcPr>
          <w:p w:rsidR="003E43A1" w:rsidRPr="00D50733" w:rsidRDefault="003E43A1" w:rsidP="00D14A4D">
            <w:pPr>
              <w:rPr>
                <w:rFonts w:ascii="Century Gothic" w:hAnsi="Century Gothic" w:cs="Times New Roman"/>
                <w:b/>
                <w:color w:val="404040" w:themeColor="text1" w:themeTint="BF"/>
                <w:sz w:val="16"/>
                <w:szCs w:val="20"/>
                <w:lang w:val="hr-HR"/>
              </w:rPr>
            </w:pPr>
          </w:p>
        </w:tc>
        <w:tc>
          <w:tcPr>
            <w:tcW w:w="1261" w:type="pct"/>
            <w:gridSpan w:val="2"/>
            <w:tcBorders>
              <w:left w:val="single" w:sz="4" w:space="0" w:color="404040" w:themeColor="text1" w:themeTint="BF"/>
              <w:right w:val="single" w:sz="4" w:space="0" w:color="404040" w:themeColor="text1" w:themeTint="BF"/>
            </w:tcBorders>
            <w:shd w:val="clear" w:color="auto" w:fill="auto"/>
            <w:vAlign w:val="center"/>
          </w:tcPr>
          <w:p w:rsidR="003E43A1" w:rsidRPr="00D50733" w:rsidRDefault="003E43A1" w:rsidP="00D14A4D">
            <w:pPr>
              <w:rPr>
                <w:rFonts w:ascii="Century Gothic" w:hAnsi="Century Gothic" w:cs="Times New Roman"/>
                <w:color w:val="404040" w:themeColor="text1" w:themeTint="BF"/>
                <w:sz w:val="16"/>
                <w:szCs w:val="20"/>
                <w:lang w:val="hr-HR"/>
              </w:rPr>
            </w:pPr>
            <w:r w:rsidRPr="00D50733">
              <w:rPr>
                <w:rFonts w:ascii="Century Gothic" w:hAnsi="Century Gothic" w:cs="Times New Roman"/>
                <w:color w:val="404040" w:themeColor="text1" w:themeTint="BF"/>
                <w:sz w:val="16"/>
                <w:szCs w:val="16"/>
                <w:lang w:val="hr-HR"/>
              </w:rPr>
              <w:t>Godina završetka studija</w:t>
            </w:r>
          </w:p>
        </w:tc>
        <w:tc>
          <w:tcPr>
            <w:tcW w:w="1239" w:type="pct"/>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auto"/>
            <w:vAlign w:val="center"/>
          </w:tcPr>
          <w:p w:rsidR="003E43A1" w:rsidRPr="00D50733" w:rsidRDefault="003E43A1" w:rsidP="00D14A4D">
            <w:pPr>
              <w:rPr>
                <w:rFonts w:ascii="Century Gothic" w:hAnsi="Century Gothic" w:cs="Times New Roman"/>
                <w:b/>
                <w:color w:val="404040" w:themeColor="text1" w:themeTint="BF"/>
                <w:sz w:val="16"/>
                <w:szCs w:val="20"/>
                <w:lang w:val="hr-HR"/>
              </w:rPr>
            </w:pPr>
          </w:p>
        </w:tc>
      </w:tr>
      <w:tr w:rsidR="0055147F" w:rsidRPr="00D50733" w:rsidTr="00D14A4D">
        <w:trPr>
          <w:trHeight w:val="142"/>
        </w:trPr>
        <w:tc>
          <w:tcPr>
            <w:tcW w:w="1259" w:type="pct"/>
            <w:gridSpan w:val="2"/>
            <w:shd w:val="clear" w:color="auto" w:fill="auto"/>
            <w:vAlign w:val="center"/>
          </w:tcPr>
          <w:p w:rsidR="003E43A1" w:rsidRPr="00D50733" w:rsidRDefault="003E43A1" w:rsidP="00D14A4D">
            <w:pPr>
              <w:rPr>
                <w:rFonts w:ascii="Century Gothic" w:hAnsi="Century Gothic" w:cs="Times New Roman"/>
                <w:color w:val="404040" w:themeColor="text1" w:themeTint="BF"/>
                <w:sz w:val="4"/>
                <w:szCs w:val="16"/>
                <w:lang w:val="hr-HR"/>
              </w:rPr>
            </w:pPr>
          </w:p>
        </w:tc>
        <w:tc>
          <w:tcPr>
            <w:tcW w:w="1241" w:type="pct"/>
            <w:gridSpan w:val="2"/>
            <w:tcBorders>
              <w:top w:val="single" w:sz="4" w:space="0" w:color="4F81BD" w:themeColor="accent1"/>
              <w:bottom w:val="single" w:sz="4" w:space="0" w:color="404040" w:themeColor="text1" w:themeTint="BF"/>
            </w:tcBorders>
            <w:shd w:val="clear" w:color="auto" w:fill="auto"/>
            <w:vAlign w:val="center"/>
          </w:tcPr>
          <w:p w:rsidR="003E43A1" w:rsidRPr="00D50733" w:rsidRDefault="003E43A1" w:rsidP="00D14A4D">
            <w:pPr>
              <w:rPr>
                <w:rFonts w:ascii="Century Gothic" w:hAnsi="Century Gothic" w:cs="Times New Roman"/>
                <w:color w:val="404040" w:themeColor="text1" w:themeTint="BF"/>
                <w:sz w:val="4"/>
                <w:szCs w:val="20"/>
                <w:lang w:val="hr-HR"/>
              </w:rPr>
            </w:pPr>
          </w:p>
        </w:tc>
        <w:tc>
          <w:tcPr>
            <w:tcW w:w="1261" w:type="pct"/>
            <w:gridSpan w:val="2"/>
            <w:tcBorders>
              <w:bottom w:val="single" w:sz="4" w:space="0" w:color="404040" w:themeColor="text1" w:themeTint="BF"/>
            </w:tcBorders>
            <w:shd w:val="clear" w:color="auto" w:fill="auto"/>
            <w:vAlign w:val="center"/>
          </w:tcPr>
          <w:p w:rsidR="003E43A1" w:rsidRPr="00D50733" w:rsidRDefault="003E43A1" w:rsidP="00D14A4D">
            <w:pPr>
              <w:rPr>
                <w:rFonts w:ascii="Century Gothic" w:hAnsi="Century Gothic" w:cs="Times New Roman"/>
                <w:color w:val="404040" w:themeColor="text1" w:themeTint="BF"/>
                <w:sz w:val="4"/>
                <w:szCs w:val="20"/>
                <w:lang w:val="hr-HR"/>
              </w:rPr>
            </w:pPr>
          </w:p>
        </w:tc>
        <w:tc>
          <w:tcPr>
            <w:tcW w:w="1239" w:type="pct"/>
            <w:tcBorders>
              <w:bottom w:val="single" w:sz="4" w:space="0" w:color="404040" w:themeColor="text1" w:themeTint="BF"/>
            </w:tcBorders>
            <w:shd w:val="clear" w:color="auto" w:fill="auto"/>
            <w:vAlign w:val="center"/>
          </w:tcPr>
          <w:p w:rsidR="003E43A1" w:rsidRPr="00D50733" w:rsidRDefault="003E43A1" w:rsidP="00D14A4D">
            <w:pPr>
              <w:rPr>
                <w:rFonts w:ascii="Century Gothic" w:hAnsi="Century Gothic" w:cs="Times New Roman"/>
                <w:color w:val="404040" w:themeColor="text1" w:themeTint="BF"/>
                <w:sz w:val="4"/>
                <w:szCs w:val="20"/>
                <w:lang w:val="hr-HR"/>
              </w:rPr>
            </w:pPr>
          </w:p>
        </w:tc>
      </w:tr>
      <w:tr w:rsidR="0055147F" w:rsidRPr="00D50733" w:rsidTr="00D14A4D">
        <w:trPr>
          <w:trHeight w:val="709"/>
        </w:trPr>
        <w:tc>
          <w:tcPr>
            <w:tcW w:w="1259" w:type="pct"/>
            <w:gridSpan w:val="2"/>
            <w:tcBorders>
              <w:right w:val="single" w:sz="4" w:space="0" w:color="404040" w:themeColor="text1" w:themeTint="BF"/>
            </w:tcBorders>
            <w:shd w:val="clear" w:color="auto" w:fill="auto"/>
            <w:vAlign w:val="center"/>
          </w:tcPr>
          <w:p w:rsidR="003E43A1" w:rsidRPr="00D50733" w:rsidRDefault="00443965" w:rsidP="00D14A4D">
            <w:pPr>
              <w:rPr>
                <w:rFonts w:ascii="Century Gothic" w:hAnsi="Century Gothic" w:cs="Times New Roman"/>
                <w:color w:val="404040" w:themeColor="text1" w:themeTint="BF"/>
                <w:sz w:val="16"/>
                <w:szCs w:val="16"/>
                <w:lang w:val="hr-HR"/>
              </w:rPr>
            </w:pPr>
            <w:r w:rsidRPr="00D50733">
              <w:rPr>
                <w:rFonts w:ascii="Century Gothic" w:hAnsi="Century Gothic" w:cs="Times New Roman"/>
                <w:color w:val="404040" w:themeColor="text1" w:themeTint="BF"/>
                <w:sz w:val="16"/>
                <w:szCs w:val="16"/>
                <w:lang w:val="hr-HR"/>
              </w:rPr>
              <w:t xml:space="preserve">Puni naziv Razlikovne </w:t>
            </w:r>
            <w:r w:rsidR="00E32AD4" w:rsidRPr="00D50733">
              <w:rPr>
                <w:rFonts w:ascii="Century Gothic" w:hAnsi="Century Gothic" w:cs="Times New Roman"/>
                <w:color w:val="404040" w:themeColor="text1" w:themeTint="BF"/>
                <w:sz w:val="16"/>
                <w:szCs w:val="16"/>
                <w:lang w:val="hr-HR"/>
              </w:rPr>
              <w:t>godin</w:t>
            </w:r>
            <w:r w:rsidRPr="00D50733">
              <w:rPr>
                <w:rFonts w:ascii="Century Gothic" w:hAnsi="Century Gothic" w:cs="Times New Roman"/>
                <w:color w:val="404040" w:themeColor="text1" w:themeTint="BF"/>
                <w:sz w:val="16"/>
                <w:szCs w:val="16"/>
                <w:lang w:val="hr-HR"/>
              </w:rPr>
              <w:t>e</w:t>
            </w:r>
          </w:p>
        </w:tc>
        <w:tc>
          <w:tcPr>
            <w:tcW w:w="3741" w:type="pct"/>
            <w:gridSpan w:val="5"/>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auto"/>
            <w:vAlign w:val="center"/>
          </w:tcPr>
          <w:p w:rsidR="003E43A1" w:rsidRPr="00D50733" w:rsidRDefault="003E43A1" w:rsidP="00D14A4D">
            <w:pPr>
              <w:rPr>
                <w:rFonts w:ascii="Century Gothic" w:hAnsi="Century Gothic" w:cs="Times New Roman"/>
                <w:b/>
                <w:color w:val="404040" w:themeColor="text1" w:themeTint="BF"/>
                <w:sz w:val="16"/>
                <w:szCs w:val="16"/>
                <w:lang w:val="hr-HR"/>
              </w:rPr>
            </w:pPr>
          </w:p>
        </w:tc>
      </w:tr>
      <w:tr w:rsidR="0055147F" w:rsidRPr="00D50733" w:rsidTr="00D14A4D">
        <w:trPr>
          <w:trHeight w:val="709"/>
        </w:trPr>
        <w:tc>
          <w:tcPr>
            <w:tcW w:w="1259" w:type="pct"/>
            <w:gridSpan w:val="2"/>
            <w:tcBorders>
              <w:right w:val="single" w:sz="4" w:space="0" w:color="404040" w:themeColor="text1" w:themeTint="BF"/>
            </w:tcBorders>
            <w:shd w:val="clear" w:color="auto" w:fill="auto"/>
            <w:vAlign w:val="center"/>
          </w:tcPr>
          <w:p w:rsidR="003E43A1" w:rsidRPr="00D50733" w:rsidRDefault="002B674D" w:rsidP="00D14A4D">
            <w:pPr>
              <w:rPr>
                <w:rFonts w:ascii="Century Gothic" w:hAnsi="Century Gothic" w:cs="Times New Roman"/>
                <w:color w:val="404040" w:themeColor="text1" w:themeTint="BF"/>
                <w:sz w:val="16"/>
                <w:szCs w:val="16"/>
                <w:lang w:val="hr-HR"/>
              </w:rPr>
            </w:pPr>
            <w:r w:rsidRPr="00D50733">
              <w:rPr>
                <w:rFonts w:ascii="Century Gothic" w:hAnsi="Century Gothic" w:cs="Times New Roman"/>
                <w:color w:val="404040" w:themeColor="text1" w:themeTint="BF"/>
                <w:sz w:val="16"/>
                <w:szCs w:val="16"/>
                <w:lang w:val="hr-HR"/>
              </w:rPr>
              <w:t xml:space="preserve">Visoko učilište </w:t>
            </w:r>
            <w:r w:rsidR="00B45473" w:rsidRPr="00D50733">
              <w:rPr>
                <w:rFonts w:ascii="Century Gothic" w:hAnsi="Century Gothic" w:cs="Times New Roman"/>
                <w:color w:val="404040" w:themeColor="text1" w:themeTint="BF"/>
                <w:sz w:val="16"/>
                <w:szCs w:val="16"/>
                <w:lang w:val="hr-HR"/>
              </w:rPr>
              <w:t>upisa</w:t>
            </w:r>
            <w:r w:rsidR="00A275E3" w:rsidRPr="00D50733">
              <w:rPr>
                <w:rFonts w:ascii="Century Gothic" w:hAnsi="Century Gothic" w:cs="Times New Roman"/>
                <w:color w:val="404040" w:themeColor="text1" w:themeTint="BF"/>
                <w:sz w:val="16"/>
                <w:szCs w:val="16"/>
                <w:lang w:val="hr-HR"/>
              </w:rPr>
              <w:t xml:space="preserve"> Razlikovne godine</w:t>
            </w:r>
          </w:p>
        </w:tc>
        <w:tc>
          <w:tcPr>
            <w:tcW w:w="3741" w:type="pct"/>
            <w:gridSpan w:val="5"/>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auto"/>
            <w:vAlign w:val="center"/>
          </w:tcPr>
          <w:p w:rsidR="003E43A1" w:rsidRPr="00D50733" w:rsidRDefault="003E43A1" w:rsidP="00D14A4D">
            <w:pPr>
              <w:rPr>
                <w:rFonts w:ascii="Century Gothic" w:hAnsi="Century Gothic" w:cs="Times New Roman"/>
                <w:b/>
                <w:color w:val="404040" w:themeColor="text1" w:themeTint="BF"/>
                <w:sz w:val="16"/>
                <w:szCs w:val="16"/>
                <w:lang w:val="hr-HR"/>
              </w:rPr>
            </w:pPr>
          </w:p>
        </w:tc>
      </w:tr>
      <w:tr w:rsidR="0055147F" w:rsidRPr="00D50733" w:rsidTr="00D14A4D">
        <w:trPr>
          <w:trHeight w:val="142"/>
        </w:trPr>
        <w:tc>
          <w:tcPr>
            <w:tcW w:w="5000" w:type="pct"/>
            <w:gridSpan w:val="7"/>
            <w:shd w:val="clear" w:color="auto" w:fill="auto"/>
            <w:vAlign w:val="center"/>
          </w:tcPr>
          <w:p w:rsidR="008E458C" w:rsidRPr="00D50733" w:rsidRDefault="008E458C" w:rsidP="00D14A4D">
            <w:pPr>
              <w:rPr>
                <w:rFonts w:ascii="Century Gothic" w:hAnsi="Century Gothic" w:cs="Times New Roman"/>
                <w:color w:val="404040" w:themeColor="text1" w:themeTint="BF"/>
                <w:sz w:val="4"/>
                <w:szCs w:val="4"/>
                <w:lang w:val="hr-HR"/>
              </w:rPr>
            </w:pPr>
          </w:p>
        </w:tc>
      </w:tr>
      <w:tr w:rsidR="0055147F" w:rsidRPr="00D50733" w:rsidTr="00D14A4D">
        <w:trPr>
          <w:trHeight w:val="709"/>
        </w:trPr>
        <w:tc>
          <w:tcPr>
            <w:tcW w:w="1259" w:type="pct"/>
            <w:gridSpan w:val="2"/>
            <w:shd w:val="clear" w:color="auto" w:fill="auto"/>
            <w:vAlign w:val="center"/>
          </w:tcPr>
          <w:p w:rsidR="003E43A1" w:rsidRPr="00D50733" w:rsidRDefault="003E43A1" w:rsidP="00D14A4D">
            <w:pPr>
              <w:rPr>
                <w:rFonts w:ascii="Century Gothic" w:hAnsi="Century Gothic" w:cs="Times New Roman"/>
                <w:color w:val="404040" w:themeColor="text1" w:themeTint="BF"/>
                <w:szCs w:val="16"/>
                <w:lang w:val="hr-HR"/>
              </w:rPr>
            </w:pPr>
          </w:p>
        </w:tc>
        <w:tc>
          <w:tcPr>
            <w:tcW w:w="1241" w:type="pct"/>
            <w:gridSpan w:val="2"/>
            <w:shd w:val="clear" w:color="auto" w:fill="auto"/>
            <w:vAlign w:val="center"/>
          </w:tcPr>
          <w:p w:rsidR="003E43A1" w:rsidRPr="00D50733" w:rsidRDefault="003E43A1" w:rsidP="00D14A4D">
            <w:pPr>
              <w:rPr>
                <w:rFonts w:ascii="Century Gothic" w:hAnsi="Century Gothic" w:cs="Times New Roman"/>
                <w:color w:val="404040" w:themeColor="text1" w:themeTint="BF"/>
                <w:szCs w:val="20"/>
                <w:lang w:val="hr-HR"/>
              </w:rPr>
            </w:pPr>
          </w:p>
        </w:tc>
        <w:tc>
          <w:tcPr>
            <w:tcW w:w="1261" w:type="pct"/>
            <w:gridSpan w:val="2"/>
            <w:tcBorders>
              <w:left w:val="nil"/>
              <w:right w:val="single" w:sz="4" w:space="0" w:color="404040" w:themeColor="text1" w:themeTint="BF"/>
            </w:tcBorders>
            <w:shd w:val="clear" w:color="auto" w:fill="auto"/>
            <w:vAlign w:val="center"/>
          </w:tcPr>
          <w:p w:rsidR="003E43A1" w:rsidRPr="00D50733" w:rsidRDefault="003E43A1" w:rsidP="00D14A4D">
            <w:pPr>
              <w:rPr>
                <w:rFonts w:ascii="Century Gothic" w:hAnsi="Century Gothic" w:cs="Times New Roman"/>
                <w:color w:val="404040" w:themeColor="text1" w:themeTint="BF"/>
                <w:sz w:val="16"/>
                <w:szCs w:val="20"/>
                <w:lang w:val="hr-HR"/>
              </w:rPr>
            </w:pPr>
            <w:r w:rsidRPr="00D50733">
              <w:rPr>
                <w:rFonts w:ascii="Century Gothic" w:hAnsi="Century Gothic" w:cs="Times New Roman"/>
                <w:color w:val="404040" w:themeColor="text1" w:themeTint="BF"/>
                <w:sz w:val="16"/>
                <w:szCs w:val="20"/>
                <w:lang w:val="hr-HR"/>
              </w:rPr>
              <w:t>Ukupni prosjek ocjena</w:t>
            </w:r>
          </w:p>
        </w:tc>
        <w:tc>
          <w:tcPr>
            <w:tcW w:w="1239" w:type="pct"/>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auto"/>
            <w:vAlign w:val="center"/>
          </w:tcPr>
          <w:p w:rsidR="003E43A1" w:rsidRPr="00D50733" w:rsidRDefault="003E43A1" w:rsidP="00D14A4D">
            <w:pPr>
              <w:rPr>
                <w:rFonts w:ascii="Century Gothic" w:hAnsi="Century Gothic" w:cs="Times New Roman"/>
                <w:b/>
                <w:color w:val="404040" w:themeColor="text1" w:themeTint="BF"/>
                <w:sz w:val="16"/>
                <w:szCs w:val="20"/>
                <w:lang w:val="hr-HR"/>
              </w:rPr>
            </w:pPr>
          </w:p>
        </w:tc>
      </w:tr>
      <w:tr w:rsidR="0055147F" w:rsidRPr="00D50733" w:rsidTr="00D14A4D">
        <w:trPr>
          <w:trHeight w:val="142"/>
        </w:trPr>
        <w:tc>
          <w:tcPr>
            <w:tcW w:w="5000" w:type="pct"/>
            <w:gridSpan w:val="7"/>
            <w:shd w:val="clear" w:color="auto" w:fill="auto"/>
            <w:vAlign w:val="center"/>
          </w:tcPr>
          <w:p w:rsidR="008E458C" w:rsidRPr="00D50733" w:rsidRDefault="008E458C" w:rsidP="00D14A4D">
            <w:pPr>
              <w:jc w:val="center"/>
              <w:rPr>
                <w:rFonts w:ascii="Century Gothic" w:hAnsi="Century Gothic" w:cs="Times New Roman"/>
                <w:color w:val="404040" w:themeColor="text1" w:themeTint="BF"/>
                <w:sz w:val="4"/>
                <w:szCs w:val="4"/>
                <w:lang w:val="hr-HR"/>
              </w:rPr>
            </w:pPr>
          </w:p>
        </w:tc>
      </w:tr>
      <w:tr w:rsidR="0055147F" w:rsidRPr="00D50733" w:rsidTr="00D14A4D">
        <w:trPr>
          <w:trHeight w:val="709"/>
        </w:trPr>
        <w:tc>
          <w:tcPr>
            <w:tcW w:w="1259" w:type="pct"/>
            <w:gridSpan w:val="2"/>
            <w:tcBorders>
              <w:right w:val="single" w:sz="4" w:space="0" w:color="404040" w:themeColor="text1" w:themeTint="BF"/>
            </w:tcBorders>
            <w:shd w:val="clear" w:color="auto" w:fill="auto"/>
            <w:vAlign w:val="center"/>
          </w:tcPr>
          <w:p w:rsidR="003E43A1" w:rsidRPr="00D50733" w:rsidRDefault="003E43A1" w:rsidP="00D14A4D">
            <w:pPr>
              <w:rPr>
                <w:rFonts w:ascii="Century Gothic" w:hAnsi="Century Gothic" w:cs="Times New Roman"/>
                <w:color w:val="404040" w:themeColor="text1" w:themeTint="BF"/>
                <w:sz w:val="16"/>
                <w:szCs w:val="16"/>
                <w:lang w:val="hr-HR"/>
              </w:rPr>
            </w:pPr>
            <w:r w:rsidRPr="00D50733">
              <w:rPr>
                <w:rFonts w:ascii="Century Gothic" w:hAnsi="Century Gothic" w:cs="Times New Roman"/>
                <w:color w:val="404040" w:themeColor="text1" w:themeTint="BF"/>
                <w:sz w:val="16"/>
                <w:szCs w:val="16"/>
                <w:lang w:val="hr-HR"/>
              </w:rPr>
              <w:t>Godina upisa studija</w:t>
            </w:r>
          </w:p>
        </w:tc>
        <w:tc>
          <w:tcPr>
            <w:tcW w:w="1241" w:type="pct"/>
            <w:gridSpan w:val="2"/>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auto"/>
            <w:vAlign w:val="center"/>
          </w:tcPr>
          <w:p w:rsidR="003E43A1" w:rsidRPr="00D50733" w:rsidRDefault="003E43A1" w:rsidP="00D14A4D">
            <w:pPr>
              <w:rPr>
                <w:rFonts w:ascii="Century Gothic" w:hAnsi="Century Gothic" w:cs="Times New Roman"/>
                <w:b/>
                <w:color w:val="404040" w:themeColor="text1" w:themeTint="BF"/>
                <w:sz w:val="16"/>
                <w:szCs w:val="20"/>
                <w:lang w:val="hr-HR"/>
              </w:rPr>
            </w:pPr>
          </w:p>
        </w:tc>
        <w:tc>
          <w:tcPr>
            <w:tcW w:w="1261" w:type="pct"/>
            <w:gridSpan w:val="2"/>
            <w:tcBorders>
              <w:left w:val="single" w:sz="4" w:space="0" w:color="404040" w:themeColor="text1" w:themeTint="BF"/>
              <w:right w:val="single" w:sz="4" w:space="0" w:color="404040" w:themeColor="text1" w:themeTint="BF"/>
            </w:tcBorders>
            <w:shd w:val="clear" w:color="auto" w:fill="auto"/>
            <w:vAlign w:val="center"/>
          </w:tcPr>
          <w:p w:rsidR="003E43A1" w:rsidRPr="00D50733" w:rsidRDefault="003E43A1" w:rsidP="00D14A4D">
            <w:pPr>
              <w:rPr>
                <w:rFonts w:ascii="Century Gothic" w:hAnsi="Century Gothic" w:cs="Times New Roman"/>
                <w:color w:val="404040" w:themeColor="text1" w:themeTint="BF"/>
                <w:sz w:val="16"/>
                <w:szCs w:val="20"/>
                <w:lang w:val="hr-HR"/>
              </w:rPr>
            </w:pPr>
            <w:r w:rsidRPr="00D50733">
              <w:rPr>
                <w:rFonts w:ascii="Century Gothic" w:hAnsi="Century Gothic" w:cs="Times New Roman"/>
                <w:color w:val="404040" w:themeColor="text1" w:themeTint="BF"/>
                <w:sz w:val="16"/>
                <w:szCs w:val="16"/>
                <w:lang w:val="hr-HR"/>
              </w:rPr>
              <w:t>Godina završetka studija</w:t>
            </w:r>
          </w:p>
        </w:tc>
        <w:tc>
          <w:tcPr>
            <w:tcW w:w="1239" w:type="pct"/>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auto"/>
            <w:vAlign w:val="center"/>
          </w:tcPr>
          <w:p w:rsidR="003E43A1" w:rsidRPr="00D50733" w:rsidRDefault="003E43A1" w:rsidP="00D14A4D">
            <w:pPr>
              <w:rPr>
                <w:rFonts w:ascii="Century Gothic" w:hAnsi="Century Gothic" w:cs="Times New Roman"/>
                <w:b/>
                <w:color w:val="404040" w:themeColor="text1" w:themeTint="BF"/>
                <w:sz w:val="16"/>
                <w:szCs w:val="20"/>
                <w:lang w:val="hr-HR"/>
              </w:rPr>
            </w:pPr>
          </w:p>
        </w:tc>
      </w:tr>
      <w:tr w:rsidR="0055147F" w:rsidRPr="00D50733" w:rsidTr="00D14A4D">
        <w:trPr>
          <w:trHeight w:val="142"/>
        </w:trPr>
        <w:tc>
          <w:tcPr>
            <w:tcW w:w="1259" w:type="pct"/>
            <w:gridSpan w:val="2"/>
            <w:shd w:val="clear" w:color="auto" w:fill="auto"/>
            <w:vAlign w:val="center"/>
          </w:tcPr>
          <w:p w:rsidR="003E43A1" w:rsidRPr="00D50733" w:rsidRDefault="003E43A1" w:rsidP="00D14A4D">
            <w:pPr>
              <w:rPr>
                <w:rFonts w:ascii="Century Gothic" w:hAnsi="Century Gothic" w:cs="Times New Roman"/>
                <w:color w:val="404040" w:themeColor="text1" w:themeTint="BF"/>
                <w:sz w:val="10"/>
                <w:szCs w:val="16"/>
                <w:lang w:val="hr-HR"/>
              </w:rPr>
            </w:pPr>
          </w:p>
        </w:tc>
        <w:tc>
          <w:tcPr>
            <w:tcW w:w="1241" w:type="pct"/>
            <w:gridSpan w:val="2"/>
            <w:tcBorders>
              <w:top w:val="single" w:sz="4" w:space="0" w:color="4F81BD" w:themeColor="accent1"/>
            </w:tcBorders>
            <w:shd w:val="clear" w:color="auto" w:fill="auto"/>
            <w:vAlign w:val="center"/>
          </w:tcPr>
          <w:p w:rsidR="003E43A1" w:rsidRPr="00D50733" w:rsidRDefault="003E43A1" w:rsidP="00D14A4D">
            <w:pPr>
              <w:rPr>
                <w:rFonts w:ascii="Century Gothic" w:hAnsi="Century Gothic" w:cs="Times New Roman"/>
                <w:color w:val="404040" w:themeColor="text1" w:themeTint="BF"/>
                <w:sz w:val="10"/>
                <w:szCs w:val="20"/>
                <w:lang w:val="hr-HR"/>
              </w:rPr>
            </w:pPr>
          </w:p>
        </w:tc>
        <w:tc>
          <w:tcPr>
            <w:tcW w:w="1261" w:type="pct"/>
            <w:gridSpan w:val="2"/>
            <w:shd w:val="clear" w:color="auto" w:fill="auto"/>
            <w:vAlign w:val="center"/>
          </w:tcPr>
          <w:p w:rsidR="003E43A1" w:rsidRPr="00D50733" w:rsidRDefault="003E43A1" w:rsidP="00D14A4D">
            <w:pPr>
              <w:rPr>
                <w:rFonts w:ascii="Century Gothic" w:hAnsi="Century Gothic" w:cs="Times New Roman"/>
                <w:color w:val="404040" w:themeColor="text1" w:themeTint="BF"/>
                <w:sz w:val="10"/>
                <w:szCs w:val="20"/>
                <w:lang w:val="hr-HR"/>
              </w:rPr>
            </w:pPr>
          </w:p>
        </w:tc>
        <w:tc>
          <w:tcPr>
            <w:tcW w:w="1239" w:type="pct"/>
            <w:shd w:val="clear" w:color="auto" w:fill="auto"/>
            <w:vAlign w:val="center"/>
          </w:tcPr>
          <w:p w:rsidR="003E43A1" w:rsidRPr="00D50733" w:rsidRDefault="003E43A1" w:rsidP="00D14A4D">
            <w:pPr>
              <w:rPr>
                <w:rFonts w:ascii="Century Gothic" w:hAnsi="Century Gothic" w:cs="Times New Roman"/>
                <w:color w:val="404040" w:themeColor="text1" w:themeTint="BF"/>
                <w:sz w:val="10"/>
                <w:szCs w:val="20"/>
                <w:lang w:val="hr-HR"/>
              </w:rPr>
            </w:pPr>
          </w:p>
        </w:tc>
      </w:tr>
      <w:tr w:rsidR="0055147F" w:rsidRPr="00D50733" w:rsidTr="00D14A4D">
        <w:trPr>
          <w:trHeight w:val="709"/>
        </w:trPr>
        <w:tc>
          <w:tcPr>
            <w:tcW w:w="5000" w:type="pct"/>
            <w:gridSpan w:val="7"/>
            <w:shd w:val="clear" w:color="auto" w:fill="auto"/>
            <w:vAlign w:val="center"/>
          </w:tcPr>
          <w:p w:rsidR="00E850CD" w:rsidRPr="00D50733" w:rsidRDefault="00AC3ED4" w:rsidP="00D14A4D">
            <w:pPr>
              <w:pStyle w:val="ListParagraph"/>
              <w:numPr>
                <w:ilvl w:val="1"/>
                <w:numId w:val="13"/>
              </w:numPr>
              <w:ind w:left="709" w:hanging="709"/>
              <w:jc w:val="both"/>
              <w:rPr>
                <w:rFonts w:ascii="Century Gothic" w:hAnsi="Century Gothic" w:cs="Times New Roman"/>
                <w:b/>
                <w:color w:val="404040" w:themeColor="text1" w:themeTint="BF"/>
                <w:szCs w:val="20"/>
                <w:lang w:val="hr-HR"/>
              </w:rPr>
            </w:pPr>
            <w:r w:rsidRPr="00D50733">
              <w:rPr>
                <w:rFonts w:ascii="Century Gothic" w:hAnsi="Century Gothic" w:cs="Times New Roman"/>
                <w:b/>
                <w:color w:val="404040" w:themeColor="text1" w:themeTint="BF"/>
                <w:szCs w:val="20"/>
                <w:lang w:val="hr-HR"/>
              </w:rPr>
              <w:t>Sveučilišni d</w:t>
            </w:r>
            <w:r w:rsidR="00E850CD" w:rsidRPr="00D50733">
              <w:rPr>
                <w:rFonts w:ascii="Century Gothic" w:hAnsi="Century Gothic" w:cs="Times New Roman"/>
                <w:b/>
                <w:color w:val="404040" w:themeColor="text1" w:themeTint="BF"/>
                <w:szCs w:val="20"/>
                <w:lang w:val="hr-HR"/>
              </w:rPr>
              <w:t xml:space="preserve">iplomski ili </w:t>
            </w:r>
            <w:r w:rsidRPr="00D50733">
              <w:rPr>
                <w:rFonts w:ascii="Century Gothic" w:hAnsi="Century Gothic" w:cs="Times New Roman"/>
                <w:b/>
                <w:color w:val="404040" w:themeColor="text1" w:themeTint="BF"/>
                <w:szCs w:val="20"/>
                <w:lang w:val="hr-HR"/>
              </w:rPr>
              <w:t xml:space="preserve">sveučilišni </w:t>
            </w:r>
            <w:r w:rsidR="00E850CD" w:rsidRPr="00D50733">
              <w:rPr>
                <w:rFonts w:ascii="Century Gothic" w:hAnsi="Century Gothic" w:cs="Times New Roman"/>
                <w:b/>
                <w:color w:val="404040" w:themeColor="text1" w:themeTint="BF"/>
                <w:szCs w:val="20"/>
                <w:lang w:val="hr-HR"/>
              </w:rPr>
              <w:t xml:space="preserve">integrirani </w:t>
            </w:r>
            <w:r w:rsidRPr="00D50733">
              <w:rPr>
                <w:rFonts w:ascii="Century Gothic" w:hAnsi="Century Gothic" w:cs="Times New Roman"/>
                <w:b/>
                <w:color w:val="404040" w:themeColor="text1" w:themeTint="BF"/>
                <w:szCs w:val="20"/>
                <w:lang w:val="hr-HR"/>
              </w:rPr>
              <w:t>prijediplomski</w:t>
            </w:r>
            <w:r w:rsidR="00E850CD" w:rsidRPr="00D50733">
              <w:rPr>
                <w:rFonts w:ascii="Century Gothic" w:hAnsi="Century Gothic" w:cs="Times New Roman"/>
                <w:b/>
                <w:color w:val="404040" w:themeColor="text1" w:themeTint="BF"/>
                <w:szCs w:val="20"/>
                <w:lang w:val="hr-HR"/>
              </w:rPr>
              <w:t xml:space="preserve"> i diplomski studij, odnosno dodiplomski studij </w:t>
            </w:r>
          </w:p>
        </w:tc>
      </w:tr>
      <w:tr w:rsidR="0055147F" w:rsidRPr="00D50733" w:rsidTr="00D14A4D">
        <w:trPr>
          <w:trHeight w:val="709"/>
        </w:trPr>
        <w:tc>
          <w:tcPr>
            <w:tcW w:w="1259" w:type="pct"/>
            <w:gridSpan w:val="2"/>
            <w:tcBorders>
              <w:right w:val="single" w:sz="4" w:space="0" w:color="404040" w:themeColor="text1" w:themeTint="BF"/>
            </w:tcBorders>
            <w:shd w:val="clear" w:color="auto" w:fill="auto"/>
            <w:vAlign w:val="center"/>
          </w:tcPr>
          <w:p w:rsidR="00E850CD" w:rsidRPr="00D50733" w:rsidRDefault="00E850CD" w:rsidP="00D14A4D">
            <w:pPr>
              <w:rPr>
                <w:rFonts w:ascii="Century Gothic" w:hAnsi="Century Gothic" w:cs="Times New Roman"/>
                <w:color w:val="404040" w:themeColor="text1" w:themeTint="BF"/>
                <w:sz w:val="16"/>
                <w:szCs w:val="16"/>
                <w:lang w:val="hr-HR"/>
              </w:rPr>
            </w:pPr>
            <w:r w:rsidRPr="00D50733">
              <w:rPr>
                <w:rFonts w:ascii="Century Gothic" w:hAnsi="Century Gothic" w:cs="Times New Roman"/>
                <w:color w:val="404040" w:themeColor="text1" w:themeTint="BF"/>
                <w:sz w:val="16"/>
                <w:szCs w:val="16"/>
                <w:lang w:val="hr-HR"/>
              </w:rPr>
              <w:t xml:space="preserve">Naziv studija i </w:t>
            </w:r>
            <w:r w:rsidR="00E308C1" w:rsidRPr="00D50733">
              <w:rPr>
                <w:rFonts w:ascii="Century Gothic" w:hAnsi="Century Gothic" w:cs="Times New Roman"/>
                <w:color w:val="404040" w:themeColor="text1" w:themeTint="BF"/>
                <w:sz w:val="16"/>
                <w:szCs w:val="16"/>
                <w:lang w:val="hr-HR"/>
              </w:rPr>
              <w:t xml:space="preserve">smjer ili </w:t>
            </w:r>
            <w:r w:rsidRPr="00D50733">
              <w:rPr>
                <w:rFonts w:ascii="Century Gothic" w:hAnsi="Century Gothic" w:cs="Times New Roman"/>
                <w:color w:val="404040" w:themeColor="text1" w:themeTint="BF"/>
                <w:sz w:val="16"/>
                <w:szCs w:val="16"/>
                <w:lang w:val="hr-HR"/>
              </w:rPr>
              <w:t>usmjerenje (ukoliko postoji)</w:t>
            </w:r>
          </w:p>
        </w:tc>
        <w:tc>
          <w:tcPr>
            <w:tcW w:w="3741" w:type="pct"/>
            <w:gridSpan w:val="5"/>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auto"/>
            <w:vAlign w:val="center"/>
          </w:tcPr>
          <w:p w:rsidR="00E850CD" w:rsidRPr="00D50733" w:rsidRDefault="00E850CD" w:rsidP="00D14A4D">
            <w:pPr>
              <w:rPr>
                <w:rFonts w:ascii="Century Gothic" w:hAnsi="Century Gothic" w:cs="Times New Roman"/>
                <w:b/>
                <w:color w:val="404040" w:themeColor="text1" w:themeTint="BF"/>
                <w:sz w:val="16"/>
                <w:szCs w:val="20"/>
                <w:lang w:val="hr-HR"/>
              </w:rPr>
            </w:pPr>
          </w:p>
        </w:tc>
      </w:tr>
      <w:tr w:rsidR="0055147F" w:rsidRPr="00D50733" w:rsidTr="00D14A4D">
        <w:trPr>
          <w:trHeight w:val="709"/>
        </w:trPr>
        <w:tc>
          <w:tcPr>
            <w:tcW w:w="1259" w:type="pct"/>
            <w:gridSpan w:val="2"/>
            <w:tcBorders>
              <w:right w:val="single" w:sz="4" w:space="0" w:color="404040" w:themeColor="text1" w:themeTint="BF"/>
            </w:tcBorders>
            <w:shd w:val="clear" w:color="auto" w:fill="auto"/>
            <w:vAlign w:val="center"/>
          </w:tcPr>
          <w:p w:rsidR="00E850CD" w:rsidRPr="00D50733" w:rsidRDefault="00153283" w:rsidP="00D14A4D">
            <w:pPr>
              <w:rPr>
                <w:rFonts w:ascii="Century Gothic" w:hAnsi="Century Gothic" w:cs="Times New Roman"/>
                <w:color w:val="404040" w:themeColor="text1" w:themeTint="BF"/>
                <w:sz w:val="16"/>
                <w:szCs w:val="16"/>
                <w:lang w:val="hr-HR"/>
              </w:rPr>
            </w:pPr>
            <w:r w:rsidRPr="00D50733">
              <w:rPr>
                <w:rFonts w:ascii="Century Gothic" w:hAnsi="Century Gothic" w:cs="Times New Roman"/>
                <w:color w:val="404040" w:themeColor="text1" w:themeTint="BF"/>
                <w:sz w:val="16"/>
                <w:szCs w:val="20"/>
                <w:lang w:val="hr-HR"/>
              </w:rPr>
              <w:t>Visoko učilište i država  studija (</w:t>
            </w:r>
            <w:r w:rsidR="009214BC" w:rsidRPr="00D50733">
              <w:rPr>
                <w:rFonts w:ascii="Century Gothic" w:hAnsi="Century Gothic" w:cs="Times New Roman"/>
                <w:color w:val="404040" w:themeColor="text1" w:themeTint="BF"/>
                <w:sz w:val="16"/>
                <w:szCs w:val="20"/>
                <w:lang w:val="hr-HR"/>
              </w:rPr>
              <w:t xml:space="preserve">ako je </w:t>
            </w:r>
            <w:r w:rsidR="00D35012" w:rsidRPr="00D50733">
              <w:rPr>
                <w:rFonts w:ascii="Century Gothic" w:hAnsi="Century Gothic" w:cs="Times New Roman"/>
                <w:color w:val="404040" w:themeColor="text1" w:themeTint="BF"/>
                <w:sz w:val="16"/>
                <w:szCs w:val="20"/>
                <w:lang w:val="hr-HR"/>
              </w:rPr>
              <w:t xml:space="preserve">visoko učilište </w:t>
            </w:r>
            <w:r w:rsidRPr="00D50733">
              <w:rPr>
                <w:rFonts w:ascii="Century Gothic" w:hAnsi="Century Gothic" w:cs="Times New Roman"/>
                <w:color w:val="404040" w:themeColor="text1" w:themeTint="BF"/>
                <w:sz w:val="16"/>
                <w:szCs w:val="20"/>
                <w:lang w:val="hr-HR"/>
              </w:rPr>
              <w:t>u inozemstvu)</w:t>
            </w:r>
          </w:p>
        </w:tc>
        <w:tc>
          <w:tcPr>
            <w:tcW w:w="3741" w:type="pct"/>
            <w:gridSpan w:val="5"/>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auto"/>
            <w:vAlign w:val="center"/>
          </w:tcPr>
          <w:p w:rsidR="00E850CD" w:rsidRPr="00D50733" w:rsidRDefault="00E850CD" w:rsidP="00D14A4D">
            <w:pPr>
              <w:rPr>
                <w:rFonts w:ascii="Century Gothic" w:hAnsi="Century Gothic" w:cs="Times New Roman"/>
                <w:b/>
                <w:color w:val="404040" w:themeColor="text1" w:themeTint="BF"/>
                <w:sz w:val="16"/>
                <w:szCs w:val="20"/>
                <w:lang w:val="hr-HR"/>
              </w:rPr>
            </w:pPr>
          </w:p>
        </w:tc>
      </w:tr>
      <w:tr w:rsidR="0055147F" w:rsidRPr="00D50733" w:rsidTr="00D14A4D">
        <w:trPr>
          <w:trHeight w:val="142"/>
        </w:trPr>
        <w:tc>
          <w:tcPr>
            <w:tcW w:w="5000" w:type="pct"/>
            <w:gridSpan w:val="7"/>
            <w:shd w:val="clear" w:color="auto" w:fill="auto"/>
            <w:vAlign w:val="center"/>
          </w:tcPr>
          <w:p w:rsidR="00E850CD" w:rsidRPr="00D50733" w:rsidRDefault="00E850CD" w:rsidP="00D14A4D">
            <w:pPr>
              <w:rPr>
                <w:rFonts w:ascii="Century Gothic" w:hAnsi="Century Gothic" w:cs="Times New Roman"/>
                <w:color w:val="404040" w:themeColor="text1" w:themeTint="BF"/>
                <w:sz w:val="4"/>
                <w:szCs w:val="4"/>
                <w:lang w:val="hr-HR"/>
              </w:rPr>
            </w:pPr>
          </w:p>
        </w:tc>
      </w:tr>
      <w:tr w:rsidR="0055147F" w:rsidRPr="00D50733" w:rsidTr="00D14A4D">
        <w:trPr>
          <w:trHeight w:val="709"/>
        </w:trPr>
        <w:tc>
          <w:tcPr>
            <w:tcW w:w="1259" w:type="pct"/>
            <w:gridSpan w:val="2"/>
            <w:tcBorders>
              <w:right w:val="single" w:sz="4" w:space="0" w:color="404040" w:themeColor="text1" w:themeTint="BF"/>
            </w:tcBorders>
            <w:shd w:val="clear" w:color="auto" w:fill="auto"/>
            <w:vAlign w:val="center"/>
          </w:tcPr>
          <w:p w:rsidR="00E850CD" w:rsidRPr="00D50733" w:rsidRDefault="00E850CD" w:rsidP="00D14A4D">
            <w:pPr>
              <w:rPr>
                <w:rFonts w:ascii="Century Gothic" w:hAnsi="Century Gothic" w:cs="Times New Roman"/>
                <w:color w:val="404040" w:themeColor="text1" w:themeTint="BF"/>
                <w:sz w:val="16"/>
                <w:szCs w:val="16"/>
                <w:lang w:val="hr-HR"/>
              </w:rPr>
            </w:pPr>
            <w:r w:rsidRPr="00D50733">
              <w:rPr>
                <w:rFonts w:ascii="Century Gothic" w:hAnsi="Century Gothic" w:cs="Times New Roman"/>
                <w:color w:val="404040" w:themeColor="text1" w:themeTint="BF"/>
                <w:sz w:val="16"/>
                <w:szCs w:val="16"/>
                <w:lang w:val="hr-HR"/>
              </w:rPr>
              <w:t xml:space="preserve">Stečeni </w:t>
            </w:r>
            <w:r w:rsidR="0097180C" w:rsidRPr="00D50733">
              <w:rPr>
                <w:rFonts w:ascii="Century Gothic" w:hAnsi="Century Gothic" w:cs="Times New Roman"/>
                <w:color w:val="404040" w:themeColor="text1" w:themeTint="BF"/>
                <w:sz w:val="16"/>
                <w:szCs w:val="16"/>
                <w:lang w:val="hr-HR"/>
              </w:rPr>
              <w:t>akademski</w:t>
            </w:r>
            <w:r w:rsidRPr="00D50733">
              <w:rPr>
                <w:rFonts w:ascii="Century Gothic" w:hAnsi="Century Gothic" w:cs="Times New Roman"/>
                <w:color w:val="404040" w:themeColor="text1" w:themeTint="BF"/>
                <w:sz w:val="16"/>
                <w:szCs w:val="16"/>
                <w:lang w:val="hr-HR"/>
              </w:rPr>
              <w:t xml:space="preserve">  naziv</w:t>
            </w:r>
          </w:p>
        </w:tc>
        <w:tc>
          <w:tcPr>
            <w:tcW w:w="1241" w:type="pct"/>
            <w:gridSpan w:val="2"/>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auto"/>
            <w:vAlign w:val="center"/>
          </w:tcPr>
          <w:p w:rsidR="00E850CD" w:rsidRPr="00D50733" w:rsidRDefault="00E850CD" w:rsidP="00D14A4D">
            <w:pPr>
              <w:rPr>
                <w:rFonts w:ascii="Century Gothic" w:hAnsi="Century Gothic" w:cs="Times New Roman"/>
                <w:b/>
                <w:color w:val="404040" w:themeColor="text1" w:themeTint="BF"/>
                <w:sz w:val="16"/>
                <w:szCs w:val="20"/>
                <w:lang w:val="hr-HR"/>
              </w:rPr>
            </w:pPr>
          </w:p>
        </w:tc>
        <w:tc>
          <w:tcPr>
            <w:tcW w:w="1261" w:type="pct"/>
            <w:gridSpan w:val="2"/>
            <w:tcBorders>
              <w:left w:val="single" w:sz="4" w:space="0" w:color="404040" w:themeColor="text1" w:themeTint="BF"/>
              <w:right w:val="single" w:sz="4" w:space="0" w:color="404040" w:themeColor="text1" w:themeTint="BF"/>
            </w:tcBorders>
            <w:shd w:val="clear" w:color="auto" w:fill="auto"/>
            <w:vAlign w:val="center"/>
          </w:tcPr>
          <w:p w:rsidR="00E850CD" w:rsidRPr="00D50733" w:rsidRDefault="00E850CD" w:rsidP="00D14A4D">
            <w:pPr>
              <w:rPr>
                <w:rFonts w:ascii="Century Gothic" w:hAnsi="Century Gothic" w:cs="Times New Roman"/>
                <w:color w:val="404040" w:themeColor="text1" w:themeTint="BF"/>
                <w:sz w:val="16"/>
                <w:szCs w:val="20"/>
                <w:lang w:val="hr-HR"/>
              </w:rPr>
            </w:pPr>
            <w:r w:rsidRPr="00D50733">
              <w:rPr>
                <w:rFonts w:ascii="Century Gothic" w:hAnsi="Century Gothic" w:cs="Times New Roman"/>
                <w:color w:val="404040" w:themeColor="text1" w:themeTint="BF"/>
                <w:sz w:val="16"/>
                <w:szCs w:val="20"/>
                <w:lang w:val="hr-HR"/>
              </w:rPr>
              <w:t>Ukupni prosjek ocjena</w:t>
            </w:r>
          </w:p>
        </w:tc>
        <w:tc>
          <w:tcPr>
            <w:tcW w:w="1239" w:type="pct"/>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auto"/>
            <w:vAlign w:val="center"/>
          </w:tcPr>
          <w:p w:rsidR="00E850CD" w:rsidRPr="00D50733" w:rsidRDefault="00E850CD" w:rsidP="00D14A4D">
            <w:pPr>
              <w:rPr>
                <w:rFonts w:ascii="Century Gothic" w:hAnsi="Century Gothic" w:cs="Times New Roman"/>
                <w:b/>
                <w:color w:val="404040" w:themeColor="text1" w:themeTint="BF"/>
                <w:sz w:val="16"/>
                <w:szCs w:val="20"/>
                <w:lang w:val="hr-HR"/>
              </w:rPr>
            </w:pPr>
          </w:p>
        </w:tc>
      </w:tr>
      <w:tr w:rsidR="0055147F" w:rsidRPr="00D50733" w:rsidTr="00D14A4D">
        <w:trPr>
          <w:trHeight w:val="142"/>
        </w:trPr>
        <w:tc>
          <w:tcPr>
            <w:tcW w:w="5000" w:type="pct"/>
            <w:gridSpan w:val="7"/>
            <w:shd w:val="clear" w:color="auto" w:fill="auto"/>
            <w:vAlign w:val="center"/>
          </w:tcPr>
          <w:p w:rsidR="00E850CD" w:rsidRPr="00D50733" w:rsidRDefault="00E850CD" w:rsidP="00D14A4D">
            <w:pPr>
              <w:jc w:val="center"/>
              <w:rPr>
                <w:rFonts w:ascii="Century Gothic" w:hAnsi="Century Gothic" w:cs="Times New Roman"/>
                <w:color w:val="404040" w:themeColor="text1" w:themeTint="BF"/>
                <w:sz w:val="4"/>
                <w:szCs w:val="4"/>
                <w:lang w:val="hr-HR"/>
              </w:rPr>
            </w:pPr>
          </w:p>
        </w:tc>
      </w:tr>
      <w:tr w:rsidR="0055147F" w:rsidRPr="00D50733" w:rsidTr="00D14A4D">
        <w:trPr>
          <w:trHeight w:val="709"/>
        </w:trPr>
        <w:tc>
          <w:tcPr>
            <w:tcW w:w="1259" w:type="pct"/>
            <w:gridSpan w:val="2"/>
            <w:tcBorders>
              <w:right w:val="single" w:sz="4" w:space="0" w:color="404040" w:themeColor="text1" w:themeTint="BF"/>
            </w:tcBorders>
            <w:shd w:val="clear" w:color="auto" w:fill="auto"/>
            <w:vAlign w:val="center"/>
          </w:tcPr>
          <w:p w:rsidR="00E850CD" w:rsidRPr="00D50733" w:rsidRDefault="00E850CD" w:rsidP="00D14A4D">
            <w:pPr>
              <w:rPr>
                <w:rFonts w:ascii="Century Gothic" w:hAnsi="Century Gothic" w:cs="Times New Roman"/>
                <w:color w:val="404040" w:themeColor="text1" w:themeTint="BF"/>
                <w:sz w:val="16"/>
                <w:szCs w:val="16"/>
                <w:lang w:val="hr-HR"/>
              </w:rPr>
            </w:pPr>
            <w:r w:rsidRPr="00D50733">
              <w:rPr>
                <w:rFonts w:ascii="Century Gothic" w:hAnsi="Century Gothic" w:cs="Times New Roman"/>
                <w:color w:val="404040" w:themeColor="text1" w:themeTint="BF"/>
                <w:sz w:val="16"/>
                <w:szCs w:val="16"/>
                <w:lang w:val="hr-HR"/>
              </w:rPr>
              <w:t>Godina upisa studija</w:t>
            </w:r>
          </w:p>
        </w:tc>
        <w:tc>
          <w:tcPr>
            <w:tcW w:w="1241" w:type="pct"/>
            <w:gridSpan w:val="2"/>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auto"/>
            <w:vAlign w:val="center"/>
          </w:tcPr>
          <w:p w:rsidR="00E850CD" w:rsidRPr="00D50733" w:rsidRDefault="00E850CD" w:rsidP="00D14A4D">
            <w:pPr>
              <w:rPr>
                <w:rFonts w:ascii="Century Gothic" w:hAnsi="Century Gothic" w:cs="Times New Roman"/>
                <w:b/>
                <w:color w:val="404040" w:themeColor="text1" w:themeTint="BF"/>
                <w:sz w:val="16"/>
                <w:szCs w:val="20"/>
                <w:lang w:val="hr-HR"/>
              </w:rPr>
            </w:pPr>
          </w:p>
        </w:tc>
        <w:tc>
          <w:tcPr>
            <w:tcW w:w="1261" w:type="pct"/>
            <w:gridSpan w:val="2"/>
            <w:tcBorders>
              <w:left w:val="single" w:sz="4" w:space="0" w:color="404040" w:themeColor="text1" w:themeTint="BF"/>
              <w:right w:val="single" w:sz="4" w:space="0" w:color="404040" w:themeColor="text1" w:themeTint="BF"/>
            </w:tcBorders>
            <w:shd w:val="clear" w:color="auto" w:fill="auto"/>
            <w:vAlign w:val="center"/>
          </w:tcPr>
          <w:p w:rsidR="00E850CD" w:rsidRPr="00D50733" w:rsidRDefault="00E850CD" w:rsidP="00D14A4D">
            <w:pPr>
              <w:rPr>
                <w:rFonts w:ascii="Century Gothic" w:hAnsi="Century Gothic" w:cs="Times New Roman"/>
                <w:color w:val="404040" w:themeColor="text1" w:themeTint="BF"/>
                <w:sz w:val="16"/>
                <w:szCs w:val="20"/>
                <w:lang w:val="hr-HR"/>
              </w:rPr>
            </w:pPr>
            <w:r w:rsidRPr="00D50733">
              <w:rPr>
                <w:rFonts w:ascii="Century Gothic" w:hAnsi="Century Gothic" w:cs="Times New Roman"/>
                <w:color w:val="404040" w:themeColor="text1" w:themeTint="BF"/>
                <w:sz w:val="16"/>
                <w:szCs w:val="16"/>
                <w:lang w:val="hr-HR"/>
              </w:rPr>
              <w:t>Godina završetka studija</w:t>
            </w:r>
          </w:p>
        </w:tc>
        <w:tc>
          <w:tcPr>
            <w:tcW w:w="1239" w:type="pct"/>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auto"/>
            <w:vAlign w:val="center"/>
          </w:tcPr>
          <w:p w:rsidR="00E850CD" w:rsidRPr="00D50733" w:rsidRDefault="00E850CD" w:rsidP="00D14A4D">
            <w:pPr>
              <w:rPr>
                <w:rFonts w:ascii="Century Gothic" w:hAnsi="Century Gothic" w:cs="Times New Roman"/>
                <w:b/>
                <w:color w:val="404040" w:themeColor="text1" w:themeTint="BF"/>
                <w:sz w:val="16"/>
                <w:szCs w:val="20"/>
                <w:lang w:val="hr-HR"/>
              </w:rPr>
            </w:pPr>
          </w:p>
        </w:tc>
      </w:tr>
      <w:tr w:rsidR="0055147F" w:rsidRPr="00D50733" w:rsidTr="00D14A4D">
        <w:trPr>
          <w:trHeight w:val="142"/>
        </w:trPr>
        <w:tc>
          <w:tcPr>
            <w:tcW w:w="5000" w:type="pct"/>
            <w:gridSpan w:val="7"/>
            <w:shd w:val="clear" w:color="auto" w:fill="auto"/>
            <w:vAlign w:val="center"/>
          </w:tcPr>
          <w:p w:rsidR="007D0A75" w:rsidRPr="00D50733" w:rsidRDefault="007D0A75" w:rsidP="00D14A4D">
            <w:pPr>
              <w:rPr>
                <w:rFonts w:ascii="Century Gothic" w:hAnsi="Century Gothic" w:cs="Times New Roman"/>
                <w:color w:val="404040" w:themeColor="text1" w:themeTint="BF"/>
                <w:sz w:val="4"/>
                <w:szCs w:val="4"/>
                <w:lang w:val="hr-HR"/>
              </w:rPr>
            </w:pPr>
          </w:p>
        </w:tc>
      </w:tr>
      <w:tr w:rsidR="0055147F" w:rsidRPr="00D50733" w:rsidTr="00D14A4D">
        <w:trPr>
          <w:trHeight w:val="709"/>
        </w:trPr>
        <w:tc>
          <w:tcPr>
            <w:tcW w:w="5000" w:type="pct"/>
            <w:gridSpan w:val="7"/>
            <w:shd w:val="clear" w:color="auto" w:fill="auto"/>
            <w:vAlign w:val="center"/>
          </w:tcPr>
          <w:p w:rsidR="009943B6" w:rsidRPr="00D50733" w:rsidRDefault="009943B6" w:rsidP="00D14A4D">
            <w:pPr>
              <w:pStyle w:val="ListParagraph"/>
              <w:numPr>
                <w:ilvl w:val="0"/>
                <w:numId w:val="13"/>
              </w:numPr>
              <w:ind w:left="709" w:hanging="709"/>
              <w:jc w:val="both"/>
              <w:rPr>
                <w:rFonts w:ascii="Century Gothic" w:hAnsi="Century Gothic" w:cs="Times New Roman"/>
                <w:b/>
                <w:color w:val="404040" w:themeColor="text1" w:themeTint="BF"/>
                <w:szCs w:val="20"/>
                <w:lang w:val="hr-HR"/>
              </w:rPr>
            </w:pPr>
            <w:r w:rsidRPr="00D50733">
              <w:rPr>
                <w:rFonts w:ascii="Century Gothic" w:hAnsi="Century Gothic" w:cs="Times New Roman"/>
                <w:b/>
                <w:color w:val="404040" w:themeColor="text1" w:themeTint="BF"/>
                <w:szCs w:val="20"/>
                <w:lang w:val="hr-HR"/>
              </w:rPr>
              <w:t xml:space="preserve">Završen </w:t>
            </w:r>
            <w:r w:rsidR="00944656" w:rsidRPr="00D50733">
              <w:rPr>
                <w:rFonts w:ascii="Century Gothic" w:hAnsi="Century Gothic" w:cs="Times New Roman"/>
                <w:b/>
                <w:color w:val="404040" w:themeColor="text1" w:themeTint="BF"/>
                <w:szCs w:val="20"/>
                <w:lang w:val="hr-HR"/>
              </w:rPr>
              <w:t xml:space="preserve">sveučilišni </w:t>
            </w:r>
            <w:r w:rsidRPr="00D50733">
              <w:rPr>
                <w:rFonts w:ascii="Century Gothic" w:hAnsi="Century Gothic" w:cs="Times New Roman"/>
                <w:b/>
                <w:color w:val="404040" w:themeColor="text1" w:themeTint="BF"/>
                <w:szCs w:val="20"/>
                <w:lang w:val="hr-HR"/>
              </w:rPr>
              <w:t xml:space="preserve">poslijediplomski znanstveni studij za stjecanje akademskog stupnja magistra znanosti </w:t>
            </w:r>
          </w:p>
        </w:tc>
      </w:tr>
      <w:tr w:rsidR="0055147F" w:rsidRPr="00D50733" w:rsidTr="00D14A4D">
        <w:trPr>
          <w:trHeight w:val="709"/>
        </w:trPr>
        <w:tc>
          <w:tcPr>
            <w:tcW w:w="1259" w:type="pct"/>
            <w:gridSpan w:val="2"/>
            <w:tcBorders>
              <w:right w:val="single" w:sz="4" w:space="0" w:color="404040" w:themeColor="text1" w:themeTint="BF"/>
            </w:tcBorders>
            <w:shd w:val="clear" w:color="auto" w:fill="auto"/>
            <w:vAlign w:val="center"/>
          </w:tcPr>
          <w:p w:rsidR="009943B6" w:rsidRPr="00D50733" w:rsidRDefault="008A0407" w:rsidP="00D14A4D">
            <w:pPr>
              <w:rPr>
                <w:rFonts w:ascii="Century Gothic" w:hAnsi="Century Gothic" w:cs="Times New Roman"/>
                <w:color w:val="404040" w:themeColor="text1" w:themeTint="BF"/>
                <w:sz w:val="16"/>
                <w:szCs w:val="16"/>
                <w:lang w:val="hr-HR"/>
              </w:rPr>
            </w:pPr>
            <w:r w:rsidRPr="00D50733">
              <w:rPr>
                <w:rFonts w:ascii="Century Gothic" w:hAnsi="Century Gothic" w:cs="Times New Roman"/>
                <w:color w:val="404040" w:themeColor="text1" w:themeTint="BF"/>
                <w:sz w:val="16"/>
                <w:szCs w:val="16"/>
                <w:lang w:val="hr-HR"/>
              </w:rPr>
              <w:t xml:space="preserve">Naziv studija i </w:t>
            </w:r>
            <w:r w:rsidR="00E308C1" w:rsidRPr="00D50733">
              <w:rPr>
                <w:rFonts w:ascii="Century Gothic" w:hAnsi="Century Gothic" w:cs="Times New Roman"/>
                <w:color w:val="404040" w:themeColor="text1" w:themeTint="BF"/>
                <w:sz w:val="16"/>
                <w:szCs w:val="16"/>
                <w:lang w:val="hr-HR"/>
              </w:rPr>
              <w:t xml:space="preserve">smjer ili </w:t>
            </w:r>
            <w:r w:rsidRPr="00D50733">
              <w:rPr>
                <w:rFonts w:ascii="Century Gothic" w:hAnsi="Century Gothic" w:cs="Times New Roman"/>
                <w:color w:val="404040" w:themeColor="text1" w:themeTint="BF"/>
                <w:sz w:val="16"/>
                <w:szCs w:val="16"/>
                <w:lang w:val="hr-HR"/>
              </w:rPr>
              <w:t>usmjerenje (ukoliko postoji)</w:t>
            </w:r>
          </w:p>
        </w:tc>
        <w:tc>
          <w:tcPr>
            <w:tcW w:w="3741" w:type="pct"/>
            <w:gridSpan w:val="5"/>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auto"/>
            <w:vAlign w:val="center"/>
          </w:tcPr>
          <w:p w:rsidR="009943B6" w:rsidRPr="00D50733" w:rsidRDefault="009943B6" w:rsidP="00D14A4D">
            <w:pPr>
              <w:rPr>
                <w:rFonts w:ascii="Century Gothic" w:hAnsi="Century Gothic" w:cs="Times New Roman"/>
                <w:b/>
                <w:color w:val="404040" w:themeColor="text1" w:themeTint="BF"/>
                <w:sz w:val="16"/>
                <w:szCs w:val="16"/>
                <w:lang w:val="hr-HR"/>
              </w:rPr>
            </w:pPr>
          </w:p>
        </w:tc>
      </w:tr>
      <w:tr w:rsidR="0055147F" w:rsidRPr="00D50733" w:rsidTr="00D14A4D">
        <w:trPr>
          <w:trHeight w:val="709"/>
        </w:trPr>
        <w:tc>
          <w:tcPr>
            <w:tcW w:w="1259" w:type="pct"/>
            <w:gridSpan w:val="2"/>
            <w:tcBorders>
              <w:right w:val="single" w:sz="4" w:space="0" w:color="404040" w:themeColor="text1" w:themeTint="BF"/>
            </w:tcBorders>
            <w:shd w:val="clear" w:color="auto" w:fill="auto"/>
            <w:vAlign w:val="center"/>
          </w:tcPr>
          <w:p w:rsidR="009943B6" w:rsidRPr="00D50733" w:rsidRDefault="00153283" w:rsidP="00D14A4D">
            <w:pPr>
              <w:rPr>
                <w:rFonts w:ascii="Century Gothic" w:hAnsi="Century Gothic" w:cs="Times New Roman"/>
                <w:color w:val="404040" w:themeColor="text1" w:themeTint="BF"/>
                <w:sz w:val="16"/>
                <w:szCs w:val="16"/>
                <w:lang w:val="hr-HR"/>
              </w:rPr>
            </w:pPr>
            <w:r w:rsidRPr="00D50733">
              <w:rPr>
                <w:rFonts w:ascii="Century Gothic" w:hAnsi="Century Gothic" w:cs="Times New Roman"/>
                <w:color w:val="404040" w:themeColor="text1" w:themeTint="BF"/>
                <w:sz w:val="16"/>
                <w:szCs w:val="16"/>
                <w:lang w:val="hr-HR"/>
              </w:rPr>
              <w:t>Visoko učilište i država  studija (u inozemstvu)</w:t>
            </w:r>
          </w:p>
        </w:tc>
        <w:tc>
          <w:tcPr>
            <w:tcW w:w="3741" w:type="pct"/>
            <w:gridSpan w:val="5"/>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auto"/>
            <w:vAlign w:val="center"/>
          </w:tcPr>
          <w:p w:rsidR="009943B6" w:rsidRPr="00D50733" w:rsidRDefault="009943B6" w:rsidP="00D14A4D">
            <w:pPr>
              <w:rPr>
                <w:rFonts w:ascii="Century Gothic" w:hAnsi="Century Gothic" w:cs="Times New Roman"/>
                <w:b/>
                <w:color w:val="404040" w:themeColor="text1" w:themeTint="BF"/>
                <w:sz w:val="16"/>
                <w:szCs w:val="16"/>
                <w:lang w:val="hr-HR"/>
              </w:rPr>
            </w:pPr>
          </w:p>
        </w:tc>
      </w:tr>
      <w:tr w:rsidR="0055147F" w:rsidRPr="00D50733" w:rsidTr="00D14A4D">
        <w:trPr>
          <w:trHeight w:val="142"/>
        </w:trPr>
        <w:tc>
          <w:tcPr>
            <w:tcW w:w="5000" w:type="pct"/>
            <w:gridSpan w:val="7"/>
            <w:shd w:val="clear" w:color="auto" w:fill="auto"/>
            <w:vAlign w:val="center"/>
          </w:tcPr>
          <w:p w:rsidR="004860BF" w:rsidRPr="00D50733" w:rsidRDefault="004860BF" w:rsidP="00D14A4D">
            <w:pPr>
              <w:rPr>
                <w:rFonts w:ascii="Century Gothic" w:hAnsi="Century Gothic" w:cs="Times New Roman"/>
                <w:color w:val="404040" w:themeColor="text1" w:themeTint="BF"/>
                <w:sz w:val="4"/>
                <w:szCs w:val="4"/>
                <w:lang w:val="hr-HR"/>
              </w:rPr>
            </w:pPr>
          </w:p>
        </w:tc>
      </w:tr>
      <w:tr w:rsidR="0055147F" w:rsidRPr="00D50733" w:rsidTr="00D14A4D">
        <w:trPr>
          <w:trHeight w:val="709"/>
        </w:trPr>
        <w:tc>
          <w:tcPr>
            <w:tcW w:w="1259" w:type="pct"/>
            <w:gridSpan w:val="2"/>
            <w:tcBorders>
              <w:right w:val="single" w:sz="4" w:space="0" w:color="404040" w:themeColor="text1" w:themeTint="BF"/>
            </w:tcBorders>
            <w:shd w:val="clear" w:color="auto" w:fill="auto"/>
            <w:vAlign w:val="center"/>
          </w:tcPr>
          <w:p w:rsidR="009943B6" w:rsidRPr="00D50733" w:rsidRDefault="009943B6" w:rsidP="00D14A4D">
            <w:pPr>
              <w:rPr>
                <w:rFonts w:ascii="Century Gothic" w:hAnsi="Century Gothic" w:cs="Times New Roman"/>
                <w:color w:val="404040" w:themeColor="text1" w:themeTint="BF"/>
                <w:sz w:val="16"/>
                <w:szCs w:val="20"/>
                <w:lang w:val="hr-HR"/>
              </w:rPr>
            </w:pPr>
            <w:r w:rsidRPr="00D50733">
              <w:rPr>
                <w:rFonts w:ascii="Century Gothic" w:hAnsi="Century Gothic" w:cs="Times New Roman"/>
                <w:color w:val="404040" w:themeColor="text1" w:themeTint="BF"/>
                <w:sz w:val="16"/>
                <w:szCs w:val="20"/>
                <w:lang w:val="hr-HR"/>
              </w:rPr>
              <w:lastRenderedPageBreak/>
              <w:t>Godina upisa studija</w:t>
            </w:r>
          </w:p>
        </w:tc>
        <w:tc>
          <w:tcPr>
            <w:tcW w:w="1241" w:type="pct"/>
            <w:gridSpan w:val="2"/>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auto"/>
            <w:vAlign w:val="center"/>
          </w:tcPr>
          <w:p w:rsidR="009943B6" w:rsidRPr="00D50733" w:rsidRDefault="009943B6" w:rsidP="00D14A4D">
            <w:pPr>
              <w:rPr>
                <w:rFonts w:ascii="Century Gothic" w:hAnsi="Century Gothic" w:cs="Times New Roman"/>
                <w:b/>
                <w:color w:val="404040" w:themeColor="text1" w:themeTint="BF"/>
                <w:sz w:val="16"/>
                <w:szCs w:val="20"/>
                <w:lang w:val="hr-HR"/>
              </w:rPr>
            </w:pPr>
          </w:p>
        </w:tc>
        <w:tc>
          <w:tcPr>
            <w:tcW w:w="1261" w:type="pct"/>
            <w:gridSpan w:val="2"/>
            <w:tcBorders>
              <w:left w:val="single" w:sz="4" w:space="0" w:color="404040" w:themeColor="text1" w:themeTint="BF"/>
              <w:right w:val="single" w:sz="4" w:space="0" w:color="404040" w:themeColor="text1" w:themeTint="BF"/>
            </w:tcBorders>
            <w:shd w:val="clear" w:color="auto" w:fill="auto"/>
            <w:vAlign w:val="center"/>
          </w:tcPr>
          <w:p w:rsidR="009943B6" w:rsidRPr="00D50733" w:rsidRDefault="009943B6" w:rsidP="00D14A4D">
            <w:pPr>
              <w:rPr>
                <w:rFonts w:ascii="Century Gothic" w:hAnsi="Century Gothic" w:cs="Times New Roman"/>
                <w:color w:val="404040" w:themeColor="text1" w:themeTint="BF"/>
                <w:sz w:val="16"/>
                <w:szCs w:val="24"/>
                <w:lang w:val="hr-HR"/>
              </w:rPr>
            </w:pPr>
            <w:r w:rsidRPr="00D50733">
              <w:rPr>
                <w:rFonts w:ascii="Century Gothic" w:hAnsi="Century Gothic" w:cs="Times New Roman"/>
                <w:color w:val="404040" w:themeColor="text1" w:themeTint="BF"/>
                <w:sz w:val="16"/>
                <w:szCs w:val="20"/>
                <w:lang w:val="hr-HR"/>
              </w:rPr>
              <w:t>Godina završetka studija i obrane magistarskog rada</w:t>
            </w:r>
          </w:p>
        </w:tc>
        <w:tc>
          <w:tcPr>
            <w:tcW w:w="1239" w:type="pct"/>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auto"/>
            <w:vAlign w:val="center"/>
          </w:tcPr>
          <w:p w:rsidR="009943B6" w:rsidRPr="00D50733" w:rsidRDefault="009943B6" w:rsidP="00D14A4D">
            <w:pPr>
              <w:rPr>
                <w:rFonts w:ascii="Century Gothic" w:hAnsi="Century Gothic" w:cs="Times New Roman"/>
                <w:b/>
                <w:color w:val="404040" w:themeColor="text1" w:themeTint="BF"/>
                <w:sz w:val="16"/>
                <w:szCs w:val="24"/>
                <w:lang w:val="hr-HR"/>
              </w:rPr>
            </w:pPr>
          </w:p>
        </w:tc>
      </w:tr>
      <w:tr w:rsidR="0055147F" w:rsidRPr="00D50733" w:rsidTr="00D14A4D">
        <w:trPr>
          <w:trHeight w:val="142"/>
        </w:trPr>
        <w:tc>
          <w:tcPr>
            <w:tcW w:w="5000" w:type="pct"/>
            <w:gridSpan w:val="7"/>
            <w:shd w:val="clear" w:color="auto" w:fill="auto"/>
            <w:vAlign w:val="center"/>
          </w:tcPr>
          <w:p w:rsidR="007D0A75" w:rsidRPr="00D50733" w:rsidRDefault="007D0A75" w:rsidP="00D14A4D">
            <w:pPr>
              <w:rPr>
                <w:rFonts w:ascii="Century Gothic" w:hAnsi="Century Gothic" w:cs="Times New Roman"/>
                <w:color w:val="404040" w:themeColor="text1" w:themeTint="BF"/>
                <w:sz w:val="4"/>
                <w:szCs w:val="4"/>
                <w:lang w:val="hr-HR"/>
              </w:rPr>
            </w:pPr>
          </w:p>
        </w:tc>
      </w:tr>
      <w:tr w:rsidR="0055147F" w:rsidRPr="00D50733" w:rsidTr="00D14A4D">
        <w:trPr>
          <w:trHeight w:val="709"/>
        </w:trPr>
        <w:tc>
          <w:tcPr>
            <w:tcW w:w="5000" w:type="pct"/>
            <w:gridSpan w:val="7"/>
            <w:shd w:val="clear" w:color="auto" w:fill="auto"/>
            <w:vAlign w:val="center"/>
          </w:tcPr>
          <w:p w:rsidR="009943B6" w:rsidRPr="00D50733" w:rsidRDefault="00A2704F" w:rsidP="00D14A4D">
            <w:pPr>
              <w:pStyle w:val="ListParagraph"/>
              <w:numPr>
                <w:ilvl w:val="0"/>
                <w:numId w:val="13"/>
              </w:numPr>
              <w:ind w:left="709" w:hanging="709"/>
              <w:jc w:val="both"/>
              <w:rPr>
                <w:rFonts w:ascii="Century Gothic" w:hAnsi="Century Gothic" w:cs="Times New Roman"/>
                <w:b/>
                <w:color w:val="404040" w:themeColor="text1" w:themeTint="BF"/>
                <w:szCs w:val="20"/>
                <w:lang w:val="hr-HR"/>
              </w:rPr>
            </w:pPr>
            <w:r w:rsidRPr="00D50733">
              <w:rPr>
                <w:rFonts w:ascii="Century Gothic" w:hAnsi="Century Gothic" w:cs="Times New Roman"/>
                <w:b/>
                <w:color w:val="404040" w:themeColor="text1" w:themeTint="BF"/>
                <w:szCs w:val="20"/>
                <w:lang w:val="hr-HR"/>
              </w:rPr>
              <w:t xml:space="preserve">Prethodni </w:t>
            </w:r>
            <w:r w:rsidR="009943B6" w:rsidRPr="00D50733">
              <w:rPr>
                <w:rFonts w:ascii="Century Gothic" w:hAnsi="Century Gothic" w:cs="Times New Roman"/>
                <w:b/>
                <w:color w:val="404040" w:themeColor="text1" w:themeTint="BF"/>
                <w:szCs w:val="20"/>
                <w:lang w:val="hr-HR"/>
              </w:rPr>
              <w:t>poslijediplomski sveučilišni studij za stjecanje akademskog stupnja doktora znanosti</w:t>
            </w:r>
          </w:p>
        </w:tc>
      </w:tr>
      <w:tr w:rsidR="0055147F" w:rsidRPr="00D50733" w:rsidTr="00D14A4D">
        <w:trPr>
          <w:trHeight w:val="709"/>
        </w:trPr>
        <w:tc>
          <w:tcPr>
            <w:tcW w:w="1259" w:type="pct"/>
            <w:gridSpan w:val="2"/>
            <w:tcBorders>
              <w:right w:val="single" w:sz="4" w:space="0" w:color="404040" w:themeColor="text1" w:themeTint="BF"/>
            </w:tcBorders>
            <w:shd w:val="clear" w:color="auto" w:fill="auto"/>
            <w:vAlign w:val="center"/>
          </w:tcPr>
          <w:p w:rsidR="009943B6" w:rsidRPr="00D50733" w:rsidRDefault="009943B6" w:rsidP="00D14A4D">
            <w:pPr>
              <w:rPr>
                <w:rFonts w:ascii="Century Gothic" w:hAnsi="Century Gothic" w:cs="Times New Roman"/>
                <w:color w:val="404040" w:themeColor="text1" w:themeTint="BF"/>
                <w:sz w:val="16"/>
                <w:szCs w:val="16"/>
                <w:lang w:val="hr-HR"/>
              </w:rPr>
            </w:pPr>
            <w:r w:rsidRPr="00D50733">
              <w:rPr>
                <w:rFonts w:ascii="Century Gothic" w:hAnsi="Century Gothic" w:cs="Times New Roman"/>
                <w:color w:val="404040" w:themeColor="text1" w:themeTint="BF"/>
                <w:sz w:val="16"/>
                <w:szCs w:val="16"/>
                <w:lang w:val="hr-HR"/>
              </w:rPr>
              <w:t xml:space="preserve">Naziv studija i </w:t>
            </w:r>
            <w:r w:rsidR="00604F59" w:rsidRPr="00D50733">
              <w:rPr>
                <w:rFonts w:ascii="Century Gothic" w:hAnsi="Century Gothic" w:cs="Times New Roman"/>
                <w:color w:val="404040" w:themeColor="text1" w:themeTint="BF"/>
                <w:sz w:val="16"/>
                <w:szCs w:val="16"/>
                <w:lang w:val="hr-HR"/>
              </w:rPr>
              <w:t xml:space="preserve">smjer ili </w:t>
            </w:r>
            <w:r w:rsidRPr="00D50733">
              <w:rPr>
                <w:rFonts w:ascii="Century Gothic" w:hAnsi="Century Gothic" w:cs="Times New Roman"/>
                <w:color w:val="404040" w:themeColor="text1" w:themeTint="BF"/>
                <w:sz w:val="16"/>
                <w:szCs w:val="16"/>
                <w:lang w:val="hr-HR"/>
              </w:rPr>
              <w:t>usmjerenje</w:t>
            </w:r>
            <w:r w:rsidR="008A0407" w:rsidRPr="00D50733">
              <w:rPr>
                <w:rFonts w:ascii="Century Gothic" w:hAnsi="Century Gothic" w:cs="Times New Roman"/>
                <w:color w:val="404040" w:themeColor="text1" w:themeTint="BF"/>
                <w:sz w:val="16"/>
                <w:szCs w:val="16"/>
                <w:lang w:val="hr-HR"/>
              </w:rPr>
              <w:t xml:space="preserve"> (ukoliko postoji)</w:t>
            </w:r>
          </w:p>
        </w:tc>
        <w:tc>
          <w:tcPr>
            <w:tcW w:w="3741" w:type="pct"/>
            <w:gridSpan w:val="5"/>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auto"/>
            <w:vAlign w:val="center"/>
          </w:tcPr>
          <w:p w:rsidR="009943B6" w:rsidRPr="00D50733" w:rsidRDefault="009943B6" w:rsidP="00D14A4D">
            <w:pPr>
              <w:rPr>
                <w:rFonts w:ascii="Century Gothic" w:hAnsi="Century Gothic" w:cs="Times New Roman"/>
                <w:b/>
                <w:color w:val="404040" w:themeColor="text1" w:themeTint="BF"/>
                <w:sz w:val="16"/>
                <w:szCs w:val="16"/>
                <w:lang w:val="hr-HR"/>
              </w:rPr>
            </w:pPr>
          </w:p>
        </w:tc>
      </w:tr>
      <w:tr w:rsidR="0055147F" w:rsidRPr="00D50733" w:rsidTr="00D14A4D">
        <w:trPr>
          <w:trHeight w:val="709"/>
        </w:trPr>
        <w:tc>
          <w:tcPr>
            <w:tcW w:w="1259" w:type="pct"/>
            <w:gridSpan w:val="2"/>
            <w:tcBorders>
              <w:right w:val="single" w:sz="4" w:space="0" w:color="404040" w:themeColor="text1" w:themeTint="BF"/>
            </w:tcBorders>
            <w:shd w:val="clear" w:color="auto" w:fill="auto"/>
            <w:vAlign w:val="center"/>
          </w:tcPr>
          <w:p w:rsidR="009943B6" w:rsidRPr="00D50733" w:rsidRDefault="009943B6" w:rsidP="00D14A4D">
            <w:pPr>
              <w:rPr>
                <w:rFonts w:ascii="Century Gothic" w:hAnsi="Century Gothic" w:cs="Times New Roman"/>
                <w:color w:val="404040" w:themeColor="text1" w:themeTint="BF"/>
                <w:sz w:val="16"/>
                <w:szCs w:val="16"/>
                <w:lang w:val="hr-HR"/>
              </w:rPr>
            </w:pPr>
            <w:r w:rsidRPr="00D50733">
              <w:rPr>
                <w:rFonts w:ascii="Century Gothic" w:hAnsi="Century Gothic" w:cs="Times New Roman"/>
                <w:color w:val="404040" w:themeColor="text1" w:themeTint="BF"/>
                <w:sz w:val="16"/>
                <w:szCs w:val="16"/>
                <w:lang w:val="hr-HR"/>
              </w:rPr>
              <w:t>Visoko učilište i država  studija</w:t>
            </w:r>
            <w:r w:rsidR="00153283" w:rsidRPr="00D50733">
              <w:rPr>
                <w:rFonts w:ascii="Century Gothic" w:hAnsi="Century Gothic" w:cs="Times New Roman"/>
                <w:color w:val="404040" w:themeColor="text1" w:themeTint="BF"/>
                <w:sz w:val="16"/>
                <w:szCs w:val="16"/>
                <w:lang w:val="hr-HR"/>
              </w:rPr>
              <w:t xml:space="preserve"> (u inozemstvu)</w:t>
            </w:r>
          </w:p>
        </w:tc>
        <w:tc>
          <w:tcPr>
            <w:tcW w:w="3741" w:type="pct"/>
            <w:gridSpan w:val="5"/>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auto"/>
            <w:vAlign w:val="center"/>
          </w:tcPr>
          <w:p w:rsidR="009943B6" w:rsidRPr="00D50733" w:rsidRDefault="009943B6" w:rsidP="00D14A4D">
            <w:pPr>
              <w:rPr>
                <w:rFonts w:ascii="Century Gothic" w:hAnsi="Century Gothic" w:cs="Times New Roman"/>
                <w:b/>
                <w:color w:val="404040" w:themeColor="text1" w:themeTint="BF"/>
                <w:sz w:val="16"/>
                <w:szCs w:val="16"/>
                <w:lang w:val="hr-HR"/>
              </w:rPr>
            </w:pPr>
          </w:p>
        </w:tc>
      </w:tr>
      <w:tr w:rsidR="0055147F" w:rsidRPr="00D50733" w:rsidTr="00D14A4D">
        <w:trPr>
          <w:trHeight w:val="709"/>
        </w:trPr>
        <w:tc>
          <w:tcPr>
            <w:tcW w:w="1259" w:type="pct"/>
            <w:gridSpan w:val="2"/>
            <w:tcBorders>
              <w:right w:val="single" w:sz="4" w:space="0" w:color="404040" w:themeColor="text1" w:themeTint="BF"/>
            </w:tcBorders>
            <w:shd w:val="clear" w:color="auto" w:fill="auto"/>
            <w:vAlign w:val="center"/>
          </w:tcPr>
          <w:p w:rsidR="002F5868" w:rsidRPr="00D50733" w:rsidRDefault="002F5868" w:rsidP="00D14A4D">
            <w:pPr>
              <w:rPr>
                <w:rFonts w:ascii="Century Gothic" w:hAnsi="Century Gothic" w:cs="Times New Roman"/>
                <w:color w:val="404040" w:themeColor="text1" w:themeTint="BF"/>
                <w:sz w:val="16"/>
                <w:szCs w:val="16"/>
                <w:lang w:val="hr-HR"/>
              </w:rPr>
            </w:pPr>
            <w:r w:rsidRPr="00D50733">
              <w:rPr>
                <w:rFonts w:ascii="Century Gothic" w:hAnsi="Century Gothic" w:cs="Times New Roman"/>
                <w:color w:val="404040" w:themeColor="text1" w:themeTint="BF"/>
                <w:sz w:val="16"/>
                <w:szCs w:val="16"/>
                <w:lang w:val="hr-HR"/>
              </w:rPr>
              <w:t>Status studenta</w:t>
            </w:r>
          </w:p>
        </w:tc>
        <w:tc>
          <w:tcPr>
            <w:tcW w:w="3741" w:type="pct"/>
            <w:gridSpan w:val="5"/>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auto"/>
            <w:vAlign w:val="center"/>
          </w:tcPr>
          <w:p w:rsidR="002F5868" w:rsidRPr="00D50733" w:rsidRDefault="002F5868" w:rsidP="00D14A4D">
            <w:pPr>
              <w:rPr>
                <w:rFonts w:ascii="Century Gothic" w:hAnsi="Century Gothic" w:cs="Times New Roman"/>
                <w:b/>
                <w:color w:val="404040" w:themeColor="text1" w:themeTint="BF"/>
                <w:sz w:val="16"/>
                <w:szCs w:val="16"/>
                <w:lang w:val="hr-HR"/>
              </w:rPr>
            </w:pPr>
          </w:p>
        </w:tc>
      </w:tr>
      <w:tr w:rsidR="0055147F" w:rsidRPr="00D50733" w:rsidTr="00D14A4D">
        <w:trPr>
          <w:trHeight w:val="142"/>
        </w:trPr>
        <w:tc>
          <w:tcPr>
            <w:tcW w:w="5000" w:type="pct"/>
            <w:gridSpan w:val="7"/>
            <w:shd w:val="clear" w:color="auto" w:fill="auto"/>
            <w:vAlign w:val="center"/>
          </w:tcPr>
          <w:p w:rsidR="00C35DAF" w:rsidRPr="00D50733" w:rsidRDefault="00C35DAF" w:rsidP="00D14A4D">
            <w:pPr>
              <w:rPr>
                <w:rFonts w:ascii="Century Gothic" w:hAnsi="Century Gothic" w:cs="Times New Roman"/>
                <w:color w:val="404040" w:themeColor="text1" w:themeTint="BF"/>
                <w:sz w:val="4"/>
                <w:szCs w:val="4"/>
                <w:lang w:val="hr-HR"/>
              </w:rPr>
            </w:pPr>
          </w:p>
        </w:tc>
      </w:tr>
      <w:tr w:rsidR="0055147F" w:rsidRPr="00D50733" w:rsidTr="00D14A4D">
        <w:trPr>
          <w:trHeight w:val="709"/>
        </w:trPr>
        <w:tc>
          <w:tcPr>
            <w:tcW w:w="1259" w:type="pct"/>
            <w:gridSpan w:val="2"/>
            <w:tcBorders>
              <w:right w:val="single" w:sz="4" w:space="0" w:color="404040" w:themeColor="text1" w:themeTint="BF"/>
            </w:tcBorders>
            <w:shd w:val="clear" w:color="auto" w:fill="auto"/>
            <w:vAlign w:val="center"/>
          </w:tcPr>
          <w:p w:rsidR="009943B6" w:rsidRPr="00D50733" w:rsidRDefault="009943B6" w:rsidP="00D14A4D">
            <w:pPr>
              <w:rPr>
                <w:rFonts w:ascii="Century Gothic" w:hAnsi="Century Gothic" w:cs="Times New Roman"/>
                <w:color w:val="404040" w:themeColor="text1" w:themeTint="BF"/>
                <w:sz w:val="16"/>
                <w:szCs w:val="20"/>
                <w:lang w:val="hr-HR"/>
              </w:rPr>
            </w:pPr>
            <w:r w:rsidRPr="00D50733">
              <w:rPr>
                <w:rFonts w:ascii="Century Gothic" w:hAnsi="Century Gothic" w:cs="Times New Roman"/>
                <w:color w:val="404040" w:themeColor="text1" w:themeTint="BF"/>
                <w:sz w:val="16"/>
                <w:szCs w:val="20"/>
                <w:lang w:val="hr-HR"/>
              </w:rPr>
              <w:t>Godina upisa studija</w:t>
            </w:r>
          </w:p>
        </w:tc>
        <w:tc>
          <w:tcPr>
            <w:tcW w:w="1241" w:type="pct"/>
            <w:gridSpan w:val="2"/>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auto"/>
            <w:vAlign w:val="center"/>
          </w:tcPr>
          <w:p w:rsidR="009943B6" w:rsidRPr="00D50733" w:rsidRDefault="009943B6" w:rsidP="00D14A4D">
            <w:pPr>
              <w:rPr>
                <w:rFonts w:ascii="Century Gothic" w:hAnsi="Century Gothic" w:cs="Times New Roman"/>
                <w:b/>
                <w:color w:val="404040" w:themeColor="text1" w:themeTint="BF"/>
                <w:sz w:val="16"/>
                <w:szCs w:val="20"/>
                <w:lang w:val="hr-HR"/>
              </w:rPr>
            </w:pPr>
          </w:p>
        </w:tc>
        <w:tc>
          <w:tcPr>
            <w:tcW w:w="1261" w:type="pct"/>
            <w:gridSpan w:val="2"/>
            <w:tcBorders>
              <w:left w:val="single" w:sz="4" w:space="0" w:color="404040" w:themeColor="text1" w:themeTint="BF"/>
              <w:right w:val="single" w:sz="4" w:space="0" w:color="404040" w:themeColor="text1" w:themeTint="BF"/>
            </w:tcBorders>
            <w:shd w:val="clear" w:color="auto" w:fill="auto"/>
            <w:vAlign w:val="center"/>
          </w:tcPr>
          <w:p w:rsidR="009943B6" w:rsidRPr="00D50733" w:rsidRDefault="00C1629D" w:rsidP="00D14A4D">
            <w:pPr>
              <w:rPr>
                <w:rFonts w:ascii="Century Gothic" w:hAnsi="Century Gothic" w:cs="Times New Roman"/>
                <w:color w:val="404040" w:themeColor="text1" w:themeTint="BF"/>
                <w:sz w:val="16"/>
                <w:szCs w:val="20"/>
                <w:lang w:val="hr-HR"/>
              </w:rPr>
            </w:pPr>
            <w:r w:rsidRPr="00D50733">
              <w:rPr>
                <w:rFonts w:ascii="Century Gothic" w:hAnsi="Century Gothic" w:cs="Times New Roman"/>
                <w:color w:val="404040" w:themeColor="text1" w:themeTint="BF"/>
                <w:sz w:val="16"/>
                <w:szCs w:val="20"/>
                <w:lang w:val="hr-HR"/>
              </w:rPr>
              <w:t>Godina završetka studija</w:t>
            </w:r>
            <w:r w:rsidR="00A2704F" w:rsidRPr="00D50733">
              <w:rPr>
                <w:rFonts w:ascii="Century Gothic" w:hAnsi="Century Gothic" w:cs="Times New Roman"/>
                <w:color w:val="404040" w:themeColor="text1" w:themeTint="BF"/>
                <w:sz w:val="16"/>
                <w:szCs w:val="20"/>
                <w:lang w:val="hr-HR"/>
              </w:rPr>
              <w:t xml:space="preserve"> (ukoliko nije riječ o prijelazu)</w:t>
            </w:r>
          </w:p>
        </w:tc>
        <w:tc>
          <w:tcPr>
            <w:tcW w:w="1239" w:type="pct"/>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auto"/>
            <w:vAlign w:val="center"/>
          </w:tcPr>
          <w:p w:rsidR="009943B6" w:rsidRPr="00D50733" w:rsidRDefault="009943B6" w:rsidP="00D14A4D">
            <w:pPr>
              <w:rPr>
                <w:rFonts w:ascii="Century Gothic" w:hAnsi="Century Gothic" w:cs="Times New Roman"/>
                <w:b/>
                <w:color w:val="404040" w:themeColor="text1" w:themeTint="BF"/>
                <w:sz w:val="16"/>
                <w:szCs w:val="20"/>
                <w:lang w:val="hr-HR"/>
              </w:rPr>
            </w:pPr>
          </w:p>
        </w:tc>
      </w:tr>
      <w:tr w:rsidR="0055147F" w:rsidRPr="00D50733" w:rsidTr="00D14A4D">
        <w:trPr>
          <w:trHeight w:val="142"/>
        </w:trPr>
        <w:tc>
          <w:tcPr>
            <w:tcW w:w="5000" w:type="pct"/>
            <w:gridSpan w:val="7"/>
            <w:shd w:val="clear" w:color="auto" w:fill="auto"/>
            <w:vAlign w:val="center"/>
          </w:tcPr>
          <w:p w:rsidR="007D0A75" w:rsidRPr="00D50733" w:rsidRDefault="007D0A75" w:rsidP="00D14A4D">
            <w:pPr>
              <w:rPr>
                <w:rFonts w:ascii="Century Gothic" w:hAnsi="Century Gothic" w:cs="Times New Roman"/>
                <w:color w:val="404040" w:themeColor="text1" w:themeTint="BF"/>
                <w:sz w:val="4"/>
                <w:szCs w:val="4"/>
                <w:lang w:val="hr-HR"/>
              </w:rPr>
            </w:pPr>
          </w:p>
        </w:tc>
      </w:tr>
      <w:tr w:rsidR="0055147F" w:rsidRPr="00D50733" w:rsidTr="00D14A4D">
        <w:trPr>
          <w:trHeight w:val="709"/>
        </w:trPr>
        <w:tc>
          <w:tcPr>
            <w:tcW w:w="5000" w:type="pct"/>
            <w:gridSpan w:val="7"/>
            <w:tcBorders>
              <w:bottom w:val="single" w:sz="4" w:space="0" w:color="404040" w:themeColor="text1" w:themeTint="BF"/>
            </w:tcBorders>
            <w:shd w:val="clear" w:color="auto" w:fill="auto"/>
            <w:vAlign w:val="center"/>
          </w:tcPr>
          <w:p w:rsidR="009943B6" w:rsidRPr="00D50733" w:rsidRDefault="009943B6" w:rsidP="00D14A4D">
            <w:pPr>
              <w:pStyle w:val="ListParagraph"/>
              <w:numPr>
                <w:ilvl w:val="0"/>
                <w:numId w:val="13"/>
              </w:numPr>
              <w:ind w:left="709" w:hanging="709"/>
              <w:jc w:val="both"/>
              <w:rPr>
                <w:rFonts w:ascii="Century Gothic" w:hAnsi="Century Gothic" w:cs="Times New Roman"/>
                <w:b/>
                <w:color w:val="404040" w:themeColor="text1" w:themeTint="BF"/>
                <w:szCs w:val="20"/>
                <w:lang w:val="hr-HR"/>
              </w:rPr>
            </w:pPr>
            <w:r w:rsidRPr="00D50733">
              <w:rPr>
                <w:rFonts w:ascii="Century Gothic" w:hAnsi="Century Gothic" w:cs="Times New Roman"/>
                <w:b/>
                <w:color w:val="404040" w:themeColor="text1" w:themeTint="BF"/>
                <w:szCs w:val="20"/>
                <w:lang w:val="hr-HR"/>
              </w:rPr>
              <w:t>Popis znanstvenih i stručnih publikacija</w:t>
            </w:r>
            <w:r w:rsidR="00D31ABC" w:rsidRPr="00D50733">
              <w:rPr>
                <w:rFonts w:ascii="Century Gothic" w:hAnsi="Century Gothic" w:cs="Times New Roman"/>
                <w:b/>
                <w:color w:val="404040" w:themeColor="text1" w:themeTint="BF"/>
                <w:szCs w:val="20"/>
                <w:lang w:val="hr-HR"/>
              </w:rPr>
              <w:t xml:space="preserve"> </w:t>
            </w:r>
            <w:r w:rsidR="007960A6" w:rsidRPr="00D50733">
              <w:rPr>
                <w:rFonts w:ascii="Century Gothic" w:hAnsi="Century Gothic" w:cs="Times New Roman"/>
                <w:i/>
                <w:color w:val="404040" w:themeColor="text1" w:themeTint="BF"/>
                <w:szCs w:val="20"/>
                <w:lang w:val="hr-HR"/>
              </w:rPr>
              <w:t>(</w:t>
            </w:r>
            <w:r w:rsidR="00A52AEF" w:rsidRPr="00D50733">
              <w:rPr>
                <w:rFonts w:ascii="Century Gothic" w:hAnsi="Century Gothic" w:cs="Times New Roman"/>
                <w:i/>
                <w:color w:val="404040" w:themeColor="text1" w:themeTint="BF"/>
                <w:szCs w:val="20"/>
                <w:lang w:val="hr-HR"/>
              </w:rPr>
              <w:t xml:space="preserve">npr. znanstveni ili stručni radovi objavljeni u znanstvenim ili stručnim časopisima, zbornicima radova s domaćih ili inozemnih skupova, itd.). </w:t>
            </w:r>
            <w:r w:rsidR="00A52AEF" w:rsidRPr="00D50733">
              <w:rPr>
                <w:rFonts w:ascii="Century Gothic" w:hAnsi="Century Gothic" w:cs="Times New Roman"/>
                <w:b/>
                <w:color w:val="404040" w:themeColor="text1" w:themeTint="BF"/>
                <w:szCs w:val="20"/>
                <w:lang w:val="hr-HR"/>
              </w:rPr>
              <w:t>Obvezno je priložiti preslike navedenih publikacija.</w:t>
            </w:r>
            <w:r w:rsidR="00A52AEF" w:rsidRPr="00D50733">
              <w:rPr>
                <w:rFonts w:ascii="Century Gothic" w:hAnsi="Century Gothic" w:cs="Times New Roman"/>
                <w:i/>
                <w:color w:val="404040" w:themeColor="text1" w:themeTint="BF"/>
                <w:szCs w:val="20"/>
                <w:lang w:val="hr-HR"/>
              </w:rPr>
              <w:t xml:space="preserve"> </w:t>
            </w:r>
          </w:p>
        </w:tc>
      </w:tr>
      <w:tr w:rsidR="0055147F" w:rsidRPr="00D50733" w:rsidTr="00D14A4D">
        <w:trPr>
          <w:trHeight w:val="709"/>
        </w:trPr>
        <w:tc>
          <w:tcPr>
            <w:tcW w:w="5000" w:type="pct"/>
            <w:gridSpan w:val="7"/>
            <w:tcBorders>
              <w:top w:val="single" w:sz="4" w:space="0" w:color="404040" w:themeColor="text1" w:themeTint="BF"/>
              <w:left w:val="single" w:sz="4" w:space="0" w:color="404040" w:themeColor="text1" w:themeTint="BF"/>
              <w:bottom w:val="single" w:sz="4" w:space="0" w:color="auto"/>
              <w:right w:val="single" w:sz="4" w:space="0" w:color="404040" w:themeColor="text1" w:themeTint="BF"/>
            </w:tcBorders>
            <w:shd w:val="clear" w:color="auto" w:fill="auto"/>
            <w:vAlign w:val="center"/>
          </w:tcPr>
          <w:p w:rsidR="009943B6" w:rsidRPr="00D50733" w:rsidRDefault="009943B6" w:rsidP="00D14A4D">
            <w:pPr>
              <w:rPr>
                <w:rFonts w:ascii="Century Gothic" w:hAnsi="Century Gothic" w:cs="Times New Roman"/>
                <w:b/>
                <w:color w:val="404040" w:themeColor="text1" w:themeTint="BF"/>
                <w:szCs w:val="20"/>
              </w:rPr>
            </w:pPr>
            <w:r w:rsidRPr="00D50733">
              <w:rPr>
                <w:rFonts w:ascii="Century Gothic" w:hAnsi="Century Gothic" w:cs="Times New Roman"/>
                <w:b/>
                <w:color w:val="404040" w:themeColor="text1" w:themeTint="BF"/>
                <w:sz w:val="16"/>
                <w:szCs w:val="20"/>
                <w:lang w:val="hr-HR"/>
              </w:rPr>
              <w:t>Ovdje započeti tekst.</w:t>
            </w:r>
          </w:p>
        </w:tc>
      </w:tr>
      <w:tr w:rsidR="00DD3DCC" w:rsidRPr="00D50733" w:rsidTr="00D14A4D">
        <w:trPr>
          <w:trHeight w:val="142"/>
        </w:trPr>
        <w:tc>
          <w:tcPr>
            <w:tcW w:w="5000" w:type="pct"/>
            <w:gridSpan w:val="7"/>
            <w:tcBorders>
              <w:top w:val="single" w:sz="4" w:space="0" w:color="auto"/>
            </w:tcBorders>
            <w:shd w:val="clear" w:color="auto" w:fill="auto"/>
            <w:vAlign w:val="center"/>
          </w:tcPr>
          <w:p w:rsidR="00DD3DCC" w:rsidRPr="00D50733" w:rsidRDefault="00DD3DCC" w:rsidP="00D14A4D">
            <w:pPr>
              <w:rPr>
                <w:rFonts w:ascii="Century Gothic" w:hAnsi="Century Gothic" w:cs="Times New Roman"/>
                <w:b/>
                <w:color w:val="404040" w:themeColor="text1" w:themeTint="BF"/>
                <w:sz w:val="10"/>
                <w:szCs w:val="20"/>
                <w:lang w:val="hr-HR"/>
              </w:rPr>
            </w:pPr>
          </w:p>
        </w:tc>
      </w:tr>
      <w:tr w:rsidR="0055147F" w:rsidRPr="00D50733" w:rsidTr="00D14A4D">
        <w:trPr>
          <w:trHeight w:val="709"/>
        </w:trPr>
        <w:tc>
          <w:tcPr>
            <w:tcW w:w="5000" w:type="pct"/>
            <w:gridSpan w:val="7"/>
            <w:tcBorders>
              <w:bottom w:val="single" w:sz="4" w:space="0" w:color="404040" w:themeColor="text1" w:themeTint="BF"/>
            </w:tcBorders>
            <w:shd w:val="clear" w:color="auto" w:fill="auto"/>
            <w:vAlign w:val="center"/>
          </w:tcPr>
          <w:p w:rsidR="009943B6" w:rsidRPr="00D50733" w:rsidRDefault="009943B6" w:rsidP="00D14A4D">
            <w:pPr>
              <w:pStyle w:val="ListParagraph"/>
              <w:numPr>
                <w:ilvl w:val="0"/>
                <w:numId w:val="13"/>
              </w:numPr>
              <w:ind w:left="709" w:hanging="709"/>
              <w:rPr>
                <w:rFonts w:ascii="Century Gothic" w:hAnsi="Century Gothic" w:cs="Times New Roman"/>
                <w:b/>
                <w:color w:val="404040" w:themeColor="text1" w:themeTint="BF"/>
                <w:szCs w:val="20"/>
                <w:lang w:val="hr-HR"/>
              </w:rPr>
            </w:pPr>
            <w:r w:rsidRPr="00D50733">
              <w:rPr>
                <w:rFonts w:ascii="Century Gothic" w:hAnsi="Century Gothic" w:cs="Times New Roman"/>
                <w:b/>
                <w:color w:val="404040" w:themeColor="text1" w:themeTint="BF"/>
                <w:szCs w:val="20"/>
                <w:lang w:val="hr-HR"/>
              </w:rPr>
              <w:t xml:space="preserve">Motivacija za upis </w:t>
            </w:r>
            <w:r w:rsidR="00C31827" w:rsidRPr="00D50733">
              <w:rPr>
                <w:rFonts w:ascii="Century Gothic" w:hAnsi="Century Gothic" w:cs="Times New Roman"/>
                <w:b/>
                <w:color w:val="404040" w:themeColor="text1" w:themeTint="BF"/>
                <w:szCs w:val="20"/>
                <w:lang w:val="hr-HR"/>
              </w:rPr>
              <w:t>p</w:t>
            </w:r>
            <w:r w:rsidRPr="00D50733">
              <w:rPr>
                <w:rFonts w:ascii="Century Gothic" w:hAnsi="Century Gothic" w:cs="Times New Roman"/>
                <w:b/>
                <w:color w:val="404040" w:themeColor="text1" w:themeTint="BF"/>
                <w:szCs w:val="20"/>
                <w:lang w:val="hr-HR"/>
              </w:rPr>
              <w:t xml:space="preserve">oslijediplomskog studija Građevinarstvo </w:t>
            </w:r>
            <w:r w:rsidR="00944656" w:rsidRPr="00D50733">
              <w:rPr>
                <w:rFonts w:ascii="Century Gothic" w:hAnsi="Century Gothic" w:cs="Times New Roman"/>
                <w:b/>
                <w:color w:val="404040" w:themeColor="text1" w:themeTint="BF"/>
                <w:szCs w:val="20"/>
                <w:lang w:val="hr-HR"/>
              </w:rPr>
              <w:t>u najviše 500 riječi</w:t>
            </w:r>
          </w:p>
        </w:tc>
      </w:tr>
      <w:tr w:rsidR="0055147F" w:rsidRPr="00D50733" w:rsidTr="00D14A4D">
        <w:trPr>
          <w:trHeight w:val="709"/>
        </w:trPr>
        <w:tc>
          <w:tcPr>
            <w:tcW w:w="5000" w:type="pct"/>
            <w:gridSpan w:val="7"/>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auto"/>
            <w:vAlign w:val="center"/>
          </w:tcPr>
          <w:p w:rsidR="009943B6" w:rsidRPr="00D50733" w:rsidRDefault="009943B6" w:rsidP="00D14A4D">
            <w:pPr>
              <w:jc w:val="both"/>
              <w:rPr>
                <w:rFonts w:ascii="Century Gothic" w:hAnsi="Century Gothic" w:cs="Times New Roman"/>
                <w:b/>
                <w:color w:val="404040" w:themeColor="text1" w:themeTint="BF"/>
                <w:sz w:val="16"/>
                <w:szCs w:val="20"/>
                <w:lang w:val="hr-HR"/>
              </w:rPr>
            </w:pPr>
            <w:r w:rsidRPr="00D50733">
              <w:rPr>
                <w:rFonts w:ascii="Century Gothic" w:hAnsi="Century Gothic" w:cs="Times New Roman"/>
                <w:b/>
                <w:color w:val="404040" w:themeColor="text1" w:themeTint="BF"/>
                <w:sz w:val="16"/>
                <w:szCs w:val="20"/>
                <w:lang w:val="hr-HR"/>
              </w:rPr>
              <w:t>Ovdje započeti tekst.</w:t>
            </w:r>
          </w:p>
        </w:tc>
      </w:tr>
      <w:tr w:rsidR="00DD3DCC" w:rsidRPr="00D50733" w:rsidTr="00D14A4D">
        <w:trPr>
          <w:trHeight w:val="142"/>
        </w:trPr>
        <w:tc>
          <w:tcPr>
            <w:tcW w:w="5000" w:type="pct"/>
            <w:gridSpan w:val="7"/>
            <w:tcBorders>
              <w:top w:val="single" w:sz="4" w:space="0" w:color="404040" w:themeColor="text1" w:themeTint="BF"/>
            </w:tcBorders>
            <w:shd w:val="clear" w:color="auto" w:fill="auto"/>
            <w:vAlign w:val="center"/>
          </w:tcPr>
          <w:p w:rsidR="00DD3DCC" w:rsidRPr="00D50733" w:rsidRDefault="00DD3DCC" w:rsidP="00D14A4D">
            <w:pPr>
              <w:jc w:val="both"/>
              <w:rPr>
                <w:rFonts w:ascii="Century Gothic" w:hAnsi="Century Gothic" w:cs="Times New Roman"/>
                <w:b/>
                <w:color w:val="404040" w:themeColor="text1" w:themeTint="BF"/>
                <w:sz w:val="10"/>
                <w:szCs w:val="10"/>
                <w:lang w:val="hr-HR"/>
              </w:rPr>
            </w:pPr>
          </w:p>
        </w:tc>
      </w:tr>
      <w:tr w:rsidR="0055147F" w:rsidRPr="00D50733" w:rsidTr="00D14A4D">
        <w:trPr>
          <w:trHeight w:val="709"/>
        </w:trPr>
        <w:tc>
          <w:tcPr>
            <w:tcW w:w="5000" w:type="pct"/>
            <w:gridSpan w:val="7"/>
            <w:shd w:val="clear" w:color="auto" w:fill="auto"/>
            <w:vAlign w:val="center"/>
          </w:tcPr>
          <w:p w:rsidR="009943B6" w:rsidRPr="00D50733" w:rsidRDefault="009943B6" w:rsidP="00D14A4D">
            <w:pPr>
              <w:pStyle w:val="ListParagraph"/>
              <w:numPr>
                <w:ilvl w:val="0"/>
                <w:numId w:val="13"/>
              </w:numPr>
              <w:ind w:left="709" w:hanging="709"/>
              <w:jc w:val="both"/>
              <w:rPr>
                <w:rFonts w:ascii="Century Gothic" w:hAnsi="Century Gothic" w:cs="Times New Roman"/>
                <w:b/>
                <w:color w:val="404040" w:themeColor="text1" w:themeTint="BF"/>
                <w:szCs w:val="20"/>
                <w:lang w:val="hr-HR"/>
              </w:rPr>
            </w:pPr>
            <w:r w:rsidRPr="00D50733">
              <w:rPr>
                <w:rFonts w:ascii="Century Gothic" w:hAnsi="Century Gothic" w:cs="Times New Roman"/>
                <w:b/>
                <w:color w:val="404040" w:themeColor="text1" w:themeTint="BF"/>
                <w:szCs w:val="20"/>
                <w:lang w:val="hr-HR"/>
              </w:rPr>
              <w:t xml:space="preserve">Životopis pristupnika </w:t>
            </w:r>
          </w:p>
        </w:tc>
      </w:tr>
      <w:tr w:rsidR="0055147F" w:rsidRPr="00D50733" w:rsidTr="00D14A4D">
        <w:trPr>
          <w:trHeight w:val="850"/>
        </w:trPr>
        <w:tc>
          <w:tcPr>
            <w:tcW w:w="1259" w:type="pct"/>
            <w:gridSpan w:val="2"/>
            <w:tcBorders>
              <w:right w:val="single" w:sz="4" w:space="0" w:color="404040" w:themeColor="text1" w:themeTint="BF"/>
            </w:tcBorders>
            <w:shd w:val="clear" w:color="auto" w:fill="auto"/>
            <w:vAlign w:val="center"/>
          </w:tcPr>
          <w:p w:rsidR="009943B6" w:rsidRPr="00D50733" w:rsidRDefault="009943B6" w:rsidP="00D14A4D">
            <w:pPr>
              <w:rPr>
                <w:rFonts w:ascii="Century Gothic" w:hAnsi="Century Gothic" w:cs="Times New Roman"/>
                <w:color w:val="404040" w:themeColor="text1" w:themeTint="BF"/>
                <w:sz w:val="16"/>
                <w:szCs w:val="20"/>
                <w:lang w:val="hr-HR"/>
              </w:rPr>
            </w:pPr>
            <w:r w:rsidRPr="00D50733">
              <w:rPr>
                <w:rFonts w:ascii="Century Gothic" w:hAnsi="Century Gothic" w:cs="Times New Roman"/>
                <w:color w:val="404040" w:themeColor="text1" w:themeTint="BF"/>
                <w:sz w:val="16"/>
                <w:szCs w:val="20"/>
                <w:lang w:val="hr-HR"/>
              </w:rPr>
              <w:t>Obrazovanje (kronološki slijed k starijem datumu)</w:t>
            </w:r>
          </w:p>
        </w:tc>
        <w:tc>
          <w:tcPr>
            <w:tcW w:w="3741" w:type="pct"/>
            <w:gridSpan w:val="5"/>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auto"/>
            <w:vAlign w:val="center"/>
          </w:tcPr>
          <w:p w:rsidR="0084646C" w:rsidRPr="00D50733" w:rsidRDefault="0084646C" w:rsidP="00D14A4D">
            <w:pPr>
              <w:jc w:val="both"/>
              <w:rPr>
                <w:rFonts w:ascii="Century Gothic" w:hAnsi="Century Gothic" w:cs="Times New Roman"/>
                <w:b/>
                <w:color w:val="404040" w:themeColor="text1" w:themeTint="BF"/>
                <w:sz w:val="16"/>
                <w:szCs w:val="20"/>
                <w:lang w:val="hr-HR"/>
              </w:rPr>
            </w:pPr>
          </w:p>
          <w:p w:rsidR="0084646C" w:rsidRPr="00D50733" w:rsidRDefault="0084646C" w:rsidP="00D14A4D">
            <w:pPr>
              <w:rPr>
                <w:rFonts w:ascii="Century Gothic" w:hAnsi="Century Gothic" w:cs="Times New Roman"/>
                <w:sz w:val="16"/>
                <w:szCs w:val="20"/>
                <w:lang w:val="hr-HR"/>
              </w:rPr>
            </w:pPr>
          </w:p>
          <w:p w:rsidR="009943B6" w:rsidRPr="00D50733" w:rsidRDefault="009943B6" w:rsidP="00D14A4D">
            <w:pPr>
              <w:rPr>
                <w:rFonts w:ascii="Century Gothic" w:hAnsi="Century Gothic" w:cs="Times New Roman"/>
                <w:sz w:val="16"/>
                <w:szCs w:val="20"/>
                <w:lang w:val="hr-HR"/>
              </w:rPr>
            </w:pPr>
          </w:p>
        </w:tc>
      </w:tr>
      <w:tr w:rsidR="0055147F" w:rsidRPr="00D50733" w:rsidTr="00D14A4D">
        <w:trPr>
          <w:trHeight w:val="850"/>
        </w:trPr>
        <w:tc>
          <w:tcPr>
            <w:tcW w:w="1259" w:type="pct"/>
            <w:gridSpan w:val="2"/>
            <w:tcBorders>
              <w:right w:val="single" w:sz="4" w:space="0" w:color="404040" w:themeColor="text1" w:themeTint="BF"/>
            </w:tcBorders>
            <w:shd w:val="clear" w:color="auto" w:fill="auto"/>
            <w:vAlign w:val="center"/>
          </w:tcPr>
          <w:p w:rsidR="009943B6" w:rsidRPr="00D50733" w:rsidRDefault="009943B6" w:rsidP="00D14A4D">
            <w:pPr>
              <w:rPr>
                <w:rFonts w:ascii="Century Gothic" w:hAnsi="Century Gothic" w:cs="Times New Roman"/>
                <w:color w:val="404040" w:themeColor="text1" w:themeTint="BF"/>
                <w:sz w:val="16"/>
                <w:szCs w:val="20"/>
                <w:lang w:val="hr-HR"/>
              </w:rPr>
            </w:pPr>
            <w:r w:rsidRPr="00D50733">
              <w:rPr>
                <w:rFonts w:ascii="Century Gothic" w:hAnsi="Century Gothic" w:cs="Times New Roman"/>
                <w:color w:val="404040" w:themeColor="text1" w:themeTint="BF"/>
                <w:sz w:val="16"/>
                <w:szCs w:val="20"/>
                <w:lang w:val="hr-HR"/>
              </w:rPr>
              <w:t>Radno iskustvo (kronološki slijed k starijem datumu)</w:t>
            </w:r>
          </w:p>
        </w:tc>
        <w:tc>
          <w:tcPr>
            <w:tcW w:w="3741" w:type="pct"/>
            <w:gridSpan w:val="5"/>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auto"/>
            <w:vAlign w:val="center"/>
          </w:tcPr>
          <w:p w:rsidR="009943B6" w:rsidRPr="00D50733" w:rsidRDefault="009943B6" w:rsidP="00D14A4D">
            <w:pPr>
              <w:jc w:val="both"/>
              <w:rPr>
                <w:rFonts w:ascii="Century Gothic" w:hAnsi="Century Gothic" w:cs="Times New Roman"/>
                <w:b/>
                <w:color w:val="404040" w:themeColor="text1" w:themeTint="BF"/>
                <w:sz w:val="16"/>
                <w:szCs w:val="20"/>
                <w:lang w:val="hr-HR"/>
              </w:rPr>
            </w:pPr>
          </w:p>
        </w:tc>
      </w:tr>
      <w:tr w:rsidR="0055147F" w:rsidRPr="00D50733" w:rsidTr="00D14A4D">
        <w:trPr>
          <w:trHeight w:val="850"/>
        </w:trPr>
        <w:tc>
          <w:tcPr>
            <w:tcW w:w="1259" w:type="pct"/>
            <w:gridSpan w:val="2"/>
            <w:tcBorders>
              <w:right w:val="single" w:sz="4" w:space="0" w:color="404040" w:themeColor="text1" w:themeTint="BF"/>
            </w:tcBorders>
            <w:shd w:val="clear" w:color="auto" w:fill="auto"/>
            <w:vAlign w:val="center"/>
          </w:tcPr>
          <w:p w:rsidR="0068183B" w:rsidRPr="00D50733" w:rsidRDefault="0068183B" w:rsidP="00D14A4D">
            <w:pPr>
              <w:rPr>
                <w:rFonts w:ascii="Century Gothic" w:hAnsi="Century Gothic" w:cs="Times New Roman"/>
                <w:color w:val="404040" w:themeColor="text1" w:themeTint="BF"/>
                <w:sz w:val="16"/>
                <w:szCs w:val="20"/>
                <w:lang w:val="hr-HR"/>
              </w:rPr>
            </w:pPr>
            <w:r w:rsidRPr="00D50733">
              <w:rPr>
                <w:rFonts w:ascii="Century Gothic" w:hAnsi="Century Gothic" w:cs="Times New Roman"/>
                <w:color w:val="404040" w:themeColor="text1" w:themeTint="BF"/>
                <w:sz w:val="16"/>
                <w:szCs w:val="20"/>
                <w:lang w:val="hr-HR"/>
              </w:rPr>
              <w:t>Poznavanje stranih jezika, usavršavanja, nagrade i priznanja</w:t>
            </w:r>
            <w:r w:rsidR="00A76E9A" w:rsidRPr="00D50733">
              <w:rPr>
                <w:rFonts w:ascii="Century Gothic" w:hAnsi="Century Gothic" w:cs="Times New Roman"/>
                <w:color w:val="404040" w:themeColor="text1" w:themeTint="BF"/>
                <w:sz w:val="16"/>
                <w:szCs w:val="20"/>
                <w:lang w:val="hr-HR"/>
              </w:rPr>
              <w:t xml:space="preserve">, </w:t>
            </w:r>
            <w:proofErr w:type="spellStart"/>
            <w:r w:rsidR="00A76E9A" w:rsidRPr="00D50733">
              <w:rPr>
                <w:rFonts w:ascii="Century Gothic" w:hAnsi="Century Gothic" w:cs="Times New Roman"/>
                <w:color w:val="404040" w:themeColor="text1" w:themeTint="BF"/>
                <w:sz w:val="16"/>
                <w:szCs w:val="20"/>
                <w:lang w:val="hr-HR"/>
              </w:rPr>
              <w:t>demonstrature</w:t>
            </w:r>
            <w:proofErr w:type="spellEnd"/>
            <w:r w:rsidR="005975F7" w:rsidRPr="00D50733">
              <w:rPr>
                <w:rFonts w:ascii="Century Gothic" w:hAnsi="Century Gothic" w:cs="Times New Roman"/>
                <w:color w:val="404040" w:themeColor="text1" w:themeTint="BF"/>
                <w:sz w:val="16"/>
                <w:szCs w:val="20"/>
                <w:lang w:val="hr-HR"/>
              </w:rPr>
              <w:t xml:space="preserve"> i sl.</w:t>
            </w:r>
          </w:p>
        </w:tc>
        <w:tc>
          <w:tcPr>
            <w:tcW w:w="3741" w:type="pct"/>
            <w:gridSpan w:val="5"/>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auto"/>
            <w:vAlign w:val="center"/>
          </w:tcPr>
          <w:p w:rsidR="0068183B" w:rsidRPr="00D50733" w:rsidRDefault="0068183B" w:rsidP="00D14A4D">
            <w:pPr>
              <w:jc w:val="both"/>
              <w:rPr>
                <w:rFonts w:ascii="Century Gothic" w:hAnsi="Century Gothic" w:cs="Times New Roman"/>
                <w:b/>
                <w:color w:val="404040" w:themeColor="text1" w:themeTint="BF"/>
                <w:sz w:val="16"/>
                <w:szCs w:val="20"/>
                <w:lang w:val="hr-HR"/>
              </w:rPr>
            </w:pPr>
          </w:p>
        </w:tc>
      </w:tr>
      <w:tr w:rsidR="00DD3DCC" w:rsidRPr="00D50733" w:rsidTr="00D14A4D">
        <w:trPr>
          <w:trHeight w:val="142"/>
        </w:trPr>
        <w:tc>
          <w:tcPr>
            <w:tcW w:w="1259" w:type="pct"/>
            <w:gridSpan w:val="2"/>
            <w:shd w:val="clear" w:color="auto" w:fill="auto"/>
            <w:vAlign w:val="center"/>
          </w:tcPr>
          <w:p w:rsidR="00DD3DCC" w:rsidRPr="00D50733" w:rsidRDefault="00DD3DCC" w:rsidP="00D14A4D">
            <w:pPr>
              <w:rPr>
                <w:rFonts w:ascii="Century Gothic" w:hAnsi="Century Gothic" w:cs="Times New Roman"/>
                <w:color w:val="404040" w:themeColor="text1" w:themeTint="BF"/>
                <w:sz w:val="10"/>
                <w:szCs w:val="20"/>
                <w:lang w:val="de-DE"/>
              </w:rPr>
            </w:pPr>
          </w:p>
        </w:tc>
        <w:tc>
          <w:tcPr>
            <w:tcW w:w="3741" w:type="pct"/>
            <w:gridSpan w:val="5"/>
            <w:tcBorders>
              <w:top w:val="single" w:sz="4" w:space="0" w:color="404040" w:themeColor="text1" w:themeTint="BF"/>
            </w:tcBorders>
            <w:shd w:val="clear" w:color="auto" w:fill="auto"/>
            <w:vAlign w:val="center"/>
          </w:tcPr>
          <w:p w:rsidR="00DD3DCC" w:rsidRPr="00D50733" w:rsidRDefault="00DD3DCC" w:rsidP="00D14A4D">
            <w:pPr>
              <w:jc w:val="both"/>
              <w:rPr>
                <w:rFonts w:ascii="Century Gothic" w:hAnsi="Century Gothic" w:cs="Times New Roman"/>
                <w:b/>
                <w:color w:val="404040" w:themeColor="text1" w:themeTint="BF"/>
                <w:sz w:val="10"/>
                <w:szCs w:val="20"/>
                <w:lang w:val="hr-HR"/>
              </w:rPr>
            </w:pPr>
          </w:p>
        </w:tc>
      </w:tr>
      <w:tr w:rsidR="0055147F" w:rsidRPr="00D50733" w:rsidTr="00D14A4D">
        <w:trPr>
          <w:trHeight w:val="709"/>
        </w:trPr>
        <w:tc>
          <w:tcPr>
            <w:tcW w:w="5000" w:type="pct"/>
            <w:gridSpan w:val="7"/>
            <w:tcBorders>
              <w:bottom w:val="single" w:sz="4" w:space="0" w:color="404040" w:themeColor="text1" w:themeTint="BF"/>
            </w:tcBorders>
            <w:shd w:val="clear" w:color="auto" w:fill="auto"/>
            <w:vAlign w:val="center"/>
          </w:tcPr>
          <w:p w:rsidR="009943B6" w:rsidRPr="00D50733" w:rsidRDefault="009943B6" w:rsidP="00D14A4D">
            <w:pPr>
              <w:pStyle w:val="ListParagraph"/>
              <w:numPr>
                <w:ilvl w:val="0"/>
                <w:numId w:val="13"/>
              </w:numPr>
              <w:ind w:left="709" w:hanging="709"/>
              <w:jc w:val="both"/>
              <w:rPr>
                <w:rFonts w:ascii="Century Gothic" w:hAnsi="Century Gothic" w:cs="Times New Roman"/>
                <w:b/>
                <w:color w:val="404040" w:themeColor="text1" w:themeTint="BF"/>
                <w:szCs w:val="20"/>
                <w:lang w:val="hr-HR"/>
              </w:rPr>
            </w:pPr>
            <w:r w:rsidRPr="00D50733">
              <w:rPr>
                <w:rFonts w:ascii="Century Gothic" w:hAnsi="Century Gothic" w:cs="Times New Roman"/>
                <w:b/>
                <w:color w:val="404040" w:themeColor="text1" w:themeTint="BF"/>
                <w:szCs w:val="20"/>
                <w:lang w:val="hr-HR"/>
              </w:rPr>
              <w:t>Naziv i sjedište trenutne tvrtke zaposlenja</w:t>
            </w:r>
          </w:p>
        </w:tc>
      </w:tr>
      <w:tr w:rsidR="0055147F" w:rsidRPr="00D50733" w:rsidTr="00D14A4D">
        <w:trPr>
          <w:trHeight w:val="709"/>
        </w:trPr>
        <w:tc>
          <w:tcPr>
            <w:tcW w:w="5000" w:type="pct"/>
            <w:gridSpan w:val="7"/>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auto"/>
            <w:vAlign w:val="center"/>
          </w:tcPr>
          <w:p w:rsidR="009943B6" w:rsidRPr="00D50733" w:rsidRDefault="009943B6" w:rsidP="00D14A4D">
            <w:pPr>
              <w:rPr>
                <w:rFonts w:ascii="Century Gothic" w:hAnsi="Century Gothic" w:cs="Times New Roman"/>
                <w:b/>
                <w:color w:val="404040" w:themeColor="text1" w:themeTint="BF"/>
                <w:sz w:val="24"/>
                <w:szCs w:val="20"/>
                <w:lang w:val="hr-HR"/>
              </w:rPr>
            </w:pPr>
            <w:r w:rsidRPr="00D50733">
              <w:rPr>
                <w:rFonts w:ascii="Century Gothic" w:hAnsi="Century Gothic" w:cs="Times New Roman"/>
                <w:b/>
                <w:color w:val="404040" w:themeColor="text1" w:themeTint="BF"/>
                <w:sz w:val="16"/>
                <w:szCs w:val="20"/>
                <w:lang w:val="hr-HR"/>
              </w:rPr>
              <w:t>Ovdje započeti tekst.</w:t>
            </w:r>
          </w:p>
        </w:tc>
      </w:tr>
      <w:tr w:rsidR="001D38FC" w:rsidRPr="00D50733" w:rsidTr="00D14A4D">
        <w:trPr>
          <w:trHeight w:val="142"/>
        </w:trPr>
        <w:tc>
          <w:tcPr>
            <w:tcW w:w="5000" w:type="pct"/>
            <w:gridSpan w:val="7"/>
            <w:tcBorders>
              <w:top w:val="single" w:sz="4" w:space="0" w:color="404040" w:themeColor="text1" w:themeTint="BF"/>
            </w:tcBorders>
            <w:shd w:val="clear" w:color="auto" w:fill="auto"/>
            <w:vAlign w:val="center"/>
          </w:tcPr>
          <w:p w:rsidR="001D38FC" w:rsidRPr="00D50733" w:rsidRDefault="001D38FC" w:rsidP="00D14A4D">
            <w:pPr>
              <w:rPr>
                <w:rFonts w:ascii="Century Gothic" w:hAnsi="Century Gothic" w:cs="Times New Roman"/>
                <w:color w:val="404040" w:themeColor="text1" w:themeTint="BF"/>
                <w:sz w:val="10"/>
                <w:szCs w:val="10"/>
                <w:lang w:val="hr-HR"/>
              </w:rPr>
            </w:pPr>
          </w:p>
        </w:tc>
      </w:tr>
      <w:tr w:rsidR="0055147F" w:rsidRPr="00D50733" w:rsidTr="00D14A4D">
        <w:trPr>
          <w:trHeight w:val="1417"/>
        </w:trPr>
        <w:tc>
          <w:tcPr>
            <w:tcW w:w="5000" w:type="pct"/>
            <w:gridSpan w:val="7"/>
            <w:tcBorders>
              <w:bottom w:val="single" w:sz="4" w:space="0" w:color="404040" w:themeColor="text1" w:themeTint="BF"/>
            </w:tcBorders>
            <w:shd w:val="clear" w:color="auto" w:fill="auto"/>
            <w:vAlign w:val="center"/>
          </w:tcPr>
          <w:p w:rsidR="009943B6" w:rsidRPr="00D50733" w:rsidRDefault="009943B6" w:rsidP="00D14A4D">
            <w:pPr>
              <w:pStyle w:val="ListParagraph"/>
              <w:numPr>
                <w:ilvl w:val="0"/>
                <w:numId w:val="13"/>
              </w:numPr>
              <w:spacing w:line="276" w:lineRule="auto"/>
              <w:ind w:left="709" w:hanging="709"/>
              <w:jc w:val="both"/>
              <w:rPr>
                <w:rFonts w:ascii="Century Gothic" w:hAnsi="Century Gothic" w:cs="Times New Roman"/>
                <w:b/>
                <w:color w:val="404040" w:themeColor="text1" w:themeTint="BF"/>
                <w:szCs w:val="20"/>
                <w:lang w:val="hr-HR"/>
              </w:rPr>
            </w:pPr>
            <w:r w:rsidRPr="00D50733">
              <w:rPr>
                <w:rFonts w:ascii="Century Gothic" w:hAnsi="Century Gothic" w:cs="Times New Roman"/>
                <w:b/>
                <w:color w:val="404040" w:themeColor="text1" w:themeTint="BF"/>
                <w:szCs w:val="20"/>
                <w:lang w:val="hr-HR"/>
              </w:rPr>
              <w:lastRenderedPageBreak/>
              <w:t>Prijavljujem se za</w:t>
            </w:r>
            <w:r w:rsidR="005324CE" w:rsidRPr="00D50733">
              <w:rPr>
                <w:rFonts w:ascii="Century Gothic" w:hAnsi="Century Gothic" w:cs="Times New Roman"/>
                <w:b/>
                <w:color w:val="404040" w:themeColor="text1" w:themeTint="BF"/>
                <w:szCs w:val="20"/>
                <w:lang w:val="hr-HR"/>
              </w:rPr>
              <w:t xml:space="preserve"> </w:t>
            </w:r>
            <w:r w:rsidR="00F0577A" w:rsidRPr="00D50733">
              <w:rPr>
                <w:rFonts w:ascii="Century Gothic" w:hAnsi="Century Gothic" w:cs="Times New Roman"/>
                <w:b/>
                <w:color w:val="404040" w:themeColor="text1" w:themeTint="BF"/>
                <w:szCs w:val="20"/>
                <w:lang w:val="hr-HR"/>
              </w:rPr>
              <w:t>upis na</w:t>
            </w:r>
            <w:r w:rsidR="00E33714" w:rsidRPr="00D50733">
              <w:rPr>
                <w:rFonts w:ascii="Century Gothic" w:hAnsi="Century Gothic" w:cs="Times New Roman"/>
                <w:b/>
                <w:color w:val="404040" w:themeColor="text1" w:themeTint="BF"/>
                <w:szCs w:val="20"/>
                <w:lang w:val="hr-HR"/>
              </w:rPr>
              <w:t xml:space="preserve"> </w:t>
            </w:r>
            <w:r w:rsidR="008243C8" w:rsidRPr="00D50733">
              <w:rPr>
                <w:rFonts w:ascii="Century Gothic" w:hAnsi="Century Gothic" w:cs="Times New Roman"/>
                <w:b/>
                <w:color w:val="404040" w:themeColor="text1" w:themeTint="BF"/>
                <w:szCs w:val="20"/>
                <w:lang w:val="hr-HR"/>
              </w:rPr>
              <w:t xml:space="preserve"> doktorski</w:t>
            </w:r>
            <w:r w:rsidR="00B76B49" w:rsidRPr="00D50733">
              <w:rPr>
                <w:rFonts w:ascii="Century Gothic" w:hAnsi="Century Gothic" w:cs="Times New Roman"/>
                <w:b/>
                <w:color w:val="404040" w:themeColor="text1" w:themeTint="BF"/>
                <w:szCs w:val="20"/>
                <w:lang w:val="hr-HR"/>
              </w:rPr>
              <w:t xml:space="preserve"> studij Građevinarstvo</w:t>
            </w:r>
            <w:r w:rsidR="0070111C" w:rsidRPr="00D50733">
              <w:rPr>
                <w:rFonts w:ascii="Century Gothic" w:hAnsi="Century Gothic" w:cs="Times New Roman"/>
                <w:b/>
                <w:color w:val="404040" w:themeColor="text1" w:themeTint="BF"/>
                <w:szCs w:val="20"/>
                <w:lang w:val="hr-HR"/>
              </w:rPr>
              <w:t xml:space="preserve"> u punom radnom vremenu </w:t>
            </w:r>
            <w:r w:rsidR="0070111C" w:rsidRPr="00D50733">
              <w:rPr>
                <w:rFonts w:ascii="Century Gothic" w:hAnsi="Century Gothic" w:cs="Times New Roman"/>
                <w:i/>
                <w:color w:val="404040" w:themeColor="text1" w:themeTint="BF"/>
                <w:szCs w:val="20"/>
                <w:lang w:val="hr-HR"/>
              </w:rPr>
              <w:t>(asistent ili osoba koja ima status znanstvenog novaka u svojstvu asistenta zaposlen u ustanovi nositelja studija)</w:t>
            </w:r>
            <w:r w:rsidR="0070111C" w:rsidRPr="00D50733">
              <w:rPr>
                <w:rFonts w:ascii="Century Gothic" w:hAnsi="Century Gothic" w:cs="Times New Roman"/>
                <w:b/>
                <w:color w:val="404040" w:themeColor="text1" w:themeTint="BF"/>
                <w:szCs w:val="20"/>
                <w:lang w:val="hr-HR"/>
              </w:rPr>
              <w:t xml:space="preserve"> ili  s dijelom radnog vremena </w:t>
            </w:r>
            <w:r w:rsidR="0070111C" w:rsidRPr="00D50733">
              <w:rPr>
                <w:rFonts w:ascii="Century Gothic" w:hAnsi="Century Gothic" w:cs="Times New Roman"/>
                <w:i/>
                <w:color w:val="404040" w:themeColor="text1" w:themeTint="BF"/>
                <w:szCs w:val="20"/>
                <w:lang w:val="hr-HR"/>
              </w:rPr>
              <w:t>(troškove studija snosi pristupnik sam ili tvrtka zaposlenja)</w:t>
            </w:r>
            <w:r w:rsidR="0070111C" w:rsidRPr="00D50733">
              <w:rPr>
                <w:rFonts w:ascii="Century Gothic" w:hAnsi="Century Gothic" w:cs="Times New Roman"/>
                <w:b/>
                <w:color w:val="404040" w:themeColor="text1" w:themeTint="BF"/>
                <w:szCs w:val="20"/>
                <w:lang w:val="hr-HR"/>
              </w:rPr>
              <w:t xml:space="preserve"> na modul: Nosive konstrukcije, Organizacija, tehnologija i menadžment građenj</w:t>
            </w:r>
            <w:r w:rsidR="008243C8" w:rsidRPr="00D50733">
              <w:rPr>
                <w:rFonts w:ascii="Century Gothic" w:hAnsi="Century Gothic" w:cs="Times New Roman"/>
                <w:b/>
                <w:color w:val="404040" w:themeColor="text1" w:themeTint="BF"/>
                <w:szCs w:val="20"/>
                <w:lang w:val="hr-HR"/>
              </w:rPr>
              <w:t xml:space="preserve">a, </w:t>
            </w:r>
            <w:r w:rsidR="0070111C" w:rsidRPr="00D50733">
              <w:rPr>
                <w:rFonts w:ascii="Century Gothic" w:hAnsi="Century Gothic" w:cs="Times New Roman"/>
                <w:b/>
                <w:color w:val="404040" w:themeColor="text1" w:themeTint="BF"/>
                <w:szCs w:val="20"/>
                <w:lang w:val="hr-HR"/>
              </w:rPr>
              <w:t>Hidrotehnika</w:t>
            </w:r>
            <w:r w:rsidR="008243C8" w:rsidRPr="00D50733">
              <w:rPr>
                <w:rFonts w:ascii="Century Gothic" w:hAnsi="Century Gothic" w:cs="Times New Roman"/>
                <w:b/>
                <w:color w:val="404040" w:themeColor="text1" w:themeTint="BF"/>
                <w:szCs w:val="20"/>
                <w:lang w:val="hr-HR"/>
              </w:rPr>
              <w:t>, Inženjerska mehanika ili Prometnice i geotehnika</w:t>
            </w:r>
            <w:r w:rsidR="0070111C" w:rsidRPr="00D50733">
              <w:rPr>
                <w:rFonts w:ascii="Century Gothic" w:hAnsi="Century Gothic" w:cs="Times New Roman"/>
                <w:b/>
                <w:color w:val="404040" w:themeColor="text1" w:themeTint="BF"/>
                <w:szCs w:val="20"/>
                <w:lang w:val="hr-HR"/>
              </w:rPr>
              <w:t>.</w:t>
            </w:r>
          </w:p>
        </w:tc>
      </w:tr>
      <w:tr w:rsidR="0055147F" w:rsidRPr="00D50733" w:rsidTr="00D14A4D">
        <w:trPr>
          <w:trHeight w:val="709"/>
        </w:trPr>
        <w:tc>
          <w:tcPr>
            <w:tcW w:w="5000" w:type="pct"/>
            <w:gridSpan w:val="7"/>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auto"/>
            <w:vAlign w:val="center"/>
          </w:tcPr>
          <w:p w:rsidR="009943B6" w:rsidRPr="00D50733" w:rsidRDefault="009943B6" w:rsidP="00D14A4D">
            <w:pPr>
              <w:rPr>
                <w:rFonts w:ascii="Century Gothic" w:hAnsi="Century Gothic" w:cs="Times New Roman"/>
                <w:b/>
                <w:color w:val="404040" w:themeColor="text1" w:themeTint="BF"/>
                <w:sz w:val="24"/>
                <w:szCs w:val="20"/>
                <w:lang w:val="de-DE"/>
              </w:rPr>
            </w:pPr>
            <w:r w:rsidRPr="00D50733">
              <w:rPr>
                <w:rFonts w:ascii="Century Gothic" w:hAnsi="Century Gothic" w:cs="Times New Roman"/>
                <w:b/>
                <w:color w:val="404040" w:themeColor="text1" w:themeTint="BF"/>
                <w:sz w:val="16"/>
                <w:szCs w:val="20"/>
                <w:lang w:val="hr-HR"/>
              </w:rPr>
              <w:t>Ovdje započeti tekst.</w:t>
            </w:r>
          </w:p>
        </w:tc>
      </w:tr>
      <w:tr w:rsidR="00927AE7" w:rsidRPr="00D50733" w:rsidTr="00D14A4D">
        <w:trPr>
          <w:trHeight w:val="142"/>
        </w:trPr>
        <w:tc>
          <w:tcPr>
            <w:tcW w:w="5000" w:type="pct"/>
            <w:gridSpan w:val="7"/>
            <w:tcBorders>
              <w:top w:val="single" w:sz="4" w:space="0" w:color="404040" w:themeColor="text1" w:themeTint="BF"/>
            </w:tcBorders>
            <w:shd w:val="clear" w:color="auto" w:fill="auto"/>
            <w:vAlign w:val="center"/>
          </w:tcPr>
          <w:p w:rsidR="00927AE7" w:rsidRPr="00D50733" w:rsidRDefault="00927AE7" w:rsidP="00D14A4D">
            <w:pPr>
              <w:rPr>
                <w:rFonts w:ascii="Century Gothic" w:hAnsi="Century Gothic" w:cs="Times New Roman"/>
                <w:color w:val="404040" w:themeColor="text1" w:themeTint="BF"/>
                <w:sz w:val="10"/>
                <w:szCs w:val="10"/>
                <w:lang w:val="hr-HR"/>
              </w:rPr>
            </w:pPr>
          </w:p>
        </w:tc>
      </w:tr>
      <w:tr w:rsidR="0055147F" w:rsidRPr="00D50733" w:rsidTr="00D14A4D">
        <w:trPr>
          <w:trHeight w:val="1417"/>
        </w:trPr>
        <w:tc>
          <w:tcPr>
            <w:tcW w:w="5000" w:type="pct"/>
            <w:gridSpan w:val="7"/>
            <w:shd w:val="clear" w:color="auto" w:fill="auto"/>
            <w:vAlign w:val="center"/>
          </w:tcPr>
          <w:p w:rsidR="00752DE3" w:rsidRPr="00D50733" w:rsidRDefault="00546702" w:rsidP="00D14A4D">
            <w:pPr>
              <w:pStyle w:val="ListParagraph"/>
              <w:numPr>
                <w:ilvl w:val="0"/>
                <w:numId w:val="13"/>
              </w:numPr>
              <w:spacing w:line="276" w:lineRule="auto"/>
              <w:ind w:left="709" w:hanging="709"/>
              <w:jc w:val="both"/>
              <w:rPr>
                <w:rFonts w:ascii="Century Gothic" w:hAnsi="Century Gothic" w:cs="Times New Roman"/>
                <w:b/>
                <w:color w:val="404040" w:themeColor="text1" w:themeTint="BF"/>
                <w:szCs w:val="20"/>
                <w:lang w:val="hr-HR"/>
              </w:rPr>
            </w:pPr>
            <w:r w:rsidRPr="00D50733">
              <w:rPr>
                <w:rFonts w:ascii="Century Gothic" w:hAnsi="Century Gothic" w:cs="Times New Roman"/>
                <w:b/>
                <w:color w:val="404040" w:themeColor="text1" w:themeTint="BF"/>
                <w:szCs w:val="20"/>
                <w:lang w:val="hr-HR"/>
              </w:rPr>
              <w:t>Prijedlog</w:t>
            </w:r>
            <w:r w:rsidR="00752DE3" w:rsidRPr="00D50733">
              <w:rPr>
                <w:rFonts w:ascii="Century Gothic" w:hAnsi="Century Gothic" w:cs="Times New Roman"/>
                <w:b/>
                <w:color w:val="404040" w:themeColor="text1" w:themeTint="BF"/>
                <w:szCs w:val="20"/>
                <w:lang w:val="hr-HR"/>
              </w:rPr>
              <w:t xml:space="preserve"> tem</w:t>
            </w:r>
            <w:r w:rsidR="006A5EF5" w:rsidRPr="00D50733">
              <w:rPr>
                <w:rFonts w:ascii="Century Gothic" w:hAnsi="Century Gothic" w:cs="Times New Roman"/>
                <w:b/>
                <w:color w:val="404040" w:themeColor="text1" w:themeTint="BF"/>
                <w:szCs w:val="20"/>
                <w:lang w:val="hr-HR"/>
              </w:rPr>
              <w:t>a</w:t>
            </w:r>
            <w:r w:rsidR="00752DE3" w:rsidRPr="00D50733">
              <w:rPr>
                <w:rFonts w:ascii="Century Gothic" w:hAnsi="Century Gothic" w:cs="Times New Roman"/>
                <w:b/>
                <w:color w:val="404040" w:themeColor="text1" w:themeTint="BF"/>
                <w:szCs w:val="20"/>
                <w:lang w:val="hr-HR"/>
              </w:rPr>
              <w:t xml:space="preserve"> </w:t>
            </w:r>
            <w:r w:rsidR="00766370" w:rsidRPr="00D50733">
              <w:rPr>
                <w:rFonts w:ascii="Century Gothic" w:hAnsi="Century Gothic" w:cs="Times New Roman"/>
                <w:b/>
                <w:color w:val="404040" w:themeColor="text1" w:themeTint="BF"/>
                <w:szCs w:val="20"/>
                <w:lang w:val="hr-HR"/>
              </w:rPr>
              <w:t>istraživanja</w:t>
            </w:r>
            <w:r w:rsidR="00752DE3" w:rsidRPr="00D50733">
              <w:rPr>
                <w:rFonts w:ascii="Century Gothic" w:hAnsi="Century Gothic" w:cs="Times New Roman"/>
                <w:b/>
                <w:color w:val="404040" w:themeColor="text1" w:themeTint="BF"/>
                <w:szCs w:val="20"/>
                <w:lang w:val="hr-HR"/>
              </w:rPr>
              <w:t xml:space="preserve"> i studijsk</w:t>
            </w:r>
            <w:r w:rsidR="006A5EF5" w:rsidRPr="00D50733">
              <w:rPr>
                <w:rFonts w:ascii="Century Gothic" w:hAnsi="Century Gothic" w:cs="Times New Roman"/>
                <w:b/>
                <w:color w:val="404040" w:themeColor="text1" w:themeTint="BF"/>
                <w:szCs w:val="20"/>
                <w:lang w:val="hr-HR"/>
              </w:rPr>
              <w:t>ih</w:t>
            </w:r>
            <w:r w:rsidR="00752DE3" w:rsidRPr="00D50733">
              <w:rPr>
                <w:rFonts w:ascii="Century Gothic" w:hAnsi="Century Gothic" w:cs="Times New Roman"/>
                <w:b/>
                <w:color w:val="404040" w:themeColor="text1" w:themeTint="BF"/>
                <w:szCs w:val="20"/>
                <w:lang w:val="hr-HR"/>
              </w:rPr>
              <w:t xml:space="preserve"> savjetnika</w:t>
            </w:r>
            <w:r w:rsidR="0001745D" w:rsidRPr="00D50733">
              <w:rPr>
                <w:rFonts w:ascii="Century Gothic" w:hAnsi="Century Gothic" w:cs="Times New Roman"/>
                <w:b/>
                <w:color w:val="404040" w:themeColor="text1" w:themeTint="BF"/>
                <w:szCs w:val="20"/>
                <w:lang w:val="hr-HR"/>
              </w:rPr>
              <w:t xml:space="preserve"> s popisa ponuđenih (dostupnih) tema </w:t>
            </w:r>
            <w:r w:rsidR="00766370" w:rsidRPr="00D50733">
              <w:rPr>
                <w:rFonts w:ascii="Century Gothic" w:hAnsi="Century Gothic" w:cs="Times New Roman"/>
                <w:b/>
                <w:color w:val="404040" w:themeColor="text1" w:themeTint="BF"/>
                <w:szCs w:val="20"/>
                <w:lang w:val="hr-HR"/>
              </w:rPr>
              <w:t>istraživanja</w:t>
            </w:r>
            <w:r w:rsidR="0001745D" w:rsidRPr="00D50733">
              <w:rPr>
                <w:rFonts w:ascii="Century Gothic" w:hAnsi="Century Gothic" w:cs="Times New Roman"/>
                <w:b/>
                <w:color w:val="404040" w:themeColor="text1" w:themeTint="BF"/>
                <w:szCs w:val="20"/>
                <w:lang w:val="hr-HR"/>
              </w:rPr>
              <w:t xml:space="preserve"> i studijskih savjetnika</w:t>
            </w:r>
            <w:r w:rsidR="00766370" w:rsidRPr="00D50733">
              <w:rPr>
                <w:rFonts w:ascii="Century Gothic" w:hAnsi="Century Gothic" w:cs="Times New Roman"/>
                <w:b/>
                <w:color w:val="404040" w:themeColor="text1" w:themeTint="BF"/>
                <w:szCs w:val="20"/>
                <w:lang w:val="hr-HR"/>
              </w:rPr>
              <w:t xml:space="preserve"> ili prijedlog vlastit</w:t>
            </w:r>
            <w:r w:rsidR="00EE2F3B" w:rsidRPr="00D50733">
              <w:rPr>
                <w:rFonts w:ascii="Century Gothic" w:hAnsi="Century Gothic" w:cs="Times New Roman"/>
                <w:b/>
                <w:color w:val="404040" w:themeColor="text1" w:themeTint="BF"/>
                <w:szCs w:val="20"/>
                <w:lang w:val="hr-HR"/>
              </w:rPr>
              <w:t>e</w:t>
            </w:r>
            <w:r w:rsidR="00766370" w:rsidRPr="00D50733">
              <w:rPr>
                <w:rFonts w:ascii="Century Gothic" w:hAnsi="Century Gothic" w:cs="Times New Roman"/>
                <w:b/>
                <w:color w:val="404040" w:themeColor="text1" w:themeTint="BF"/>
                <w:szCs w:val="20"/>
                <w:lang w:val="hr-HR"/>
              </w:rPr>
              <w:t xml:space="preserve"> teme istraživanja i </w:t>
            </w:r>
            <w:r w:rsidR="00B72F63" w:rsidRPr="00D50733">
              <w:rPr>
                <w:rFonts w:ascii="Century Gothic" w:hAnsi="Century Gothic" w:cs="Times New Roman"/>
                <w:b/>
                <w:color w:val="404040" w:themeColor="text1" w:themeTint="BF"/>
                <w:szCs w:val="20"/>
                <w:lang w:val="hr-HR"/>
              </w:rPr>
              <w:t>studijskog savjetnika</w:t>
            </w:r>
            <w:r w:rsidRPr="00D50733">
              <w:rPr>
                <w:rFonts w:ascii="Century Gothic" w:hAnsi="Century Gothic" w:cs="Times New Roman"/>
                <w:b/>
                <w:color w:val="404040" w:themeColor="text1" w:themeTint="BF"/>
                <w:szCs w:val="20"/>
                <w:lang w:val="hr-HR"/>
              </w:rPr>
              <w:t xml:space="preserve">. </w:t>
            </w:r>
            <w:r w:rsidRPr="00D50733">
              <w:rPr>
                <w:rFonts w:ascii="Century Gothic" w:hAnsi="Century Gothic" w:cs="Times New Roman"/>
                <w:i/>
                <w:color w:val="404040" w:themeColor="text1" w:themeTint="BF"/>
                <w:szCs w:val="20"/>
                <w:lang w:val="hr-HR"/>
              </w:rPr>
              <w:t xml:space="preserve">U slučaju posljednjeg, studijskog savjetnika </w:t>
            </w:r>
            <w:r w:rsidR="00733AB4" w:rsidRPr="00D50733">
              <w:rPr>
                <w:rFonts w:ascii="Century Gothic" w:hAnsi="Century Gothic" w:cs="Times New Roman"/>
                <w:i/>
                <w:color w:val="404040" w:themeColor="text1" w:themeTint="BF"/>
                <w:szCs w:val="20"/>
                <w:lang w:val="hr-HR"/>
              </w:rPr>
              <w:t xml:space="preserve">prisupniku </w:t>
            </w:r>
            <w:r w:rsidR="00502F28" w:rsidRPr="00D50733">
              <w:rPr>
                <w:rFonts w:ascii="Century Gothic" w:hAnsi="Century Gothic" w:cs="Times New Roman"/>
                <w:i/>
                <w:color w:val="404040" w:themeColor="text1" w:themeTint="BF"/>
                <w:szCs w:val="20"/>
                <w:lang w:val="hr-HR"/>
              </w:rPr>
              <w:t>određuje</w:t>
            </w:r>
            <w:r w:rsidRPr="00D50733">
              <w:rPr>
                <w:rFonts w:ascii="Century Gothic" w:hAnsi="Century Gothic" w:cs="Times New Roman"/>
                <w:i/>
                <w:color w:val="404040" w:themeColor="text1" w:themeTint="BF"/>
                <w:szCs w:val="20"/>
                <w:lang w:val="hr-HR"/>
              </w:rPr>
              <w:t xml:space="preserve"> Povjerenstvo za poslijediplomske studije ukoliko ga pristupnik nije </w:t>
            </w:r>
            <w:r w:rsidR="002A0122" w:rsidRPr="00D50733">
              <w:rPr>
                <w:rFonts w:ascii="Century Gothic" w:hAnsi="Century Gothic" w:cs="Times New Roman"/>
                <w:i/>
                <w:color w:val="404040" w:themeColor="text1" w:themeTint="BF"/>
                <w:szCs w:val="20"/>
                <w:lang w:val="hr-HR"/>
              </w:rPr>
              <w:t>sam odabrao (predložio)</w:t>
            </w:r>
            <w:r w:rsidRPr="00D50733">
              <w:rPr>
                <w:rFonts w:ascii="Century Gothic" w:hAnsi="Century Gothic" w:cs="Times New Roman"/>
                <w:i/>
                <w:color w:val="404040" w:themeColor="text1" w:themeTint="BF"/>
                <w:szCs w:val="20"/>
                <w:lang w:val="hr-HR"/>
              </w:rPr>
              <w:t xml:space="preserve">. </w:t>
            </w:r>
            <w:r w:rsidR="009F1643" w:rsidRPr="00D50733">
              <w:rPr>
                <w:rFonts w:ascii="Century Gothic" w:hAnsi="Century Gothic" w:cs="Times New Roman"/>
                <w:i/>
                <w:color w:val="404040" w:themeColor="text1" w:themeTint="BF"/>
                <w:szCs w:val="20"/>
                <w:lang w:val="hr-HR"/>
              </w:rPr>
              <w:t>Moguće je odabrati (predložiti) najviše tri teme istraživanja i tri studijska savjetnika.</w:t>
            </w:r>
            <w:r w:rsidR="009F1643" w:rsidRPr="00D50733">
              <w:rPr>
                <w:rFonts w:ascii="Century Gothic" w:hAnsi="Century Gothic" w:cs="Times New Roman"/>
                <w:color w:val="404040" w:themeColor="text1" w:themeTint="BF"/>
                <w:szCs w:val="20"/>
                <w:lang w:val="hr-HR"/>
              </w:rPr>
              <w:t xml:space="preserve"> </w:t>
            </w:r>
          </w:p>
        </w:tc>
      </w:tr>
      <w:tr w:rsidR="0055147F" w:rsidRPr="00D50733" w:rsidTr="00D14A4D">
        <w:trPr>
          <w:trHeight w:val="1417"/>
        </w:trPr>
        <w:tc>
          <w:tcPr>
            <w:tcW w:w="1250" w:type="pct"/>
            <w:tcBorders>
              <w:right w:val="single" w:sz="4" w:space="0" w:color="404040" w:themeColor="text1" w:themeTint="BF"/>
            </w:tcBorders>
            <w:shd w:val="clear" w:color="auto" w:fill="auto"/>
            <w:vAlign w:val="center"/>
          </w:tcPr>
          <w:p w:rsidR="0019201B" w:rsidRPr="00D50733" w:rsidRDefault="009F1643" w:rsidP="00416119">
            <w:pPr>
              <w:jc w:val="both"/>
              <w:rPr>
                <w:rFonts w:ascii="Century Gothic" w:hAnsi="Century Gothic" w:cs="Times New Roman"/>
                <w:color w:val="404040" w:themeColor="text1" w:themeTint="BF"/>
                <w:sz w:val="16"/>
                <w:szCs w:val="20"/>
                <w:lang w:val="hr-HR"/>
              </w:rPr>
            </w:pPr>
            <w:r w:rsidRPr="00D50733">
              <w:rPr>
                <w:rFonts w:ascii="Century Gothic" w:hAnsi="Century Gothic" w:cs="Times New Roman"/>
                <w:color w:val="404040" w:themeColor="text1" w:themeTint="BF"/>
                <w:sz w:val="16"/>
                <w:szCs w:val="20"/>
                <w:lang w:val="hr-HR"/>
              </w:rPr>
              <w:t>Prvi p</w:t>
            </w:r>
            <w:r w:rsidR="0019201B" w:rsidRPr="00D50733">
              <w:rPr>
                <w:rFonts w:ascii="Century Gothic" w:hAnsi="Century Gothic" w:cs="Times New Roman"/>
                <w:color w:val="404040" w:themeColor="text1" w:themeTint="BF"/>
                <w:sz w:val="16"/>
                <w:szCs w:val="20"/>
                <w:lang w:val="hr-HR"/>
              </w:rPr>
              <w:t>rijedlog  teme istraživanja</w:t>
            </w:r>
            <w:r w:rsidR="00546702" w:rsidRPr="00D50733">
              <w:rPr>
                <w:rFonts w:ascii="Century Gothic" w:hAnsi="Century Gothic" w:cs="Times New Roman"/>
                <w:color w:val="404040" w:themeColor="text1" w:themeTint="BF"/>
                <w:sz w:val="16"/>
                <w:szCs w:val="20"/>
                <w:lang w:val="hr-HR"/>
              </w:rPr>
              <w:t xml:space="preserve"> (vlasititi prijedlog ili </w:t>
            </w:r>
            <w:r w:rsidR="00E540BC" w:rsidRPr="00D50733">
              <w:rPr>
                <w:rFonts w:ascii="Century Gothic" w:hAnsi="Century Gothic" w:cs="Times New Roman"/>
                <w:color w:val="404040" w:themeColor="text1" w:themeTint="BF"/>
                <w:sz w:val="16"/>
                <w:szCs w:val="20"/>
                <w:lang w:val="hr-HR"/>
              </w:rPr>
              <w:t>s popisa dostupnih tema istraživanja)</w:t>
            </w:r>
            <w:r w:rsidR="00D15501" w:rsidRPr="00D50733">
              <w:rPr>
                <w:rFonts w:ascii="Century Gothic" w:hAnsi="Century Gothic" w:cs="Times New Roman"/>
                <w:color w:val="404040" w:themeColor="text1" w:themeTint="BF"/>
                <w:sz w:val="16"/>
                <w:szCs w:val="20"/>
                <w:lang w:val="hr-HR"/>
              </w:rPr>
              <w:t xml:space="preserve"> i studijskog savjetnika</w:t>
            </w:r>
          </w:p>
        </w:tc>
        <w:tc>
          <w:tcPr>
            <w:tcW w:w="3750" w:type="pct"/>
            <w:gridSpan w:val="6"/>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auto"/>
            <w:vAlign w:val="center"/>
          </w:tcPr>
          <w:p w:rsidR="0019201B" w:rsidRPr="00D50733" w:rsidRDefault="0019201B" w:rsidP="00D14A4D">
            <w:pPr>
              <w:jc w:val="both"/>
              <w:rPr>
                <w:rFonts w:ascii="Century Gothic" w:hAnsi="Century Gothic" w:cs="Times New Roman"/>
                <w:b/>
                <w:color w:val="404040" w:themeColor="text1" w:themeTint="BF"/>
                <w:szCs w:val="20"/>
                <w:lang w:val="hr-HR"/>
              </w:rPr>
            </w:pPr>
          </w:p>
        </w:tc>
      </w:tr>
      <w:tr w:rsidR="0055147F" w:rsidRPr="00D50733" w:rsidTr="00D14A4D">
        <w:trPr>
          <w:trHeight w:val="1417"/>
        </w:trPr>
        <w:tc>
          <w:tcPr>
            <w:tcW w:w="1250" w:type="pct"/>
            <w:tcBorders>
              <w:right w:val="single" w:sz="4" w:space="0" w:color="404040" w:themeColor="text1" w:themeTint="BF"/>
            </w:tcBorders>
            <w:shd w:val="clear" w:color="auto" w:fill="auto"/>
            <w:vAlign w:val="center"/>
          </w:tcPr>
          <w:p w:rsidR="00AC722C" w:rsidRPr="00D50733" w:rsidRDefault="00AC722C" w:rsidP="00416119">
            <w:pPr>
              <w:jc w:val="both"/>
              <w:rPr>
                <w:rFonts w:ascii="Century Gothic" w:hAnsi="Century Gothic" w:cs="Times New Roman"/>
                <w:color w:val="404040" w:themeColor="text1" w:themeTint="BF"/>
                <w:sz w:val="16"/>
                <w:szCs w:val="20"/>
                <w:lang w:val="hr-HR"/>
              </w:rPr>
            </w:pPr>
            <w:r w:rsidRPr="00D50733">
              <w:rPr>
                <w:rFonts w:ascii="Century Gothic" w:hAnsi="Century Gothic" w:cs="Times New Roman"/>
                <w:color w:val="404040" w:themeColor="text1" w:themeTint="BF"/>
                <w:sz w:val="16"/>
                <w:szCs w:val="20"/>
                <w:lang w:val="hr-HR"/>
              </w:rPr>
              <w:t>Drugi prijedlog  teme istraživanja (vlasititi prijedlog ili s popisa dostupnih tema istraživanja)</w:t>
            </w:r>
            <w:r w:rsidR="00D15501" w:rsidRPr="00D50733">
              <w:rPr>
                <w:rFonts w:ascii="Century Gothic" w:hAnsi="Century Gothic" w:cs="Times New Roman"/>
                <w:color w:val="404040" w:themeColor="text1" w:themeTint="BF"/>
                <w:sz w:val="16"/>
                <w:szCs w:val="20"/>
                <w:lang w:val="hr-HR"/>
              </w:rPr>
              <w:t xml:space="preserve"> i studijskog savjetnika</w:t>
            </w:r>
          </w:p>
        </w:tc>
        <w:tc>
          <w:tcPr>
            <w:tcW w:w="3750" w:type="pct"/>
            <w:gridSpan w:val="6"/>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auto"/>
            <w:vAlign w:val="center"/>
          </w:tcPr>
          <w:p w:rsidR="00AC722C" w:rsidRPr="00D50733" w:rsidRDefault="00AC722C" w:rsidP="00D14A4D">
            <w:pPr>
              <w:jc w:val="both"/>
              <w:rPr>
                <w:rFonts w:ascii="Century Gothic" w:hAnsi="Century Gothic" w:cs="Times New Roman"/>
                <w:b/>
                <w:color w:val="404040" w:themeColor="text1" w:themeTint="BF"/>
                <w:szCs w:val="20"/>
                <w:lang w:val="hr-HR"/>
              </w:rPr>
            </w:pPr>
          </w:p>
        </w:tc>
      </w:tr>
      <w:tr w:rsidR="0055147F" w:rsidRPr="00D50733" w:rsidTr="00D14A4D">
        <w:trPr>
          <w:trHeight w:val="1417"/>
        </w:trPr>
        <w:tc>
          <w:tcPr>
            <w:tcW w:w="1250" w:type="pct"/>
            <w:tcBorders>
              <w:right w:val="single" w:sz="4" w:space="0" w:color="404040" w:themeColor="text1" w:themeTint="BF"/>
            </w:tcBorders>
            <w:shd w:val="clear" w:color="auto" w:fill="auto"/>
            <w:vAlign w:val="center"/>
          </w:tcPr>
          <w:p w:rsidR="00567F45" w:rsidRPr="00D50733" w:rsidRDefault="00567F45" w:rsidP="00416119">
            <w:pPr>
              <w:jc w:val="both"/>
              <w:rPr>
                <w:rFonts w:ascii="Century Gothic" w:hAnsi="Century Gothic" w:cs="Times New Roman"/>
                <w:color w:val="404040" w:themeColor="text1" w:themeTint="BF"/>
                <w:sz w:val="16"/>
                <w:szCs w:val="20"/>
                <w:lang w:val="hr-HR"/>
              </w:rPr>
            </w:pPr>
            <w:r w:rsidRPr="00D50733">
              <w:rPr>
                <w:rFonts w:ascii="Century Gothic" w:hAnsi="Century Gothic" w:cs="Times New Roman"/>
                <w:color w:val="404040" w:themeColor="text1" w:themeTint="BF"/>
                <w:sz w:val="16"/>
                <w:szCs w:val="20"/>
                <w:lang w:val="hr-HR"/>
              </w:rPr>
              <w:t>Treći prijedlog  teme istraživanja (vlasititi prijedlog ili s popisa dostupnih tema istraživanja)</w:t>
            </w:r>
            <w:r w:rsidR="00D15501" w:rsidRPr="00D50733">
              <w:rPr>
                <w:rFonts w:ascii="Century Gothic" w:hAnsi="Century Gothic" w:cs="Times New Roman"/>
                <w:color w:val="404040" w:themeColor="text1" w:themeTint="BF"/>
                <w:sz w:val="16"/>
                <w:szCs w:val="20"/>
                <w:lang w:val="hr-HR"/>
              </w:rPr>
              <w:t xml:space="preserve"> i studijskog savjetnika</w:t>
            </w:r>
          </w:p>
        </w:tc>
        <w:tc>
          <w:tcPr>
            <w:tcW w:w="3750" w:type="pct"/>
            <w:gridSpan w:val="6"/>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shd w:val="clear" w:color="auto" w:fill="auto"/>
            <w:vAlign w:val="center"/>
          </w:tcPr>
          <w:p w:rsidR="00567F45" w:rsidRPr="00D50733" w:rsidRDefault="00567F45" w:rsidP="00D14A4D">
            <w:pPr>
              <w:jc w:val="both"/>
              <w:rPr>
                <w:rFonts w:ascii="Century Gothic" w:hAnsi="Century Gothic" w:cs="Times New Roman"/>
                <w:b/>
                <w:color w:val="404040" w:themeColor="text1" w:themeTint="BF"/>
                <w:szCs w:val="20"/>
                <w:lang w:val="hr-HR"/>
              </w:rPr>
            </w:pPr>
          </w:p>
        </w:tc>
      </w:tr>
      <w:tr w:rsidR="0044486D" w:rsidRPr="00D50733" w:rsidTr="00D14A4D">
        <w:trPr>
          <w:trHeight w:val="142"/>
        </w:trPr>
        <w:tc>
          <w:tcPr>
            <w:tcW w:w="1250" w:type="pct"/>
            <w:shd w:val="clear" w:color="auto" w:fill="auto"/>
            <w:vAlign w:val="center"/>
          </w:tcPr>
          <w:p w:rsidR="0044486D" w:rsidRPr="00D50733" w:rsidRDefault="0044486D" w:rsidP="00D14A4D">
            <w:pPr>
              <w:rPr>
                <w:rFonts w:ascii="Century Gothic" w:hAnsi="Century Gothic" w:cs="Times New Roman"/>
                <w:color w:val="404040" w:themeColor="text1" w:themeTint="BF"/>
                <w:sz w:val="10"/>
                <w:szCs w:val="10"/>
                <w:lang w:val="hr-HR"/>
              </w:rPr>
            </w:pPr>
          </w:p>
        </w:tc>
        <w:tc>
          <w:tcPr>
            <w:tcW w:w="3750" w:type="pct"/>
            <w:gridSpan w:val="6"/>
            <w:tcBorders>
              <w:top w:val="single" w:sz="4" w:space="0" w:color="404040" w:themeColor="text1" w:themeTint="BF"/>
            </w:tcBorders>
            <w:shd w:val="clear" w:color="auto" w:fill="auto"/>
            <w:vAlign w:val="center"/>
          </w:tcPr>
          <w:p w:rsidR="0044486D" w:rsidRPr="00D50733" w:rsidRDefault="0044486D" w:rsidP="00D14A4D">
            <w:pPr>
              <w:jc w:val="both"/>
              <w:rPr>
                <w:rFonts w:ascii="Century Gothic" w:hAnsi="Century Gothic" w:cs="Times New Roman"/>
                <w:b/>
                <w:color w:val="404040" w:themeColor="text1" w:themeTint="BF"/>
                <w:sz w:val="10"/>
                <w:szCs w:val="10"/>
                <w:lang w:val="hr-HR"/>
              </w:rPr>
            </w:pPr>
          </w:p>
        </w:tc>
      </w:tr>
      <w:tr w:rsidR="0055147F" w:rsidRPr="00D50733" w:rsidTr="00D14A4D">
        <w:trPr>
          <w:trHeight w:val="709"/>
        </w:trPr>
        <w:tc>
          <w:tcPr>
            <w:tcW w:w="5000" w:type="pct"/>
            <w:gridSpan w:val="7"/>
            <w:shd w:val="clear" w:color="auto" w:fill="auto"/>
            <w:vAlign w:val="center"/>
          </w:tcPr>
          <w:p w:rsidR="009943B6" w:rsidRPr="00D50733" w:rsidRDefault="00CD205F" w:rsidP="00D14A4D">
            <w:pPr>
              <w:pStyle w:val="ListParagraph"/>
              <w:numPr>
                <w:ilvl w:val="0"/>
                <w:numId w:val="13"/>
              </w:numPr>
              <w:ind w:left="709" w:hanging="709"/>
              <w:jc w:val="both"/>
              <w:rPr>
                <w:rFonts w:ascii="Century Gothic" w:hAnsi="Century Gothic" w:cs="Times New Roman"/>
                <w:b/>
                <w:color w:val="404040" w:themeColor="text1" w:themeTint="BF"/>
                <w:szCs w:val="20"/>
                <w:lang w:val="hr-HR"/>
              </w:rPr>
            </w:pPr>
            <w:r w:rsidRPr="00D50733">
              <w:rPr>
                <w:rFonts w:ascii="Century Gothic" w:hAnsi="Century Gothic" w:cs="Times New Roman"/>
                <w:b/>
                <w:color w:val="404040" w:themeColor="text1" w:themeTint="BF"/>
                <w:szCs w:val="20"/>
                <w:lang w:val="hr-HR"/>
              </w:rPr>
              <w:t>Prilozi uz prijavu</w:t>
            </w:r>
          </w:p>
        </w:tc>
      </w:tr>
      <w:tr w:rsidR="0055147F" w:rsidRPr="00D50733" w:rsidTr="00D14A4D">
        <w:trPr>
          <w:trHeight w:val="2948"/>
        </w:trPr>
        <w:tc>
          <w:tcPr>
            <w:tcW w:w="5000" w:type="pct"/>
            <w:gridSpan w:val="7"/>
            <w:shd w:val="clear" w:color="auto" w:fill="auto"/>
            <w:vAlign w:val="center"/>
          </w:tcPr>
          <w:p w:rsidR="000A5779" w:rsidRPr="00D50733" w:rsidRDefault="000A5779" w:rsidP="00D14A4D">
            <w:pPr>
              <w:pStyle w:val="ListParagraph"/>
              <w:numPr>
                <w:ilvl w:val="0"/>
                <w:numId w:val="24"/>
              </w:numPr>
              <w:spacing w:line="276" w:lineRule="auto"/>
              <w:ind w:left="709" w:hanging="709"/>
              <w:jc w:val="both"/>
              <w:rPr>
                <w:rFonts w:ascii="Century Gothic" w:hAnsi="Century Gothic" w:cs="Times New Roman"/>
                <w:color w:val="404040" w:themeColor="text1" w:themeTint="BF"/>
                <w:szCs w:val="16"/>
                <w:lang w:val="hr-HR"/>
              </w:rPr>
            </w:pPr>
            <w:r w:rsidRPr="00D50733">
              <w:rPr>
                <w:rFonts w:ascii="Century Gothic" w:hAnsi="Century Gothic" w:cs="Times New Roman"/>
                <w:color w:val="404040" w:themeColor="text1" w:themeTint="BF"/>
                <w:szCs w:val="16"/>
                <w:lang w:val="hr-HR"/>
              </w:rPr>
              <w:t>Preslik</w:t>
            </w:r>
            <w:r w:rsidR="003D0AC2" w:rsidRPr="00D50733">
              <w:rPr>
                <w:rFonts w:ascii="Century Gothic" w:hAnsi="Century Gothic" w:cs="Times New Roman"/>
                <w:color w:val="404040" w:themeColor="text1" w:themeTint="BF"/>
                <w:szCs w:val="16"/>
                <w:lang w:val="hr-HR"/>
              </w:rPr>
              <w:t>a</w:t>
            </w:r>
            <w:r w:rsidRPr="00D50733">
              <w:rPr>
                <w:rFonts w:ascii="Century Gothic" w:hAnsi="Century Gothic" w:cs="Times New Roman"/>
                <w:color w:val="404040" w:themeColor="text1" w:themeTint="BF"/>
                <w:szCs w:val="16"/>
                <w:lang w:val="hr-HR"/>
              </w:rPr>
              <w:t xml:space="preserve"> rodnog lista, domovnice ili odgovarajućeg dokumenta za strane državljane;</w:t>
            </w:r>
          </w:p>
          <w:p w:rsidR="007C1B96" w:rsidRPr="00D50733" w:rsidRDefault="007C1B96" w:rsidP="00D14A4D">
            <w:pPr>
              <w:pStyle w:val="ListParagraph"/>
              <w:numPr>
                <w:ilvl w:val="0"/>
                <w:numId w:val="24"/>
              </w:numPr>
              <w:spacing w:line="276" w:lineRule="auto"/>
              <w:ind w:left="709" w:hanging="709"/>
              <w:jc w:val="both"/>
              <w:rPr>
                <w:rFonts w:ascii="Century Gothic" w:hAnsi="Century Gothic" w:cs="Times New Roman"/>
                <w:color w:val="404040" w:themeColor="text1" w:themeTint="BF"/>
                <w:szCs w:val="16"/>
                <w:lang w:val="hr-HR"/>
              </w:rPr>
            </w:pPr>
            <w:r w:rsidRPr="00D50733">
              <w:rPr>
                <w:rFonts w:ascii="Century Gothic" w:hAnsi="Century Gothic" w:cs="Times New Roman"/>
                <w:color w:val="404040" w:themeColor="text1" w:themeTint="BF"/>
                <w:szCs w:val="16"/>
                <w:lang w:val="hr-HR"/>
              </w:rPr>
              <w:t>Diplom</w:t>
            </w:r>
            <w:r w:rsidR="0082651C" w:rsidRPr="00D50733">
              <w:rPr>
                <w:rFonts w:ascii="Century Gothic" w:hAnsi="Century Gothic" w:cs="Times New Roman"/>
                <w:color w:val="404040" w:themeColor="text1" w:themeTint="BF"/>
                <w:szCs w:val="16"/>
                <w:lang w:val="hr-HR"/>
              </w:rPr>
              <w:t>a</w:t>
            </w:r>
            <w:r w:rsidRPr="00D50733">
              <w:rPr>
                <w:rFonts w:ascii="Century Gothic" w:hAnsi="Century Gothic" w:cs="Times New Roman"/>
                <w:color w:val="404040" w:themeColor="text1" w:themeTint="BF"/>
                <w:szCs w:val="16"/>
                <w:lang w:val="hr-HR"/>
              </w:rPr>
              <w:t xml:space="preserve"> o završenom</w:t>
            </w:r>
            <w:r w:rsidR="008243C8" w:rsidRPr="00D50733">
              <w:rPr>
                <w:rFonts w:ascii="Century Gothic" w:hAnsi="Century Gothic" w:cs="Times New Roman"/>
                <w:color w:val="404040" w:themeColor="text1" w:themeTint="BF"/>
                <w:szCs w:val="16"/>
                <w:lang w:val="hr-HR"/>
              </w:rPr>
              <w:t xml:space="preserve"> sveučilišnom prijediplomskom</w:t>
            </w:r>
            <w:r w:rsidRPr="00D50733">
              <w:rPr>
                <w:rFonts w:ascii="Century Gothic" w:hAnsi="Century Gothic" w:cs="Times New Roman"/>
                <w:color w:val="404040" w:themeColor="text1" w:themeTint="BF"/>
                <w:szCs w:val="16"/>
                <w:lang w:val="hr-HR"/>
              </w:rPr>
              <w:t xml:space="preserve"> i diplomskom studiju ili </w:t>
            </w:r>
            <w:r w:rsidR="008243C8" w:rsidRPr="00D50733">
              <w:rPr>
                <w:rFonts w:ascii="Century Gothic" w:hAnsi="Century Gothic" w:cs="Times New Roman"/>
                <w:color w:val="404040" w:themeColor="text1" w:themeTint="BF"/>
                <w:szCs w:val="16"/>
                <w:lang w:val="hr-HR"/>
              </w:rPr>
              <w:t xml:space="preserve">sveučilišnom </w:t>
            </w:r>
            <w:r w:rsidRPr="00D50733">
              <w:rPr>
                <w:rFonts w:ascii="Century Gothic" w:hAnsi="Century Gothic" w:cs="Times New Roman"/>
                <w:color w:val="404040" w:themeColor="text1" w:themeTint="BF"/>
                <w:szCs w:val="16"/>
                <w:lang w:val="hr-HR"/>
              </w:rPr>
              <w:t xml:space="preserve">integriranom </w:t>
            </w:r>
            <w:r w:rsidR="008243C8" w:rsidRPr="00D50733">
              <w:rPr>
                <w:rFonts w:ascii="Century Gothic" w:hAnsi="Century Gothic" w:cs="Times New Roman"/>
                <w:color w:val="404040" w:themeColor="text1" w:themeTint="BF"/>
                <w:szCs w:val="16"/>
                <w:lang w:val="hr-HR"/>
              </w:rPr>
              <w:t>prijediplomskom</w:t>
            </w:r>
            <w:r w:rsidRPr="00D50733">
              <w:rPr>
                <w:rFonts w:ascii="Century Gothic" w:hAnsi="Century Gothic" w:cs="Times New Roman"/>
                <w:color w:val="404040" w:themeColor="text1" w:themeTint="BF"/>
                <w:szCs w:val="16"/>
                <w:lang w:val="hr-HR"/>
              </w:rPr>
              <w:t xml:space="preserve"> i diplomskom sveučilišnom studiju, odnosno završenom dodiplomskom studiju ili diplomu o završenom poslijediplomskom znanstvenom studiju za stjecanje magisterija znanosti ili ovjerene preslike;</w:t>
            </w:r>
          </w:p>
          <w:p w:rsidR="007C1B96" w:rsidRPr="00D50733" w:rsidRDefault="007C1B96" w:rsidP="00D14A4D">
            <w:pPr>
              <w:pStyle w:val="ListParagraph"/>
              <w:numPr>
                <w:ilvl w:val="0"/>
                <w:numId w:val="24"/>
              </w:numPr>
              <w:spacing w:line="276" w:lineRule="auto"/>
              <w:ind w:left="709" w:hanging="709"/>
              <w:jc w:val="both"/>
              <w:rPr>
                <w:rFonts w:ascii="Century Gothic" w:hAnsi="Century Gothic" w:cs="Times New Roman"/>
                <w:color w:val="404040" w:themeColor="text1" w:themeTint="BF"/>
                <w:szCs w:val="16"/>
                <w:lang w:val="hr-HR"/>
              </w:rPr>
            </w:pPr>
            <w:r w:rsidRPr="00D50733">
              <w:rPr>
                <w:rFonts w:ascii="Century Gothic" w:hAnsi="Century Gothic" w:cs="Times New Roman"/>
                <w:color w:val="404040" w:themeColor="text1" w:themeTint="BF"/>
                <w:szCs w:val="16"/>
                <w:lang w:val="hr-HR"/>
              </w:rPr>
              <w:t>Dopunsk</w:t>
            </w:r>
            <w:r w:rsidR="0082651C" w:rsidRPr="00D50733">
              <w:rPr>
                <w:rFonts w:ascii="Century Gothic" w:hAnsi="Century Gothic" w:cs="Times New Roman"/>
                <w:color w:val="404040" w:themeColor="text1" w:themeTint="BF"/>
                <w:szCs w:val="16"/>
                <w:lang w:val="hr-HR"/>
              </w:rPr>
              <w:t>a</w:t>
            </w:r>
            <w:r w:rsidRPr="00D50733">
              <w:rPr>
                <w:rFonts w:ascii="Century Gothic" w:hAnsi="Century Gothic" w:cs="Times New Roman"/>
                <w:color w:val="404040" w:themeColor="text1" w:themeTint="BF"/>
                <w:szCs w:val="16"/>
                <w:lang w:val="hr-HR"/>
              </w:rPr>
              <w:t xml:space="preserve"> ispravu o studiju (engl. diploma </w:t>
            </w:r>
            <w:proofErr w:type="spellStart"/>
            <w:r w:rsidRPr="00D50733">
              <w:rPr>
                <w:rFonts w:ascii="Century Gothic" w:hAnsi="Century Gothic" w:cs="Times New Roman"/>
                <w:color w:val="404040" w:themeColor="text1" w:themeTint="BF"/>
                <w:szCs w:val="16"/>
                <w:lang w:val="hr-HR"/>
              </w:rPr>
              <w:t>supplement</w:t>
            </w:r>
            <w:proofErr w:type="spellEnd"/>
            <w:r w:rsidRPr="00D50733">
              <w:rPr>
                <w:rFonts w:ascii="Century Gothic" w:hAnsi="Century Gothic" w:cs="Times New Roman"/>
                <w:color w:val="404040" w:themeColor="text1" w:themeTint="BF"/>
                <w:szCs w:val="16"/>
                <w:lang w:val="hr-HR"/>
              </w:rPr>
              <w:t xml:space="preserve">) </w:t>
            </w:r>
            <w:r w:rsidR="008243C8" w:rsidRPr="00D50733">
              <w:rPr>
                <w:rFonts w:ascii="Century Gothic" w:hAnsi="Century Gothic" w:cs="Times New Roman"/>
                <w:color w:val="404040" w:themeColor="text1" w:themeTint="BF"/>
                <w:szCs w:val="16"/>
                <w:lang w:val="hr-HR"/>
              </w:rPr>
              <w:t xml:space="preserve"> sveučilišnog prijediplomskog</w:t>
            </w:r>
            <w:r w:rsidRPr="00D50733">
              <w:rPr>
                <w:rFonts w:ascii="Century Gothic" w:hAnsi="Century Gothic" w:cs="Times New Roman"/>
                <w:color w:val="404040" w:themeColor="text1" w:themeTint="BF"/>
                <w:szCs w:val="16"/>
                <w:lang w:val="hr-HR"/>
              </w:rPr>
              <w:t xml:space="preserve"> i diplomskog sveučilišnog studija ili </w:t>
            </w:r>
            <w:r w:rsidR="008243C8" w:rsidRPr="00D50733">
              <w:rPr>
                <w:rFonts w:ascii="Century Gothic" w:hAnsi="Century Gothic" w:cs="Times New Roman"/>
                <w:color w:val="404040" w:themeColor="text1" w:themeTint="BF"/>
                <w:szCs w:val="16"/>
                <w:lang w:val="hr-HR"/>
              </w:rPr>
              <w:t xml:space="preserve">sveučilišnog </w:t>
            </w:r>
            <w:r w:rsidRPr="00D50733">
              <w:rPr>
                <w:rFonts w:ascii="Century Gothic" w:hAnsi="Century Gothic" w:cs="Times New Roman"/>
                <w:color w:val="404040" w:themeColor="text1" w:themeTint="BF"/>
                <w:szCs w:val="16"/>
                <w:lang w:val="hr-HR"/>
              </w:rPr>
              <w:t xml:space="preserve">integriranog </w:t>
            </w:r>
            <w:r w:rsidR="008243C8" w:rsidRPr="00D50733">
              <w:rPr>
                <w:rFonts w:ascii="Century Gothic" w:hAnsi="Century Gothic" w:cs="Times New Roman"/>
                <w:color w:val="404040" w:themeColor="text1" w:themeTint="BF"/>
                <w:szCs w:val="16"/>
                <w:lang w:val="hr-HR"/>
              </w:rPr>
              <w:t>prijediplomskog</w:t>
            </w:r>
            <w:r w:rsidRPr="00D50733">
              <w:rPr>
                <w:rFonts w:ascii="Century Gothic" w:hAnsi="Century Gothic" w:cs="Times New Roman"/>
                <w:color w:val="404040" w:themeColor="text1" w:themeTint="BF"/>
                <w:szCs w:val="16"/>
                <w:lang w:val="hr-HR"/>
              </w:rPr>
              <w:t xml:space="preserve"> i diplomskog studija, odnosno završenog dodiplomskog studija ili poslijediplomskog znanstvenog studija za stjecanje magisterija znanosti ili ovjerene preslike (ukoliko dopunska isprava nije izdana potrebno je dostaviti ovjereni prijepis položenih ispita tijekom studija s ocjenama);</w:t>
            </w:r>
          </w:p>
          <w:p w:rsidR="007C1B96" w:rsidRPr="00D50733" w:rsidRDefault="007C1B96" w:rsidP="00D14A4D">
            <w:pPr>
              <w:pStyle w:val="ListParagraph"/>
              <w:numPr>
                <w:ilvl w:val="0"/>
                <w:numId w:val="24"/>
              </w:numPr>
              <w:spacing w:line="276" w:lineRule="auto"/>
              <w:ind w:left="709" w:hanging="709"/>
              <w:jc w:val="both"/>
              <w:rPr>
                <w:rFonts w:ascii="Century Gothic" w:hAnsi="Century Gothic" w:cs="Times New Roman"/>
                <w:color w:val="404040" w:themeColor="text1" w:themeTint="BF"/>
                <w:szCs w:val="16"/>
                <w:lang w:val="hr-HR"/>
              </w:rPr>
            </w:pPr>
            <w:r w:rsidRPr="00D50733">
              <w:rPr>
                <w:rFonts w:ascii="Century Gothic" w:hAnsi="Century Gothic" w:cs="Times New Roman"/>
                <w:color w:val="404040" w:themeColor="text1" w:themeTint="BF"/>
                <w:szCs w:val="16"/>
                <w:lang w:val="hr-HR"/>
              </w:rPr>
              <w:t>Preslik</w:t>
            </w:r>
            <w:r w:rsidR="00AC3AE6" w:rsidRPr="00D50733">
              <w:rPr>
                <w:rFonts w:ascii="Century Gothic" w:hAnsi="Century Gothic" w:cs="Times New Roman"/>
                <w:color w:val="404040" w:themeColor="text1" w:themeTint="BF"/>
                <w:szCs w:val="16"/>
                <w:lang w:val="hr-HR"/>
              </w:rPr>
              <w:t>e</w:t>
            </w:r>
            <w:r w:rsidRPr="00D50733">
              <w:rPr>
                <w:rFonts w:ascii="Century Gothic" w:hAnsi="Century Gothic" w:cs="Times New Roman"/>
                <w:color w:val="404040" w:themeColor="text1" w:themeTint="BF"/>
                <w:szCs w:val="16"/>
                <w:lang w:val="hr-HR"/>
              </w:rPr>
              <w:t xml:space="preserve"> objavljenih znanstvenih i stručnih publikacija;</w:t>
            </w:r>
          </w:p>
          <w:p w:rsidR="007C1B96" w:rsidRPr="00D50733" w:rsidRDefault="0082651C" w:rsidP="00D14A4D">
            <w:pPr>
              <w:pStyle w:val="ListParagraph"/>
              <w:numPr>
                <w:ilvl w:val="0"/>
                <w:numId w:val="24"/>
              </w:numPr>
              <w:ind w:left="709" w:hanging="709"/>
              <w:rPr>
                <w:rFonts w:ascii="Century Gothic" w:hAnsi="Century Gothic" w:cs="Times New Roman"/>
                <w:color w:val="404040" w:themeColor="text1" w:themeTint="BF"/>
                <w:sz w:val="16"/>
                <w:szCs w:val="16"/>
                <w:lang w:val="hr-HR"/>
              </w:rPr>
            </w:pPr>
            <w:r w:rsidRPr="00D50733">
              <w:rPr>
                <w:rFonts w:ascii="Century Gothic" w:hAnsi="Century Gothic" w:cs="Times New Roman"/>
                <w:color w:val="404040" w:themeColor="text1" w:themeTint="BF"/>
                <w:szCs w:val="16"/>
                <w:lang w:val="hr-HR"/>
              </w:rPr>
              <w:t>Potvrdu tvrtke ili ustanove o plaćanju troškova studija (ako pravne osobe plaćaju troškove studija) ili osobno potpisanu Izjavu o plaćanju troškova studija putem obrasca OB-7-1-6.</w:t>
            </w:r>
          </w:p>
        </w:tc>
      </w:tr>
      <w:tr w:rsidR="00CD5BEB" w:rsidRPr="00D50733" w:rsidTr="00D14A4D">
        <w:trPr>
          <w:trHeight w:val="142"/>
        </w:trPr>
        <w:tc>
          <w:tcPr>
            <w:tcW w:w="5000" w:type="pct"/>
            <w:gridSpan w:val="7"/>
            <w:shd w:val="clear" w:color="auto" w:fill="auto"/>
            <w:vAlign w:val="center"/>
          </w:tcPr>
          <w:p w:rsidR="00CD5BEB" w:rsidRPr="00D50733" w:rsidRDefault="00CD5BEB" w:rsidP="00D14A4D">
            <w:pPr>
              <w:jc w:val="both"/>
              <w:rPr>
                <w:rFonts w:ascii="Century Gothic" w:hAnsi="Century Gothic" w:cs="Times New Roman"/>
                <w:color w:val="404040" w:themeColor="text1" w:themeTint="BF"/>
                <w:sz w:val="10"/>
                <w:szCs w:val="10"/>
                <w:lang w:val="hr-HR"/>
              </w:rPr>
            </w:pPr>
          </w:p>
        </w:tc>
      </w:tr>
      <w:tr w:rsidR="00661E50" w:rsidRPr="00D50733" w:rsidTr="00D14A4D">
        <w:trPr>
          <w:trHeight w:val="709"/>
        </w:trPr>
        <w:tc>
          <w:tcPr>
            <w:tcW w:w="1665" w:type="pct"/>
            <w:gridSpan w:val="3"/>
            <w:tcBorders>
              <w:bottom w:val="single" w:sz="4" w:space="0" w:color="404040" w:themeColor="text1" w:themeTint="BF"/>
            </w:tcBorders>
            <w:shd w:val="clear" w:color="auto" w:fill="auto"/>
            <w:vAlign w:val="center"/>
          </w:tcPr>
          <w:p w:rsidR="00661E50" w:rsidRPr="00D50733" w:rsidRDefault="00661E50" w:rsidP="00D14A4D">
            <w:pPr>
              <w:jc w:val="center"/>
              <w:rPr>
                <w:rFonts w:ascii="Century Gothic" w:hAnsi="Century Gothic" w:cs="Times New Roman"/>
                <w:b/>
                <w:color w:val="404040" w:themeColor="text1" w:themeTint="BF"/>
                <w:sz w:val="16"/>
                <w:szCs w:val="16"/>
                <w:lang w:val="hr-HR"/>
              </w:rPr>
            </w:pPr>
          </w:p>
        </w:tc>
        <w:tc>
          <w:tcPr>
            <w:tcW w:w="835" w:type="pct"/>
            <w:shd w:val="clear" w:color="auto" w:fill="auto"/>
            <w:vAlign w:val="center"/>
          </w:tcPr>
          <w:p w:rsidR="00661E50" w:rsidRPr="00D50733" w:rsidRDefault="00661E50" w:rsidP="00D14A4D">
            <w:pPr>
              <w:jc w:val="center"/>
              <w:rPr>
                <w:rFonts w:ascii="Century Gothic" w:hAnsi="Century Gothic" w:cs="Times New Roman"/>
                <w:b/>
                <w:color w:val="404040" w:themeColor="text1" w:themeTint="BF"/>
                <w:sz w:val="16"/>
                <w:szCs w:val="16"/>
                <w:lang w:val="hr-HR"/>
              </w:rPr>
            </w:pPr>
          </w:p>
        </w:tc>
        <w:tc>
          <w:tcPr>
            <w:tcW w:w="833" w:type="pct"/>
            <w:shd w:val="clear" w:color="auto" w:fill="auto"/>
            <w:vAlign w:val="center"/>
          </w:tcPr>
          <w:p w:rsidR="00661E50" w:rsidRPr="00D50733" w:rsidRDefault="00661E50" w:rsidP="00D14A4D">
            <w:pPr>
              <w:jc w:val="center"/>
              <w:rPr>
                <w:rFonts w:ascii="Century Gothic" w:hAnsi="Century Gothic" w:cs="Times New Roman"/>
                <w:b/>
                <w:color w:val="404040" w:themeColor="text1" w:themeTint="BF"/>
                <w:sz w:val="16"/>
                <w:szCs w:val="16"/>
                <w:lang w:val="hr-HR"/>
              </w:rPr>
            </w:pPr>
          </w:p>
        </w:tc>
        <w:tc>
          <w:tcPr>
            <w:tcW w:w="1667" w:type="pct"/>
            <w:gridSpan w:val="2"/>
            <w:tcBorders>
              <w:bottom w:val="single" w:sz="4" w:space="0" w:color="404040" w:themeColor="text1" w:themeTint="BF"/>
            </w:tcBorders>
            <w:shd w:val="clear" w:color="auto" w:fill="auto"/>
            <w:vAlign w:val="center"/>
          </w:tcPr>
          <w:p w:rsidR="00661E50" w:rsidRPr="00D50733" w:rsidRDefault="00661E50" w:rsidP="00D14A4D">
            <w:pPr>
              <w:jc w:val="center"/>
              <w:rPr>
                <w:rFonts w:ascii="Century Gothic" w:hAnsi="Century Gothic" w:cs="Times New Roman"/>
                <w:b/>
                <w:color w:val="404040" w:themeColor="text1" w:themeTint="BF"/>
                <w:sz w:val="16"/>
                <w:szCs w:val="16"/>
                <w:lang w:val="hr-HR"/>
              </w:rPr>
            </w:pPr>
          </w:p>
        </w:tc>
      </w:tr>
      <w:tr w:rsidR="00661E50" w:rsidRPr="00903800" w:rsidTr="00D14A4D">
        <w:trPr>
          <w:trHeight w:val="283"/>
        </w:trPr>
        <w:tc>
          <w:tcPr>
            <w:tcW w:w="1665" w:type="pct"/>
            <w:gridSpan w:val="3"/>
            <w:tcBorders>
              <w:top w:val="single" w:sz="4" w:space="0" w:color="404040" w:themeColor="text1" w:themeTint="BF"/>
            </w:tcBorders>
            <w:shd w:val="clear" w:color="auto" w:fill="auto"/>
            <w:vAlign w:val="center"/>
          </w:tcPr>
          <w:p w:rsidR="00661E50" w:rsidRPr="00D50733" w:rsidRDefault="00661E50" w:rsidP="00D14A4D">
            <w:pPr>
              <w:jc w:val="center"/>
              <w:rPr>
                <w:rFonts w:ascii="Century Gothic" w:hAnsi="Century Gothic" w:cs="Times New Roman"/>
                <w:color w:val="404040" w:themeColor="text1" w:themeTint="BF"/>
                <w:sz w:val="16"/>
                <w:lang w:val="hr-HR"/>
              </w:rPr>
            </w:pPr>
            <w:r w:rsidRPr="00D50733">
              <w:rPr>
                <w:rFonts w:ascii="Century Gothic" w:hAnsi="Century Gothic" w:cs="Times New Roman"/>
                <w:color w:val="404040" w:themeColor="text1" w:themeTint="BF"/>
                <w:sz w:val="16"/>
                <w:lang w:val="hr-HR"/>
              </w:rPr>
              <w:t>(mjesto i datum)</w:t>
            </w:r>
          </w:p>
        </w:tc>
        <w:tc>
          <w:tcPr>
            <w:tcW w:w="835" w:type="pct"/>
            <w:shd w:val="clear" w:color="auto" w:fill="auto"/>
            <w:vAlign w:val="center"/>
          </w:tcPr>
          <w:p w:rsidR="00661E50" w:rsidRPr="00D50733" w:rsidRDefault="00661E50" w:rsidP="00D14A4D">
            <w:pPr>
              <w:jc w:val="center"/>
              <w:rPr>
                <w:rFonts w:ascii="Century Gothic" w:hAnsi="Century Gothic" w:cs="Times New Roman"/>
                <w:color w:val="404040" w:themeColor="text1" w:themeTint="BF"/>
                <w:sz w:val="16"/>
                <w:lang w:val="hr-HR"/>
              </w:rPr>
            </w:pPr>
          </w:p>
        </w:tc>
        <w:tc>
          <w:tcPr>
            <w:tcW w:w="833" w:type="pct"/>
            <w:shd w:val="clear" w:color="auto" w:fill="auto"/>
            <w:vAlign w:val="center"/>
          </w:tcPr>
          <w:p w:rsidR="00661E50" w:rsidRPr="00D50733" w:rsidRDefault="00661E50" w:rsidP="00D14A4D">
            <w:pPr>
              <w:jc w:val="center"/>
              <w:rPr>
                <w:rFonts w:ascii="Century Gothic" w:hAnsi="Century Gothic" w:cs="Times New Roman"/>
                <w:color w:val="404040" w:themeColor="text1" w:themeTint="BF"/>
                <w:sz w:val="16"/>
                <w:lang w:val="hr-HR"/>
              </w:rPr>
            </w:pPr>
          </w:p>
        </w:tc>
        <w:tc>
          <w:tcPr>
            <w:tcW w:w="1667" w:type="pct"/>
            <w:gridSpan w:val="2"/>
            <w:tcBorders>
              <w:top w:val="single" w:sz="4" w:space="0" w:color="404040" w:themeColor="text1" w:themeTint="BF"/>
            </w:tcBorders>
            <w:shd w:val="clear" w:color="auto" w:fill="auto"/>
            <w:vAlign w:val="center"/>
          </w:tcPr>
          <w:p w:rsidR="00661E50" w:rsidRPr="0055147F" w:rsidRDefault="00661E50" w:rsidP="00D14A4D">
            <w:pPr>
              <w:jc w:val="center"/>
              <w:rPr>
                <w:rFonts w:ascii="Century Gothic" w:hAnsi="Century Gothic" w:cs="Times New Roman"/>
                <w:color w:val="404040" w:themeColor="text1" w:themeTint="BF"/>
                <w:sz w:val="16"/>
                <w:lang w:val="hr-HR"/>
              </w:rPr>
            </w:pPr>
            <w:r w:rsidRPr="00D50733">
              <w:rPr>
                <w:rFonts w:ascii="Century Gothic" w:hAnsi="Century Gothic" w:cs="Times New Roman"/>
                <w:color w:val="404040" w:themeColor="text1" w:themeTint="BF"/>
                <w:sz w:val="16"/>
                <w:lang w:val="hr-HR"/>
              </w:rPr>
              <w:t>(potpis pristupnika)</w:t>
            </w:r>
            <w:bookmarkStart w:id="0" w:name="_GoBack"/>
            <w:bookmarkEnd w:id="0"/>
          </w:p>
        </w:tc>
      </w:tr>
    </w:tbl>
    <w:p w:rsidR="003D1BB6" w:rsidRPr="0055147F" w:rsidRDefault="003D1BB6" w:rsidP="00780DFA">
      <w:pPr>
        <w:spacing w:after="200" w:line="276" w:lineRule="auto"/>
        <w:rPr>
          <w:rFonts w:ascii="Century Gothic" w:hAnsi="Century Gothic" w:cs="Times New Roman"/>
          <w:color w:val="404040" w:themeColor="text1" w:themeTint="BF"/>
          <w:sz w:val="18"/>
          <w:lang w:val="hr-HR"/>
        </w:rPr>
      </w:pPr>
    </w:p>
    <w:sectPr w:rsidR="003D1BB6" w:rsidRPr="0055147F" w:rsidSect="00AB5584">
      <w:headerReference w:type="default" r:id="rId8"/>
      <w:footerReference w:type="default" r:id="rId9"/>
      <w:pgSz w:w="11906" w:h="16838" w:code="9"/>
      <w:pgMar w:top="1701"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A05A4" w:rsidRDefault="004A05A4" w:rsidP="00645B51">
      <w:r>
        <w:separator/>
      </w:r>
    </w:p>
  </w:endnote>
  <w:endnote w:type="continuationSeparator" w:id="0">
    <w:p w:rsidR="004A05A4" w:rsidRDefault="004A05A4" w:rsidP="00645B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Narrow">
    <w:panose1 w:val="020B0606020202030204"/>
    <w:charset w:val="00"/>
    <w:family w:val="swiss"/>
    <w:pitch w:val="variable"/>
    <w:sig w:usb0="00000287" w:usb1="000008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555DC" w:rsidRDefault="005555DC" w:rsidP="00AB5584">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A05A4" w:rsidRDefault="004A05A4" w:rsidP="00645B51">
      <w:r>
        <w:separator/>
      </w:r>
    </w:p>
  </w:footnote>
  <w:footnote w:type="continuationSeparator" w:id="0">
    <w:p w:rsidR="004A05A4" w:rsidRDefault="004A05A4" w:rsidP="00645B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Look w:val="04A0" w:firstRow="1" w:lastRow="0" w:firstColumn="1" w:lastColumn="0" w:noHBand="0" w:noVBand="1"/>
    </w:tblPr>
    <w:tblGrid>
      <w:gridCol w:w="7304"/>
      <w:gridCol w:w="3458"/>
    </w:tblGrid>
    <w:tr w:rsidR="0001282F" w:rsidRPr="00D94E6E" w:rsidTr="00A90BB9">
      <w:trPr>
        <w:trHeight w:val="850"/>
      </w:trPr>
      <w:tc>
        <w:tcPr>
          <w:tcW w:w="7325" w:type="dxa"/>
          <w:vAlign w:val="center"/>
        </w:tcPr>
        <w:p w:rsidR="0001282F" w:rsidRPr="00D94E6E" w:rsidRDefault="0001282F" w:rsidP="0001282F">
          <w:pPr>
            <w:rPr>
              <w:rFonts w:ascii="Century Gothic" w:hAnsi="Century Gothic"/>
              <w:b/>
              <w:color w:val="404040" w:themeColor="text1" w:themeTint="BF"/>
              <w:sz w:val="16"/>
              <w:szCs w:val="16"/>
              <w:lang w:val="hr-HR"/>
            </w:rPr>
          </w:pPr>
          <w:r w:rsidRPr="00D94E6E">
            <w:rPr>
              <w:rFonts w:ascii="Century Gothic" w:hAnsi="Century Gothic"/>
              <w:b/>
              <w:noProof/>
              <w:color w:val="404040" w:themeColor="text1" w:themeTint="BF"/>
              <w:sz w:val="16"/>
              <w:lang w:val="en-US"/>
            </w:rPr>
            <w:drawing>
              <wp:inline distT="0" distB="0" distL="0" distR="0" wp14:anchorId="5C254CB9" wp14:editId="1DFD4BAC">
                <wp:extent cx="4368814" cy="432000"/>
                <wp:effectExtent l="0" t="0" r="0" b="6350"/>
                <wp:docPr id="1" name="Picture 1" descr="C:\Users\Magdika\AppData\Local\Temp\7zO4ACF5BBB\GRAFOS-Logotip_Hr-En_Horizontalni_Primarn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agdika\AppData\Local\Temp\7zO4ACF5BBB\GRAFOS-Logotip_Hr-En_Horizontalni_Primarni.jp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6267" t="25321" b="23525"/>
                        <a:stretch/>
                      </pic:blipFill>
                      <pic:spPr bwMode="auto">
                        <a:xfrm>
                          <a:off x="0" y="0"/>
                          <a:ext cx="4368814" cy="432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663" w:type="dxa"/>
          <w:vAlign w:val="center"/>
        </w:tcPr>
        <w:p w:rsidR="0001282F" w:rsidRPr="00D94E6E" w:rsidRDefault="0001282F" w:rsidP="0001282F">
          <w:pPr>
            <w:jc w:val="right"/>
            <w:rPr>
              <w:rFonts w:ascii="Century Gothic" w:hAnsi="Century Gothic"/>
              <w:b/>
              <w:color w:val="404040" w:themeColor="text1" w:themeTint="BF"/>
              <w:sz w:val="64"/>
              <w:szCs w:val="64"/>
              <w:lang w:val="hr-HR"/>
            </w:rPr>
          </w:pPr>
          <w:r w:rsidRPr="00D94E6E">
            <w:rPr>
              <w:rFonts w:ascii="Century Gothic" w:hAnsi="Century Gothic"/>
              <w:b/>
              <w:color w:val="404040" w:themeColor="text1" w:themeTint="BF"/>
              <w:sz w:val="64"/>
              <w:szCs w:val="64"/>
              <w:lang w:val="hr-HR"/>
            </w:rPr>
            <w:t>OB-7-</w:t>
          </w:r>
          <w:r>
            <w:rPr>
              <w:rFonts w:ascii="Century Gothic" w:hAnsi="Century Gothic"/>
              <w:b/>
              <w:color w:val="404040" w:themeColor="text1" w:themeTint="BF"/>
              <w:sz w:val="64"/>
              <w:szCs w:val="64"/>
              <w:lang w:val="hr-HR"/>
            </w:rPr>
            <w:t>1</w:t>
          </w:r>
          <w:r w:rsidRPr="00D94E6E">
            <w:rPr>
              <w:rFonts w:ascii="Century Gothic" w:hAnsi="Century Gothic"/>
              <w:b/>
              <w:color w:val="404040" w:themeColor="text1" w:themeTint="BF"/>
              <w:sz w:val="64"/>
              <w:szCs w:val="64"/>
              <w:lang w:val="hr-HR"/>
            </w:rPr>
            <w:t>-</w:t>
          </w:r>
          <w:r>
            <w:rPr>
              <w:rFonts w:ascii="Century Gothic" w:hAnsi="Century Gothic"/>
              <w:b/>
              <w:color w:val="404040" w:themeColor="text1" w:themeTint="BF"/>
              <w:sz w:val="64"/>
              <w:szCs w:val="64"/>
              <w:lang w:val="hr-HR"/>
            </w:rPr>
            <w:t>5</w:t>
          </w:r>
        </w:p>
      </w:tc>
    </w:tr>
    <w:tr w:rsidR="0001282F" w:rsidRPr="008838B4" w:rsidTr="00A90BB9">
      <w:trPr>
        <w:trHeight w:val="425"/>
      </w:trPr>
      <w:tc>
        <w:tcPr>
          <w:tcW w:w="7325" w:type="dxa"/>
          <w:vAlign w:val="center"/>
        </w:tcPr>
        <w:p w:rsidR="0001282F" w:rsidRPr="008838B4" w:rsidRDefault="00722DD8" w:rsidP="0001282F">
          <w:pPr>
            <w:rPr>
              <w:rFonts w:ascii="Century Gothic" w:hAnsi="Century Gothic"/>
              <w:b/>
              <w:color w:val="404040" w:themeColor="text1" w:themeTint="BF"/>
              <w:sz w:val="16"/>
              <w:szCs w:val="16"/>
              <w:lang w:val="hr-HR"/>
            </w:rPr>
          </w:pPr>
          <w:r w:rsidRPr="00722DD8">
            <w:rPr>
              <w:rFonts w:ascii="Century Gothic" w:hAnsi="Century Gothic"/>
              <w:b/>
              <w:color w:val="404040" w:themeColor="text1" w:themeTint="BF"/>
              <w:sz w:val="16"/>
              <w:szCs w:val="16"/>
              <w:lang w:val="hr-HR"/>
            </w:rPr>
            <w:t xml:space="preserve">Prijava za upis na </w:t>
          </w:r>
          <w:r w:rsidR="00AC3ED4">
            <w:rPr>
              <w:rFonts w:ascii="Century Gothic" w:hAnsi="Century Gothic"/>
              <w:b/>
              <w:color w:val="404040" w:themeColor="text1" w:themeTint="BF"/>
              <w:sz w:val="16"/>
              <w:szCs w:val="16"/>
              <w:lang w:val="hr-HR"/>
            </w:rPr>
            <w:t>doktorski</w:t>
          </w:r>
          <w:r w:rsidRPr="00722DD8">
            <w:rPr>
              <w:rFonts w:ascii="Century Gothic" w:hAnsi="Century Gothic"/>
              <w:b/>
              <w:color w:val="404040" w:themeColor="text1" w:themeTint="BF"/>
              <w:sz w:val="16"/>
              <w:szCs w:val="16"/>
              <w:lang w:val="hr-HR"/>
            </w:rPr>
            <w:t xml:space="preserve"> studij</w:t>
          </w:r>
        </w:p>
      </w:tc>
      <w:tc>
        <w:tcPr>
          <w:tcW w:w="3663" w:type="dxa"/>
          <w:vAlign w:val="center"/>
        </w:tcPr>
        <w:sdt>
          <w:sdtPr>
            <w:rPr>
              <w:rFonts w:ascii="Century Gothic" w:hAnsi="Century Gothic"/>
              <w:color w:val="404040" w:themeColor="text1" w:themeTint="BF"/>
              <w:sz w:val="16"/>
              <w:szCs w:val="16"/>
            </w:rPr>
            <w:id w:val="-1769616900"/>
            <w:docPartObj>
              <w:docPartGallery w:val="Page Numbers (Top of Page)"/>
              <w:docPartUnique/>
            </w:docPartObj>
          </w:sdtPr>
          <w:sdtEndPr/>
          <w:sdtContent>
            <w:p w:rsidR="0001282F" w:rsidRPr="008838B4" w:rsidRDefault="0001282F" w:rsidP="0001282F">
              <w:pPr>
                <w:pStyle w:val="Footer"/>
                <w:jc w:val="right"/>
                <w:rPr>
                  <w:rFonts w:ascii="Century Gothic" w:hAnsi="Century Gothic"/>
                  <w:color w:val="404040" w:themeColor="text1" w:themeTint="BF"/>
                  <w:sz w:val="16"/>
                  <w:szCs w:val="16"/>
                </w:rPr>
              </w:pPr>
              <w:r w:rsidRPr="008838B4">
                <w:rPr>
                  <w:rFonts w:ascii="Century Gothic" w:hAnsi="Century Gothic"/>
                  <w:color w:val="404040" w:themeColor="text1" w:themeTint="BF"/>
                  <w:sz w:val="16"/>
                  <w:szCs w:val="16"/>
                </w:rPr>
                <w:t xml:space="preserve">Str. </w:t>
              </w:r>
              <w:r w:rsidRPr="008838B4">
                <w:rPr>
                  <w:rFonts w:ascii="Century Gothic" w:hAnsi="Century Gothic"/>
                  <w:b/>
                  <w:bCs/>
                  <w:color w:val="404040" w:themeColor="text1" w:themeTint="BF"/>
                  <w:sz w:val="16"/>
                  <w:szCs w:val="16"/>
                </w:rPr>
                <w:fldChar w:fldCharType="begin"/>
              </w:r>
              <w:r w:rsidRPr="008838B4">
                <w:rPr>
                  <w:rFonts w:ascii="Century Gothic" w:hAnsi="Century Gothic"/>
                  <w:b/>
                  <w:bCs/>
                  <w:color w:val="404040" w:themeColor="text1" w:themeTint="BF"/>
                  <w:sz w:val="16"/>
                  <w:szCs w:val="16"/>
                </w:rPr>
                <w:instrText xml:space="preserve"> PAGE </w:instrText>
              </w:r>
              <w:r w:rsidRPr="008838B4">
                <w:rPr>
                  <w:rFonts w:ascii="Century Gothic" w:hAnsi="Century Gothic"/>
                  <w:b/>
                  <w:bCs/>
                  <w:color w:val="404040" w:themeColor="text1" w:themeTint="BF"/>
                  <w:sz w:val="16"/>
                  <w:szCs w:val="16"/>
                </w:rPr>
                <w:fldChar w:fldCharType="separate"/>
              </w:r>
              <w:r w:rsidRPr="008838B4">
                <w:rPr>
                  <w:rFonts w:ascii="Century Gothic" w:hAnsi="Century Gothic"/>
                  <w:b/>
                  <w:bCs/>
                  <w:color w:val="404040" w:themeColor="text1" w:themeTint="BF"/>
                  <w:sz w:val="16"/>
                  <w:szCs w:val="16"/>
                </w:rPr>
                <w:t>1</w:t>
              </w:r>
              <w:r w:rsidRPr="008838B4">
                <w:rPr>
                  <w:rFonts w:ascii="Century Gothic" w:hAnsi="Century Gothic"/>
                  <w:b/>
                  <w:bCs/>
                  <w:color w:val="404040" w:themeColor="text1" w:themeTint="BF"/>
                  <w:sz w:val="16"/>
                  <w:szCs w:val="16"/>
                </w:rPr>
                <w:fldChar w:fldCharType="end"/>
              </w:r>
              <w:r w:rsidRPr="008838B4">
                <w:rPr>
                  <w:rFonts w:ascii="Century Gothic" w:hAnsi="Century Gothic"/>
                  <w:color w:val="404040" w:themeColor="text1" w:themeTint="BF"/>
                  <w:sz w:val="16"/>
                  <w:szCs w:val="16"/>
                </w:rPr>
                <w:t xml:space="preserve"> / </w:t>
              </w:r>
              <w:r w:rsidRPr="008838B4">
                <w:rPr>
                  <w:rFonts w:ascii="Century Gothic" w:hAnsi="Century Gothic"/>
                  <w:b/>
                  <w:bCs/>
                  <w:color w:val="404040" w:themeColor="text1" w:themeTint="BF"/>
                  <w:sz w:val="16"/>
                  <w:szCs w:val="16"/>
                </w:rPr>
                <w:fldChar w:fldCharType="begin"/>
              </w:r>
              <w:r w:rsidRPr="008838B4">
                <w:rPr>
                  <w:rFonts w:ascii="Century Gothic" w:hAnsi="Century Gothic"/>
                  <w:b/>
                  <w:bCs/>
                  <w:color w:val="404040" w:themeColor="text1" w:themeTint="BF"/>
                  <w:sz w:val="16"/>
                  <w:szCs w:val="16"/>
                </w:rPr>
                <w:instrText xml:space="preserve"> NUMPAGES  </w:instrText>
              </w:r>
              <w:r w:rsidRPr="008838B4">
                <w:rPr>
                  <w:rFonts w:ascii="Century Gothic" w:hAnsi="Century Gothic"/>
                  <w:b/>
                  <w:bCs/>
                  <w:color w:val="404040" w:themeColor="text1" w:themeTint="BF"/>
                  <w:sz w:val="16"/>
                  <w:szCs w:val="16"/>
                </w:rPr>
                <w:fldChar w:fldCharType="separate"/>
              </w:r>
              <w:r w:rsidRPr="008838B4">
                <w:rPr>
                  <w:rFonts w:ascii="Century Gothic" w:hAnsi="Century Gothic"/>
                  <w:b/>
                  <w:bCs/>
                  <w:color w:val="404040" w:themeColor="text1" w:themeTint="BF"/>
                  <w:sz w:val="16"/>
                  <w:szCs w:val="16"/>
                </w:rPr>
                <w:t>4</w:t>
              </w:r>
              <w:r w:rsidRPr="008838B4">
                <w:rPr>
                  <w:rFonts w:ascii="Century Gothic" w:hAnsi="Century Gothic"/>
                  <w:b/>
                  <w:bCs/>
                  <w:color w:val="404040" w:themeColor="text1" w:themeTint="BF"/>
                  <w:sz w:val="16"/>
                  <w:szCs w:val="16"/>
                </w:rPr>
                <w:fldChar w:fldCharType="end"/>
              </w:r>
            </w:p>
          </w:sdtContent>
        </w:sdt>
      </w:tc>
    </w:tr>
  </w:tbl>
  <w:p w:rsidR="00E40E42" w:rsidRDefault="00E40E4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64AE0"/>
    <w:multiLevelType w:val="hybridMultilevel"/>
    <w:tmpl w:val="66FA07DE"/>
    <w:lvl w:ilvl="0" w:tplc="BECE7176">
      <w:start w:val="1"/>
      <w:numFmt w:val="bullet"/>
      <w:lvlText w:val="-"/>
      <w:lvlJc w:val="left"/>
      <w:pPr>
        <w:ind w:left="360" w:hanging="360"/>
      </w:pPr>
      <w:rPr>
        <w:rFonts w:ascii="Arial Narrow" w:hAnsi="Arial Narro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1513B45"/>
    <w:multiLevelType w:val="hybridMultilevel"/>
    <w:tmpl w:val="0B90ECE2"/>
    <w:lvl w:ilvl="0" w:tplc="041A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1554980"/>
    <w:multiLevelType w:val="hybridMultilevel"/>
    <w:tmpl w:val="FB7A2780"/>
    <w:lvl w:ilvl="0" w:tplc="BFEC6BCC">
      <w:numFmt w:val="bullet"/>
      <w:lvlText w:val="-"/>
      <w:lvlJc w:val="left"/>
      <w:pPr>
        <w:ind w:left="420" w:hanging="360"/>
      </w:pPr>
      <w:rPr>
        <w:rFonts w:ascii="Times New Roman" w:eastAsia="SimSun" w:hAnsi="Times New Roman" w:cs="Times New Roman" w:hint="default"/>
      </w:rPr>
    </w:lvl>
    <w:lvl w:ilvl="1" w:tplc="041A0003" w:tentative="1">
      <w:start w:val="1"/>
      <w:numFmt w:val="bullet"/>
      <w:lvlText w:val="o"/>
      <w:lvlJc w:val="left"/>
      <w:pPr>
        <w:ind w:left="1140" w:hanging="360"/>
      </w:pPr>
      <w:rPr>
        <w:rFonts w:ascii="Courier New" w:hAnsi="Courier New" w:cs="Courier New" w:hint="default"/>
      </w:rPr>
    </w:lvl>
    <w:lvl w:ilvl="2" w:tplc="041A0005" w:tentative="1">
      <w:start w:val="1"/>
      <w:numFmt w:val="bullet"/>
      <w:lvlText w:val=""/>
      <w:lvlJc w:val="left"/>
      <w:pPr>
        <w:ind w:left="1860" w:hanging="360"/>
      </w:pPr>
      <w:rPr>
        <w:rFonts w:ascii="Wingdings" w:hAnsi="Wingdings" w:hint="default"/>
      </w:rPr>
    </w:lvl>
    <w:lvl w:ilvl="3" w:tplc="041A0001" w:tentative="1">
      <w:start w:val="1"/>
      <w:numFmt w:val="bullet"/>
      <w:lvlText w:val=""/>
      <w:lvlJc w:val="left"/>
      <w:pPr>
        <w:ind w:left="2580" w:hanging="360"/>
      </w:pPr>
      <w:rPr>
        <w:rFonts w:ascii="Symbol" w:hAnsi="Symbol" w:hint="default"/>
      </w:rPr>
    </w:lvl>
    <w:lvl w:ilvl="4" w:tplc="041A0003" w:tentative="1">
      <w:start w:val="1"/>
      <w:numFmt w:val="bullet"/>
      <w:lvlText w:val="o"/>
      <w:lvlJc w:val="left"/>
      <w:pPr>
        <w:ind w:left="3300" w:hanging="360"/>
      </w:pPr>
      <w:rPr>
        <w:rFonts w:ascii="Courier New" w:hAnsi="Courier New" w:cs="Courier New" w:hint="default"/>
      </w:rPr>
    </w:lvl>
    <w:lvl w:ilvl="5" w:tplc="041A0005" w:tentative="1">
      <w:start w:val="1"/>
      <w:numFmt w:val="bullet"/>
      <w:lvlText w:val=""/>
      <w:lvlJc w:val="left"/>
      <w:pPr>
        <w:ind w:left="4020" w:hanging="360"/>
      </w:pPr>
      <w:rPr>
        <w:rFonts w:ascii="Wingdings" w:hAnsi="Wingdings" w:hint="default"/>
      </w:rPr>
    </w:lvl>
    <w:lvl w:ilvl="6" w:tplc="041A0001" w:tentative="1">
      <w:start w:val="1"/>
      <w:numFmt w:val="bullet"/>
      <w:lvlText w:val=""/>
      <w:lvlJc w:val="left"/>
      <w:pPr>
        <w:ind w:left="4740" w:hanging="360"/>
      </w:pPr>
      <w:rPr>
        <w:rFonts w:ascii="Symbol" w:hAnsi="Symbol" w:hint="default"/>
      </w:rPr>
    </w:lvl>
    <w:lvl w:ilvl="7" w:tplc="041A0003" w:tentative="1">
      <w:start w:val="1"/>
      <w:numFmt w:val="bullet"/>
      <w:lvlText w:val="o"/>
      <w:lvlJc w:val="left"/>
      <w:pPr>
        <w:ind w:left="5460" w:hanging="360"/>
      </w:pPr>
      <w:rPr>
        <w:rFonts w:ascii="Courier New" w:hAnsi="Courier New" w:cs="Courier New" w:hint="default"/>
      </w:rPr>
    </w:lvl>
    <w:lvl w:ilvl="8" w:tplc="041A0005" w:tentative="1">
      <w:start w:val="1"/>
      <w:numFmt w:val="bullet"/>
      <w:lvlText w:val=""/>
      <w:lvlJc w:val="left"/>
      <w:pPr>
        <w:ind w:left="6180" w:hanging="360"/>
      </w:pPr>
      <w:rPr>
        <w:rFonts w:ascii="Wingdings" w:hAnsi="Wingdings" w:hint="default"/>
      </w:rPr>
    </w:lvl>
  </w:abstractNum>
  <w:abstractNum w:abstractNumId="3" w15:restartNumberingAfterBreak="0">
    <w:nsid w:val="0599780A"/>
    <w:multiLevelType w:val="hybridMultilevel"/>
    <w:tmpl w:val="4DF064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09104FF3"/>
    <w:multiLevelType w:val="hybridMultilevel"/>
    <w:tmpl w:val="A74CA3BC"/>
    <w:lvl w:ilvl="0" w:tplc="358CBFFA">
      <w:numFmt w:val="bullet"/>
      <w:lvlText w:val="-"/>
      <w:lvlJc w:val="left"/>
      <w:pPr>
        <w:ind w:left="360" w:hanging="360"/>
      </w:pPr>
      <w:rPr>
        <w:rFonts w:ascii="Verdana" w:eastAsiaTheme="minorHAnsi" w:hAnsi="Verdana"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0BD10560"/>
    <w:multiLevelType w:val="hybridMultilevel"/>
    <w:tmpl w:val="D83C0C04"/>
    <w:lvl w:ilvl="0" w:tplc="BECE7176">
      <w:start w:val="1"/>
      <w:numFmt w:val="bullet"/>
      <w:lvlText w:val="-"/>
      <w:lvlJc w:val="left"/>
      <w:pPr>
        <w:ind w:left="1069" w:hanging="360"/>
      </w:pPr>
      <w:rPr>
        <w:rFonts w:ascii="Arial Narrow" w:hAnsi="Arial Narrow" w:hint="default"/>
      </w:rPr>
    </w:lvl>
    <w:lvl w:ilvl="1" w:tplc="041A0003" w:tentative="1">
      <w:start w:val="1"/>
      <w:numFmt w:val="bullet"/>
      <w:lvlText w:val="o"/>
      <w:lvlJc w:val="left"/>
      <w:pPr>
        <w:ind w:left="1789" w:hanging="360"/>
      </w:pPr>
      <w:rPr>
        <w:rFonts w:ascii="Courier New" w:hAnsi="Courier New" w:cs="Courier New" w:hint="default"/>
      </w:rPr>
    </w:lvl>
    <w:lvl w:ilvl="2" w:tplc="041A0005" w:tentative="1">
      <w:start w:val="1"/>
      <w:numFmt w:val="bullet"/>
      <w:lvlText w:val=""/>
      <w:lvlJc w:val="left"/>
      <w:pPr>
        <w:ind w:left="2509" w:hanging="360"/>
      </w:pPr>
      <w:rPr>
        <w:rFonts w:ascii="Wingdings" w:hAnsi="Wingdings" w:hint="default"/>
      </w:rPr>
    </w:lvl>
    <w:lvl w:ilvl="3" w:tplc="041A0001" w:tentative="1">
      <w:start w:val="1"/>
      <w:numFmt w:val="bullet"/>
      <w:lvlText w:val=""/>
      <w:lvlJc w:val="left"/>
      <w:pPr>
        <w:ind w:left="3229" w:hanging="360"/>
      </w:pPr>
      <w:rPr>
        <w:rFonts w:ascii="Symbol" w:hAnsi="Symbol" w:hint="default"/>
      </w:rPr>
    </w:lvl>
    <w:lvl w:ilvl="4" w:tplc="041A0003" w:tentative="1">
      <w:start w:val="1"/>
      <w:numFmt w:val="bullet"/>
      <w:lvlText w:val="o"/>
      <w:lvlJc w:val="left"/>
      <w:pPr>
        <w:ind w:left="3949" w:hanging="360"/>
      </w:pPr>
      <w:rPr>
        <w:rFonts w:ascii="Courier New" w:hAnsi="Courier New" w:cs="Courier New" w:hint="default"/>
      </w:rPr>
    </w:lvl>
    <w:lvl w:ilvl="5" w:tplc="041A0005" w:tentative="1">
      <w:start w:val="1"/>
      <w:numFmt w:val="bullet"/>
      <w:lvlText w:val=""/>
      <w:lvlJc w:val="left"/>
      <w:pPr>
        <w:ind w:left="4669" w:hanging="360"/>
      </w:pPr>
      <w:rPr>
        <w:rFonts w:ascii="Wingdings" w:hAnsi="Wingdings" w:hint="default"/>
      </w:rPr>
    </w:lvl>
    <w:lvl w:ilvl="6" w:tplc="041A0001" w:tentative="1">
      <w:start w:val="1"/>
      <w:numFmt w:val="bullet"/>
      <w:lvlText w:val=""/>
      <w:lvlJc w:val="left"/>
      <w:pPr>
        <w:ind w:left="5389" w:hanging="360"/>
      </w:pPr>
      <w:rPr>
        <w:rFonts w:ascii="Symbol" w:hAnsi="Symbol" w:hint="default"/>
      </w:rPr>
    </w:lvl>
    <w:lvl w:ilvl="7" w:tplc="041A0003" w:tentative="1">
      <w:start w:val="1"/>
      <w:numFmt w:val="bullet"/>
      <w:lvlText w:val="o"/>
      <w:lvlJc w:val="left"/>
      <w:pPr>
        <w:ind w:left="6109" w:hanging="360"/>
      </w:pPr>
      <w:rPr>
        <w:rFonts w:ascii="Courier New" w:hAnsi="Courier New" w:cs="Courier New" w:hint="default"/>
      </w:rPr>
    </w:lvl>
    <w:lvl w:ilvl="8" w:tplc="041A0005" w:tentative="1">
      <w:start w:val="1"/>
      <w:numFmt w:val="bullet"/>
      <w:lvlText w:val=""/>
      <w:lvlJc w:val="left"/>
      <w:pPr>
        <w:ind w:left="6829" w:hanging="360"/>
      </w:pPr>
      <w:rPr>
        <w:rFonts w:ascii="Wingdings" w:hAnsi="Wingdings" w:hint="default"/>
      </w:rPr>
    </w:lvl>
  </w:abstractNum>
  <w:abstractNum w:abstractNumId="6" w15:restartNumberingAfterBreak="0">
    <w:nsid w:val="145F46DE"/>
    <w:multiLevelType w:val="hybridMultilevel"/>
    <w:tmpl w:val="E988A312"/>
    <w:lvl w:ilvl="0" w:tplc="616AB6CE">
      <w:start w:val="1"/>
      <w:numFmt w:val="decimal"/>
      <w:lvlText w:val="%1."/>
      <w:lvlJc w:val="left"/>
      <w:pPr>
        <w:ind w:left="720" w:hanging="360"/>
      </w:pPr>
      <w:rPr>
        <w:rFonts w:hint="default"/>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7D4469F"/>
    <w:multiLevelType w:val="hybridMultilevel"/>
    <w:tmpl w:val="1DE2F29A"/>
    <w:lvl w:ilvl="0" w:tplc="3A1C996A">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20FD2F41"/>
    <w:multiLevelType w:val="hybridMultilevel"/>
    <w:tmpl w:val="068699A6"/>
    <w:lvl w:ilvl="0" w:tplc="E7B22630">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2175466C"/>
    <w:multiLevelType w:val="hybridMultilevel"/>
    <w:tmpl w:val="068699A6"/>
    <w:lvl w:ilvl="0" w:tplc="E7B22630">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232C13DB"/>
    <w:multiLevelType w:val="hybridMultilevel"/>
    <w:tmpl w:val="F746E5E6"/>
    <w:lvl w:ilvl="0" w:tplc="041A000F">
      <w:start w:val="1"/>
      <w:numFmt w:val="decimal"/>
      <w:lvlText w:val="%1."/>
      <w:lvlJc w:val="left"/>
      <w:pPr>
        <w:ind w:left="360" w:hanging="360"/>
      </w:p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11" w15:restartNumberingAfterBreak="0">
    <w:nsid w:val="28091785"/>
    <w:multiLevelType w:val="hybridMultilevel"/>
    <w:tmpl w:val="E6C23208"/>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2" w15:restartNumberingAfterBreak="0">
    <w:nsid w:val="298B012A"/>
    <w:multiLevelType w:val="hybridMultilevel"/>
    <w:tmpl w:val="826CCB9C"/>
    <w:lvl w:ilvl="0" w:tplc="A6324C28">
      <w:start w:val="1"/>
      <w:numFmt w:val="bullet"/>
      <w:lvlText w:val=""/>
      <w:lvlJc w:val="left"/>
      <w:pPr>
        <w:ind w:left="360" w:hanging="360"/>
      </w:pPr>
      <w:rPr>
        <w:rFonts w:ascii="Symbol" w:hAnsi="Symbol" w:hint="default"/>
        <w:sz w:val="24"/>
        <w:szCs w:val="24"/>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314F4EC2"/>
    <w:multiLevelType w:val="hybridMultilevel"/>
    <w:tmpl w:val="7CAA05C4"/>
    <w:lvl w:ilvl="0" w:tplc="041A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46296639"/>
    <w:multiLevelType w:val="multilevel"/>
    <w:tmpl w:val="DE06117C"/>
    <w:lvl w:ilvl="0">
      <w:start w:val="1"/>
      <w:numFmt w:val="decimal"/>
      <w:lvlText w:val="%1."/>
      <w:lvlJc w:val="left"/>
      <w:pPr>
        <w:ind w:left="360" w:hanging="360"/>
      </w:pPr>
    </w:lvl>
    <w:lvl w:ilvl="1">
      <w:start w:val="1"/>
      <w:numFmt w:val="bullet"/>
      <w:lvlText w:val="-"/>
      <w:lvlJc w:val="left"/>
      <w:pPr>
        <w:ind w:left="480" w:hanging="480"/>
      </w:pPr>
      <w:rPr>
        <w:rFonts w:ascii="Arial Narrow" w:hAnsi="Arial Narrow" w:hint="default"/>
      </w:rPr>
    </w:lvl>
    <w:lvl w:ilvl="2">
      <w:start w:val="1"/>
      <w:numFmt w:val="bullet"/>
      <w:lvlText w:val="-"/>
      <w:lvlJc w:val="left"/>
      <w:pPr>
        <w:ind w:left="720" w:hanging="720"/>
      </w:pPr>
      <w:rPr>
        <w:rFonts w:ascii="Arial Narrow" w:hAnsi="Arial Narrow"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5" w15:restartNumberingAfterBreak="0">
    <w:nsid w:val="482D30F4"/>
    <w:multiLevelType w:val="hybridMultilevel"/>
    <w:tmpl w:val="0A8AAC48"/>
    <w:lvl w:ilvl="0" w:tplc="358CBFFA">
      <w:numFmt w:val="bullet"/>
      <w:lvlText w:val="-"/>
      <w:lvlJc w:val="left"/>
      <w:pPr>
        <w:ind w:left="1069" w:hanging="360"/>
      </w:pPr>
      <w:rPr>
        <w:rFonts w:ascii="Verdana" w:eastAsiaTheme="minorHAnsi" w:hAnsi="Verdana" w:cs="Times New Roman" w:hint="default"/>
      </w:rPr>
    </w:lvl>
    <w:lvl w:ilvl="1" w:tplc="08090003" w:tentative="1">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16" w15:restartNumberingAfterBreak="0">
    <w:nsid w:val="4A49093E"/>
    <w:multiLevelType w:val="hybridMultilevel"/>
    <w:tmpl w:val="6F08F210"/>
    <w:lvl w:ilvl="0" w:tplc="041A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4F397466"/>
    <w:multiLevelType w:val="multilevel"/>
    <w:tmpl w:val="041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1903529"/>
    <w:multiLevelType w:val="multilevel"/>
    <w:tmpl w:val="093CC62C"/>
    <w:lvl w:ilvl="0">
      <w:start w:val="1"/>
      <w:numFmt w:val="decimal"/>
      <w:lvlText w:val="%1."/>
      <w:lvlJc w:val="left"/>
      <w:pPr>
        <w:ind w:left="360" w:hanging="360"/>
      </w:pPr>
      <w:rPr>
        <w:sz w:val="20"/>
        <w:szCs w:val="20"/>
      </w:rPr>
    </w:lvl>
    <w:lvl w:ilvl="1">
      <w:start w:val="1"/>
      <w:numFmt w:val="decimal"/>
      <w:lvlText w:val="2.%2."/>
      <w:lvlJc w:val="left"/>
      <w:pPr>
        <w:ind w:left="622" w:hanging="480"/>
      </w:pPr>
      <w:rPr>
        <w:rFonts w:hint="default"/>
        <w:b/>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9" w15:restartNumberingAfterBreak="0">
    <w:nsid w:val="57B506CD"/>
    <w:multiLevelType w:val="hybridMultilevel"/>
    <w:tmpl w:val="350A4982"/>
    <w:lvl w:ilvl="0" w:tplc="BECE7176">
      <w:start w:val="1"/>
      <w:numFmt w:val="bullet"/>
      <w:lvlText w:val="-"/>
      <w:lvlJc w:val="left"/>
      <w:pPr>
        <w:ind w:left="360" w:hanging="360"/>
      </w:pPr>
      <w:rPr>
        <w:rFonts w:ascii="Arial Narrow" w:hAnsi="Arial Narro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6391726A"/>
    <w:multiLevelType w:val="hybridMultilevel"/>
    <w:tmpl w:val="17BAA67E"/>
    <w:lvl w:ilvl="0" w:tplc="041A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679D38A0"/>
    <w:multiLevelType w:val="hybridMultilevel"/>
    <w:tmpl w:val="168AF0D0"/>
    <w:lvl w:ilvl="0" w:tplc="3A1C996A">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69BA6291"/>
    <w:multiLevelType w:val="hybridMultilevel"/>
    <w:tmpl w:val="4030FA4E"/>
    <w:lvl w:ilvl="0" w:tplc="041A0005">
      <w:start w:val="1"/>
      <w:numFmt w:val="bullet"/>
      <w:lvlText w:val=""/>
      <w:lvlJc w:val="left"/>
      <w:pPr>
        <w:ind w:left="720" w:hanging="360"/>
      </w:pPr>
      <w:rPr>
        <w:rFonts w:ascii="Wingdings" w:hAnsi="Wingding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3" w15:restartNumberingAfterBreak="0">
    <w:nsid w:val="79783568"/>
    <w:multiLevelType w:val="multilevel"/>
    <w:tmpl w:val="4DBA6D88"/>
    <w:lvl w:ilvl="0">
      <w:start w:val="1"/>
      <w:numFmt w:val="decimal"/>
      <w:lvlText w:val="%1."/>
      <w:lvlJc w:val="left"/>
      <w:pPr>
        <w:ind w:left="360" w:hanging="360"/>
      </w:pPr>
    </w:lvl>
    <w:lvl w:ilvl="1">
      <w:start w:val="1"/>
      <w:numFmt w:val="bullet"/>
      <w:lvlText w:val="-"/>
      <w:lvlJc w:val="left"/>
      <w:pPr>
        <w:ind w:left="480" w:hanging="480"/>
      </w:pPr>
      <w:rPr>
        <w:rFonts w:ascii="Arial Narrow" w:hAnsi="Arial Narrow"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abstractNumId w:val="8"/>
  </w:num>
  <w:num w:numId="2">
    <w:abstractNumId w:val="6"/>
  </w:num>
  <w:num w:numId="3">
    <w:abstractNumId w:val="9"/>
  </w:num>
  <w:num w:numId="4">
    <w:abstractNumId w:val="7"/>
  </w:num>
  <w:num w:numId="5">
    <w:abstractNumId w:val="1"/>
  </w:num>
  <w:num w:numId="6">
    <w:abstractNumId w:val="21"/>
  </w:num>
  <w:num w:numId="7">
    <w:abstractNumId w:val="19"/>
  </w:num>
  <w:num w:numId="8">
    <w:abstractNumId w:val="0"/>
  </w:num>
  <w:num w:numId="9">
    <w:abstractNumId w:val="16"/>
  </w:num>
  <w:num w:numId="10">
    <w:abstractNumId w:val="12"/>
  </w:num>
  <w:num w:numId="11">
    <w:abstractNumId w:val="10"/>
  </w:num>
  <w:num w:numId="12">
    <w:abstractNumId w:val="11"/>
  </w:num>
  <w:num w:numId="13">
    <w:abstractNumId w:val="18"/>
  </w:num>
  <w:num w:numId="14">
    <w:abstractNumId w:val="20"/>
  </w:num>
  <w:num w:numId="15">
    <w:abstractNumId w:val="17"/>
  </w:num>
  <w:num w:numId="16">
    <w:abstractNumId w:val="5"/>
  </w:num>
  <w:num w:numId="17">
    <w:abstractNumId w:val="23"/>
  </w:num>
  <w:num w:numId="18">
    <w:abstractNumId w:val="14"/>
  </w:num>
  <w:num w:numId="19">
    <w:abstractNumId w:val="15"/>
  </w:num>
  <w:num w:numId="20">
    <w:abstractNumId w:val="3"/>
  </w:num>
  <w:num w:numId="21">
    <w:abstractNumId w:val="22"/>
  </w:num>
  <w:num w:numId="22">
    <w:abstractNumId w:val="2"/>
  </w:num>
  <w:num w:numId="23">
    <w:abstractNumId w:val="4"/>
  </w:num>
  <w:num w:numId="2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zNDEyMrU0NjC0NDdT0lEKTi0uzszPAykwrAUAftyTMywAAAA="/>
  </w:docVars>
  <w:rsids>
    <w:rsidRoot w:val="00F51F8D"/>
    <w:rsid w:val="000004ED"/>
    <w:rsid w:val="000010F7"/>
    <w:rsid w:val="00001453"/>
    <w:rsid w:val="000017C3"/>
    <w:rsid w:val="00001D20"/>
    <w:rsid w:val="000020EF"/>
    <w:rsid w:val="0000273B"/>
    <w:rsid w:val="00002856"/>
    <w:rsid w:val="00002BF3"/>
    <w:rsid w:val="00002C4B"/>
    <w:rsid w:val="00003B65"/>
    <w:rsid w:val="00003F1B"/>
    <w:rsid w:val="00004E97"/>
    <w:rsid w:val="00004F6B"/>
    <w:rsid w:val="000054BC"/>
    <w:rsid w:val="0000670C"/>
    <w:rsid w:val="00006DAC"/>
    <w:rsid w:val="00011033"/>
    <w:rsid w:val="0001176D"/>
    <w:rsid w:val="00011A6F"/>
    <w:rsid w:val="00011D69"/>
    <w:rsid w:val="00011F08"/>
    <w:rsid w:val="000127FD"/>
    <w:rsid w:val="0001282F"/>
    <w:rsid w:val="00012EA1"/>
    <w:rsid w:val="0001300B"/>
    <w:rsid w:val="000134FC"/>
    <w:rsid w:val="00013813"/>
    <w:rsid w:val="0001394F"/>
    <w:rsid w:val="0001418A"/>
    <w:rsid w:val="000146D7"/>
    <w:rsid w:val="00015211"/>
    <w:rsid w:val="00016111"/>
    <w:rsid w:val="000165D9"/>
    <w:rsid w:val="000169E9"/>
    <w:rsid w:val="00016B9C"/>
    <w:rsid w:val="00016CAC"/>
    <w:rsid w:val="000170C1"/>
    <w:rsid w:val="0001728F"/>
    <w:rsid w:val="0001745D"/>
    <w:rsid w:val="00017A33"/>
    <w:rsid w:val="000204DB"/>
    <w:rsid w:val="00020817"/>
    <w:rsid w:val="00021B63"/>
    <w:rsid w:val="00021F3F"/>
    <w:rsid w:val="000231C7"/>
    <w:rsid w:val="0002345C"/>
    <w:rsid w:val="000235C0"/>
    <w:rsid w:val="0002398C"/>
    <w:rsid w:val="0002399D"/>
    <w:rsid w:val="0002460D"/>
    <w:rsid w:val="000246D8"/>
    <w:rsid w:val="000250DD"/>
    <w:rsid w:val="0002514E"/>
    <w:rsid w:val="00025AA4"/>
    <w:rsid w:val="00025FD3"/>
    <w:rsid w:val="00026CFA"/>
    <w:rsid w:val="00026E3F"/>
    <w:rsid w:val="00026E4B"/>
    <w:rsid w:val="0002724F"/>
    <w:rsid w:val="00027405"/>
    <w:rsid w:val="000274E7"/>
    <w:rsid w:val="000277E7"/>
    <w:rsid w:val="0002786B"/>
    <w:rsid w:val="00027AA8"/>
    <w:rsid w:val="00027C7D"/>
    <w:rsid w:val="00030F06"/>
    <w:rsid w:val="00031BE3"/>
    <w:rsid w:val="000321EC"/>
    <w:rsid w:val="00033625"/>
    <w:rsid w:val="00033D79"/>
    <w:rsid w:val="0003410C"/>
    <w:rsid w:val="00035772"/>
    <w:rsid w:val="0003586B"/>
    <w:rsid w:val="000361F3"/>
    <w:rsid w:val="000378FC"/>
    <w:rsid w:val="00037E01"/>
    <w:rsid w:val="00040223"/>
    <w:rsid w:val="0004052B"/>
    <w:rsid w:val="0004074B"/>
    <w:rsid w:val="00041129"/>
    <w:rsid w:val="00041164"/>
    <w:rsid w:val="000412BC"/>
    <w:rsid w:val="00041A04"/>
    <w:rsid w:val="0004258D"/>
    <w:rsid w:val="00042880"/>
    <w:rsid w:val="000428CE"/>
    <w:rsid w:val="0004369E"/>
    <w:rsid w:val="00044235"/>
    <w:rsid w:val="000443FF"/>
    <w:rsid w:val="0004489C"/>
    <w:rsid w:val="00044F9F"/>
    <w:rsid w:val="0004521F"/>
    <w:rsid w:val="00045C88"/>
    <w:rsid w:val="00045D7D"/>
    <w:rsid w:val="000507BF"/>
    <w:rsid w:val="000513F3"/>
    <w:rsid w:val="0005186B"/>
    <w:rsid w:val="00051C59"/>
    <w:rsid w:val="00051E63"/>
    <w:rsid w:val="00052043"/>
    <w:rsid w:val="0005251F"/>
    <w:rsid w:val="00052AEE"/>
    <w:rsid w:val="00052E7D"/>
    <w:rsid w:val="000534F4"/>
    <w:rsid w:val="00053546"/>
    <w:rsid w:val="000543E1"/>
    <w:rsid w:val="00054ED1"/>
    <w:rsid w:val="00056430"/>
    <w:rsid w:val="0005739A"/>
    <w:rsid w:val="00057672"/>
    <w:rsid w:val="0006064B"/>
    <w:rsid w:val="00062556"/>
    <w:rsid w:val="00062768"/>
    <w:rsid w:val="0006298C"/>
    <w:rsid w:val="00062DB5"/>
    <w:rsid w:val="00062F50"/>
    <w:rsid w:val="0006362A"/>
    <w:rsid w:val="00063AF1"/>
    <w:rsid w:val="00063C2A"/>
    <w:rsid w:val="00063E6B"/>
    <w:rsid w:val="00064216"/>
    <w:rsid w:val="000646E1"/>
    <w:rsid w:val="00065D1A"/>
    <w:rsid w:val="000665FF"/>
    <w:rsid w:val="0006684B"/>
    <w:rsid w:val="00067322"/>
    <w:rsid w:val="000707A3"/>
    <w:rsid w:val="00070A08"/>
    <w:rsid w:val="000710AF"/>
    <w:rsid w:val="00071F28"/>
    <w:rsid w:val="000720BF"/>
    <w:rsid w:val="00072AA6"/>
    <w:rsid w:val="000730F8"/>
    <w:rsid w:val="00073658"/>
    <w:rsid w:val="00074C53"/>
    <w:rsid w:val="00074EE5"/>
    <w:rsid w:val="00075822"/>
    <w:rsid w:val="00075F57"/>
    <w:rsid w:val="0007617A"/>
    <w:rsid w:val="00076509"/>
    <w:rsid w:val="00076AE1"/>
    <w:rsid w:val="000772F5"/>
    <w:rsid w:val="000774AB"/>
    <w:rsid w:val="000777B6"/>
    <w:rsid w:val="00080054"/>
    <w:rsid w:val="00080112"/>
    <w:rsid w:val="0008044D"/>
    <w:rsid w:val="00080E3F"/>
    <w:rsid w:val="000814EA"/>
    <w:rsid w:val="000819E5"/>
    <w:rsid w:val="000822AE"/>
    <w:rsid w:val="00082AC7"/>
    <w:rsid w:val="0008354F"/>
    <w:rsid w:val="00083ACC"/>
    <w:rsid w:val="00083C06"/>
    <w:rsid w:val="0008401E"/>
    <w:rsid w:val="00084632"/>
    <w:rsid w:val="00084800"/>
    <w:rsid w:val="00084A03"/>
    <w:rsid w:val="00084D7B"/>
    <w:rsid w:val="00084F47"/>
    <w:rsid w:val="000863A9"/>
    <w:rsid w:val="00086FA4"/>
    <w:rsid w:val="000870BF"/>
    <w:rsid w:val="00087331"/>
    <w:rsid w:val="00087AD6"/>
    <w:rsid w:val="000900EB"/>
    <w:rsid w:val="00090261"/>
    <w:rsid w:val="00090BD1"/>
    <w:rsid w:val="000915FD"/>
    <w:rsid w:val="00091B59"/>
    <w:rsid w:val="0009203C"/>
    <w:rsid w:val="000928CE"/>
    <w:rsid w:val="00092EE0"/>
    <w:rsid w:val="0009374C"/>
    <w:rsid w:val="00093BBB"/>
    <w:rsid w:val="00093C19"/>
    <w:rsid w:val="0009498A"/>
    <w:rsid w:val="00094F38"/>
    <w:rsid w:val="00095275"/>
    <w:rsid w:val="000953F4"/>
    <w:rsid w:val="00096039"/>
    <w:rsid w:val="00096435"/>
    <w:rsid w:val="000974BC"/>
    <w:rsid w:val="000975E2"/>
    <w:rsid w:val="00097A71"/>
    <w:rsid w:val="00097B55"/>
    <w:rsid w:val="00097DAB"/>
    <w:rsid w:val="00097F2F"/>
    <w:rsid w:val="000A0B28"/>
    <w:rsid w:val="000A13EA"/>
    <w:rsid w:val="000A1560"/>
    <w:rsid w:val="000A1F9D"/>
    <w:rsid w:val="000A1FC1"/>
    <w:rsid w:val="000A21A2"/>
    <w:rsid w:val="000A3636"/>
    <w:rsid w:val="000A4476"/>
    <w:rsid w:val="000A4662"/>
    <w:rsid w:val="000A480B"/>
    <w:rsid w:val="000A5737"/>
    <w:rsid w:val="000A5779"/>
    <w:rsid w:val="000A5B05"/>
    <w:rsid w:val="000A5D0B"/>
    <w:rsid w:val="000A6BF5"/>
    <w:rsid w:val="000A6CA4"/>
    <w:rsid w:val="000A6E28"/>
    <w:rsid w:val="000A7218"/>
    <w:rsid w:val="000A7330"/>
    <w:rsid w:val="000B01E3"/>
    <w:rsid w:val="000B1BF4"/>
    <w:rsid w:val="000B1D52"/>
    <w:rsid w:val="000B1E54"/>
    <w:rsid w:val="000B1EBA"/>
    <w:rsid w:val="000B202D"/>
    <w:rsid w:val="000B2706"/>
    <w:rsid w:val="000B2FD6"/>
    <w:rsid w:val="000B3694"/>
    <w:rsid w:val="000B3EB2"/>
    <w:rsid w:val="000B476D"/>
    <w:rsid w:val="000B47F1"/>
    <w:rsid w:val="000B4842"/>
    <w:rsid w:val="000B4902"/>
    <w:rsid w:val="000B6347"/>
    <w:rsid w:val="000B6441"/>
    <w:rsid w:val="000B653B"/>
    <w:rsid w:val="000B6A5F"/>
    <w:rsid w:val="000B6C89"/>
    <w:rsid w:val="000B7E97"/>
    <w:rsid w:val="000C04BE"/>
    <w:rsid w:val="000C0536"/>
    <w:rsid w:val="000C0CA3"/>
    <w:rsid w:val="000C0D57"/>
    <w:rsid w:val="000C14A5"/>
    <w:rsid w:val="000C1FA9"/>
    <w:rsid w:val="000C2A75"/>
    <w:rsid w:val="000C2EA3"/>
    <w:rsid w:val="000C2EB5"/>
    <w:rsid w:val="000C3194"/>
    <w:rsid w:val="000C3332"/>
    <w:rsid w:val="000C3462"/>
    <w:rsid w:val="000C4022"/>
    <w:rsid w:val="000C4C4F"/>
    <w:rsid w:val="000C544E"/>
    <w:rsid w:val="000C56E4"/>
    <w:rsid w:val="000C5BB9"/>
    <w:rsid w:val="000C5E5D"/>
    <w:rsid w:val="000C62CC"/>
    <w:rsid w:val="000C6641"/>
    <w:rsid w:val="000C6E3D"/>
    <w:rsid w:val="000C6EA7"/>
    <w:rsid w:val="000C6F42"/>
    <w:rsid w:val="000C72FB"/>
    <w:rsid w:val="000C7886"/>
    <w:rsid w:val="000D06A3"/>
    <w:rsid w:val="000D0730"/>
    <w:rsid w:val="000D0D9C"/>
    <w:rsid w:val="000D0FC6"/>
    <w:rsid w:val="000D1049"/>
    <w:rsid w:val="000D1062"/>
    <w:rsid w:val="000D1ADA"/>
    <w:rsid w:val="000D1D6B"/>
    <w:rsid w:val="000D23A7"/>
    <w:rsid w:val="000D27F9"/>
    <w:rsid w:val="000D2E4F"/>
    <w:rsid w:val="000D32F8"/>
    <w:rsid w:val="000D32FB"/>
    <w:rsid w:val="000D336A"/>
    <w:rsid w:val="000D4B5A"/>
    <w:rsid w:val="000D518F"/>
    <w:rsid w:val="000D58AB"/>
    <w:rsid w:val="000D5EAB"/>
    <w:rsid w:val="000D6912"/>
    <w:rsid w:val="000D7830"/>
    <w:rsid w:val="000E00F2"/>
    <w:rsid w:val="000E0A7C"/>
    <w:rsid w:val="000E0EC1"/>
    <w:rsid w:val="000E1488"/>
    <w:rsid w:val="000E1993"/>
    <w:rsid w:val="000E2738"/>
    <w:rsid w:val="000E3042"/>
    <w:rsid w:val="000E3182"/>
    <w:rsid w:val="000E3224"/>
    <w:rsid w:val="000E38E4"/>
    <w:rsid w:val="000E3928"/>
    <w:rsid w:val="000E3E8B"/>
    <w:rsid w:val="000E449E"/>
    <w:rsid w:val="000E4F46"/>
    <w:rsid w:val="000E55B7"/>
    <w:rsid w:val="000E56EA"/>
    <w:rsid w:val="000E58FB"/>
    <w:rsid w:val="000E60AA"/>
    <w:rsid w:val="000E6CD8"/>
    <w:rsid w:val="000F0B0B"/>
    <w:rsid w:val="000F1072"/>
    <w:rsid w:val="000F1087"/>
    <w:rsid w:val="000F1AF8"/>
    <w:rsid w:val="000F24E6"/>
    <w:rsid w:val="000F351B"/>
    <w:rsid w:val="000F390A"/>
    <w:rsid w:val="000F396F"/>
    <w:rsid w:val="000F39E3"/>
    <w:rsid w:val="000F3C6E"/>
    <w:rsid w:val="000F4129"/>
    <w:rsid w:val="000F4250"/>
    <w:rsid w:val="000F433D"/>
    <w:rsid w:val="000F4A64"/>
    <w:rsid w:val="000F58E8"/>
    <w:rsid w:val="000F5E41"/>
    <w:rsid w:val="000F607B"/>
    <w:rsid w:val="000F632F"/>
    <w:rsid w:val="000F685F"/>
    <w:rsid w:val="0010000C"/>
    <w:rsid w:val="001001CC"/>
    <w:rsid w:val="00100542"/>
    <w:rsid w:val="00100E79"/>
    <w:rsid w:val="00101580"/>
    <w:rsid w:val="00101F00"/>
    <w:rsid w:val="001025CE"/>
    <w:rsid w:val="00103393"/>
    <w:rsid w:val="0010363B"/>
    <w:rsid w:val="001038CF"/>
    <w:rsid w:val="001048A6"/>
    <w:rsid w:val="00104A09"/>
    <w:rsid w:val="00105D6F"/>
    <w:rsid w:val="00107109"/>
    <w:rsid w:val="001079AF"/>
    <w:rsid w:val="00110841"/>
    <w:rsid w:val="00110C64"/>
    <w:rsid w:val="00111DA6"/>
    <w:rsid w:val="00112150"/>
    <w:rsid w:val="0011270C"/>
    <w:rsid w:val="001139AC"/>
    <w:rsid w:val="001147D5"/>
    <w:rsid w:val="00114DD4"/>
    <w:rsid w:val="0011569F"/>
    <w:rsid w:val="00115852"/>
    <w:rsid w:val="001167F7"/>
    <w:rsid w:val="00116B07"/>
    <w:rsid w:val="00117171"/>
    <w:rsid w:val="00117C2F"/>
    <w:rsid w:val="001204A8"/>
    <w:rsid w:val="001205A9"/>
    <w:rsid w:val="00120A0E"/>
    <w:rsid w:val="00121E9E"/>
    <w:rsid w:val="001221EC"/>
    <w:rsid w:val="00122353"/>
    <w:rsid w:val="001225C2"/>
    <w:rsid w:val="001226E6"/>
    <w:rsid w:val="001227DC"/>
    <w:rsid w:val="00122E1B"/>
    <w:rsid w:val="00123D70"/>
    <w:rsid w:val="00124683"/>
    <w:rsid w:val="00124C4F"/>
    <w:rsid w:val="00124F7D"/>
    <w:rsid w:val="00125455"/>
    <w:rsid w:val="00126343"/>
    <w:rsid w:val="001263C5"/>
    <w:rsid w:val="00126913"/>
    <w:rsid w:val="00126D8B"/>
    <w:rsid w:val="00126FD0"/>
    <w:rsid w:val="00127351"/>
    <w:rsid w:val="00127A6F"/>
    <w:rsid w:val="00130310"/>
    <w:rsid w:val="0013037A"/>
    <w:rsid w:val="001310B3"/>
    <w:rsid w:val="001314FC"/>
    <w:rsid w:val="00131C35"/>
    <w:rsid w:val="00132559"/>
    <w:rsid w:val="00132758"/>
    <w:rsid w:val="001327FC"/>
    <w:rsid w:val="00132979"/>
    <w:rsid w:val="00133532"/>
    <w:rsid w:val="00134775"/>
    <w:rsid w:val="00135308"/>
    <w:rsid w:val="001354F2"/>
    <w:rsid w:val="001358E3"/>
    <w:rsid w:val="001361C3"/>
    <w:rsid w:val="00136351"/>
    <w:rsid w:val="00137218"/>
    <w:rsid w:val="001374E1"/>
    <w:rsid w:val="00140075"/>
    <w:rsid w:val="0014165C"/>
    <w:rsid w:val="001418C9"/>
    <w:rsid w:val="00142210"/>
    <w:rsid w:val="001423E5"/>
    <w:rsid w:val="00142693"/>
    <w:rsid w:val="001427B9"/>
    <w:rsid w:val="00142DCF"/>
    <w:rsid w:val="00142FA6"/>
    <w:rsid w:val="00143AA7"/>
    <w:rsid w:val="00143D39"/>
    <w:rsid w:val="001440A2"/>
    <w:rsid w:val="001446BC"/>
    <w:rsid w:val="00144E50"/>
    <w:rsid w:val="00145010"/>
    <w:rsid w:val="001453A4"/>
    <w:rsid w:val="001454B2"/>
    <w:rsid w:val="00145670"/>
    <w:rsid w:val="00145977"/>
    <w:rsid w:val="00145CB0"/>
    <w:rsid w:val="00146C07"/>
    <w:rsid w:val="001472CB"/>
    <w:rsid w:val="0014758D"/>
    <w:rsid w:val="00147C97"/>
    <w:rsid w:val="00150399"/>
    <w:rsid w:val="001504F8"/>
    <w:rsid w:val="00150CEF"/>
    <w:rsid w:val="001511D8"/>
    <w:rsid w:val="00151334"/>
    <w:rsid w:val="00151424"/>
    <w:rsid w:val="001517D5"/>
    <w:rsid w:val="001528EE"/>
    <w:rsid w:val="00152957"/>
    <w:rsid w:val="00153048"/>
    <w:rsid w:val="00153283"/>
    <w:rsid w:val="0015329C"/>
    <w:rsid w:val="00154575"/>
    <w:rsid w:val="0015491B"/>
    <w:rsid w:val="00154998"/>
    <w:rsid w:val="001549BA"/>
    <w:rsid w:val="001549D1"/>
    <w:rsid w:val="001557F2"/>
    <w:rsid w:val="00156420"/>
    <w:rsid w:val="00156AFD"/>
    <w:rsid w:val="00157644"/>
    <w:rsid w:val="00157669"/>
    <w:rsid w:val="00157BDE"/>
    <w:rsid w:val="001605AD"/>
    <w:rsid w:val="0016091E"/>
    <w:rsid w:val="001621BF"/>
    <w:rsid w:val="001622B1"/>
    <w:rsid w:val="00163582"/>
    <w:rsid w:val="00163B77"/>
    <w:rsid w:val="00164E46"/>
    <w:rsid w:val="00165014"/>
    <w:rsid w:val="001671E8"/>
    <w:rsid w:val="00170CA2"/>
    <w:rsid w:val="00170F76"/>
    <w:rsid w:val="00171148"/>
    <w:rsid w:val="001715F6"/>
    <w:rsid w:val="0017293B"/>
    <w:rsid w:val="00173779"/>
    <w:rsid w:val="00173A38"/>
    <w:rsid w:val="00173AD3"/>
    <w:rsid w:val="001741C7"/>
    <w:rsid w:val="001743D9"/>
    <w:rsid w:val="001747DA"/>
    <w:rsid w:val="00175ECD"/>
    <w:rsid w:val="00175F5E"/>
    <w:rsid w:val="00176058"/>
    <w:rsid w:val="0017605D"/>
    <w:rsid w:val="0017636F"/>
    <w:rsid w:val="00176A9E"/>
    <w:rsid w:val="001775EB"/>
    <w:rsid w:val="001804CA"/>
    <w:rsid w:val="00180679"/>
    <w:rsid w:val="00181B07"/>
    <w:rsid w:val="00181D69"/>
    <w:rsid w:val="00182213"/>
    <w:rsid w:val="00182764"/>
    <w:rsid w:val="00182C8C"/>
    <w:rsid w:val="00183CD7"/>
    <w:rsid w:val="00185590"/>
    <w:rsid w:val="00185A7E"/>
    <w:rsid w:val="001860EF"/>
    <w:rsid w:val="00186D84"/>
    <w:rsid w:val="00187EC6"/>
    <w:rsid w:val="00190AC8"/>
    <w:rsid w:val="0019133B"/>
    <w:rsid w:val="0019136A"/>
    <w:rsid w:val="00191492"/>
    <w:rsid w:val="0019153E"/>
    <w:rsid w:val="00191D85"/>
    <w:rsid w:val="0019201B"/>
    <w:rsid w:val="00192335"/>
    <w:rsid w:val="0019314B"/>
    <w:rsid w:val="00193307"/>
    <w:rsid w:val="00193BD6"/>
    <w:rsid w:val="00193C1F"/>
    <w:rsid w:val="00194C76"/>
    <w:rsid w:val="00194F5C"/>
    <w:rsid w:val="001957CF"/>
    <w:rsid w:val="00195C2F"/>
    <w:rsid w:val="001963BB"/>
    <w:rsid w:val="00196726"/>
    <w:rsid w:val="00196BF4"/>
    <w:rsid w:val="00196CD3"/>
    <w:rsid w:val="00196EB2"/>
    <w:rsid w:val="001977C1"/>
    <w:rsid w:val="001A0289"/>
    <w:rsid w:val="001A0C76"/>
    <w:rsid w:val="001A1B38"/>
    <w:rsid w:val="001A1B40"/>
    <w:rsid w:val="001A20EA"/>
    <w:rsid w:val="001A251F"/>
    <w:rsid w:val="001A29FB"/>
    <w:rsid w:val="001A2CEB"/>
    <w:rsid w:val="001A3245"/>
    <w:rsid w:val="001A3630"/>
    <w:rsid w:val="001A3AA8"/>
    <w:rsid w:val="001A3D59"/>
    <w:rsid w:val="001A4043"/>
    <w:rsid w:val="001A4422"/>
    <w:rsid w:val="001A49BC"/>
    <w:rsid w:val="001A4F94"/>
    <w:rsid w:val="001A59BC"/>
    <w:rsid w:val="001A62FB"/>
    <w:rsid w:val="001A6710"/>
    <w:rsid w:val="001A6E31"/>
    <w:rsid w:val="001A770D"/>
    <w:rsid w:val="001B0261"/>
    <w:rsid w:val="001B0856"/>
    <w:rsid w:val="001B1188"/>
    <w:rsid w:val="001B19BF"/>
    <w:rsid w:val="001B2468"/>
    <w:rsid w:val="001B2832"/>
    <w:rsid w:val="001B2974"/>
    <w:rsid w:val="001B3545"/>
    <w:rsid w:val="001B387E"/>
    <w:rsid w:val="001B3E04"/>
    <w:rsid w:val="001B459D"/>
    <w:rsid w:val="001B45BA"/>
    <w:rsid w:val="001B5370"/>
    <w:rsid w:val="001B55AA"/>
    <w:rsid w:val="001B5AEA"/>
    <w:rsid w:val="001B683C"/>
    <w:rsid w:val="001B6D26"/>
    <w:rsid w:val="001C065D"/>
    <w:rsid w:val="001C070A"/>
    <w:rsid w:val="001C0AC2"/>
    <w:rsid w:val="001C0C5B"/>
    <w:rsid w:val="001C0C8F"/>
    <w:rsid w:val="001C1651"/>
    <w:rsid w:val="001C18FE"/>
    <w:rsid w:val="001C1E2A"/>
    <w:rsid w:val="001C21EB"/>
    <w:rsid w:val="001C2D34"/>
    <w:rsid w:val="001C2E86"/>
    <w:rsid w:val="001C36CA"/>
    <w:rsid w:val="001C3EA3"/>
    <w:rsid w:val="001C4E0F"/>
    <w:rsid w:val="001C5173"/>
    <w:rsid w:val="001C5B12"/>
    <w:rsid w:val="001C5D46"/>
    <w:rsid w:val="001C5DEA"/>
    <w:rsid w:val="001C62DA"/>
    <w:rsid w:val="001C6918"/>
    <w:rsid w:val="001C6D72"/>
    <w:rsid w:val="001C76C5"/>
    <w:rsid w:val="001C7CBF"/>
    <w:rsid w:val="001D04E7"/>
    <w:rsid w:val="001D04EC"/>
    <w:rsid w:val="001D0824"/>
    <w:rsid w:val="001D1756"/>
    <w:rsid w:val="001D1B31"/>
    <w:rsid w:val="001D1E74"/>
    <w:rsid w:val="001D2280"/>
    <w:rsid w:val="001D2AA0"/>
    <w:rsid w:val="001D3132"/>
    <w:rsid w:val="001D3181"/>
    <w:rsid w:val="001D3529"/>
    <w:rsid w:val="001D3784"/>
    <w:rsid w:val="001D38FC"/>
    <w:rsid w:val="001D3A60"/>
    <w:rsid w:val="001D3D0F"/>
    <w:rsid w:val="001D45B7"/>
    <w:rsid w:val="001D4E9E"/>
    <w:rsid w:val="001D5DAC"/>
    <w:rsid w:val="001D6046"/>
    <w:rsid w:val="001D72CA"/>
    <w:rsid w:val="001D7563"/>
    <w:rsid w:val="001D7832"/>
    <w:rsid w:val="001D7B25"/>
    <w:rsid w:val="001D7E6F"/>
    <w:rsid w:val="001E03A2"/>
    <w:rsid w:val="001E03DA"/>
    <w:rsid w:val="001E12AF"/>
    <w:rsid w:val="001E1DCE"/>
    <w:rsid w:val="001E2749"/>
    <w:rsid w:val="001E345B"/>
    <w:rsid w:val="001E37ED"/>
    <w:rsid w:val="001E3A3D"/>
    <w:rsid w:val="001E3E07"/>
    <w:rsid w:val="001E3EB5"/>
    <w:rsid w:val="001E4B0B"/>
    <w:rsid w:val="001E4D3D"/>
    <w:rsid w:val="001E4DA9"/>
    <w:rsid w:val="001E4DBB"/>
    <w:rsid w:val="001E550E"/>
    <w:rsid w:val="001E6783"/>
    <w:rsid w:val="001E6882"/>
    <w:rsid w:val="001E7137"/>
    <w:rsid w:val="001E7883"/>
    <w:rsid w:val="001E7957"/>
    <w:rsid w:val="001E7DDE"/>
    <w:rsid w:val="001F0162"/>
    <w:rsid w:val="001F01C9"/>
    <w:rsid w:val="001F021C"/>
    <w:rsid w:val="001F0692"/>
    <w:rsid w:val="001F07B2"/>
    <w:rsid w:val="001F0FB9"/>
    <w:rsid w:val="001F1519"/>
    <w:rsid w:val="001F1683"/>
    <w:rsid w:val="001F190F"/>
    <w:rsid w:val="001F23AB"/>
    <w:rsid w:val="001F28BE"/>
    <w:rsid w:val="001F3202"/>
    <w:rsid w:val="001F34E8"/>
    <w:rsid w:val="001F3E6E"/>
    <w:rsid w:val="001F4B71"/>
    <w:rsid w:val="001F4C2D"/>
    <w:rsid w:val="001F521A"/>
    <w:rsid w:val="001F5854"/>
    <w:rsid w:val="001F58E4"/>
    <w:rsid w:val="001F5EDE"/>
    <w:rsid w:val="001F68DC"/>
    <w:rsid w:val="001F6BE1"/>
    <w:rsid w:val="001F6EAF"/>
    <w:rsid w:val="001F7056"/>
    <w:rsid w:val="001F7584"/>
    <w:rsid w:val="00200636"/>
    <w:rsid w:val="00201500"/>
    <w:rsid w:val="0020297F"/>
    <w:rsid w:val="00202B80"/>
    <w:rsid w:val="002034A9"/>
    <w:rsid w:val="00203672"/>
    <w:rsid w:val="002036EC"/>
    <w:rsid w:val="00203BB8"/>
    <w:rsid w:val="00203F7A"/>
    <w:rsid w:val="00203FC1"/>
    <w:rsid w:val="00204748"/>
    <w:rsid w:val="002049C1"/>
    <w:rsid w:val="00205320"/>
    <w:rsid w:val="00205C0F"/>
    <w:rsid w:val="00206C76"/>
    <w:rsid w:val="002078D2"/>
    <w:rsid w:val="00210628"/>
    <w:rsid w:val="00210C1D"/>
    <w:rsid w:val="00211D53"/>
    <w:rsid w:val="00212589"/>
    <w:rsid w:val="00212E92"/>
    <w:rsid w:val="0021330A"/>
    <w:rsid w:val="0021364B"/>
    <w:rsid w:val="00213B54"/>
    <w:rsid w:val="00213C48"/>
    <w:rsid w:val="00214128"/>
    <w:rsid w:val="0021487F"/>
    <w:rsid w:val="002154DC"/>
    <w:rsid w:val="00215AF5"/>
    <w:rsid w:val="002170C1"/>
    <w:rsid w:val="002176A0"/>
    <w:rsid w:val="00217FE9"/>
    <w:rsid w:val="002202DA"/>
    <w:rsid w:val="00220A1F"/>
    <w:rsid w:val="002213EA"/>
    <w:rsid w:val="00221D93"/>
    <w:rsid w:val="002226A9"/>
    <w:rsid w:val="00223B88"/>
    <w:rsid w:val="00223CAF"/>
    <w:rsid w:val="002240F2"/>
    <w:rsid w:val="00224382"/>
    <w:rsid w:val="0022567D"/>
    <w:rsid w:val="00225A21"/>
    <w:rsid w:val="00225B2F"/>
    <w:rsid w:val="00225B36"/>
    <w:rsid w:val="00225FC7"/>
    <w:rsid w:val="002260F8"/>
    <w:rsid w:val="00226234"/>
    <w:rsid w:val="00226618"/>
    <w:rsid w:val="00226E2B"/>
    <w:rsid w:val="002304CF"/>
    <w:rsid w:val="00230BB5"/>
    <w:rsid w:val="002310DF"/>
    <w:rsid w:val="00232D2C"/>
    <w:rsid w:val="00234C55"/>
    <w:rsid w:val="00234DB4"/>
    <w:rsid w:val="0023543E"/>
    <w:rsid w:val="0023589A"/>
    <w:rsid w:val="00235D27"/>
    <w:rsid w:val="00236444"/>
    <w:rsid w:val="002366BE"/>
    <w:rsid w:val="0023677A"/>
    <w:rsid w:val="00236CDD"/>
    <w:rsid w:val="00237667"/>
    <w:rsid w:val="00237A4A"/>
    <w:rsid w:val="00240142"/>
    <w:rsid w:val="002406D0"/>
    <w:rsid w:val="0024169D"/>
    <w:rsid w:val="00241C70"/>
    <w:rsid w:val="00241CE4"/>
    <w:rsid w:val="00241D9E"/>
    <w:rsid w:val="002427AD"/>
    <w:rsid w:val="002427F0"/>
    <w:rsid w:val="00242829"/>
    <w:rsid w:val="00243392"/>
    <w:rsid w:val="00243B48"/>
    <w:rsid w:val="00244711"/>
    <w:rsid w:val="0024471C"/>
    <w:rsid w:val="00244DBC"/>
    <w:rsid w:val="002450FF"/>
    <w:rsid w:val="0024559A"/>
    <w:rsid w:val="00246EA5"/>
    <w:rsid w:val="00246ED9"/>
    <w:rsid w:val="002476C8"/>
    <w:rsid w:val="00250963"/>
    <w:rsid w:val="00250E41"/>
    <w:rsid w:val="002511BA"/>
    <w:rsid w:val="002511E8"/>
    <w:rsid w:val="00251C65"/>
    <w:rsid w:val="00251D0B"/>
    <w:rsid w:val="00252391"/>
    <w:rsid w:val="00252A21"/>
    <w:rsid w:val="00252E04"/>
    <w:rsid w:val="0025326A"/>
    <w:rsid w:val="00254511"/>
    <w:rsid w:val="00254552"/>
    <w:rsid w:val="002546CD"/>
    <w:rsid w:val="00254775"/>
    <w:rsid w:val="002550A8"/>
    <w:rsid w:val="0025534B"/>
    <w:rsid w:val="0025578E"/>
    <w:rsid w:val="00255850"/>
    <w:rsid w:val="00255EAD"/>
    <w:rsid w:val="00256CA2"/>
    <w:rsid w:val="00256ED2"/>
    <w:rsid w:val="0025758F"/>
    <w:rsid w:val="002575DB"/>
    <w:rsid w:val="00257CFE"/>
    <w:rsid w:val="00260028"/>
    <w:rsid w:val="0026007F"/>
    <w:rsid w:val="00260FC0"/>
    <w:rsid w:val="002617E6"/>
    <w:rsid w:val="002628C3"/>
    <w:rsid w:val="00262BC1"/>
    <w:rsid w:val="00262D5C"/>
    <w:rsid w:val="00262FC1"/>
    <w:rsid w:val="00263735"/>
    <w:rsid w:val="00263F49"/>
    <w:rsid w:val="00264261"/>
    <w:rsid w:val="0026444A"/>
    <w:rsid w:val="00264856"/>
    <w:rsid w:val="002659CD"/>
    <w:rsid w:val="00265C60"/>
    <w:rsid w:val="00265EF4"/>
    <w:rsid w:val="00266D73"/>
    <w:rsid w:val="00267112"/>
    <w:rsid w:val="00267599"/>
    <w:rsid w:val="002675CF"/>
    <w:rsid w:val="00267806"/>
    <w:rsid w:val="0027035C"/>
    <w:rsid w:val="00270870"/>
    <w:rsid w:val="002709F7"/>
    <w:rsid w:val="0027103C"/>
    <w:rsid w:val="0027194A"/>
    <w:rsid w:val="002724C0"/>
    <w:rsid w:val="002726A0"/>
    <w:rsid w:val="0027298A"/>
    <w:rsid w:val="00272BB5"/>
    <w:rsid w:val="0027493B"/>
    <w:rsid w:val="00274C04"/>
    <w:rsid w:val="00275C8B"/>
    <w:rsid w:val="00275F01"/>
    <w:rsid w:val="002760DB"/>
    <w:rsid w:val="0027654C"/>
    <w:rsid w:val="00276642"/>
    <w:rsid w:val="00276E3D"/>
    <w:rsid w:val="0028001A"/>
    <w:rsid w:val="002808FC"/>
    <w:rsid w:val="00280C6A"/>
    <w:rsid w:val="00280FD7"/>
    <w:rsid w:val="0028100A"/>
    <w:rsid w:val="00281160"/>
    <w:rsid w:val="00281A79"/>
    <w:rsid w:val="00281E05"/>
    <w:rsid w:val="00282170"/>
    <w:rsid w:val="00282334"/>
    <w:rsid w:val="00282335"/>
    <w:rsid w:val="0028289F"/>
    <w:rsid w:val="00282BA7"/>
    <w:rsid w:val="0028322F"/>
    <w:rsid w:val="002832ED"/>
    <w:rsid w:val="00284352"/>
    <w:rsid w:val="00284447"/>
    <w:rsid w:val="00284FDC"/>
    <w:rsid w:val="00285CBD"/>
    <w:rsid w:val="002860B3"/>
    <w:rsid w:val="0028682D"/>
    <w:rsid w:val="00286A4D"/>
    <w:rsid w:val="00286B67"/>
    <w:rsid w:val="00286CD2"/>
    <w:rsid w:val="00287142"/>
    <w:rsid w:val="00287188"/>
    <w:rsid w:val="002871BB"/>
    <w:rsid w:val="00287711"/>
    <w:rsid w:val="00290273"/>
    <w:rsid w:val="00290970"/>
    <w:rsid w:val="0029109C"/>
    <w:rsid w:val="002915B6"/>
    <w:rsid w:val="00292037"/>
    <w:rsid w:val="002925A2"/>
    <w:rsid w:val="002934A5"/>
    <w:rsid w:val="002934DF"/>
    <w:rsid w:val="00293E28"/>
    <w:rsid w:val="0029467E"/>
    <w:rsid w:val="0029485D"/>
    <w:rsid w:val="00294E07"/>
    <w:rsid w:val="00295000"/>
    <w:rsid w:val="002956CC"/>
    <w:rsid w:val="00296968"/>
    <w:rsid w:val="00296EDA"/>
    <w:rsid w:val="00297E24"/>
    <w:rsid w:val="002A0122"/>
    <w:rsid w:val="002A0E62"/>
    <w:rsid w:val="002A12CF"/>
    <w:rsid w:val="002A12EE"/>
    <w:rsid w:val="002A1E96"/>
    <w:rsid w:val="002A222C"/>
    <w:rsid w:val="002A25DB"/>
    <w:rsid w:val="002A2D17"/>
    <w:rsid w:val="002A2DED"/>
    <w:rsid w:val="002A31E3"/>
    <w:rsid w:val="002A3506"/>
    <w:rsid w:val="002A361C"/>
    <w:rsid w:val="002A3A23"/>
    <w:rsid w:val="002A4101"/>
    <w:rsid w:val="002A4495"/>
    <w:rsid w:val="002A51E8"/>
    <w:rsid w:val="002A527E"/>
    <w:rsid w:val="002A5477"/>
    <w:rsid w:val="002A5612"/>
    <w:rsid w:val="002A5EBA"/>
    <w:rsid w:val="002A60D8"/>
    <w:rsid w:val="002A6154"/>
    <w:rsid w:val="002B0322"/>
    <w:rsid w:val="002B034E"/>
    <w:rsid w:val="002B0B0B"/>
    <w:rsid w:val="002B0EA6"/>
    <w:rsid w:val="002B1549"/>
    <w:rsid w:val="002B1872"/>
    <w:rsid w:val="002B1934"/>
    <w:rsid w:val="002B1AA8"/>
    <w:rsid w:val="002B2B54"/>
    <w:rsid w:val="002B2E37"/>
    <w:rsid w:val="002B2E38"/>
    <w:rsid w:val="002B3500"/>
    <w:rsid w:val="002B3564"/>
    <w:rsid w:val="002B3AF6"/>
    <w:rsid w:val="002B46C9"/>
    <w:rsid w:val="002B4895"/>
    <w:rsid w:val="002B497D"/>
    <w:rsid w:val="002B4AD5"/>
    <w:rsid w:val="002B61D2"/>
    <w:rsid w:val="002B64E7"/>
    <w:rsid w:val="002B66C6"/>
    <w:rsid w:val="002B674D"/>
    <w:rsid w:val="002B6B55"/>
    <w:rsid w:val="002B6D17"/>
    <w:rsid w:val="002B7F57"/>
    <w:rsid w:val="002C0190"/>
    <w:rsid w:val="002C0811"/>
    <w:rsid w:val="002C0A45"/>
    <w:rsid w:val="002C0BBA"/>
    <w:rsid w:val="002C0DC2"/>
    <w:rsid w:val="002C0F46"/>
    <w:rsid w:val="002C149F"/>
    <w:rsid w:val="002C16D7"/>
    <w:rsid w:val="002C186F"/>
    <w:rsid w:val="002C19A6"/>
    <w:rsid w:val="002C1C16"/>
    <w:rsid w:val="002C1E0F"/>
    <w:rsid w:val="002C1E28"/>
    <w:rsid w:val="002C25FD"/>
    <w:rsid w:val="002C279A"/>
    <w:rsid w:val="002C2CDF"/>
    <w:rsid w:val="002C2E3D"/>
    <w:rsid w:val="002C333F"/>
    <w:rsid w:val="002C3B98"/>
    <w:rsid w:val="002C3CE6"/>
    <w:rsid w:val="002C3D3D"/>
    <w:rsid w:val="002C45F1"/>
    <w:rsid w:val="002C470C"/>
    <w:rsid w:val="002C5373"/>
    <w:rsid w:val="002C5905"/>
    <w:rsid w:val="002C5C2D"/>
    <w:rsid w:val="002C5E31"/>
    <w:rsid w:val="002C616E"/>
    <w:rsid w:val="002C68D2"/>
    <w:rsid w:val="002D14AE"/>
    <w:rsid w:val="002D19CA"/>
    <w:rsid w:val="002D1B02"/>
    <w:rsid w:val="002D1C3B"/>
    <w:rsid w:val="002D1E7C"/>
    <w:rsid w:val="002D2E06"/>
    <w:rsid w:val="002D325E"/>
    <w:rsid w:val="002D342F"/>
    <w:rsid w:val="002D3922"/>
    <w:rsid w:val="002D3926"/>
    <w:rsid w:val="002D3B34"/>
    <w:rsid w:val="002D3BED"/>
    <w:rsid w:val="002D5D85"/>
    <w:rsid w:val="002D65A1"/>
    <w:rsid w:val="002D7355"/>
    <w:rsid w:val="002D73DC"/>
    <w:rsid w:val="002D7700"/>
    <w:rsid w:val="002E0509"/>
    <w:rsid w:val="002E1291"/>
    <w:rsid w:val="002E162E"/>
    <w:rsid w:val="002E1E67"/>
    <w:rsid w:val="002E1EFC"/>
    <w:rsid w:val="002E2445"/>
    <w:rsid w:val="002E24FD"/>
    <w:rsid w:val="002E3B28"/>
    <w:rsid w:val="002E4047"/>
    <w:rsid w:val="002E45B0"/>
    <w:rsid w:val="002E4AE1"/>
    <w:rsid w:val="002E5140"/>
    <w:rsid w:val="002E58C4"/>
    <w:rsid w:val="002E5E08"/>
    <w:rsid w:val="002E66E2"/>
    <w:rsid w:val="002E6A4A"/>
    <w:rsid w:val="002E6E38"/>
    <w:rsid w:val="002E74BE"/>
    <w:rsid w:val="002E75C5"/>
    <w:rsid w:val="002F028A"/>
    <w:rsid w:val="002F06BC"/>
    <w:rsid w:val="002F0B59"/>
    <w:rsid w:val="002F0C99"/>
    <w:rsid w:val="002F18D3"/>
    <w:rsid w:val="002F1AD6"/>
    <w:rsid w:val="002F1B47"/>
    <w:rsid w:val="002F1C1C"/>
    <w:rsid w:val="002F2A43"/>
    <w:rsid w:val="002F2A8E"/>
    <w:rsid w:val="002F45CB"/>
    <w:rsid w:val="002F5133"/>
    <w:rsid w:val="002F5868"/>
    <w:rsid w:val="002F6FA0"/>
    <w:rsid w:val="002F7557"/>
    <w:rsid w:val="002F79AB"/>
    <w:rsid w:val="003002C0"/>
    <w:rsid w:val="0030042C"/>
    <w:rsid w:val="00300454"/>
    <w:rsid w:val="0030071A"/>
    <w:rsid w:val="00300F4C"/>
    <w:rsid w:val="0030129D"/>
    <w:rsid w:val="003023D2"/>
    <w:rsid w:val="00302687"/>
    <w:rsid w:val="00302A0E"/>
    <w:rsid w:val="00302B8C"/>
    <w:rsid w:val="00302EDC"/>
    <w:rsid w:val="003032E9"/>
    <w:rsid w:val="00303BFD"/>
    <w:rsid w:val="0030405C"/>
    <w:rsid w:val="003040D2"/>
    <w:rsid w:val="0030417C"/>
    <w:rsid w:val="003046F5"/>
    <w:rsid w:val="00305707"/>
    <w:rsid w:val="00305975"/>
    <w:rsid w:val="00305C8A"/>
    <w:rsid w:val="00306636"/>
    <w:rsid w:val="0030750B"/>
    <w:rsid w:val="00307B4E"/>
    <w:rsid w:val="00307E44"/>
    <w:rsid w:val="00307EFD"/>
    <w:rsid w:val="00310374"/>
    <w:rsid w:val="0031080D"/>
    <w:rsid w:val="00310813"/>
    <w:rsid w:val="00310BA5"/>
    <w:rsid w:val="00310C5D"/>
    <w:rsid w:val="0031148B"/>
    <w:rsid w:val="00311CF5"/>
    <w:rsid w:val="00311F04"/>
    <w:rsid w:val="00312445"/>
    <w:rsid w:val="00312EBE"/>
    <w:rsid w:val="003133E0"/>
    <w:rsid w:val="0031492C"/>
    <w:rsid w:val="00314C9E"/>
    <w:rsid w:val="00314E45"/>
    <w:rsid w:val="0031503E"/>
    <w:rsid w:val="00315475"/>
    <w:rsid w:val="0031577E"/>
    <w:rsid w:val="00315AB0"/>
    <w:rsid w:val="00315D5B"/>
    <w:rsid w:val="003179C4"/>
    <w:rsid w:val="00317C02"/>
    <w:rsid w:val="0032089C"/>
    <w:rsid w:val="00320D0D"/>
    <w:rsid w:val="00321118"/>
    <w:rsid w:val="00321676"/>
    <w:rsid w:val="0032245A"/>
    <w:rsid w:val="00322FA7"/>
    <w:rsid w:val="00323249"/>
    <w:rsid w:val="0032332E"/>
    <w:rsid w:val="00323D14"/>
    <w:rsid w:val="00323D3A"/>
    <w:rsid w:val="00323DB8"/>
    <w:rsid w:val="0032422E"/>
    <w:rsid w:val="00324911"/>
    <w:rsid w:val="00324ED2"/>
    <w:rsid w:val="00325189"/>
    <w:rsid w:val="003261E3"/>
    <w:rsid w:val="0032660E"/>
    <w:rsid w:val="00326757"/>
    <w:rsid w:val="00326E02"/>
    <w:rsid w:val="0032765D"/>
    <w:rsid w:val="00327CF6"/>
    <w:rsid w:val="00327FEC"/>
    <w:rsid w:val="00331A15"/>
    <w:rsid w:val="0033201B"/>
    <w:rsid w:val="00332BBA"/>
    <w:rsid w:val="0033304F"/>
    <w:rsid w:val="00334063"/>
    <w:rsid w:val="003342E0"/>
    <w:rsid w:val="00334AF9"/>
    <w:rsid w:val="003350E6"/>
    <w:rsid w:val="00336969"/>
    <w:rsid w:val="00336987"/>
    <w:rsid w:val="00337F5C"/>
    <w:rsid w:val="00340A88"/>
    <w:rsid w:val="00340C1E"/>
    <w:rsid w:val="00340D96"/>
    <w:rsid w:val="003412EA"/>
    <w:rsid w:val="003414FE"/>
    <w:rsid w:val="0034164E"/>
    <w:rsid w:val="0034200B"/>
    <w:rsid w:val="003421AB"/>
    <w:rsid w:val="0034269A"/>
    <w:rsid w:val="00342B8A"/>
    <w:rsid w:val="003431DE"/>
    <w:rsid w:val="003433FA"/>
    <w:rsid w:val="0034342D"/>
    <w:rsid w:val="003438B8"/>
    <w:rsid w:val="00343970"/>
    <w:rsid w:val="00344D68"/>
    <w:rsid w:val="00344FEE"/>
    <w:rsid w:val="00344FF2"/>
    <w:rsid w:val="003457C7"/>
    <w:rsid w:val="003459C9"/>
    <w:rsid w:val="00345B83"/>
    <w:rsid w:val="00345EDF"/>
    <w:rsid w:val="00346FC6"/>
    <w:rsid w:val="00350147"/>
    <w:rsid w:val="00350D4C"/>
    <w:rsid w:val="003515CE"/>
    <w:rsid w:val="0035294A"/>
    <w:rsid w:val="003530A8"/>
    <w:rsid w:val="00353355"/>
    <w:rsid w:val="003533F1"/>
    <w:rsid w:val="003535F6"/>
    <w:rsid w:val="00353CEF"/>
    <w:rsid w:val="0035483F"/>
    <w:rsid w:val="00354D99"/>
    <w:rsid w:val="00355046"/>
    <w:rsid w:val="00356444"/>
    <w:rsid w:val="00356773"/>
    <w:rsid w:val="00357190"/>
    <w:rsid w:val="003618A5"/>
    <w:rsid w:val="003621E5"/>
    <w:rsid w:val="0036380B"/>
    <w:rsid w:val="003638F0"/>
    <w:rsid w:val="00363A13"/>
    <w:rsid w:val="00363A65"/>
    <w:rsid w:val="00363E36"/>
    <w:rsid w:val="00364472"/>
    <w:rsid w:val="00364AA7"/>
    <w:rsid w:val="00364C4A"/>
    <w:rsid w:val="00365185"/>
    <w:rsid w:val="0036574B"/>
    <w:rsid w:val="003657FA"/>
    <w:rsid w:val="00365F4F"/>
    <w:rsid w:val="003660E8"/>
    <w:rsid w:val="0036645E"/>
    <w:rsid w:val="003675D1"/>
    <w:rsid w:val="00367697"/>
    <w:rsid w:val="00367BF1"/>
    <w:rsid w:val="00367F02"/>
    <w:rsid w:val="00370171"/>
    <w:rsid w:val="003702DE"/>
    <w:rsid w:val="003714AC"/>
    <w:rsid w:val="00371A6D"/>
    <w:rsid w:val="00371CBD"/>
    <w:rsid w:val="003724E8"/>
    <w:rsid w:val="00372C20"/>
    <w:rsid w:val="003743F8"/>
    <w:rsid w:val="00374560"/>
    <w:rsid w:val="0037499B"/>
    <w:rsid w:val="00374BA3"/>
    <w:rsid w:val="00374F23"/>
    <w:rsid w:val="00374F53"/>
    <w:rsid w:val="00374FDB"/>
    <w:rsid w:val="0037548E"/>
    <w:rsid w:val="0037589C"/>
    <w:rsid w:val="00375BDB"/>
    <w:rsid w:val="00375F21"/>
    <w:rsid w:val="00376B3D"/>
    <w:rsid w:val="003771CB"/>
    <w:rsid w:val="00377D5B"/>
    <w:rsid w:val="00380623"/>
    <w:rsid w:val="00380800"/>
    <w:rsid w:val="0038090A"/>
    <w:rsid w:val="00381060"/>
    <w:rsid w:val="00381461"/>
    <w:rsid w:val="003819ED"/>
    <w:rsid w:val="00381A5B"/>
    <w:rsid w:val="00382125"/>
    <w:rsid w:val="00382D68"/>
    <w:rsid w:val="00382FF0"/>
    <w:rsid w:val="00383922"/>
    <w:rsid w:val="00383E0C"/>
    <w:rsid w:val="0038412F"/>
    <w:rsid w:val="00384E2F"/>
    <w:rsid w:val="0038513A"/>
    <w:rsid w:val="00385A13"/>
    <w:rsid w:val="00385AA3"/>
    <w:rsid w:val="00385E0C"/>
    <w:rsid w:val="00385E4C"/>
    <w:rsid w:val="00386414"/>
    <w:rsid w:val="00386A86"/>
    <w:rsid w:val="00387570"/>
    <w:rsid w:val="003877E7"/>
    <w:rsid w:val="00387A00"/>
    <w:rsid w:val="00387A5D"/>
    <w:rsid w:val="00387F57"/>
    <w:rsid w:val="00390897"/>
    <w:rsid w:val="003911F9"/>
    <w:rsid w:val="0039195B"/>
    <w:rsid w:val="00392D07"/>
    <w:rsid w:val="00392D28"/>
    <w:rsid w:val="00393ADC"/>
    <w:rsid w:val="00393FEC"/>
    <w:rsid w:val="00395196"/>
    <w:rsid w:val="00395936"/>
    <w:rsid w:val="00395A72"/>
    <w:rsid w:val="003965C2"/>
    <w:rsid w:val="0039671D"/>
    <w:rsid w:val="00396865"/>
    <w:rsid w:val="00397B0A"/>
    <w:rsid w:val="00397B87"/>
    <w:rsid w:val="00397D8D"/>
    <w:rsid w:val="003A00BA"/>
    <w:rsid w:val="003A0E0A"/>
    <w:rsid w:val="003A100A"/>
    <w:rsid w:val="003A140D"/>
    <w:rsid w:val="003A19B1"/>
    <w:rsid w:val="003A1AE7"/>
    <w:rsid w:val="003A25A7"/>
    <w:rsid w:val="003A3613"/>
    <w:rsid w:val="003A435D"/>
    <w:rsid w:val="003A546D"/>
    <w:rsid w:val="003A5F55"/>
    <w:rsid w:val="003A62D5"/>
    <w:rsid w:val="003A65C6"/>
    <w:rsid w:val="003A69F1"/>
    <w:rsid w:val="003A7549"/>
    <w:rsid w:val="003A7AEA"/>
    <w:rsid w:val="003B0178"/>
    <w:rsid w:val="003B0F9C"/>
    <w:rsid w:val="003B15ED"/>
    <w:rsid w:val="003B161B"/>
    <w:rsid w:val="003B2506"/>
    <w:rsid w:val="003B2C69"/>
    <w:rsid w:val="003B2E2C"/>
    <w:rsid w:val="003B2F00"/>
    <w:rsid w:val="003B389A"/>
    <w:rsid w:val="003B39D9"/>
    <w:rsid w:val="003B55F5"/>
    <w:rsid w:val="003B58CD"/>
    <w:rsid w:val="003B5E57"/>
    <w:rsid w:val="003B5E73"/>
    <w:rsid w:val="003B627B"/>
    <w:rsid w:val="003B6906"/>
    <w:rsid w:val="003B7A2C"/>
    <w:rsid w:val="003B7BE9"/>
    <w:rsid w:val="003B7CEF"/>
    <w:rsid w:val="003B7DE9"/>
    <w:rsid w:val="003C0511"/>
    <w:rsid w:val="003C0860"/>
    <w:rsid w:val="003C10A7"/>
    <w:rsid w:val="003C14D7"/>
    <w:rsid w:val="003C19CC"/>
    <w:rsid w:val="003C1C86"/>
    <w:rsid w:val="003C2317"/>
    <w:rsid w:val="003C271F"/>
    <w:rsid w:val="003C3453"/>
    <w:rsid w:val="003C382B"/>
    <w:rsid w:val="003C3AFC"/>
    <w:rsid w:val="003C3B89"/>
    <w:rsid w:val="003C4BA9"/>
    <w:rsid w:val="003C4E5A"/>
    <w:rsid w:val="003C5523"/>
    <w:rsid w:val="003C5753"/>
    <w:rsid w:val="003C5A08"/>
    <w:rsid w:val="003C5D1B"/>
    <w:rsid w:val="003C665B"/>
    <w:rsid w:val="003C67A6"/>
    <w:rsid w:val="003C7146"/>
    <w:rsid w:val="003C7487"/>
    <w:rsid w:val="003C78AB"/>
    <w:rsid w:val="003C78B9"/>
    <w:rsid w:val="003C7D45"/>
    <w:rsid w:val="003C7FAD"/>
    <w:rsid w:val="003D031A"/>
    <w:rsid w:val="003D047E"/>
    <w:rsid w:val="003D07A7"/>
    <w:rsid w:val="003D0AC2"/>
    <w:rsid w:val="003D0FE1"/>
    <w:rsid w:val="003D115B"/>
    <w:rsid w:val="003D1332"/>
    <w:rsid w:val="003D142E"/>
    <w:rsid w:val="003D1487"/>
    <w:rsid w:val="003D1967"/>
    <w:rsid w:val="003D1BB6"/>
    <w:rsid w:val="003D21DF"/>
    <w:rsid w:val="003D24DE"/>
    <w:rsid w:val="003D265A"/>
    <w:rsid w:val="003D2B49"/>
    <w:rsid w:val="003D2C70"/>
    <w:rsid w:val="003D2EA3"/>
    <w:rsid w:val="003D35F1"/>
    <w:rsid w:val="003D3E85"/>
    <w:rsid w:val="003D47C5"/>
    <w:rsid w:val="003D4E08"/>
    <w:rsid w:val="003D6CC6"/>
    <w:rsid w:val="003D6FF2"/>
    <w:rsid w:val="003D7301"/>
    <w:rsid w:val="003D7AA9"/>
    <w:rsid w:val="003E0EFE"/>
    <w:rsid w:val="003E0F7E"/>
    <w:rsid w:val="003E1042"/>
    <w:rsid w:val="003E18CF"/>
    <w:rsid w:val="003E1ABC"/>
    <w:rsid w:val="003E2154"/>
    <w:rsid w:val="003E2235"/>
    <w:rsid w:val="003E2F25"/>
    <w:rsid w:val="003E4009"/>
    <w:rsid w:val="003E43A1"/>
    <w:rsid w:val="003E4488"/>
    <w:rsid w:val="003E4542"/>
    <w:rsid w:val="003E4B50"/>
    <w:rsid w:val="003E5147"/>
    <w:rsid w:val="003E5BA6"/>
    <w:rsid w:val="003E5DC8"/>
    <w:rsid w:val="003E652C"/>
    <w:rsid w:val="003E6731"/>
    <w:rsid w:val="003E6AA7"/>
    <w:rsid w:val="003E72E2"/>
    <w:rsid w:val="003E78B9"/>
    <w:rsid w:val="003F0307"/>
    <w:rsid w:val="003F04F9"/>
    <w:rsid w:val="003F0689"/>
    <w:rsid w:val="003F0B94"/>
    <w:rsid w:val="003F1FF4"/>
    <w:rsid w:val="003F23F4"/>
    <w:rsid w:val="003F299D"/>
    <w:rsid w:val="003F2DC8"/>
    <w:rsid w:val="003F2F66"/>
    <w:rsid w:val="003F3AF8"/>
    <w:rsid w:val="003F52CF"/>
    <w:rsid w:val="003F6637"/>
    <w:rsid w:val="003F69B0"/>
    <w:rsid w:val="003F7145"/>
    <w:rsid w:val="003F7BA9"/>
    <w:rsid w:val="00400CC6"/>
    <w:rsid w:val="00400F85"/>
    <w:rsid w:val="004030FC"/>
    <w:rsid w:val="004031E6"/>
    <w:rsid w:val="00403C58"/>
    <w:rsid w:val="00404118"/>
    <w:rsid w:val="0040500C"/>
    <w:rsid w:val="0040532A"/>
    <w:rsid w:val="00405A9F"/>
    <w:rsid w:val="00405BC1"/>
    <w:rsid w:val="00405DB7"/>
    <w:rsid w:val="00406BDF"/>
    <w:rsid w:val="00406EB6"/>
    <w:rsid w:val="004071F3"/>
    <w:rsid w:val="00407F13"/>
    <w:rsid w:val="00407F87"/>
    <w:rsid w:val="00410061"/>
    <w:rsid w:val="004107FE"/>
    <w:rsid w:val="004109F8"/>
    <w:rsid w:val="00410E80"/>
    <w:rsid w:val="00410E8F"/>
    <w:rsid w:val="004113B8"/>
    <w:rsid w:val="00411769"/>
    <w:rsid w:val="00411946"/>
    <w:rsid w:val="00412FC0"/>
    <w:rsid w:val="00413F3C"/>
    <w:rsid w:val="00414249"/>
    <w:rsid w:val="00414799"/>
    <w:rsid w:val="00415528"/>
    <w:rsid w:val="0041574E"/>
    <w:rsid w:val="00415957"/>
    <w:rsid w:val="00415B8F"/>
    <w:rsid w:val="00415D3D"/>
    <w:rsid w:val="00416119"/>
    <w:rsid w:val="00416E58"/>
    <w:rsid w:val="004171F0"/>
    <w:rsid w:val="0041756A"/>
    <w:rsid w:val="00417BD8"/>
    <w:rsid w:val="00420487"/>
    <w:rsid w:val="004205C2"/>
    <w:rsid w:val="004207CD"/>
    <w:rsid w:val="00420EF9"/>
    <w:rsid w:val="00421238"/>
    <w:rsid w:val="00421487"/>
    <w:rsid w:val="00422CBA"/>
    <w:rsid w:val="00422DCC"/>
    <w:rsid w:val="004240A9"/>
    <w:rsid w:val="004241CC"/>
    <w:rsid w:val="00425D64"/>
    <w:rsid w:val="00426224"/>
    <w:rsid w:val="00426CAE"/>
    <w:rsid w:val="004273A4"/>
    <w:rsid w:val="00427818"/>
    <w:rsid w:val="00427C88"/>
    <w:rsid w:val="0043021D"/>
    <w:rsid w:val="00430233"/>
    <w:rsid w:val="00430F66"/>
    <w:rsid w:val="00431219"/>
    <w:rsid w:val="00431891"/>
    <w:rsid w:val="00431FEB"/>
    <w:rsid w:val="00432998"/>
    <w:rsid w:val="004329C4"/>
    <w:rsid w:val="004332B5"/>
    <w:rsid w:val="004338B9"/>
    <w:rsid w:val="0043417E"/>
    <w:rsid w:val="004342D8"/>
    <w:rsid w:val="004343C4"/>
    <w:rsid w:val="004346D1"/>
    <w:rsid w:val="00435703"/>
    <w:rsid w:val="00436050"/>
    <w:rsid w:val="0043649C"/>
    <w:rsid w:val="00436747"/>
    <w:rsid w:val="0043676A"/>
    <w:rsid w:val="00436D3D"/>
    <w:rsid w:val="00436EFA"/>
    <w:rsid w:val="00436FB0"/>
    <w:rsid w:val="004370D9"/>
    <w:rsid w:val="004371BA"/>
    <w:rsid w:val="00437253"/>
    <w:rsid w:val="00437286"/>
    <w:rsid w:val="004408F1"/>
    <w:rsid w:val="00440990"/>
    <w:rsid w:val="00440EF3"/>
    <w:rsid w:val="00441096"/>
    <w:rsid w:val="00441667"/>
    <w:rsid w:val="0044167C"/>
    <w:rsid w:val="00442964"/>
    <w:rsid w:val="00442D66"/>
    <w:rsid w:val="004430CA"/>
    <w:rsid w:val="0044346B"/>
    <w:rsid w:val="00443965"/>
    <w:rsid w:val="00444539"/>
    <w:rsid w:val="0044486D"/>
    <w:rsid w:val="00444EE9"/>
    <w:rsid w:val="0044545E"/>
    <w:rsid w:val="00445618"/>
    <w:rsid w:val="0044588D"/>
    <w:rsid w:val="004463F1"/>
    <w:rsid w:val="00447269"/>
    <w:rsid w:val="00447906"/>
    <w:rsid w:val="0045036C"/>
    <w:rsid w:val="00450CDF"/>
    <w:rsid w:val="00450D5F"/>
    <w:rsid w:val="00450FD3"/>
    <w:rsid w:val="0045122B"/>
    <w:rsid w:val="00451649"/>
    <w:rsid w:val="004517C2"/>
    <w:rsid w:val="00451987"/>
    <w:rsid w:val="00451E46"/>
    <w:rsid w:val="004521EB"/>
    <w:rsid w:val="00452280"/>
    <w:rsid w:val="0045234A"/>
    <w:rsid w:val="004524B6"/>
    <w:rsid w:val="00452F31"/>
    <w:rsid w:val="00453234"/>
    <w:rsid w:val="004537A7"/>
    <w:rsid w:val="00453C47"/>
    <w:rsid w:val="00453DC2"/>
    <w:rsid w:val="004544F0"/>
    <w:rsid w:val="004546C8"/>
    <w:rsid w:val="004549DE"/>
    <w:rsid w:val="00454A18"/>
    <w:rsid w:val="00454BD4"/>
    <w:rsid w:val="00454C82"/>
    <w:rsid w:val="00455531"/>
    <w:rsid w:val="004559A9"/>
    <w:rsid w:val="00455E9A"/>
    <w:rsid w:val="00456126"/>
    <w:rsid w:val="0045706E"/>
    <w:rsid w:val="00457088"/>
    <w:rsid w:val="00457145"/>
    <w:rsid w:val="00457335"/>
    <w:rsid w:val="00457652"/>
    <w:rsid w:val="00460042"/>
    <w:rsid w:val="0046037A"/>
    <w:rsid w:val="00460A21"/>
    <w:rsid w:val="0046140D"/>
    <w:rsid w:val="00461BEC"/>
    <w:rsid w:val="00461D95"/>
    <w:rsid w:val="0046217A"/>
    <w:rsid w:val="0046231A"/>
    <w:rsid w:val="0046277E"/>
    <w:rsid w:val="004629BA"/>
    <w:rsid w:val="00462A39"/>
    <w:rsid w:val="00462C63"/>
    <w:rsid w:val="00463765"/>
    <w:rsid w:val="0046381F"/>
    <w:rsid w:val="0046470F"/>
    <w:rsid w:val="00464A76"/>
    <w:rsid w:val="00464C56"/>
    <w:rsid w:val="004653C2"/>
    <w:rsid w:val="00465662"/>
    <w:rsid w:val="00465DE3"/>
    <w:rsid w:val="0046659E"/>
    <w:rsid w:val="00467802"/>
    <w:rsid w:val="00467CAD"/>
    <w:rsid w:val="004717A2"/>
    <w:rsid w:val="00471A00"/>
    <w:rsid w:val="00472563"/>
    <w:rsid w:val="00472720"/>
    <w:rsid w:val="00472D5F"/>
    <w:rsid w:val="0047333D"/>
    <w:rsid w:val="0047392C"/>
    <w:rsid w:val="00473949"/>
    <w:rsid w:val="00473E45"/>
    <w:rsid w:val="00474198"/>
    <w:rsid w:val="004745C5"/>
    <w:rsid w:val="0047481F"/>
    <w:rsid w:val="00474D3F"/>
    <w:rsid w:val="0047540B"/>
    <w:rsid w:val="004761F3"/>
    <w:rsid w:val="00476A59"/>
    <w:rsid w:val="00476B25"/>
    <w:rsid w:val="00480137"/>
    <w:rsid w:val="00480BD4"/>
    <w:rsid w:val="00480CB2"/>
    <w:rsid w:val="004810E2"/>
    <w:rsid w:val="00481781"/>
    <w:rsid w:val="00481A20"/>
    <w:rsid w:val="00482098"/>
    <w:rsid w:val="0048244C"/>
    <w:rsid w:val="00482C73"/>
    <w:rsid w:val="00482EA8"/>
    <w:rsid w:val="00484D9B"/>
    <w:rsid w:val="004860BF"/>
    <w:rsid w:val="00486123"/>
    <w:rsid w:val="004865B5"/>
    <w:rsid w:val="00486B34"/>
    <w:rsid w:val="00487DB0"/>
    <w:rsid w:val="004906FE"/>
    <w:rsid w:val="00490C92"/>
    <w:rsid w:val="0049136F"/>
    <w:rsid w:val="00491487"/>
    <w:rsid w:val="00491491"/>
    <w:rsid w:val="004914CE"/>
    <w:rsid w:val="00491E75"/>
    <w:rsid w:val="0049222C"/>
    <w:rsid w:val="00492B05"/>
    <w:rsid w:val="00492C11"/>
    <w:rsid w:val="0049301E"/>
    <w:rsid w:val="00493312"/>
    <w:rsid w:val="00494224"/>
    <w:rsid w:val="0049555D"/>
    <w:rsid w:val="00495955"/>
    <w:rsid w:val="00495ADD"/>
    <w:rsid w:val="00495BAB"/>
    <w:rsid w:val="00495F6B"/>
    <w:rsid w:val="004962A4"/>
    <w:rsid w:val="004A018B"/>
    <w:rsid w:val="004A05A4"/>
    <w:rsid w:val="004A08CB"/>
    <w:rsid w:val="004A0C11"/>
    <w:rsid w:val="004A0C14"/>
    <w:rsid w:val="004A0CC5"/>
    <w:rsid w:val="004A1360"/>
    <w:rsid w:val="004A2842"/>
    <w:rsid w:val="004A379E"/>
    <w:rsid w:val="004A3D90"/>
    <w:rsid w:val="004A3F8B"/>
    <w:rsid w:val="004A4365"/>
    <w:rsid w:val="004A43DE"/>
    <w:rsid w:val="004A47C2"/>
    <w:rsid w:val="004A47DB"/>
    <w:rsid w:val="004A4C6A"/>
    <w:rsid w:val="004A516D"/>
    <w:rsid w:val="004A6505"/>
    <w:rsid w:val="004A667C"/>
    <w:rsid w:val="004A6848"/>
    <w:rsid w:val="004A70D8"/>
    <w:rsid w:val="004A71D7"/>
    <w:rsid w:val="004A7794"/>
    <w:rsid w:val="004A78D2"/>
    <w:rsid w:val="004A7960"/>
    <w:rsid w:val="004B0A83"/>
    <w:rsid w:val="004B1476"/>
    <w:rsid w:val="004B177E"/>
    <w:rsid w:val="004B17B2"/>
    <w:rsid w:val="004B2884"/>
    <w:rsid w:val="004B38A2"/>
    <w:rsid w:val="004B3C71"/>
    <w:rsid w:val="004B3CBB"/>
    <w:rsid w:val="004B3EC1"/>
    <w:rsid w:val="004B4243"/>
    <w:rsid w:val="004B509D"/>
    <w:rsid w:val="004B59DB"/>
    <w:rsid w:val="004B6112"/>
    <w:rsid w:val="004B7225"/>
    <w:rsid w:val="004B7392"/>
    <w:rsid w:val="004B741F"/>
    <w:rsid w:val="004B75B2"/>
    <w:rsid w:val="004B78F5"/>
    <w:rsid w:val="004B79FD"/>
    <w:rsid w:val="004C009F"/>
    <w:rsid w:val="004C07B8"/>
    <w:rsid w:val="004C27C3"/>
    <w:rsid w:val="004C2FA0"/>
    <w:rsid w:val="004C328C"/>
    <w:rsid w:val="004C34B4"/>
    <w:rsid w:val="004C415B"/>
    <w:rsid w:val="004C4C29"/>
    <w:rsid w:val="004C529F"/>
    <w:rsid w:val="004C56DB"/>
    <w:rsid w:val="004C5FF2"/>
    <w:rsid w:val="004C7717"/>
    <w:rsid w:val="004C7E46"/>
    <w:rsid w:val="004D0B22"/>
    <w:rsid w:val="004D119D"/>
    <w:rsid w:val="004D16EE"/>
    <w:rsid w:val="004D1952"/>
    <w:rsid w:val="004D210A"/>
    <w:rsid w:val="004D2B40"/>
    <w:rsid w:val="004D3086"/>
    <w:rsid w:val="004D33ED"/>
    <w:rsid w:val="004D34CF"/>
    <w:rsid w:val="004D367A"/>
    <w:rsid w:val="004D38E6"/>
    <w:rsid w:val="004D4A60"/>
    <w:rsid w:val="004D5752"/>
    <w:rsid w:val="004D614B"/>
    <w:rsid w:val="004D665E"/>
    <w:rsid w:val="004D71E5"/>
    <w:rsid w:val="004D72B4"/>
    <w:rsid w:val="004D75E9"/>
    <w:rsid w:val="004E0A25"/>
    <w:rsid w:val="004E11B9"/>
    <w:rsid w:val="004E14F8"/>
    <w:rsid w:val="004E175E"/>
    <w:rsid w:val="004E2149"/>
    <w:rsid w:val="004E23B1"/>
    <w:rsid w:val="004E2470"/>
    <w:rsid w:val="004E2EF6"/>
    <w:rsid w:val="004E42AF"/>
    <w:rsid w:val="004E4677"/>
    <w:rsid w:val="004E467A"/>
    <w:rsid w:val="004E57FC"/>
    <w:rsid w:val="004E592A"/>
    <w:rsid w:val="004E65EE"/>
    <w:rsid w:val="004E67C6"/>
    <w:rsid w:val="004E6A78"/>
    <w:rsid w:val="004E70E9"/>
    <w:rsid w:val="004E730B"/>
    <w:rsid w:val="004E7915"/>
    <w:rsid w:val="004E7C88"/>
    <w:rsid w:val="004F0753"/>
    <w:rsid w:val="004F0B80"/>
    <w:rsid w:val="004F0C81"/>
    <w:rsid w:val="004F1FF6"/>
    <w:rsid w:val="004F311A"/>
    <w:rsid w:val="004F408A"/>
    <w:rsid w:val="004F48BC"/>
    <w:rsid w:val="004F4971"/>
    <w:rsid w:val="004F5036"/>
    <w:rsid w:val="004F5505"/>
    <w:rsid w:val="004F593F"/>
    <w:rsid w:val="004F6B16"/>
    <w:rsid w:val="004F6D33"/>
    <w:rsid w:val="004F75E0"/>
    <w:rsid w:val="004F7D9C"/>
    <w:rsid w:val="004F7E15"/>
    <w:rsid w:val="00500166"/>
    <w:rsid w:val="005009EC"/>
    <w:rsid w:val="00501269"/>
    <w:rsid w:val="0050178C"/>
    <w:rsid w:val="005018CE"/>
    <w:rsid w:val="00501C99"/>
    <w:rsid w:val="00501E4C"/>
    <w:rsid w:val="0050220B"/>
    <w:rsid w:val="00502290"/>
    <w:rsid w:val="00502BAC"/>
    <w:rsid w:val="00502F28"/>
    <w:rsid w:val="00502F78"/>
    <w:rsid w:val="0050417F"/>
    <w:rsid w:val="0050429B"/>
    <w:rsid w:val="005044B7"/>
    <w:rsid w:val="005048A3"/>
    <w:rsid w:val="00505290"/>
    <w:rsid w:val="0050556B"/>
    <w:rsid w:val="005079A7"/>
    <w:rsid w:val="005105BC"/>
    <w:rsid w:val="0051094D"/>
    <w:rsid w:val="00511042"/>
    <w:rsid w:val="0051126F"/>
    <w:rsid w:val="00511556"/>
    <w:rsid w:val="00512C6C"/>
    <w:rsid w:val="0051307A"/>
    <w:rsid w:val="00513A21"/>
    <w:rsid w:val="00513A3E"/>
    <w:rsid w:val="005140FF"/>
    <w:rsid w:val="00514214"/>
    <w:rsid w:val="0051493D"/>
    <w:rsid w:val="00514ED8"/>
    <w:rsid w:val="005157A5"/>
    <w:rsid w:val="00516A7B"/>
    <w:rsid w:val="005176CF"/>
    <w:rsid w:val="005176DF"/>
    <w:rsid w:val="00520475"/>
    <w:rsid w:val="00520AE2"/>
    <w:rsid w:val="00520AF9"/>
    <w:rsid w:val="00520D4E"/>
    <w:rsid w:val="00521415"/>
    <w:rsid w:val="0052203A"/>
    <w:rsid w:val="005221EA"/>
    <w:rsid w:val="005224C5"/>
    <w:rsid w:val="00522893"/>
    <w:rsid w:val="00522CAE"/>
    <w:rsid w:val="00523BAE"/>
    <w:rsid w:val="0052507A"/>
    <w:rsid w:val="00525379"/>
    <w:rsid w:val="005254E5"/>
    <w:rsid w:val="0052662B"/>
    <w:rsid w:val="00526659"/>
    <w:rsid w:val="00526DD8"/>
    <w:rsid w:val="0052728A"/>
    <w:rsid w:val="005275A1"/>
    <w:rsid w:val="00527EEC"/>
    <w:rsid w:val="00530100"/>
    <w:rsid w:val="00530498"/>
    <w:rsid w:val="0053099F"/>
    <w:rsid w:val="00530ACC"/>
    <w:rsid w:val="00530BB7"/>
    <w:rsid w:val="00531B8D"/>
    <w:rsid w:val="00532089"/>
    <w:rsid w:val="005324CE"/>
    <w:rsid w:val="00532AB3"/>
    <w:rsid w:val="00532AF4"/>
    <w:rsid w:val="00532DF7"/>
    <w:rsid w:val="00532E57"/>
    <w:rsid w:val="00533073"/>
    <w:rsid w:val="00533083"/>
    <w:rsid w:val="0053339C"/>
    <w:rsid w:val="00533556"/>
    <w:rsid w:val="00533884"/>
    <w:rsid w:val="005342AE"/>
    <w:rsid w:val="0053438B"/>
    <w:rsid w:val="0053508C"/>
    <w:rsid w:val="005359C8"/>
    <w:rsid w:val="00535FE0"/>
    <w:rsid w:val="00536164"/>
    <w:rsid w:val="0053630E"/>
    <w:rsid w:val="0053636F"/>
    <w:rsid w:val="00536A90"/>
    <w:rsid w:val="00536A96"/>
    <w:rsid w:val="00537086"/>
    <w:rsid w:val="00537406"/>
    <w:rsid w:val="00537951"/>
    <w:rsid w:val="00537ABA"/>
    <w:rsid w:val="00540253"/>
    <w:rsid w:val="0054027F"/>
    <w:rsid w:val="00541BCC"/>
    <w:rsid w:val="0054204D"/>
    <w:rsid w:val="005424EF"/>
    <w:rsid w:val="005434E5"/>
    <w:rsid w:val="00544418"/>
    <w:rsid w:val="0054483C"/>
    <w:rsid w:val="0054484A"/>
    <w:rsid w:val="00544C73"/>
    <w:rsid w:val="00544E68"/>
    <w:rsid w:val="00545108"/>
    <w:rsid w:val="00545176"/>
    <w:rsid w:val="005452AB"/>
    <w:rsid w:val="00546133"/>
    <w:rsid w:val="00546702"/>
    <w:rsid w:val="005510DB"/>
    <w:rsid w:val="0055124E"/>
    <w:rsid w:val="005512FB"/>
    <w:rsid w:val="0055147F"/>
    <w:rsid w:val="00551D27"/>
    <w:rsid w:val="00551D39"/>
    <w:rsid w:val="00551E8A"/>
    <w:rsid w:val="00551EF8"/>
    <w:rsid w:val="005528E9"/>
    <w:rsid w:val="00552D22"/>
    <w:rsid w:val="00553102"/>
    <w:rsid w:val="00553186"/>
    <w:rsid w:val="00553DFB"/>
    <w:rsid w:val="00554475"/>
    <w:rsid w:val="00554C06"/>
    <w:rsid w:val="00554F2C"/>
    <w:rsid w:val="005555DC"/>
    <w:rsid w:val="005564DE"/>
    <w:rsid w:val="0055690A"/>
    <w:rsid w:val="0055711D"/>
    <w:rsid w:val="0055777C"/>
    <w:rsid w:val="0056010E"/>
    <w:rsid w:val="0056070A"/>
    <w:rsid w:val="005612A5"/>
    <w:rsid w:val="00561379"/>
    <w:rsid w:val="00561623"/>
    <w:rsid w:val="005622E1"/>
    <w:rsid w:val="00563558"/>
    <w:rsid w:val="005636AA"/>
    <w:rsid w:val="00563991"/>
    <w:rsid w:val="00563A2C"/>
    <w:rsid w:val="00563EFC"/>
    <w:rsid w:val="00566282"/>
    <w:rsid w:val="00566A74"/>
    <w:rsid w:val="00567F45"/>
    <w:rsid w:val="0057029C"/>
    <w:rsid w:val="00570624"/>
    <w:rsid w:val="0057064C"/>
    <w:rsid w:val="00570780"/>
    <w:rsid w:val="00571861"/>
    <w:rsid w:val="00572AD0"/>
    <w:rsid w:val="005732C7"/>
    <w:rsid w:val="005739B1"/>
    <w:rsid w:val="00573C96"/>
    <w:rsid w:val="00573EF3"/>
    <w:rsid w:val="00573F0D"/>
    <w:rsid w:val="00574413"/>
    <w:rsid w:val="00574E04"/>
    <w:rsid w:val="005758CE"/>
    <w:rsid w:val="005759CB"/>
    <w:rsid w:val="00575DA3"/>
    <w:rsid w:val="0057659E"/>
    <w:rsid w:val="005770F8"/>
    <w:rsid w:val="00577220"/>
    <w:rsid w:val="00577413"/>
    <w:rsid w:val="00581FC5"/>
    <w:rsid w:val="00582474"/>
    <w:rsid w:val="00582A8C"/>
    <w:rsid w:val="00582C24"/>
    <w:rsid w:val="0058309E"/>
    <w:rsid w:val="00583826"/>
    <w:rsid w:val="00583959"/>
    <w:rsid w:val="005844F6"/>
    <w:rsid w:val="00585046"/>
    <w:rsid w:val="005852B1"/>
    <w:rsid w:val="0058570C"/>
    <w:rsid w:val="00585733"/>
    <w:rsid w:val="005858B8"/>
    <w:rsid w:val="00585E19"/>
    <w:rsid w:val="00586416"/>
    <w:rsid w:val="00586560"/>
    <w:rsid w:val="005866CA"/>
    <w:rsid w:val="00586BD5"/>
    <w:rsid w:val="00586C96"/>
    <w:rsid w:val="00586ED5"/>
    <w:rsid w:val="0058710B"/>
    <w:rsid w:val="00587E4D"/>
    <w:rsid w:val="00590AB4"/>
    <w:rsid w:val="00591484"/>
    <w:rsid w:val="005918CF"/>
    <w:rsid w:val="005919D3"/>
    <w:rsid w:val="00591FC0"/>
    <w:rsid w:val="005939C7"/>
    <w:rsid w:val="00593E2E"/>
    <w:rsid w:val="0059449C"/>
    <w:rsid w:val="00594558"/>
    <w:rsid w:val="0059497A"/>
    <w:rsid w:val="00594998"/>
    <w:rsid w:val="005958B1"/>
    <w:rsid w:val="0059743D"/>
    <w:rsid w:val="005975F7"/>
    <w:rsid w:val="00597905"/>
    <w:rsid w:val="005A0876"/>
    <w:rsid w:val="005A08BB"/>
    <w:rsid w:val="005A1163"/>
    <w:rsid w:val="005A17AC"/>
    <w:rsid w:val="005A17F2"/>
    <w:rsid w:val="005A199F"/>
    <w:rsid w:val="005A2185"/>
    <w:rsid w:val="005A290E"/>
    <w:rsid w:val="005A2AEE"/>
    <w:rsid w:val="005A2E51"/>
    <w:rsid w:val="005A325C"/>
    <w:rsid w:val="005A37F8"/>
    <w:rsid w:val="005A3D5D"/>
    <w:rsid w:val="005A4B53"/>
    <w:rsid w:val="005A4E1B"/>
    <w:rsid w:val="005A5539"/>
    <w:rsid w:val="005A6078"/>
    <w:rsid w:val="005A6384"/>
    <w:rsid w:val="005A6515"/>
    <w:rsid w:val="005A7456"/>
    <w:rsid w:val="005A7626"/>
    <w:rsid w:val="005A7FF7"/>
    <w:rsid w:val="005B011F"/>
    <w:rsid w:val="005B06C9"/>
    <w:rsid w:val="005B0C29"/>
    <w:rsid w:val="005B1950"/>
    <w:rsid w:val="005B2766"/>
    <w:rsid w:val="005B2FAA"/>
    <w:rsid w:val="005B38E2"/>
    <w:rsid w:val="005B4377"/>
    <w:rsid w:val="005B5603"/>
    <w:rsid w:val="005B5BC1"/>
    <w:rsid w:val="005B5C7E"/>
    <w:rsid w:val="005B603F"/>
    <w:rsid w:val="005B6465"/>
    <w:rsid w:val="005B67C9"/>
    <w:rsid w:val="005B78C2"/>
    <w:rsid w:val="005B7C4E"/>
    <w:rsid w:val="005C0046"/>
    <w:rsid w:val="005C03D9"/>
    <w:rsid w:val="005C0AFB"/>
    <w:rsid w:val="005C193D"/>
    <w:rsid w:val="005C1D62"/>
    <w:rsid w:val="005C2469"/>
    <w:rsid w:val="005C2C45"/>
    <w:rsid w:val="005C30DD"/>
    <w:rsid w:val="005C3DB8"/>
    <w:rsid w:val="005C4DDA"/>
    <w:rsid w:val="005C7146"/>
    <w:rsid w:val="005C734A"/>
    <w:rsid w:val="005C7BFF"/>
    <w:rsid w:val="005D0F4D"/>
    <w:rsid w:val="005D186A"/>
    <w:rsid w:val="005D1991"/>
    <w:rsid w:val="005D19BE"/>
    <w:rsid w:val="005D1B2E"/>
    <w:rsid w:val="005D2CED"/>
    <w:rsid w:val="005D2D15"/>
    <w:rsid w:val="005D47A8"/>
    <w:rsid w:val="005D4A43"/>
    <w:rsid w:val="005D4A8F"/>
    <w:rsid w:val="005D4EDD"/>
    <w:rsid w:val="005D55B4"/>
    <w:rsid w:val="005D5F65"/>
    <w:rsid w:val="005D628C"/>
    <w:rsid w:val="005D69BE"/>
    <w:rsid w:val="005D704D"/>
    <w:rsid w:val="005D782B"/>
    <w:rsid w:val="005E0BAC"/>
    <w:rsid w:val="005E1C88"/>
    <w:rsid w:val="005E1F2C"/>
    <w:rsid w:val="005E2203"/>
    <w:rsid w:val="005E28E8"/>
    <w:rsid w:val="005E2EAA"/>
    <w:rsid w:val="005E3B25"/>
    <w:rsid w:val="005E3BB8"/>
    <w:rsid w:val="005E4779"/>
    <w:rsid w:val="005E4B89"/>
    <w:rsid w:val="005E5215"/>
    <w:rsid w:val="005E5BDE"/>
    <w:rsid w:val="005E66CE"/>
    <w:rsid w:val="005E70D0"/>
    <w:rsid w:val="005E7357"/>
    <w:rsid w:val="005F05F1"/>
    <w:rsid w:val="005F09D2"/>
    <w:rsid w:val="005F1275"/>
    <w:rsid w:val="005F1771"/>
    <w:rsid w:val="005F1BA5"/>
    <w:rsid w:val="005F2158"/>
    <w:rsid w:val="005F2D57"/>
    <w:rsid w:val="005F2F1E"/>
    <w:rsid w:val="005F302D"/>
    <w:rsid w:val="005F3524"/>
    <w:rsid w:val="005F3942"/>
    <w:rsid w:val="005F4375"/>
    <w:rsid w:val="005F4420"/>
    <w:rsid w:val="005F4804"/>
    <w:rsid w:val="005F517B"/>
    <w:rsid w:val="005F5475"/>
    <w:rsid w:val="005F5476"/>
    <w:rsid w:val="005F586F"/>
    <w:rsid w:val="005F5D4B"/>
    <w:rsid w:val="005F6A19"/>
    <w:rsid w:val="005F747B"/>
    <w:rsid w:val="0060033A"/>
    <w:rsid w:val="00601183"/>
    <w:rsid w:val="00601440"/>
    <w:rsid w:val="00601BFB"/>
    <w:rsid w:val="00601CA0"/>
    <w:rsid w:val="00602620"/>
    <w:rsid w:val="00603037"/>
    <w:rsid w:val="0060305D"/>
    <w:rsid w:val="00603940"/>
    <w:rsid w:val="006039C4"/>
    <w:rsid w:val="00603E0D"/>
    <w:rsid w:val="00604170"/>
    <w:rsid w:val="006043F3"/>
    <w:rsid w:val="00604594"/>
    <w:rsid w:val="0060479B"/>
    <w:rsid w:val="00604F3C"/>
    <w:rsid w:val="00604F59"/>
    <w:rsid w:val="006059B4"/>
    <w:rsid w:val="00605C18"/>
    <w:rsid w:val="00606837"/>
    <w:rsid w:val="0060728F"/>
    <w:rsid w:val="006077CE"/>
    <w:rsid w:val="006077D9"/>
    <w:rsid w:val="00610E60"/>
    <w:rsid w:val="00611B74"/>
    <w:rsid w:val="00613070"/>
    <w:rsid w:val="00613232"/>
    <w:rsid w:val="0061394A"/>
    <w:rsid w:val="00614E95"/>
    <w:rsid w:val="00616024"/>
    <w:rsid w:val="00616745"/>
    <w:rsid w:val="006167E0"/>
    <w:rsid w:val="00616927"/>
    <w:rsid w:val="00616D51"/>
    <w:rsid w:val="006176A0"/>
    <w:rsid w:val="00620492"/>
    <w:rsid w:val="00620566"/>
    <w:rsid w:val="006212A7"/>
    <w:rsid w:val="006213F9"/>
    <w:rsid w:val="00621EFC"/>
    <w:rsid w:val="00621FD5"/>
    <w:rsid w:val="0062200B"/>
    <w:rsid w:val="0062285B"/>
    <w:rsid w:val="006232C6"/>
    <w:rsid w:val="006235A8"/>
    <w:rsid w:val="00623D31"/>
    <w:rsid w:val="00624103"/>
    <w:rsid w:val="0062415E"/>
    <w:rsid w:val="0062454F"/>
    <w:rsid w:val="00625D7C"/>
    <w:rsid w:val="00626076"/>
    <w:rsid w:val="006264C6"/>
    <w:rsid w:val="006266E0"/>
    <w:rsid w:val="00627443"/>
    <w:rsid w:val="00630FA0"/>
    <w:rsid w:val="0063111D"/>
    <w:rsid w:val="0063192C"/>
    <w:rsid w:val="00632B90"/>
    <w:rsid w:val="006333E8"/>
    <w:rsid w:val="006338E6"/>
    <w:rsid w:val="00633F7E"/>
    <w:rsid w:val="00633FDA"/>
    <w:rsid w:val="00634FAF"/>
    <w:rsid w:val="0063537F"/>
    <w:rsid w:val="006360AE"/>
    <w:rsid w:val="00636A6C"/>
    <w:rsid w:val="006371F6"/>
    <w:rsid w:val="00637353"/>
    <w:rsid w:val="00637734"/>
    <w:rsid w:val="00637F79"/>
    <w:rsid w:val="0064004B"/>
    <w:rsid w:val="006402ED"/>
    <w:rsid w:val="006411D8"/>
    <w:rsid w:val="0064171B"/>
    <w:rsid w:val="006423D4"/>
    <w:rsid w:val="0064290B"/>
    <w:rsid w:val="00642D88"/>
    <w:rsid w:val="006432FE"/>
    <w:rsid w:val="00645222"/>
    <w:rsid w:val="0064524E"/>
    <w:rsid w:val="00645431"/>
    <w:rsid w:val="00645B51"/>
    <w:rsid w:val="00645E8C"/>
    <w:rsid w:val="006469DC"/>
    <w:rsid w:val="00646E29"/>
    <w:rsid w:val="00647479"/>
    <w:rsid w:val="006478C4"/>
    <w:rsid w:val="00647A65"/>
    <w:rsid w:val="00647DFE"/>
    <w:rsid w:val="00650C72"/>
    <w:rsid w:val="00650EE0"/>
    <w:rsid w:val="00650FD6"/>
    <w:rsid w:val="00652599"/>
    <w:rsid w:val="00652BCA"/>
    <w:rsid w:val="006536AF"/>
    <w:rsid w:val="00653DC7"/>
    <w:rsid w:val="0065519A"/>
    <w:rsid w:val="0065527A"/>
    <w:rsid w:val="00655425"/>
    <w:rsid w:val="0065558C"/>
    <w:rsid w:val="00656E55"/>
    <w:rsid w:val="00657651"/>
    <w:rsid w:val="00657891"/>
    <w:rsid w:val="00657B10"/>
    <w:rsid w:val="00660D50"/>
    <w:rsid w:val="006617D3"/>
    <w:rsid w:val="00661B47"/>
    <w:rsid w:val="00661E50"/>
    <w:rsid w:val="00661E73"/>
    <w:rsid w:val="00662220"/>
    <w:rsid w:val="006622A9"/>
    <w:rsid w:val="00662593"/>
    <w:rsid w:val="00662675"/>
    <w:rsid w:val="006629BC"/>
    <w:rsid w:val="00662B1C"/>
    <w:rsid w:val="00662EEB"/>
    <w:rsid w:val="00663941"/>
    <w:rsid w:val="00663D1A"/>
    <w:rsid w:val="00664107"/>
    <w:rsid w:val="006644EC"/>
    <w:rsid w:val="00664599"/>
    <w:rsid w:val="00664A15"/>
    <w:rsid w:val="00664BB0"/>
    <w:rsid w:val="00665196"/>
    <w:rsid w:val="00665B60"/>
    <w:rsid w:val="00667003"/>
    <w:rsid w:val="00667442"/>
    <w:rsid w:val="0067109B"/>
    <w:rsid w:val="00671C4C"/>
    <w:rsid w:val="00672B51"/>
    <w:rsid w:val="00673034"/>
    <w:rsid w:val="0067476F"/>
    <w:rsid w:val="006748CD"/>
    <w:rsid w:val="006749EE"/>
    <w:rsid w:val="00675563"/>
    <w:rsid w:val="0067577A"/>
    <w:rsid w:val="00676DBF"/>
    <w:rsid w:val="0067715E"/>
    <w:rsid w:val="00677237"/>
    <w:rsid w:val="00677307"/>
    <w:rsid w:val="00677638"/>
    <w:rsid w:val="006776F4"/>
    <w:rsid w:val="00677CC8"/>
    <w:rsid w:val="00677D09"/>
    <w:rsid w:val="00680758"/>
    <w:rsid w:val="0068084D"/>
    <w:rsid w:val="00680889"/>
    <w:rsid w:val="00680997"/>
    <w:rsid w:val="00680CBA"/>
    <w:rsid w:val="00680D6F"/>
    <w:rsid w:val="00680F6A"/>
    <w:rsid w:val="006813B3"/>
    <w:rsid w:val="006815A1"/>
    <w:rsid w:val="0068183B"/>
    <w:rsid w:val="00682998"/>
    <w:rsid w:val="006832EE"/>
    <w:rsid w:val="006833BB"/>
    <w:rsid w:val="00683A6D"/>
    <w:rsid w:val="00684C7C"/>
    <w:rsid w:val="00684E0D"/>
    <w:rsid w:val="006855E9"/>
    <w:rsid w:val="006859DA"/>
    <w:rsid w:val="00686169"/>
    <w:rsid w:val="006863FF"/>
    <w:rsid w:val="006867DF"/>
    <w:rsid w:val="0068705F"/>
    <w:rsid w:val="00687795"/>
    <w:rsid w:val="006877E8"/>
    <w:rsid w:val="00690BE2"/>
    <w:rsid w:val="00690C57"/>
    <w:rsid w:val="00690DFF"/>
    <w:rsid w:val="00691052"/>
    <w:rsid w:val="0069105D"/>
    <w:rsid w:val="006911B1"/>
    <w:rsid w:val="00691699"/>
    <w:rsid w:val="00691F60"/>
    <w:rsid w:val="00692CF8"/>
    <w:rsid w:val="00692D8A"/>
    <w:rsid w:val="00693248"/>
    <w:rsid w:val="00693333"/>
    <w:rsid w:val="00693C25"/>
    <w:rsid w:val="00693E1D"/>
    <w:rsid w:val="0069415E"/>
    <w:rsid w:val="00694679"/>
    <w:rsid w:val="006952F8"/>
    <w:rsid w:val="00695464"/>
    <w:rsid w:val="006959FF"/>
    <w:rsid w:val="00695E37"/>
    <w:rsid w:val="00695F9E"/>
    <w:rsid w:val="006963A1"/>
    <w:rsid w:val="006963D5"/>
    <w:rsid w:val="00696CF0"/>
    <w:rsid w:val="0069706E"/>
    <w:rsid w:val="0069778F"/>
    <w:rsid w:val="006977BE"/>
    <w:rsid w:val="00697B44"/>
    <w:rsid w:val="00697EB6"/>
    <w:rsid w:val="006A0245"/>
    <w:rsid w:val="006A0A22"/>
    <w:rsid w:val="006A0AC4"/>
    <w:rsid w:val="006A121B"/>
    <w:rsid w:val="006A17B2"/>
    <w:rsid w:val="006A1925"/>
    <w:rsid w:val="006A1DD1"/>
    <w:rsid w:val="006A1E73"/>
    <w:rsid w:val="006A2142"/>
    <w:rsid w:val="006A2421"/>
    <w:rsid w:val="006A249D"/>
    <w:rsid w:val="006A26B0"/>
    <w:rsid w:val="006A271F"/>
    <w:rsid w:val="006A3896"/>
    <w:rsid w:val="006A435B"/>
    <w:rsid w:val="006A4C77"/>
    <w:rsid w:val="006A526A"/>
    <w:rsid w:val="006A5EF5"/>
    <w:rsid w:val="006A6032"/>
    <w:rsid w:val="006A6145"/>
    <w:rsid w:val="006A61C0"/>
    <w:rsid w:val="006A6A05"/>
    <w:rsid w:val="006A6D4B"/>
    <w:rsid w:val="006A6F01"/>
    <w:rsid w:val="006A7746"/>
    <w:rsid w:val="006A7E18"/>
    <w:rsid w:val="006A7F58"/>
    <w:rsid w:val="006B0099"/>
    <w:rsid w:val="006B13CC"/>
    <w:rsid w:val="006B1A94"/>
    <w:rsid w:val="006B1BBA"/>
    <w:rsid w:val="006B2A46"/>
    <w:rsid w:val="006B2D46"/>
    <w:rsid w:val="006B2E16"/>
    <w:rsid w:val="006B32AF"/>
    <w:rsid w:val="006B39E9"/>
    <w:rsid w:val="006B3FFE"/>
    <w:rsid w:val="006B4414"/>
    <w:rsid w:val="006B4F72"/>
    <w:rsid w:val="006B56E1"/>
    <w:rsid w:val="006B5835"/>
    <w:rsid w:val="006B5A8F"/>
    <w:rsid w:val="006B5C80"/>
    <w:rsid w:val="006B614B"/>
    <w:rsid w:val="006B6794"/>
    <w:rsid w:val="006B69B0"/>
    <w:rsid w:val="006B6B93"/>
    <w:rsid w:val="006B6E36"/>
    <w:rsid w:val="006B762A"/>
    <w:rsid w:val="006C05D0"/>
    <w:rsid w:val="006C0E40"/>
    <w:rsid w:val="006C0ECA"/>
    <w:rsid w:val="006C17C2"/>
    <w:rsid w:val="006C1C75"/>
    <w:rsid w:val="006C2692"/>
    <w:rsid w:val="006C27B1"/>
    <w:rsid w:val="006C2D7F"/>
    <w:rsid w:val="006C3251"/>
    <w:rsid w:val="006C3557"/>
    <w:rsid w:val="006C422C"/>
    <w:rsid w:val="006C49CC"/>
    <w:rsid w:val="006C5A1F"/>
    <w:rsid w:val="006C5AD4"/>
    <w:rsid w:val="006C5CA7"/>
    <w:rsid w:val="006C5F5A"/>
    <w:rsid w:val="006C6DC8"/>
    <w:rsid w:val="006C70CC"/>
    <w:rsid w:val="006C76FF"/>
    <w:rsid w:val="006C78DB"/>
    <w:rsid w:val="006C7A2E"/>
    <w:rsid w:val="006D02C1"/>
    <w:rsid w:val="006D0C78"/>
    <w:rsid w:val="006D2AD0"/>
    <w:rsid w:val="006D3C3B"/>
    <w:rsid w:val="006D3CAA"/>
    <w:rsid w:val="006D4BD4"/>
    <w:rsid w:val="006D4C6B"/>
    <w:rsid w:val="006D4DF2"/>
    <w:rsid w:val="006D4E8B"/>
    <w:rsid w:val="006D6280"/>
    <w:rsid w:val="006D6D42"/>
    <w:rsid w:val="006D7196"/>
    <w:rsid w:val="006D766F"/>
    <w:rsid w:val="006E0745"/>
    <w:rsid w:val="006E0D7D"/>
    <w:rsid w:val="006E0F9F"/>
    <w:rsid w:val="006E340C"/>
    <w:rsid w:val="006E37A9"/>
    <w:rsid w:val="006E3F31"/>
    <w:rsid w:val="006E4165"/>
    <w:rsid w:val="006E44C3"/>
    <w:rsid w:val="006E4959"/>
    <w:rsid w:val="006E4BD5"/>
    <w:rsid w:val="006E4E1E"/>
    <w:rsid w:val="006E50C6"/>
    <w:rsid w:val="006E5761"/>
    <w:rsid w:val="006E5D34"/>
    <w:rsid w:val="006E5DD0"/>
    <w:rsid w:val="006E6375"/>
    <w:rsid w:val="006E6616"/>
    <w:rsid w:val="006E6704"/>
    <w:rsid w:val="006E69E4"/>
    <w:rsid w:val="006E6FF9"/>
    <w:rsid w:val="006E70FE"/>
    <w:rsid w:val="006E747C"/>
    <w:rsid w:val="006F034A"/>
    <w:rsid w:val="006F08D4"/>
    <w:rsid w:val="006F1221"/>
    <w:rsid w:val="006F2522"/>
    <w:rsid w:val="006F2BE4"/>
    <w:rsid w:val="006F2DD1"/>
    <w:rsid w:val="006F36C4"/>
    <w:rsid w:val="006F38A4"/>
    <w:rsid w:val="006F3BB7"/>
    <w:rsid w:val="006F4244"/>
    <w:rsid w:val="006F4969"/>
    <w:rsid w:val="006F52AA"/>
    <w:rsid w:val="006F54D7"/>
    <w:rsid w:val="006F5995"/>
    <w:rsid w:val="006F66FE"/>
    <w:rsid w:val="006F6D6E"/>
    <w:rsid w:val="006F7340"/>
    <w:rsid w:val="006F7F13"/>
    <w:rsid w:val="00700566"/>
    <w:rsid w:val="007006DF"/>
    <w:rsid w:val="00700F13"/>
    <w:rsid w:val="0070111C"/>
    <w:rsid w:val="00701C89"/>
    <w:rsid w:val="00701E0C"/>
    <w:rsid w:val="0070252E"/>
    <w:rsid w:val="007029A0"/>
    <w:rsid w:val="00702EF3"/>
    <w:rsid w:val="0070317F"/>
    <w:rsid w:val="007033AD"/>
    <w:rsid w:val="00703BBE"/>
    <w:rsid w:val="00703D0F"/>
    <w:rsid w:val="00703F77"/>
    <w:rsid w:val="007047AC"/>
    <w:rsid w:val="00704872"/>
    <w:rsid w:val="007064C9"/>
    <w:rsid w:val="00707120"/>
    <w:rsid w:val="0070719D"/>
    <w:rsid w:val="0070767C"/>
    <w:rsid w:val="0070774F"/>
    <w:rsid w:val="00707BF4"/>
    <w:rsid w:val="00710A88"/>
    <w:rsid w:val="007114C3"/>
    <w:rsid w:val="0071176A"/>
    <w:rsid w:val="007122C8"/>
    <w:rsid w:val="00712935"/>
    <w:rsid w:val="00712C23"/>
    <w:rsid w:val="007137F2"/>
    <w:rsid w:val="007145F1"/>
    <w:rsid w:val="00714666"/>
    <w:rsid w:val="00714D38"/>
    <w:rsid w:val="007151D8"/>
    <w:rsid w:val="00715708"/>
    <w:rsid w:val="00715F85"/>
    <w:rsid w:val="007165B9"/>
    <w:rsid w:val="00716C67"/>
    <w:rsid w:val="00717D5B"/>
    <w:rsid w:val="00721BDA"/>
    <w:rsid w:val="007222BF"/>
    <w:rsid w:val="00722855"/>
    <w:rsid w:val="0072298D"/>
    <w:rsid w:val="007229DC"/>
    <w:rsid w:val="00722BF0"/>
    <w:rsid w:val="00722DD8"/>
    <w:rsid w:val="0072375A"/>
    <w:rsid w:val="007239A6"/>
    <w:rsid w:val="007239CE"/>
    <w:rsid w:val="00723CD0"/>
    <w:rsid w:val="007240BB"/>
    <w:rsid w:val="00725093"/>
    <w:rsid w:val="0072516C"/>
    <w:rsid w:val="00726612"/>
    <w:rsid w:val="0072697B"/>
    <w:rsid w:val="0073010D"/>
    <w:rsid w:val="007301E9"/>
    <w:rsid w:val="007305C2"/>
    <w:rsid w:val="00730D48"/>
    <w:rsid w:val="00730DF2"/>
    <w:rsid w:val="00730EE9"/>
    <w:rsid w:val="00731449"/>
    <w:rsid w:val="00731965"/>
    <w:rsid w:val="00731EC7"/>
    <w:rsid w:val="007322CD"/>
    <w:rsid w:val="007322DA"/>
    <w:rsid w:val="00732B46"/>
    <w:rsid w:val="00733A07"/>
    <w:rsid w:val="00733AB4"/>
    <w:rsid w:val="00733FC5"/>
    <w:rsid w:val="00734068"/>
    <w:rsid w:val="00734078"/>
    <w:rsid w:val="007344B7"/>
    <w:rsid w:val="00734D1B"/>
    <w:rsid w:val="00735385"/>
    <w:rsid w:val="007358C1"/>
    <w:rsid w:val="00735E78"/>
    <w:rsid w:val="0073681A"/>
    <w:rsid w:val="0073684C"/>
    <w:rsid w:val="00736BD8"/>
    <w:rsid w:val="00737CB1"/>
    <w:rsid w:val="0074049C"/>
    <w:rsid w:val="0074061D"/>
    <w:rsid w:val="00740A19"/>
    <w:rsid w:val="00741114"/>
    <w:rsid w:val="007415E5"/>
    <w:rsid w:val="00741B2F"/>
    <w:rsid w:val="00741F19"/>
    <w:rsid w:val="007420C9"/>
    <w:rsid w:val="00742C46"/>
    <w:rsid w:val="00742E63"/>
    <w:rsid w:val="00743DC3"/>
    <w:rsid w:val="007442BE"/>
    <w:rsid w:val="00744380"/>
    <w:rsid w:val="00744B08"/>
    <w:rsid w:val="00745169"/>
    <w:rsid w:val="007454BD"/>
    <w:rsid w:val="007456F4"/>
    <w:rsid w:val="00745C47"/>
    <w:rsid w:val="00746595"/>
    <w:rsid w:val="0074675F"/>
    <w:rsid w:val="00747833"/>
    <w:rsid w:val="007479C0"/>
    <w:rsid w:val="00747E00"/>
    <w:rsid w:val="00750465"/>
    <w:rsid w:val="00750666"/>
    <w:rsid w:val="0075134F"/>
    <w:rsid w:val="00751440"/>
    <w:rsid w:val="00751E03"/>
    <w:rsid w:val="007520D0"/>
    <w:rsid w:val="00752403"/>
    <w:rsid w:val="00752687"/>
    <w:rsid w:val="0075299D"/>
    <w:rsid w:val="00752DE3"/>
    <w:rsid w:val="00752F08"/>
    <w:rsid w:val="007532E3"/>
    <w:rsid w:val="0075347B"/>
    <w:rsid w:val="00753706"/>
    <w:rsid w:val="00756511"/>
    <w:rsid w:val="0075683C"/>
    <w:rsid w:val="0075685A"/>
    <w:rsid w:val="00756DA9"/>
    <w:rsid w:val="00756F92"/>
    <w:rsid w:val="0076034F"/>
    <w:rsid w:val="00760FFF"/>
    <w:rsid w:val="00761F47"/>
    <w:rsid w:val="00763BEB"/>
    <w:rsid w:val="00763CDC"/>
    <w:rsid w:val="00763F14"/>
    <w:rsid w:val="00764320"/>
    <w:rsid w:val="00764F09"/>
    <w:rsid w:val="00764F54"/>
    <w:rsid w:val="00765345"/>
    <w:rsid w:val="0076567D"/>
    <w:rsid w:val="00766370"/>
    <w:rsid w:val="00766686"/>
    <w:rsid w:val="007669BC"/>
    <w:rsid w:val="007676CD"/>
    <w:rsid w:val="007702DE"/>
    <w:rsid w:val="007704CF"/>
    <w:rsid w:val="007706BE"/>
    <w:rsid w:val="007707CA"/>
    <w:rsid w:val="00771A57"/>
    <w:rsid w:val="007725F8"/>
    <w:rsid w:val="00772CCE"/>
    <w:rsid w:val="00773831"/>
    <w:rsid w:val="00773A1F"/>
    <w:rsid w:val="00773D1E"/>
    <w:rsid w:val="0077402D"/>
    <w:rsid w:val="0077413E"/>
    <w:rsid w:val="0077433A"/>
    <w:rsid w:val="007749EA"/>
    <w:rsid w:val="00775003"/>
    <w:rsid w:val="00775226"/>
    <w:rsid w:val="0077532C"/>
    <w:rsid w:val="00775F31"/>
    <w:rsid w:val="0077631A"/>
    <w:rsid w:val="007765F6"/>
    <w:rsid w:val="007768D1"/>
    <w:rsid w:val="00776D3C"/>
    <w:rsid w:val="00777155"/>
    <w:rsid w:val="00777163"/>
    <w:rsid w:val="007775BC"/>
    <w:rsid w:val="0077773D"/>
    <w:rsid w:val="00780DFA"/>
    <w:rsid w:val="00785209"/>
    <w:rsid w:val="00785938"/>
    <w:rsid w:val="00785959"/>
    <w:rsid w:val="0078642B"/>
    <w:rsid w:val="0078677A"/>
    <w:rsid w:val="00786C23"/>
    <w:rsid w:val="007874BD"/>
    <w:rsid w:val="0078794E"/>
    <w:rsid w:val="00787C1F"/>
    <w:rsid w:val="007913E0"/>
    <w:rsid w:val="0079157C"/>
    <w:rsid w:val="0079170F"/>
    <w:rsid w:val="00791DDB"/>
    <w:rsid w:val="00791FD7"/>
    <w:rsid w:val="0079268F"/>
    <w:rsid w:val="00792779"/>
    <w:rsid w:val="00792F29"/>
    <w:rsid w:val="007932C5"/>
    <w:rsid w:val="00793567"/>
    <w:rsid w:val="007942FB"/>
    <w:rsid w:val="007950D6"/>
    <w:rsid w:val="00795F63"/>
    <w:rsid w:val="007960A6"/>
    <w:rsid w:val="00796374"/>
    <w:rsid w:val="007969B0"/>
    <w:rsid w:val="00796B8C"/>
    <w:rsid w:val="00797766"/>
    <w:rsid w:val="0079779B"/>
    <w:rsid w:val="00797D93"/>
    <w:rsid w:val="00797F6A"/>
    <w:rsid w:val="007A03FC"/>
    <w:rsid w:val="007A1BAB"/>
    <w:rsid w:val="007A1CD5"/>
    <w:rsid w:val="007A2262"/>
    <w:rsid w:val="007A2648"/>
    <w:rsid w:val="007A3687"/>
    <w:rsid w:val="007A3F8E"/>
    <w:rsid w:val="007A40FC"/>
    <w:rsid w:val="007A4A6E"/>
    <w:rsid w:val="007A4F17"/>
    <w:rsid w:val="007A53E4"/>
    <w:rsid w:val="007A60D5"/>
    <w:rsid w:val="007A64F8"/>
    <w:rsid w:val="007A6F8A"/>
    <w:rsid w:val="007A74EF"/>
    <w:rsid w:val="007A7FBC"/>
    <w:rsid w:val="007B02DA"/>
    <w:rsid w:val="007B0313"/>
    <w:rsid w:val="007B0793"/>
    <w:rsid w:val="007B09B1"/>
    <w:rsid w:val="007B0F16"/>
    <w:rsid w:val="007B1114"/>
    <w:rsid w:val="007B1A28"/>
    <w:rsid w:val="007B1CA7"/>
    <w:rsid w:val="007B25F5"/>
    <w:rsid w:val="007B2623"/>
    <w:rsid w:val="007B3258"/>
    <w:rsid w:val="007B37B8"/>
    <w:rsid w:val="007B4134"/>
    <w:rsid w:val="007B53C5"/>
    <w:rsid w:val="007B5A59"/>
    <w:rsid w:val="007B5CEC"/>
    <w:rsid w:val="007B5D82"/>
    <w:rsid w:val="007B5E11"/>
    <w:rsid w:val="007B5FA5"/>
    <w:rsid w:val="007B6CD2"/>
    <w:rsid w:val="007B6CF5"/>
    <w:rsid w:val="007B72E4"/>
    <w:rsid w:val="007B7EAA"/>
    <w:rsid w:val="007C025F"/>
    <w:rsid w:val="007C02B1"/>
    <w:rsid w:val="007C03A4"/>
    <w:rsid w:val="007C04A2"/>
    <w:rsid w:val="007C05F8"/>
    <w:rsid w:val="007C06D5"/>
    <w:rsid w:val="007C0DBF"/>
    <w:rsid w:val="007C0F3C"/>
    <w:rsid w:val="007C146A"/>
    <w:rsid w:val="007C16EF"/>
    <w:rsid w:val="007C1A73"/>
    <w:rsid w:val="007C1B96"/>
    <w:rsid w:val="007C1E28"/>
    <w:rsid w:val="007C20C7"/>
    <w:rsid w:val="007C2D68"/>
    <w:rsid w:val="007C2E35"/>
    <w:rsid w:val="007C3306"/>
    <w:rsid w:val="007C386F"/>
    <w:rsid w:val="007C3A68"/>
    <w:rsid w:val="007C4731"/>
    <w:rsid w:val="007C506A"/>
    <w:rsid w:val="007C5435"/>
    <w:rsid w:val="007C56EB"/>
    <w:rsid w:val="007C57B3"/>
    <w:rsid w:val="007C5F56"/>
    <w:rsid w:val="007C61A4"/>
    <w:rsid w:val="007C61BF"/>
    <w:rsid w:val="007C62A0"/>
    <w:rsid w:val="007C69A7"/>
    <w:rsid w:val="007C74FE"/>
    <w:rsid w:val="007D00A8"/>
    <w:rsid w:val="007D0736"/>
    <w:rsid w:val="007D0A75"/>
    <w:rsid w:val="007D1AC1"/>
    <w:rsid w:val="007D22AB"/>
    <w:rsid w:val="007D29C5"/>
    <w:rsid w:val="007D2E43"/>
    <w:rsid w:val="007D347A"/>
    <w:rsid w:val="007D3C62"/>
    <w:rsid w:val="007D49DA"/>
    <w:rsid w:val="007D614A"/>
    <w:rsid w:val="007D6A6B"/>
    <w:rsid w:val="007E0B71"/>
    <w:rsid w:val="007E1606"/>
    <w:rsid w:val="007E16EE"/>
    <w:rsid w:val="007E17B4"/>
    <w:rsid w:val="007E19A2"/>
    <w:rsid w:val="007E20F6"/>
    <w:rsid w:val="007E2469"/>
    <w:rsid w:val="007E3236"/>
    <w:rsid w:val="007E3368"/>
    <w:rsid w:val="007E37F2"/>
    <w:rsid w:val="007E38D6"/>
    <w:rsid w:val="007E4618"/>
    <w:rsid w:val="007E491D"/>
    <w:rsid w:val="007E50B5"/>
    <w:rsid w:val="007E5726"/>
    <w:rsid w:val="007E5931"/>
    <w:rsid w:val="007E5C1C"/>
    <w:rsid w:val="007E5DE2"/>
    <w:rsid w:val="007E6B5C"/>
    <w:rsid w:val="007E6CCF"/>
    <w:rsid w:val="007E6E3F"/>
    <w:rsid w:val="007E7603"/>
    <w:rsid w:val="007E7933"/>
    <w:rsid w:val="007E7AD5"/>
    <w:rsid w:val="007F108A"/>
    <w:rsid w:val="007F12CF"/>
    <w:rsid w:val="007F13B6"/>
    <w:rsid w:val="007F1B18"/>
    <w:rsid w:val="007F1FED"/>
    <w:rsid w:val="007F25D5"/>
    <w:rsid w:val="007F37CF"/>
    <w:rsid w:val="007F3861"/>
    <w:rsid w:val="007F4A4C"/>
    <w:rsid w:val="007F4F8E"/>
    <w:rsid w:val="007F563B"/>
    <w:rsid w:val="007F7B3B"/>
    <w:rsid w:val="007F7B66"/>
    <w:rsid w:val="0080067F"/>
    <w:rsid w:val="008010E7"/>
    <w:rsid w:val="0080118F"/>
    <w:rsid w:val="00802E6C"/>
    <w:rsid w:val="00802F7F"/>
    <w:rsid w:val="0080383F"/>
    <w:rsid w:val="0080384E"/>
    <w:rsid w:val="00804032"/>
    <w:rsid w:val="00804291"/>
    <w:rsid w:val="00804705"/>
    <w:rsid w:val="00804854"/>
    <w:rsid w:val="008055D5"/>
    <w:rsid w:val="00805652"/>
    <w:rsid w:val="00805C85"/>
    <w:rsid w:val="00805CA1"/>
    <w:rsid w:val="00805F97"/>
    <w:rsid w:val="008060B8"/>
    <w:rsid w:val="008066C3"/>
    <w:rsid w:val="008067DB"/>
    <w:rsid w:val="00810068"/>
    <w:rsid w:val="00810672"/>
    <w:rsid w:val="00810779"/>
    <w:rsid w:val="008107F6"/>
    <w:rsid w:val="00810A6B"/>
    <w:rsid w:val="00810D08"/>
    <w:rsid w:val="0081100E"/>
    <w:rsid w:val="00811925"/>
    <w:rsid w:val="00812FD8"/>
    <w:rsid w:val="008133FE"/>
    <w:rsid w:val="00814110"/>
    <w:rsid w:val="0081418D"/>
    <w:rsid w:val="00814661"/>
    <w:rsid w:val="00814D33"/>
    <w:rsid w:val="00815526"/>
    <w:rsid w:val="00815D06"/>
    <w:rsid w:val="00816069"/>
    <w:rsid w:val="0081610A"/>
    <w:rsid w:val="0081684D"/>
    <w:rsid w:val="00816A2B"/>
    <w:rsid w:val="008171E0"/>
    <w:rsid w:val="0081772B"/>
    <w:rsid w:val="00817780"/>
    <w:rsid w:val="00817CD5"/>
    <w:rsid w:val="00817D6B"/>
    <w:rsid w:val="00820028"/>
    <w:rsid w:val="0082048F"/>
    <w:rsid w:val="0082050C"/>
    <w:rsid w:val="0082181F"/>
    <w:rsid w:val="008218AD"/>
    <w:rsid w:val="008221A7"/>
    <w:rsid w:val="008229EA"/>
    <w:rsid w:val="00822AA4"/>
    <w:rsid w:val="0082347A"/>
    <w:rsid w:val="008243C8"/>
    <w:rsid w:val="00824E17"/>
    <w:rsid w:val="0082520B"/>
    <w:rsid w:val="008260DC"/>
    <w:rsid w:val="00826346"/>
    <w:rsid w:val="0082651C"/>
    <w:rsid w:val="008278D3"/>
    <w:rsid w:val="008307D1"/>
    <w:rsid w:val="008307D3"/>
    <w:rsid w:val="00831230"/>
    <w:rsid w:val="00831A4D"/>
    <w:rsid w:val="00831CB2"/>
    <w:rsid w:val="0083238A"/>
    <w:rsid w:val="00832EFE"/>
    <w:rsid w:val="008335E7"/>
    <w:rsid w:val="008335EC"/>
    <w:rsid w:val="008340B2"/>
    <w:rsid w:val="0083427C"/>
    <w:rsid w:val="008345B8"/>
    <w:rsid w:val="008353DB"/>
    <w:rsid w:val="00835701"/>
    <w:rsid w:val="00836955"/>
    <w:rsid w:val="008369BD"/>
    <w:rsid w:val="00836B4C"/>
    <w:rsid w:val="00836D31"/>
    <w:rsid w:val="008370FB"/>
    <w:rsid w:val="008377A7"/>
    <w:rsid w:val="00837868"/>
    <w:rsid w:val="00837BFC"/>
    <w:rsid w:val="0084019E"/>
    <w:rsid w:val="0084050A"/>
    <w:rsid w:val="00840547"/>
    <w:rsid w:val="0084220B"/>
    <w:rsid w:val="00842D67"/>
    <w:rsid w:val="0084347B"/>
    <w:rsid w:val="008435D5"/>
    <w:rsid w:val="00843D7A"/>
    <w:rsid w:val="0084418B"/>
    <w:rsid w:val="0084420C"/>
    <w:rsid w:val="008448C8"/>
    <w:rsid w:val="00844C91"/>
    <w:rsid w:val="00844E7C"/>
    <w:rsid w:val="0084646C"/>
    <w:rsid w:val="0084654A"/>
    <w:rsid w:val="00846652"/>
    <w:rsid w:val="0084700C"/>
    <w:rsid w:val="008471CF"/>
    <w:rsid w:val="0084776A"/>
    <w:rsid w:val="00847E6B"/>
    <w:rsid w:val="0085057D"/>
    <w:rsid w:val="008508B0"/>
    <w:rsid w:val="00851391"/>
    <w:rsid w:val="0085141B"/>
    <w:rsid w:val="00851EE0"/>
    <w:rsid w:val="00852F9E"/>
    <w:rsid w:val="008531F9"/>
    <w:rsid w:val="00853B46"/>
    <w:rsid w:val="00853D16"/>
    <w:rsid w:val="00853F4E"/>
    <w:rsid w:val="008541D2"/>
    <w:rsid w:val="0085430D"/>
    <w:rsid w:val="008547A8"/>
    <w:rsid w:val="0085492D"/>
    <w:rsid w:val="00854FFA"/>
    <w:rsid w:val="00855DC8"/>
    <w:rsid w:val="00856849"/>
    <w:rsid w:val="008571B5"/>
    <w:rsid w:val="008575A5"/>
    <w:rsid w:val="008605B6"/>
    <w:rsid w:val="00861288"/>
    <w:rsid w:val="008613CB"/>
    <w:rsid w:val="008620CE"/>
    <w:rsid w:val="00863625"/>
    <w:rsid w:val="00863E38"/>
    <w:rsid w:val="00864051"/>
    <w:rsid w:val="00864587"/>
    <w:rsid w:val="008648F0"/>
    <w:rsid w:val="008653E7"/>
    <w:rsid w:val="00865738"/>
    <w:rsid w:val="0086614D"/>
    <w:rsid w:val="0086619C"/>
    <w:rsid w:val="00866BD9"/>
    <w:rsid w:val="00866E01"/>
    <w:rsid w:val="00867729"/>
    <w:rsid w:val="008707AE"/>
    <w:rsid w:val="00870E1B"/>
    <w:rsid w:val="0087104D"/>
    <w:rsid w:val="00871702"/>
    <w:rsid w:val="00871ADC"/>
    <w:rsid w:val="00871E0D"/>
    <w:rsid w:val="00872198"/>
    <w:rsid w:val="00872995"/>
    <w:rsid w:val="00872CA5"/>
    <w:rsid w:val="00872CA7"/>
    <w:rsid w:val="00873099"/>
    <w:rsid w:val="00873652"/>
    <w:rsid w:val="008738AD"/>
    <w:rsid w:val="00873A17"/>
    <w:rsid w:val="008747C8"/>
    <w:rsid w:val="008753F5"/>
    <w:rsid w:val="00875863"/>
    <w:rsid w:val="008759F8"/>
    <w:rsid w:val="00875B24"/>
    <w:rsid w:val="00876C55"/>
    <w:rsid w:val="00876C6D"/>
    <w:rsid w:val="00877118"/>
    <w:rsid w:val="00877BB8"/>
    <w:rsid w:val="00880A43"/>
    <w:rsid w:val="00881930"/>
    <w:rsid w:val="00881E72"/>
    <w:rsid w:val="00881F99"/>
    <w:rsid w:val="00882216"/>
    <w:rsid w:val="008824C8"/>
    <w:rsid w:val="00882949"/>
    <w:rsid w:val="00883203"/>
    <w:rsid w:val="008832E2"/>
    <w:rsid w:val="008833B5"/>
    <w:rsid w:val="0088344B"/>
    <w:rsid w:val="00883692"/>
    <w:rsid w:val="008838C0"/>
    <w:rsid w:val="00883A48"/>
    <w:rsid w:val="00883B55"/>
    <w:rsid w:val="0088419E"/>
    <w:rsid w:val="0088436A"/>
    <w:rsid w:val="00884571"/>
    <w:rsid w:val="008850C6"/>
    <w:rsid w:val="008858CE"/>
    <w:rsid w:val="008859E8"/>
    <w:rsid w:val="00886672"/>
    <w:rsid w:val="008870BC"/>
    <w:rsid w:val="0088719D"/>
    <w:rsid w:val="00887C4A"/>
    <w:rsid w:val="008914AD"/>
    <w:rsid w:val="0089192B"/>
    <w:rsid w:val="00891A1E"/>
    <w:rsid w:val="00891A2E"/>
    <w:rsid w:val="00891B3B"/>
    <w:rsid w:val="00891DCE"/>
    <w:rsid w:val="00891F8E"/>
    <w:rsid w:val="0089294A"/>
    <w:rsid w:val="00893842"/>
    <w:rsid w:val="00893947"/>
    <w:rsid w:val="00893955"/>
    <w:rsid w:val="00893AF7"/>
    <w:rsid w:val="00894661"/>
    <w:rsid w:val="00894A24"/>
    <w:rsid w:val="0089532C"/>
    <w:rsid w:val="0089546C"/>
    <w:rsid w:val="00895E0A"/>
    <w:rsid w:val="00895FC3"/>
    <w:rsid w:val="008963F3"/>
    <w:rsid w:val="00896D03"/>
    <w:rsid w:val="0089701B"/>
    <w:rsid w:val="00897375"/>
    <w:rsid w:val="00897BA3"/>
    <w:rsid w:val="008A012F"/>
    <w:rsid w:val="008A0407"/>
    <w:rsid w:val="008A0595"/>
    <w:rsid w:val="008A0769"/>
    <w:rsid w:val="008A1410"/>
    <w:rsid w:val="008A15B4"/>
    <w:rsid w:val="008A1881"/>
    <w:rsid w:val="008A2F2D"/>
    <w:rsid w:val="008A3894"/>
    <w:rsid w:val="008A3ED4"/>
    <w:rsid w:val="008A3F68"/>
    <w:rsid w:val="008A42DE"/>
    <w:rsid w:val="008A5453"/>
    <w:rsid w:val="008A579F"/>
    <w:rsid w:val="008A5BB2"/>
    <w:rsid w:val="008A5C96"/>
    <w:rsid w:val="008A5EF2"/>
    <w:rsid w:val="008A74C2"/>
    <w:rsid w:val="008B00BD"/>
    <w:rsid w:val="008B0296"/>
    <w:rsid w:val="008B03E5"/>
    <w:rsid w:val="008B0B21"/>
    <w:rsid w:val="008B1065"/>
    <w:rsid w:val="008B13C1"/>
    <w:rsid w:val="008B15CA"/>
    <w:rsid w:val="008B18F0"/>
    <w:rsid w:val="008B1CDC"/>
    <w:rsid w:val="008B21CA"/>
    <w:rsid w:val="008B2EAB"/>
    <w:rsid w:val="008B2F15"/>
    <w:rsid w:val="008B31B4"/>
    <w:rsid w:val="008B3C69"/>
    <w:rsid w:val="008B4738"/>
    <w:rsid w:val="008B5D4A"/>
    <w:rsid w:val="008B64D5"/>
    <w:rsid w:val="008B6B49"/>
    <w:rsid w:val="008B6BAD"/>
    <w:rsid w:val="008B6ECB"/>
    <w:rsid w:val="008B73BC"/>
    <w:rsid w:val="008B7783"/>
    <w:rsid w:val="008C1139"/>
    <w:rsid w:val="008C201F"/>
    <w:rsid w:val="008C20D9"/>
    <w:rsid w:val="008C2256"/>
    <w:rsid w:val="008C2560"/>
    <w:rsid w:val="008C3242"/>
    <w:rsid w:val="008C358E"/>
    <w:rsid w:val="008C3953"/>
    <w:rsid w:val="008C3A7D"/>
    <w:rsid w:val="008C3E4A"/>
    <w:rsid w:val="008C4347"/>
    <w:rsid w:val="008C4633"/>
    <w:rsid w:val="008C4919"/>
    <w:rsid w:val="008C4CF4"/>
    <w:rsid w:val="008C4DD8"/>
    <w:rsid w:val="008C4E82"/>
    <w:rsid w:val="008C5113"/>
    <w:rsid w:val="008C5760"/>
    <w:rsid w:val="008C5C0B"/>
    <w:rsid w:val="008C5DDF"/>
    <w:rsid w:val="008C62F0"/>
    <w:rsid w:val="008C6CCE"/>
    <w:rsid w:val="008C70DA"/>
    <w:rsid w:val="008D0CAF"/>
    <w:rsid w:val="008D0D8B"/>
    <w:rsid w:val="008D0F2A"/>
    <w:rsid w:val="008D105C"/>
    <w:rsid w:val="008D1206"/>
    <w:rsid w:val="008D1308"/>
    <w:rsid w:val="008D17C8"/>
    <w:rsid w:val="008D2A69"/>
    <w:rsid w:val="008D33CA"/>
    <w:rsid w:val="008D3E97"/>
    <w:rsid w:val="008D4100"/>
    <w:rsid w:val="008D4546"/>
    <w:rsid w:val="008D4C81"/>
    <w:rsid w:val="008D4CCE"/>
    <w:rsid w:val="008D4FCE"/>
    <w:rsid w:val="008D5685"/>
    <w:rsid w:val="008D6452"/>
    <w:rsid w:val="008D6814"/>
    <w:rsid w:val="008D6AEA"/>
    <w:rsid w:val="008D6EC2"/>
    <w:rsid w:val="008D7B06"/>
    <w:rsid w:val="008D7CFB"/>
    <w:rsid w:val="008D7E5F"/>
    <w:rsid w:val="008E09D1"/>
    <w:rsid w:val="008E10CF"/>
    <w:rsid w:val="008E14B5"/>
    <w:rsid w:val="008E191F"/>
    <w:rsid w:val="008E1998"/>
    <w:rsid w:val="008E1AA0"/>
    <w:rsid w:val="008E2500"/>
    <w:rsid w:val="008E2D0F"/>
    <w:rsid w:val="008E36DB"/>
    <w:rsid w:val="008E3C4A"/>
    <w:rsid w:val="008E3C93"/>
    <w:rsid w:val="008E417D"/>
    <w:rsid w:val="008E4340"/>
    <w:rsid w:val="008E458C"/>
    <w:rsid w:val="008E4714"/>
    <w:rsid w:val="008E647C"/>
    <w:rsid w:val="008E7747"/>
    <w:rsid w:val="008E7CDA"/>
    <w:rsid w:val="008E7DD9"/>
    <w:rsid w:val="008E7F9F"/>
    <w:rsid w:val="008F0FBE"/>
    <w:rsid w:val="008F1360"/>
    <w:rsid w:val="008F17FD"/>
    <w:rsid w:val="008F184E"/>
    <w:rsid w:val="008F1D26"/>
    <w:rsid w:val="008F237C"/>
    <w:rsid w:val="008F23F2"/>
    <w:rsid w:val="008F2568"/>
    <w:rsid w:val="008F2707"/>
    <w:rsid w:val="008F27A0"/>
    <w:rsid w:val="008F2FE4"/>
    <w:rsid w:val="008F3734"/>
    <w:rsid w:val="008F3A2E"/>
    <w:rsid w:val="008F427F"/>
    <w:rsid w:val="008F4286"/>
    <w:rsid w:val="008F43E9"/>
    <w:rsid w:val="008F501D"/>
    <w:rsid w:val="008F519F"/>
    <w:rsid w:val="008F57CB"/>
    <w:rsid w:val="008F5A26"/>
    <w:rsid w:val="008F5AE1"/>
    <w:rsid w:val="008F5B68"/>
    <w:rsid w:val="008F64C1"/>
    <w:rsid w:val="008F67E4"/>
    <w:rsid w:val="008F6AD8"/>
    <w:rsid w:val="008F6FA8"/>
    <w:rsid w:val="008F707C"/>
    <w:rsid w:val="008F7740"/>
    <w:rsid w:val="0090193D"/>
    <w:rsid w:val="00901C6E"/>
    <w:rsid w:val="00901D1D"/>
    <w:rsid w:val="0090277B"/>
    <w:rsid w:val="009036CA"/>
    <w:rsid w:val="00903800"/>
    <w:rsid w:val="00904AB1"/>
    <w:rsid w:val="0090540A"/>
    <w:rsid w:val="00905EA1"/>
    <w:rsid w:val="00906097"/>
    <w:rsid w:val="00906663"/>
    <w:rsid w:val="009067EB"/>
    <w:rsid w:val="009072CC"/>
    <w:rsid w:val="00907879"/>
    <w:rsid w:val="00907C19"/>
    <w:rsid w:val="00907C7B"/>
    <w:rsid w:val="00910695"/>
    <w:rsid w:val="00910B10"/>
    <w:rsid w:val="00912A04"/>
    <w:rsid w:val="00912D82"/>
    <w:rsid w:val="00912DBA"/>
    <w:rsid w:val="00912E42"/>
    <w:rsid w:val="00913049"/>
    <w:rsid w:val="0091344C"/>
    <w:rsid w:val="009147DA"/>
    <w:rsid w:val="009149A8"/>
    <w:rsid w:val="00914BF6"/>
    <w:rsid w:val="00914E1B"/>
    <w:rsid w:val="00914FF0"/>
    <w:rsid w:val="00915B53"/>
    <w:rsid w:val="00915C06"/>
    <w:rsid w:val="00915E55"/>
    <w:rsid w:val="00915EB7"/>
    <w:rsid w:val="00916121"/>
    <w:rsid w:val="00916A33"/>
    <w:rsid w:val="009171BE"/>
    <w:rsid w:val="0091741A"/>
    <w:rsid w:val="00920231"/>
    <w:rsid w:val="0092089D"/>
    <w:rsid w:val="00920B89"/>
    <w:rsid w:val="009214BC"/>
    <w:rsid w:val="009216DF"/>
    <w:rsid w:val="00921E34"/>
    <w:rsid w:val="009222EF"/>
    <w:rsid w:val="00922606"/>
    <w:rsid w:val="00922C4C"/>
    <w:rsid w:val="0092350D"/>
    <w:rsid w:val="0092373D"/>
    <w:rsid w:val="00925A58"/>
    <w:rsid w:val="00925AFE"/>
    <w:rsid w:val="00925D84"/>
    <w:rsid w:val="00925E2A"/>
    <w:rsid w:val="00925F85"/>
    <w:rsid w:val="00926083"/>
    <w:rsid w:val="009260BB"/>
    <w:rsid w:val="0092621F"/>
    <w:rsid w:val="009267FA"/>
    <w:rsid w:val="00926D15"/>
    <w:rsid w:val="00927AE7"/>
    <w:rsid w:val="009307B9"/>
    <w:rsid w:val="00930FB4"/>
    <w:rsid w:val="0093125A"/>
    <w:rsid w:val="00931BF7"/>
    <w:rsid w:val="00931BF9"/>
    <w:rsid w:val="00931CD5"/>
    <w:rsid w:val="00931D44"/>
    <w:rsid w:val="00932199"/>
    <w:rsid w:val="009327D2"/>
    <w:rsid w:val="009327EE"/>
    <w:rsid w:val="00932A91"/>
    <w:rsid w:val="009337E1"/>
    <w:rsid w:val="009338CA"/>
    <w:rsid w:val="00933EA3"/>
    <w:rsid w:val="00934681"/>
    <w:rsid w:val="00934788"/>
    <w:rsid w:val="00934FEF"/>
    <w:rsid w:val="00935B91"/>
    <w:rsid w:val="00936740"/>
    <w:rsid w:val="00936913"/>
    <w:rsid w:val="00936DD3"/>
    <w:rsid w:val="009377EF"/>
    <w:rsid w:val="00937A1F"/>
    <w:rsid w:val="00940392"/>
    <w:rsid w:val="009404D5"/>
    <w:rsid w:val="00941173"/>
    <w:rsid w:val="0094137A"/>
    <w:rsid w:val="009425E6"/>
    <w:rsid w:val="00942608"/>
    <w:rsid w:val="00942B6B"/>
    <w:rsid w:val="009432E9"/>
    <w:rsid w:val="00943552"/>
    <w:rsid w:val="00943D7E"/>
    <w:rsid w:val="009441BC"/>
    <w:rsid w:val="0094436B"/>
    <w:rsid w:val="00944656"/>
    <w:rsid w:val="00944E6D"/>
    <w:rsid w:val="009451EB"/>
    <w:rsid w:val="00945EA4"/>
    <w:rsid w:val="0094688D"/>
    <w:rsid w:val="00947286"/>
    <w:rsid w:val="00947290"/>
    <w:rsid w:val="0094756F"/>
    <w:rsid w:val="009479EC"/>
    <w:rsid w:val="00947FAE"/>
    <w:rsid w:val="00950024"/>
    <w:rsid w:val="00950576"/>
    <w:rsid w:val="00950E42"/>
    <w:rsid w:val="009513E5"/>
    <w:rsid w:val="0095143B"/>
    <w:rsid w:val="00952248"/>
    <w:rsid w:val="00953175"/>
    <w:rsid w:val="0095319E"/>
    <w:rsid w:val="00953755"/>
    <w:rsid w:val="00953B6A"/>
    <w:rsid w:val="009542B7"/>
    <w:rsid w:val="009543C5"/>
    <w:rsid w:val="0095453F"/>
    <w:rsid w:val="0095477E"/>
    <w:rsid w:val="00954950"/>
    <w:rsid w:val="009552B2"/>
    <w:rsid w:val="009568FA"/>
    <w:rsid w:val="00956AAA"/>
    <w:rsid w:val="00957AAB"/>
    <w:rsid w:val="00957B44"/>
    <w:rsid w:val="00957D92"/>
    <w:rsid w:val="00957FE4"/>
    <w:rsid w:val="00961B3E"/>
    <w:rsid w:val="00962083"/>
    <w:rsid w:val="00962A6F"/>
    <w:rsid w:val="00963132"/>
    <w:rsid w:val="009631AE"/>
    <w:rsid w:val="00963634"/>
    <w:rsid w:val="00963FA5"/>
    <w:rsid w:val="00964311"/>
    <w:rsid w:val="00964D70"/>
    <w:rsid w:val="0096528A"/>
    <w:rsid w:val="00965604"/>
    <w:rsid w:val="00965947"/>
    <w:rsid w:val="00965C5C"/>
    <w:rsid w:val="00966887"/>
    <w:rsid w:val="00967330"/>
    <w:rsid w:val="0096744A"/>
    <w:rsid w:val="00967929"/>
    <w:rsid w:val="00970D16"/>
    <w:rsid w:val="00971456"/>
    <w:rsid w:val="00971526"/>
    <w:rsid w:val="0097180C"/>
    <w:rsid w:val="00971C63"/>
    <w:rsid w:val="00972297"/>
    <w:rsid w:val="009724DE"/>
    <w:rsid w:val="009727CA"/>
    <w:rsid w:val="009729B3"/>
    <w:rsid w:val="00972D14"/>
    <w:rsid w:val="00973065"/>
    <w:rsid w:val="009732E9"/>
    <w:rsid w:val="0097362E"/>
    <w:rsid w:val="00973CE0"/>
    <w:rsid w:val="00973D79"/>
    <w:rsid w:val="00974163"/>
    <w:rsid w:val="009743B1"/>
    <w:rsid w:val="00977376"/>
    <w:rsid w:val="009807F1"/>
    <w:rsid w:val="00980B69"/>
    <w:rsid w:val="00980BA0"/>
    <w:rsid w:val="00981A31"/>
    <w:rsid w:val="00981A80"/>
    <w:rsid w:val="00981B2E"/>
    <w:rsid w:val="00981CB7"/>
    <w:rsid w:val="00982EF8"/>
    <w:rsid w:val="009838F8"/>
    <w:rsid w:val="0098395E"/>
    <w:rsid w:val="009840DD"/>
    <w:rsid w:val="00984206"/>
    <w:rsid w:val="009846C9"/>
    <w:rsid w:val="009847A4"/>
    <w:rsid w:val="00984A09"/>
    <w:rsid w:val="00984C0C"/>
    <w:rsid w:val="00984E2A"/>
    <w:rsid w:val="00984F18"/>
    <w:rsid w:val="00986EA8"/>
    <w:rsid w:val="0099025E"/>
    <w:rsid w:val="00990279"/>
    <w:rsid w:val="0099063F"/>
    <w:rsid w:val="00990F7B"/>
    <w:rsid w:val="009912DF"/>
    <w:rsid w:val="0099160B"/>
    <w:rsid w:val="00992AE4"/>
    <w:rsid w:val="00992C80"/>
    <w:rsid w:val="00992C96"/>
    <w:rsid w:val="0099301E"/>
    <w:rsid w:val="009930D4"/>
    <w:rsid w:val="009936F4"/>
    <w:rsid w:val="00993E50"/>
    <w:rsid w:val="009943B6"/>
    <w:rsid w:val="009944F2"/>
    <w:rsid w:val="00994BE2"/>
    <w:rsid w:val="0099509F"/>
    <w:rsid w:val="009950AD"/>
    <w:rsid w:val="00995111"/>
    <w:rsid w:val="00995422"/>
    <w:rsid w:val="009954E3"/>
    <w:rsid w:val="0099583A"/>
    <w:rsid w:val="00995A14"/>
    <w:rsid w:val="00995AA3"/>
    <w:rsid w:val="00995AA7"/>
    <w:rsid w:val="00996BEC"/>
    <w:rsid w:val="00997523"/>
    <w:rsid w:val="00997B9D"/>
    <w:rsid w:val="00997C4B"/>
    <w:rsid w:val="009A0306"/>
    <w:rsid w:val="009A0DFE"/>
    <w:rsid w:val="009A0FF6"/>
    <w:rsid w:val="009A126A"/>
    <w:rsid w:val="009A1577"/>
    <w:rsid w:val="009A1902"/>
    <w:rsid w:val="009A1BDD"/>
    <w:rsid w:val="009A21BC"/>
    <w:rsid w:val="009A2AFF"/>
    <w:rsid w:val="009A374F"/>
    <w:rsid w:val="009A383C"/>
    <w:rsid w:val="009A3A8D"/>
    <w:rsid w:val="009A466C"/>
    <w:rsid w:val="009A4BBA"/>
    <w:rsid w:val="009A58BE"/>
    <w:rsid w:val="009A5BF7"/>
    <w:rsid w:val="009A6001"/>
    <w:rsid w:val="009A6A14"/>
    <w:rsid w:val="009A759F"/>
    <w:rsid w:val="009A765C"/>
    <w:rsid w:val="009A7CB7"/>
    <w:rsid w:val="009A7D9D"/>
    <w:rsid w:val="009B0620"/>
    <w:rsid w:val="009B0694"/>
    <w:rsid w:val="009B0CCC"/>
    <w:rsid w:val="009B2383"/>
    <w:rsid w:val="009B2B24"/>
    <w:rsid w:val="009B2E09"/>
    <w:rsid w:val="009B35FF"/>
    <w:rsid w:val="009B3A62"/>
    <w:rsid w:val="009B3C74"/>
    <w:rsid w:val="009B3E04"/>
    <w:rsid w:val="009B4926"/>
    <w:rsid w:val="009B57C2"/>
    <w:rsid w:val="009B63DD"/>
    <w:rsid w:val="009B68CC"/>
    <w:rsid w:val="009B6997"/>
    <w:rsid w:val="009B6F39"/>
    <w:rsid w:val="009B7063"/>
    <w:rsid w:val="009B79FC"/>
    <w:rsid w:val="009C0812"/>
    <w:rsid w:val="009C11C2"/>
    <w:rsid w:val="009C1518"/>
    <w:rsid w:val="009C17BA"/>
    <w:rsid w:val="009C22AD"/>
    <w:rsid w:val="009C2919"/>
    <w:rsid w:val="009C2BC2"/>
    <w:rsid w:val="009C2BF5"/>
    <w:rsid w:val="009C30D7"/>
    <w:rsid w:val="009C31FE"/>
    <w:rsid w:val="009C3F06"/>
    <w:rsid w:val="009C4CEE"/>
    <w:rsid w:val="009C4D6C"/>
    <w:rsid w:val="009C5413"/>
    <w:rsid w:val="009C55B3"/>
    <w:rsid w:val="009C56F1"/>
    <w:rsid w:val="009C6445"/>
    <w:rsid w:val="009C68EB"/>
    <w:rsid w:val="009C70FB"/>
    <w:rsid w:val="009C71A3"/>
    <w:rsid w:val="009C7C6B"/>
    <w:rsid w:val="009C7FC9"/>
    <w:rsid w:val="009D04D2"/>
    <w:rsid w:val="009D13BA"/>
    <w:rsid w:val="009D1D1B"/>
    <w:rsid w:val="009D20A9"/>
    <w:rsid w:val="009D217A"/>
    <w:rsid w:val="009D3132"/>
    <w:rsid w:val="009D3273"/>
    <w:rsid w:val="009D352A"/>
    <w:rsid w:val="009D3EED"/>
    <w:rsid w:val="009D5318"/>
    <w:rsid w:val="009D5728"/>
    <w:rsid w:val="009D5EAF"/>
    <w:rsid w:val="009D616E"/>
    <w:rsid w:val="009D70E8"/>
    <w:rsid w:val="009D7B3C"/>
    <w:rsid w:val="009D7B57"/>
    <w:rsid w:val="009E0803"/>
    <w:rsid w:val="009E1A0C"/>
    <w:rsid w:val="009E1BA2"/>
    <w:rsid w:val="009E262E"/>
    <w:rsid w:val="009E3AC2"/>
    <w:rsid w:val="009E4281"/>
    <w:rsid w:val="009E5180"/>
    <w:rsid w:val="009E530A"/>
    <w:rsid w:val="009E5A24"/>
    <w:rsid w:val="009E5C5C"/>
    <w:rsid w:val="009E66F1"/>
    <w:rsid w:val="009E7CF7"/>
    <w:rsid w:val="009F0251"/>
    <w:rsid w:val="009F041E"/>
    <w:rsid w:val="009F1493"/>
    <w:rsid w:val="009F1643"/>
    <w:rsid w:val="009F2576"/>
    <w:rsid w:val="009F407A"/>
    <w:rsid w:val="009F40C6"/>
    <w:rsid w:val="009F4121"/>
    <w:rsid w:val="009F49E6"/>
    <w:rsid w:val="009F500E"/>
    <w:rsid w:val="009F50CD"/>
    <w:rsid w:val="009F57F9"/>
    <w:rsid w:val="009F5994"/>
    <w:rsid w:val="009F59AE"/>
    <w:rsid w:val="009F5DB9"/>
    <w:rsid w:val="00A00754"/>
    <w:rsid w:val="00A009E3"/>
    <w:rsid w:val="00A00CF4"/>
    <w:rsid w:val="00A00F4B"/>
    <w:rsid w:val="00A01CB8"/>
    <w:rsid w:val="00A01DC4"/>
    <w:rsid w:val="00A02013"/>
    <w:rsid w:val="00A02E9B"/>
    <w:rsid w:val="00A0326A"/>
    <w:rsid w:val="00A0389D"/>
    <w:rsid w:val="00A03D70"/>
    <w:rsid w:val="00A04698"/>
    <w:rsid w:val="00A048BD"/>
    <w:rsid w:val="00A051AA"/>
    <w:rsid w:val="00A05883"/>
    <w:rsid w:val="00A06460"/>
    <w:rsid w:val="00A06B78"/>
    <w:rsid w:val="00A0744D"/>
    <w:rsid w:val="00A07FE0"/>
    <w:rsid w:val="00A10322"/>
    <w:rsid w:val="00A1183F"/>
    <w:rsid w:val="00A11B6A"/>
    <w:rsid w:val="00A13380"/>
    <w:rsid w:val="00A1347D"/>
    <w:rsid w:val="00A134C0"/>
    <w:rsid w:val="00A13764"/>
    <w:rsid w:val="00A13B86"/>
    <w:rsid w:val="00A145F7"/>
    <w:rsid w:val="00A14664"/>
    <w:rsid w:val="00A149A5"/>
    <w:rsid w:val="00A15599"/>
    <w:rsid w:val="00A158F1"/>
    <w:rsid w:val="00A15DBE"/>
    <w:rsid w:val="00A15EC0"/>
    <w:rsid w:val="00A1670A"/>
    <w:rsid w:val="00A16D24"/>
    <w:rsid w:val="00A1708A"/>
    <w:rsid w:val="00A201BE"/>
    <w:rsid w:val="00A21505"/>
    <w:rsid w:val="00A2197F"/>
    <w:rsid w:val="00A21AAF"/>
    <w:rsid w:val="00A21CF0"/>
    <w:rsid w:val="00A2223A"/>
    <w:rsid w:val="00A2338D"/>
    <w:rsid w:val="00A23539"/>
    <w:rsid w:val="00A237D0"/>
    <w:rsid w:val="00A237E7"/>
    <w:rsid w:val="00A23A9C"/>
    <w:rsid w:val="00A23B61"/>
    <w:rsid w:val="00A23F20"/>
    <w:rsid w:val="00A2400A"/>
    <w:rsid w:val="00A2456D"/>
    <w:rsid w:val="00A24A79"/>
    <w:rsid w:val="00A24CD3"/>
    <w:rsid w:val="00A24DE5"/>
    <w:rsid w:val="00A25622"/>
    <w:rsid w:val="00A25B23"/>
    <w:rsid w:val="00A25BDF"/>
    <w:rsid w:val="00A26151"/>
    <w:rsid w:val="00A26301"/>
    <w:rsid w:val="00A265EE"/>
    <w:rsid w:val="00A2682E"/>
    <w:rsid w:val="00A26868"/>
    <w:rsid w:val="00A26E8D"/>
    <w:rsid w:val="00A2704F"/>
    <w:rsid w:val="00A275E3"/>
    <w:rsid w:val="00A27C9C"/>
    <w:rsid w:val="00A27E22"/>
    <w:rsid w:val="00A31368"/>
    <w:rsid w:val="00A31545"/>
    <w:rsid w:val="00A318E5"/>
    <w:rsid w:val="00A31A9D"/>
    <w:rsid w:val="00A31AF6"/>
    <w:rsid w:val="00A32194"/>
    <w:rsid w:val="00A32B59"/>
    <w:rsid w:val="00A32E9E"/>
    <w:rsid w:val="00A33051"/>
    <w:rsid w:val="00A3348F"/>
    <w:rsid w:val="00A33BAD"/>
    <w:rsid w:val="00A34165"/>
    <w:rsid w:val="00A345B8"/>
    <w:rsid w:val="00A347B3"/>
    <w:rsid w:val="00A34894"/>
    <w:rsid w:val="00A34B98"/>
    <w:rsid w:val="00A35188"/>
    <w:rsid w:val="00A35655"/>
    <w:rsid w:val="00A35969"/>
    <w:rsid w:val="00A35CCF"/>
    <w:rsid w:val="00A35F24"/>
    <w:rsid w:val="00A360E1"/>
    <w:rsid w:val="00A36523"/>
    <w:rsid w:val="00A371A4"/>
    <w:rsid w:val="00A37253"/>
    <w:rsid w:val="00A37699"/>
    <w:rsid w:val="00A3788E"/>
    <w:rsid w:val="00A400BB"/>
    <w:rsid w:val="00A40302"/>
    <w:rsid w:val="00A40E6A"/>
    <w:rsid w:val="00A42723"/>
    <w:rsid w:val="00A438F3"/>
    <w:rsid w:val="00A44574"/>
    <w:rsid w:val="00A4484C"/>
    <w:rsid w:val="00A44C5E"/>
    <w:rsid w:val="00A44E18"/>
    <w:rsid w:val="00A4506F"/>
    <w:rsid w:val="00A45494"/>
    <w:rsid w:val="00A46518"/>
    <w:rsid w:val="00A46C4D"/>
    <w:rsid w:val="00A46CB2"/>
    <w:rsid w:val="00A46D92"/>
    <w:rsid w:val="00A46DC0"/>
    <w:rsid w:val="00A47363"/>
    <w:rsid w:val="00A4787D"/>
    <w:rsid w:val="00A47C91"/>
    <w:rsid w:val="00A47D55"/>
    <w:rsid w:val="00A5092B"/>
    <w:rsid w:val="00A510C5"/>
    <w:rsid w:val="00A5173F"/>
    <w:rsid w:val="00A52244"/>
    <w:rsid w:val="00A525A8"/>
    <w:rsid w:val="00A52AEF"/>
    <w:rsid w:val="00A52B31"/>
    <w:rsid w:val="00A53885"/>
    <w:rsid w:val="00A53917"/>
    <w:rsid w:val="00A53A55"/>
    <w:rsid w:val="00A540E7"/>
    <w:rsid w:val="00A54A76"/>
    <w:rsid w:val="00A552F2"/>
    <w:rsid w:val="00A5537E"/>
    <w:rsid w:val="00A55591"/>
    <w:rsid w:val="00A56689"/>
    <w:rsid w:val="00A56A32"/>
    <w:rsid w:val="00A607CB"/>
    <w:rsid w:val="00A61C51"/>
    <w:rsid w:val="00A62033"/>
    <w:rsid w:val="00A6295D"/>
    <w:rsid w:val="00A62E1F"/>
    <w:rsid w:val="00A634C5"/>
    <w:rsid w:val="00A63CB7"/>
    <w:rsid w:val="00A643D7"/>
    <w:rsid w:val="00A64A3A"/>
    <w:rsid w:val="00A65432"/>
    <w:rsid w:val="00A667BD"/>
    <w:rsid w:val="00A66E8D"/>
    <w:rsid w:val="00A67006"/>
    <w:rsid w:val="00A675BE"/>
    <w:rsid w:val="00A67957"/>
    <w:rsid w:val="00A67AAB"/>
    <w:rsid w:val="00A7016E"/>
    <w:rsid w:val="00A7075F"/>
    <w:rsid w:val="00A70AF6"/>
    <w:rsid w:val="00A713A5"/>
    <w:rsid w:val="00A716D9"/>
    <w:rsid w:val="00A7272C"/>
    <w:rsid w:val="00A73619"/>
    <w:rsid w:val="00A736FC"/>
    <w:rsid w:val="00A737FC"/>
    <w:rsid w:val="00A743E3"/>
    <w:rsid w:val="00A74A84"/>
    <w:rsid w:val="00A74B66"/>
    <w:rsid w:val="00A74DEC"/>
    <w:rsid w:val="00A75BF3"/>
    <w:rsid w:val="00A75EBF"/>
    <w:rsid w:val="00A764EF"/>
    <w:rsid w:val="00A766A7"/>
    <w:rsid w:val="00A76D6E"/>
    <w:rsid w:val="00A76E9A"/>
    <w:rsid w:val="00A77BC8"/>
    <w:rsid w:val="00A77CC9"/>
    <w:rsid w:val="00A77FE5"/>
    <w:rsid w:val="00A801B0"/>
    <w:rsid w:val="00A803B3"/>
    <w:rsid w:val="00A8056E"/>
    <w:rsid w:val="00A808A4"/>
    <w:rsid w:val="00A80AE9"/>
    <w:rsid w:val="00A81386"/>
    <w:rsid w:val="00A81886"/>
    <w:rsid w:val="00A8233E"/>
    <w:rsid w:val="00A827EF"/>
    <w:rsid w:val="00A82FDE"/>
    <w:rsid w:val="00A83365"/>
    <w:rsid w:val="00A8364C"/>
    <w:rsid w:val="00A83653"/>
    <w:rsid w:val="00A83734"/>
    <w:rsid w:val="00A837E8"/>
    <w:rsid w:val="00A8385F"/>
    <w:rsid w:val="00A8398D"/>
    <w:rsid w:val="00A84F44"/>
    <w:rsid w:val="00A85360"/>
    <w:rsid w:val="00A858E2"/>
    <w:rsid w:val="00A85C55"/>
    <w:rsid w:val="00A902B8"/>
    <w:rsid w:val="00A911F2"/>
    <w:rsid w:val="00A912B1"/>
    <w:rsid w:val="00A91E52"/>
    <w:rsid w:val="00A92673"/>
    <w:rsid w:val="00A926AF"/>
    <w:rsid w:val="00A92954"/>
    <w:rsid w:val="00A93391"/>
    <w:rsid w:val="00A934D6"/>
    <w:rsid w:val="00A93758"/>
    <w:rsid w:val="00A93C91"/>
    <w:rsid w:val="00A94614"/>
    <w:rsid w:val="00A95AFD"/>
    <w:rsid w:val="00A9602D"/>
    <w:rsid w:val="00A9640F"/>
    <w:rsid w:val="00A968CD"/>
    <w:rsid w:val="00A96BFC"/>
    <w:rsid w:val="00AA0129"/>
    <w:rsid w:val="00AA05A1"/>
    <w:rsid w:val="00AA0C31"/>
    <w:rsid w:val="00AA116E"/>
    <w:rsid w:val="00AA1FE4"/>
    <w:rsid w:val="00AA2BA3"/>
    <w:rsid w:val="00AA2E22"/>
    <w:rsid w:val="00AA3819"/>
    <w:rsid w:val="00AA3B90"/>
    <w:rsid w:val="00AA4181"/>
    <w:rsid w:val="00AA4225"/>
    <w:rsid w:val="00AA433E"/>
    <w:rsid w:val="00AA4A5B"/>
    <w:rsid w:val="00AA5016"/>
    <w:rsid w:val="00AA58BA"/>
    <w:rsid w:val="00AA65A7"/>
    <w:rsid w:val="00AA728C"/>
    <w:rsid w:val="00AB0577"/>
    <w:rsid w:val="00AB06A9"/>
    <w:rsid w:val="00AB12A1"/>
    <w:rsid w:val="00AB13C1"/>
    <w:rsid w:val="00AB1DEE"/>
    <w:rsid w:val="00AB1FA7"/>
    <w:rsid w:val="00AB230B"/>
    <w:rsid w:val="00AB2C8D"/>
    <w:rsid w:val="00AB2FDA"/>
    <w:rsid w:val="00AB32C8"/>
    <w:rsid w:val="00AB35C6"/>
    <w:rsid w:val="00AB4158"/>
    <w:rsid w:val="00AB4275"/>
    <w:rsid w:val="00AB5037"/>
    <w:rsid w:val="00AB549E"/>
    <w:rsid w:val="00AB5584"/>
    <w:rsid w:val="00AB6A2D"/>
    <w:rsid w:val="00AB6A85"/>
    <w:rsid w:val="00AB70EE"/>
    <w:rsid w:val="00AB7459"/>
    <w:rsid w:val="00AB74FC"/>
    <w:rsid w:val="00AB7AF7"/>
    <w:rsid w:val="00AB7FF8"/>
    <w:rsid w:val="00AC14D0"/>
    <w:rsid w:val="00AC1D76"/>
    <w:rsid w:val="00AC2418"/>
    <w:rsid w:val="00AC3043"/>
    <w:rsid w:val="00AC33A8"/>
    <w:rsid w:val="00AC34B2"/>
    <w:rsid w:val="00AC3AE6"/>
    <w:rsid w:val="00AC3BF1"/>
    <w:rsid w:val="00AC3ED4"/>
    <w:rsid w:val="00AC4378"/>
    <w:rsid w:val="00AC47A9"/>
    <w:rsid w:val="00AC48BC"/>
    <w:rsid w:val="00AC4EE2"/>
    <w:rsid w:val="00AC4F08"/>
    <w:rsid w:val="00AC5238"/>
    <w:rsid w:val="00AC5DCC"/>
    <w:rsid w:val="00AC5F13"/>
    <w:rsid w:val="00AC60EF"/>
    <w:rsid w:val="00AC62BE"/>
    <w:rsid w:val="00AC6550"/>
    <w:rsid w:val="00AC6D87"/>
    <w:rsid w:val="00AC6FDA"/>
    <w:rsid w:val="00AC708C"/>
    <w:rsid w:val="00AC722C"/>
    <w:rsid w:val="00AC731E"/>
    <w:rsid w:val="00AC73D8"/>
    <w:rsid w:val="00AC7415"/>
    <w:rsid w:val="00AD057D"/>
    <w:rsid w:val="00AD0AC9"/>
    <w:rsid w:val="00AD0ED7"/>
    <w:rsid w:val="00AD130F"/>
    <w:rsid w:val="00AD1422"/>
    <w:rsid w:val="00AD1CEC"/>
    <w:rsid w:val="00AD2CE5"/>
    <w:rsid w:val="00AD33B8"/>
    <w:rsid w:val="00AD33BE"/>
    <w:rsid w:val="00AD3A7F"/>
    <w:rsid w:val="00AD412A"/>
    <w:rsid w:val="00AD466E"/>
    <w:rsid w:val="00AD57A0"/>
    <w:rsid w:val="00AD5AFE"/>
    <w:rsid w:val="00AD60B5"/>
    <w:rsid w:val="00AD6BE1"/>
    <w:rsid w:val="00AD6EC6"/>
    <w:rsid w:val="00AD71F3"/>
    <w:rsid w:val="00AD7718"/>
    <w:rsid w:val="00AD7F58"/>
    <w:rsid w:val="00AE059C"/>
    <w:rsid w:val="00AE05EE"/>
    <w:rsid w:val="00AE0FA0"/>
    <w:rsid w:val="00AE1425"/>
    <w:rsid w:val="00AE2669"/>
    <w:rsid w:val="00AE293F"/>
    <w:rsid w:val="00AE2DD9"/>
    <w:rsid w:val="00AE37A2"/>
    <w:rsid w:val="00AE3AF5"/>
    <w:rsid w:val="00AE41A8"/>
    <w:rsid w:val="00AE4989"/>
    <w:rsid w:val="00AE4A53"/>
    <w:rsid w:val="00AE4CCC"/>
    <w:rsid w:val="00AE4DB3"/>
    <w:rsid w:val="00AE51A2"/>
    <w:rsid w:val="00AE57F0"/>
    <w:rsid w:val="00AE63D7"/>
    <w:rsid w:val="00AE7C4D"/>
    <w:rsid w:val="00AF0473"/>
    <w:rsid w:val="00AF08FE"/>
    <w:rsid w:val="00AF0998"/>
    <w:rsid w:val="00AF0E3A"/>
    <w:rsid w:val="00AF0E8B"/>
    <w:rsid w:val="00AF2188"/>
    <w:rsid w:val="00AF33B9"/>
    <w:rsid w:val="00AF3805"/>
    <w:rsid w:val="00AF4587"/>
    <w:rsid w:val="00AF4604"/>
    <w:rsid w:val="00AF5BA1"/>
    <w:rsid w:val="00AF64F7"/>
    <w:rsid w:val="00AF6FEC"/>
    <w:rsid w:val="00AF7CBC"/>
    <w:rsid w:val="00AF7E10"/>
    <w:rsid w:val="00B001B9"/>
    <w:rsid w:val="00B0029B"/>
    <w:rsid w:val="00B016ED"/>
    <w:rsid w:val="00B026C1"/>
    <w:rsid w:val="00B02941"/>
    <w:rsid w:val="00B02EF2"/>
    <w:rsid w:val="00B03339"/>
    <w:rsid w:val="00B03658"/>
    <w:rsid w:val="00B0484C"/>
    <w:rsid w:val="00B05ACB"/>
    <w:rsid w:val="00B0656F"/>
    <w:rsid w:val="00B06E66"/>
    <w:rsid w:val="00B06E8D"/>
    <w:rsid w:val="00B070DF"/>
    <w:rsid w:val="00B07486"/>
    <w:rsid w:val="00B07D6B"/>
    <w:rsid w:val="00B07E35"/>
    <w:rsid w:val="00B07FC7"/>
    <w:rsid w:val="00B10039"/>
    <w:rsid w:val="00B10385"/>
    <w:rsid w:val="00B10A4E"/>
    <w:rsid w:val="00B10AB0"/>
    <w:rsid w:val="00B10CDF"/>
    <w:rsid w:val="00B10FC1"/>
    <w:rsid w:val="00B10FCF"/>
    <w:rsid w:val="00B11663"/>
    <w:rsid w:val="00B128EA"/>
    <w:rsid w:val="00B133A4"/>
    <w:rsid w:val="00B14BF8"/>
    <w:rsid w:val="00B15011"/>
    <w:rsid w:val="00B15643"/>
    <w:rsid w:val="00B15887"/>
    <w:rsid w:val="00B164A0"/>
    <w:rsid w:val="00B16728"/>
    <w:rsid w:val="00B1676A"/>
    <w:rsid w:val="00B16B3A"/>
    <w:rsid w:val="00B16B3D"/>
    <w:rsid w:val="00B16D2D"/>
    <w:rsid w:val="00B17985"/>
    <w:rsid w:val="00B17D97"/>
    <w:rsid w:val="00B17FE9"/>
    <w:rsid w:val="00B202E1"/>
    <w:rsid w:val="00B207CC"/>
    <w:rsid w:val="00B21CB5"/>
    <w:rsid w:val="00B23792"/>
    <w:rsid w:val="00B23CE0"/>
    <w:rsid w:val="00B23E6A"/>
    <w:rsid w:val="00B2572B"/>
    <w:rsid w:val="00B26139"/>
    <w:rsid w:val="00B26FCB"/>
    <w:rsid w:val="00B27049"/>
    <w:rsid w:val="00B27351"/>
    <w:rsid w:val="00B3022E"/>
    <w:rsid w:val="00B30B57"/>
    <w:rsid w:val="00B30BFF"/>
    <w:rsid w:val="00B321D3"/>
    <w:rsid w:val="00B326D7"/>
    <w:rsid w:val="00B32850"/>
    <w:rsid w:val="00B32C39"/>
    <w:rsid w:val="00B32FD7"/>
    <w:rsid w:val="00B3322A"/>
    <w:rsid w:val="00B3344B"/>
    <w:rsid w:val="00B33994"/>
    <w:rsid w:val="00B33BD6"/>
    <w:rsid w:val="00B34267"/>
    <w:rsid w:val="00B3449E"/>
    <w:rsid w:val="00B34BCD"/>
    <w:rsid w:val="00B353B8"/>
    <w:rsid w:val="00B35909"/>
    <w:rsid w:val="00B35FB2"/>
    <w:rsid w:val="00B36398"/>
    <w:rsid w:val="00B36DDF"/>
    <w:rsid w:val="00B36F6D"/>
    <w:rsid w:val="00B37171"/>
    <w:rsid w:val="00B3717D"/>
    <w:rsid w:val="00B4030B"/>
    <w:rsid w:val="00B40395"/>
    <w:rsid w:val="00B4084F"/>
    <w:rsid w:val="00B416A3"/>
    <w:rsid w:val="00B41A3A"/>
    <w:rsid w:val="00B42F49"/>
    <w:rsid w:val="00B43167"/>
    <w:rsid w:val="00B431F8"/>
    <w:rsid w:val="00B4320C"/>
    <w:rsid w:val="00B43380"/>
    <w:rsid w:val="00B436A0"/>
    <w:rsid w:val="00B445CE"/>
    <w:rsid w:val="00B44927"/>
    <w:rsid w:val="00B44B55"/>
    <w:rsid w:val="00B45473"/>
    <w:rsid w:val="00B45708"/>
    <w:rsid w:val="00B45F92"/>
    <w:rsid w:val="00B4619E"/>
    <w:rsid w:val="00B469F2"/>
    <w:rsid w:val="00B46FF6"/>
    <w:rsid w:val="00B47573"/>
    <w:rsid w:val="00B50321"/>
    <w:rsid w:val="00B5130C"/>
    <w:rsid w:val="00B517B8"/>
    <w:rsid w:val="00B51A55"/>
    <w:rsid w:val="00B51A61"/>
    <w:rsid w:val="00B5246E"/>
    <w:rsid w:val="00B52750"/>
    <w:rsid w:val="00B5290A"/>
    <w:rsid w:val="00B5370E"/>
    <w:rsid w:val="00B53B08"/>
    <w:rsid w:val="00B544E5"/>
    <w:rsid w:val="00B5462E"/>
    <w:rsid w:val="00B5494A"/>
    <w:rsid w:val="00B54F39"/>
    <w:rsid w:val="00B5534B"/>
    <w:rsid w:val="00B5538D"/>
    <w:rsid w:val="00B554A7"/>
    <w:rsid w:val="00B56618"/>
    <w:rsid w:val="00B566CD"/>
    <w:rsid w:val="00B56D07"/>
    <w:rsid w:val="00B56EB9"/>
    <w:rsid w:val="00B56F0E"/>
    <w:rsid w:val="00B56FE5"/>
    <w:rsid w:val="00B57A78"/>
    <w:rsid w:val="00B57E63"/>
    <w:rsid w:val="00B6253A"/>
    <w:rsid w:val="00B62BA1"/>
    <w:rsid w:val="00B64265"/>
    <w:rsid w:val="00B643A8"/>
    <w:rsid w:val="00B64A7B"/>
    <w:rsid w:val="00B6515F"/>
    <w:rsid w:val="00B6542E"/>
    <w:rsid w:val="00B65D02"/>
    <w:rsid w:val="00B66180"/>
    <w:rsid w:val="00B66964"/>
    <w:rsid w:val="00B669CA"/>
    <w:rsid w:val="00B6740A"/>
    <w:rsid w:val="00B67691"/>
    <w:rsid w:val="00B67822"/>
    <w:rsid w:val="00B70566"/>
    <w:rsid w:val="00B70922"/>
    <w:rsid w:val="00B70F57"/>
    <w:rsid w:val="00B7124E"/>
    <w:rsid w:val="00B71787"/>
    <w:rsid w:val="00B72090"/>
    <w:rsid w:val="00B72465"/>
    <w:rsid w:val="00B72F63"/>
    <w:rsid w:val="00B7361C"/>
    <w:rsid w:val="00B7376D"/>
    <w:rsid w:val="00B74BCE"/>
    <w:rsid w:val="00B7504C"/>
    <w:rsid w:val="00B754E1"/>
    <w:rsid w:val="00B758D8"/>
    <w:rsid w:val="00B75AA7"/>
    <w:rsid w:val="00B7693D"/>
    <w:rsid w:val="00B76B49"/>
    <w:rsid w:val="00B76E91"/>
    <w:rsid w:val="00B771BD"/>
    <w:rsid w:val="00B77347"/>
    <w:rsid w:val="00B80A4D"/>
    <w:rsid w:val="00B80DE3"/>
    <w:rsid w:val="00B814DC"/>
    <w:rsid w:val="00B825AC"/>
    <w:rsid w:val="00B827A9"/>
    <w:rsid w:val="00B82A0C"/>
    <w:rsid w:val="00B82D48"/>
    <w:rsid w:val="00B8409A"/>
    <w:rsid w:val="00B84382"/>
    <w:rsid w:val="00B84429"/>
    <w:rsid w:val="00B84BE3"/>
    <w:rsid w:val="00B85328"/>
    <w:rsid w:val="00B8564E"/>
    <w:rsid w:val="00B85A55"/>
    <w:rsid w:val="00B862A6"/>
    <w:rsid w:val="00B8639E"/>
    <w:rsid w:val="00B867F7"/>
    <w:rsid w:val="00B86B3E"/>
    <w:rsid w:val="00B8703C"/>
    <w:rsid w:val="00B877D6"/>
    <w:rsid w:val="00B9018A"/>
    <w:rsid w:val="00B90442"/>
    <w:rsid w:val="00B904AA"/>
    <w:rsid w:val="00B908B2"/>
    <w:rsid w:val="00B90C94"/>
    <w:rsid w:val="00B90E5B"/>
    <w:rsid w:val="00B90F32"/>
    <w:rsid w:val="00B91082"/>
    <w:rsid w:val="00B9145F"/>
    <w:rsid w:val="00B92272"/>
    <w:rsid w:val="00B9253C"/>
    <w:rsid w:val="00B9325B"/>
    <w:rsid w:val="00B932FC"/>
    <w:rsid w:val="00B93F14"/>
    <w:rsid w:val="00B94037"/>
    <w:rsid w:val="00B95027"/>
    <w:rsid w:val="00B9543B"/>
    <w:rsid w:val="00B96268"/>
    <w:rsid w:val="00B9629E"/>
    <w:rsid w:val="00B97B02"/>
    <w:rsid w:val="00B97CAB"/>
    <w:rsid w:val="00BA0098"/>
    <w:rsid w:val="00BA00D6"/>
    <w:rsid w:val="00BA04DD"/>
    <w:rsid w:val="00BA0743"/>
    <w:rsid w:val="00BA10B6"/>
    <w:rsid w:val="00BA17A0"/>
    <w:rsid w:val="00BA1E0E"/>
    <w:rsid w:val="00BA27A3"/>
    <w:rsid w:val="00BA30BA"/>
    <w:rsid w:val="00BA40B1"/>
    <w:rsid w:val="00BA4CEF"/>
    <w:rsid w:val="00BA54B7"/>
    <w:rsid w:val="00BA5B23"/>
    <w:rsid w:val="00BA615D"/>
    <w:rsid w:val="00BA66B8"/>
    <w:rsid w:val="00BA6824"/>
    <w:rsid w:val="00BA6F3B"/>
    <w:rsid w:val="00BA7098"/>
    <w:rsid w:val="00BA73C3"/>
    <w:rsid w:val="00BB0043"/>
    <w:rsid w:val="00BB00AA"/>
    <w:rsid w:val="00BB04B9"/>
    <w:rsid w:val="00BB111E"/>
    <w:rsid w:val="00BB1B90"/>
    <w:rsid w:val="00BB222B"/>
    <w:rsid w:val="00BB269D"/>
    <w:rsid w:val="00BB3224"/>
    <w:rsid w:val="00BB4943"/>
    <w:rsid w:val="00BB4E87"/>
    <w:rsid w:val="00BB536E"/>
    <w:rsid w:val="00BB547F"/>
    <w:rsid w:val="00BB5604"/>
    <w:rsid w:val="00BB5FD2"/>
    <w:rsid w:val="00BB633B"/>
    <w:rsid w:val="00BB7450"/>
    <w:rsid w:val="00BB78E2"/>
    <w:rsid w:val="00BC0A64"/>
    <w:rsid w:val="00BC0C78"/>
    <w:rsid w:val="00BC0EA2"/>
    <w:rsid w:val="00BC120C"/>
    <w:rsid w:val="00BC16ED"/>
    <w:rsid w:val="00BC19B1"/>
    <w:rsid w:val="00BC19D2"/>
    <w:rsid w:val="00BC1AF4"/>
    <w:rsid w:val="00BC2427"/>
    <w:rsid w:val="00BC38C5"/>
    <w:rsid w:val="00BC3990"/>
    <w:rsid w:val="00BC3BE3"/>
    <w:rsid w:val="00BC3E25"/>
    <w:rsid w:val="00BC4C4D"/>
    <w:rsid w:val="00BC5DC4"/>
    <w:rsid w:val="00BC642D"/>
    <w:rsid w:val="00BC65A3"/>
    <w:rsid w:val="00BC67E5"/>
    <w:rsid w:val="00BC721F"/>
    <w:rsid w:val="00BC7CFF"/>
    <w:rsid w:val="00BD015A"/>
    <w:rsid w:val="00BD04E1"/>
    <w:rsid w:val="00BD0920"/>
    <w:rsid w:val="00BD09BE"/>
    <w:rsid w:val="00BD1365"/>
    <w:rsid w:val="00BD1BF1"/>
    <w:rsid w:val="00BD24CF"/>
    <w:rsid w:val="00BD2AEB"/>
    <w:rsid w:val="00BD2B53"/>
    <w:rsid w:val="00BD3305"/>
    <w:rsid w:val="00BD378F"/>
    <w:rsid w:val="00BD38EE"/>
    <w:rsid w:val="00BD39E9"/>
    <w:rsid w:val="00BD41D0"/>
    <w:rsid w:val="00BD439F"/>
    <w:rsid w:val="00BD4537"/>
    <w:rsid w:val="00BD4A25"/>
    <w:rsid w:val="00BD4A4C"/>
    <w:rsid w:val="00BD5FB6"/>
    <w:rsid w:val="00BD60DC"/>
    <w:rsid w:val="00BD66FE"/>
    <w:rsid w:val="00BD6EF1"/>
    <w:rsid w:val="00BD7092"/>
    <w:rsid w:val="00BD75E7"/>
    <w:rsid w:val="00BD7931"/>
    <w:rsid w:val="00BD7B4E"/>
    <w:rsid w:val="00BE0305"/>
    <w:rsid w:val="00BE0370"/>
    <w:rsid w:val="00BE054F"/>
    <w:rsid w:val="00BE0DFD"/>
    <w:rsid w:val="00BE0E6C"/>
    <w:rsid w:val="00BE1384"/>
    <w:rsid w:val="00BE15FC"/>
    <w:rsid w:val="00BE26D2"/>
    <w:rsid w:val="00BE31A7"/>
    <w:rsid w:val="00BE3FD1"/>
    <w:rsid w:val="00BE470E"/>
    <w:rsid w:val="00BE5DC5"/>
    <w:rsid w:val="00BE60CD"/>
    <w:rsid w:val="00BE63B3"/>
    <w:rsid w:val="00BE6AE5"/>
    <w:rsid w:val="00BE6CE1"/>
    <w:rsid w:val="00BE6E74"/>
    <w:rsid w:val="00BE75CE"/>
    <w:rsid w:val="00BE7C4A"/>
    <w:rsid w:val="00BF02F2"/>
    <w:rsid w:val="00BF060F"/>
    <w:rsid w:val="00BF14DD"/>
    <w:rsid w:val="00BF1652"/>
    <w:rsid w:val="00BF16AF"/>
    <w:rsid w:val="00BF1897"/>
    <w:rsid w:val="00BF1D1E"/>
    <w:rsid w:val="00BF3088"/>
    <w:rsid w:val="00BF3314"/>
    <w:rsid w:val="00BF40D0"/>
    <w:rsid w:val="00BF46BB"/>
    <w:rsid w:val="00BF4C71"/>
    <w:rsid w:val="00BF4E28"/>
    <w:rsid w:val="00BF51FF"/>
    <w:rsid w:val="00BF52AD"/>
    <w:rsid w:val="00BF56E2"/>
    <w:rsid w:val="00BF5E31"/>
    <w:rsid w:val="00BF66C3"/>
    <w:rsid w:val="00BF677F"/>
    <w:rsid w:val="00BF69BA"/>
    <w:rsid w:val="00BF6A12"/>
    <w:rsid w:val="00BF78CB"/>
    <w:rsid w:val="00C004DE"/>
    <w:rsid w:val="00C008F8"/>
    <w:rsid w:val="00C00C8F"/>
    <w:rsid w:val="00C01A0F"/>
    <w:rsid w:val="00C03766"/>
    <w:rsid w:val="00C03995"/>
    <w:rsid w:val="00C03E42"/>
    <w:rsid w:val="00C0414E"/>
    <w:rsid w:val="00C04650"/>
    <w:rsid w:val="00C04F80"/>
    <w:rsid w:val="00C053FD"/>
    <w:rsid w:val="00C05A5C"/>
    <w:rsid w:val="00C05A9C"/>
    <w:rsid w:val="00C05F5B"/>
    <w:rsid w:val="00C0670C"/>
    <w:rsid w:val="00C079FA"/>
    <w:rsid w:val="00C07B17"/>
    <w:rsid w:val="00C07B23"/>
    <w:rsid w:val="00C07B6F"/>
    <w:rsid w:val="00C07C92"/>
    <w:rsid w:val="00C07F48"/>
    <w:rsid w:val="00C10022"/>
    <w:rsid w:val="00C10644"/>
    <w:rsid w:val="00C10BD3"/>
    <w:rsid w:val="00C113FB"/>
    <w:rsid w:val="00C11C75"/>
    <w:rsid w:val="00C121EE"/>
    <w:rsid w:val="00C128D4"/>
    <w:rsid w:val="00C12E12"/>
    <w:rsid w:val="00C13837"/>
    <w:rsid w:val="00C148CE"/>
    <w:rsid w:val="00C15976"/>
    <w:rsid w:val="00C1619D"/>
    <w:rsid w:val="00C1629D"/>
    <w:rsid w:val="00C16C13"/>
    <w:rsid w:val="00C16C6C"/>
    <w:rsid w:val="00C17750"/>
    <w:rsid w:val="00C223BC"/>
    <w:rsid w:val="00C22D72"/>
    <w:rsid w:val="00C23365"/>
    <w:rsid w:val="00C23641"/>
    <w:rsid w:val="00C237E5"/>
    <w:rsid w:val="00C23B62"/>
    <w:rsid w:val="00C242C2"/>
    <w:rsid w:val="00C25CEE"/>
    <w:rsid w:val="00C2659E"/>
    <w:rsid w:val="00C2681C"/>
    <w:rsid w:val="00C26916"/>
    <w:rsid w:val="00C27297"/>
    <w:rsid w:val="00C274B5"/>
    <w:rsid w:val="00C278D0"/>
    <w:rsid w:val="00C30424"/>
    <w:rsid w:val="00C30513"/>
    <w:rsid w:val="00C30869"/>
    <w:rsid w:val="00C31827"/>
    <w:rsid w:val="00C31BB0"/>
    <w:rsid w:val="00C31BE7"/>
    <w:rsid w:val="00C321EF"/>
    <w:rsid w:val="00C3252B"/>
    <w:rsid w:val="00C33974"/>
    <w:rsid w:val="00C33F9E"/>
    <w:rsid w:val="00C341F3"/>
    <w:rsid w:val="00C3422B"/>
    <w:rsid w:val="00C34278"/>
    <w:rsid w:val="00C35DAF"/>
    <w:rsid w:val="00C35FEF"/>
    <w:rsid w:val="00C36A3D"/>
    <w:rsid w:val="00C3713C"/>
    <w:rsid w:val="00C378AA"/>
    <w:rsid w:val="00C401E5"/>
    <w:rsid w:val="00C4051F"/>
    <w:rsid w:val="00C4078E"/>
    <w:rsid w:val="00C40F09"/>
    <w:rsid w:val="00C40F64"/>
    <w:rsid w:val="00C40FAA"/>
    <w:rsid w:val="00C40FCB"/>
    <w:rsid w:val="00C4182B"/>
    <w:rsid w:val="00C41977"/>
    <w:rsid w:val="00C41A0F"/>
    <w:rsid w:val="00C42586"/>
    <w:rsid w:val="00C4318C"/>
    <w:rsid w:val="00C431A8"/>
    <w:rsid w:val="00C4362D"/>
    <w:rsid w:val="00C43A69"/>
    <w:rsid w:val="00C43A93"/>
    <w:rsid w:val="00C44289"/>
    <w:rsid w:val="00C443BA"/>
    <w:rsid w:val="00C44CFB"/>
    <w:rsid w:val="00C44F3A"/>
    <w:rsid w:val="00C45459"/>
    <w:rsid w:val="00C45704"/>
    <w:rsid w:val="00C4574E"/>
    <w:rsid w:val="00C459E6"/>
    <w:rsid w:val="00C45D59"/>
    <w:rsid w:val="00C45F1A"/>
    <w:rsid w:val="00C45F2B"/>
    <w:rsid w:val="00C46800"/>
    <w:rsid w:val="00C46BB4"/>
    <w:rsid w:val="00C5042A"/>
    <w:rsid w:val="00C5054E"/>
    <w:rsid w:val="00C510D2"/>
    <w:rsid w:val="00C51176"/>
    <w:rsid w:val="00C51503"/>
    <w:rsid w:val="00C51592"/>
    <w:rsid w:val="00C51A70"/>
    <w:rsid w:val="00C51D03"/>
    <w:rsid w:val="00C523B7"/>
    <w:rsid w:val="00C52696"/>
    <w:rsid w:val="00C53617"/>
    <w:rsid w:val="00C541C1"/>
    <w:rsid w:val="00C5467B"/>
    <w:rsid w:val="00C54DE4"/>
    <w:rsid w:val="00C5582E"/>
    <w:rsid w:val="00C563C9"/>
    <w:rsid w:val="00C574E6"/>
    <w:rsid w:val="00C57FAF"/>
    <w:rsid w:val="00C60230"/>
    <w:rsid w:val="00C609EF"/>
    <w:rsid w:val="00C60A35"/>
    <w:rsid w:val="00C61207"/>
    <w:rsid w:val="00C6242E"/>
    <w:rsid w:val="00C62EE9"/>
    <w:rsid w:val="00C6359F"/>
    <w:rsid w:val="00C64BA9"/>
    <w:rsid w:val="00C64FE9"/>
    <w:rsid w:val="00C65649"/>
    <w:rsid w:val="00C65FF5"/>
    <w:rsid w:val="00C6675E"/>
    <w:rsid w:val="00C670E9"/>
    <w:rsid w:val="00C67BCF"/>
    <w:rsid w:val="00C70719"/>
    <w:rsid w:val="00C70958"/>
    <w:rsid w:val="00C70B54"/>
    <w:rsid w:val="00C7111B"/>
    <w:rsid w:val="00C71433"/>
    <w:rsid w:val="00C71628"/>
    <w:rsid w:val="00C7201A"/>
    <w:rsid w:val="00C723E9"/>
    <w:rsid w:val="00C724B6"/>
    <w:rsid w:val="00C72517"/>
    <w:rsid w:val="00C7268F"/>
    <w:rsid w:val="00C72C9A"/>
    <w:rsid w:val="00C72E33"/>
    <w:rsid w:val="00C73541"/>
    <w:rsid w:val="00C737EF"/>
    <w:rsid w:val="00C73EF9"/>
    <w:rsid w:val="00C74C03"/>
    <w:rsid w:val="00C74EDC"/>
    <w:rsid w:val="00C74F18"/>
    <w:rsid w:val="00C752EC"/>
    <w:rsid w:val="00C75936"/>
    <w:rsid w:val="00C75BE9"/>
    <w:rsid w:val="00C75E48"/>
    <w:rsid w:val="00C765D4"/>
    <w:rsid w:val="00C76DAB"/>
    <w:rsid w:val="00C779AC"/>
    <w:rsid w:val="00C77B71"/>
    <w:rsid w:val="00C77D41"/>
    <w:rsid w:val="00C77E37"/>
    <w:rsid w:val="00C80251"/>
    <w:rsid w:val="00C8025B"/>
    <w:rsid w:val="00C8122B"/>
    <w:rsid w:val="00C8146C"/>
    <w:rsid w:val="00C81503"/>
    <w:rsid w:val="00C81549"/>
    <w:rsid w:val="00C821E8"/>
    <w:rsid w:val="00C82503"/>
    <w:rsid w:val="00C82580"/>
    <w:rsid w:val="00C82B04"/>
    <w:rsid w:val="00C83001"/>
    <w:rsid w:val="00C83096"/>
    <w:rsid w:val="00C831B9"/>
    <w:rsid w:val="00C83759"/>
    <w:rsid w:val="00C83AEA"/>
    <w:rsid w:val="00C8459B"/>
    <w:rsid w:val="00C845CB"/>
    <w:rsid w:val="00C84BE6"/>
    <w:rsid w:val="00C84C31"/>
    <w:rsid w:val="00C857FA"/>
    <w:rsid w:val="00C85956"/>
    <w:rsid w:val="00C85FDB"/>
    <w:rsid w:val="00C860A5"/>
    <w:rsid w:val="00C861AB"/>
    <w:rsid w:val="00C863D7"/>
    <w:rsid w:val="00C86C68"/>
    <w:rsid w:val="00C901AC"/>
    <w:rsid w:val="00C90471"/>
    <w:rsid w:val="00C90D56"/>
    <w:rsid w:val="00C90E1E"/>
    <w:rsid w:val="00C90F8A"/>
    <w:rsid w:val="00C9147A"/>
    <w:rsid w:val="00C91A9E"/>
    <w:rsid w:val="00C921E4"/>
    <w:rsid w:val="00C9271C"/>
    <w:rsid w:val="00C92759"/>
    <w:rsid w:val="00C930F1"/>
    <w:rsid w:val="00C93C57"/>
    <w:rsid w:val="00C9405A"/>
    <w:rsid w:val="00C94304"/>
    <w:rsid w:val="00C959EF"/>
    <w:rsid w:val="00C95A7D"/>
    <w:rsid w:val="00C95C49"/>
    <w:rsid w:val="00C96695"/>
    <w:rsid w:val="00C97620"/>
    <w:rsid w:val="00C97B7F"/>
    <w:rsid w:val="00CA032E"/>
    <w:rsid w:val="00CA0398"/>
    <w:rsid w:val="00CA0801"/>
    <w:rsid w:val="00CA0B80"/>
    <w:rsid w:val="00CA18BE"/>
    <w:rsid w:val="00CA1AF7"/>
    <w:rsid w:val="00CA1B73"/>
    <w:rsid w:val="00CA1FB8"/>
    <w:rsid w:val="00CA25AD"/>
    <w:rsid w:val="00CA27EF"/>
    <w:rsid w:val="00CA2BA0"/>
    <w:rsid w:val="00CA2DB2"/>
    <w:rsid w:val="00CA2E69"/>
    <w:rsid w:val="00CA3707"/>
    <w:rsid w:val="00CA3B45"/>
    <w:rsid w:val="00CA3E1C"/>
    <w:rsid w:val="00CA44FD"/>
    <w:rsid w:val="00CA4A5B"/>
    <w:rsid w:val="00CA4AFA"/>
    <w:rsid w:val="00CA6747"/>
    <w:rsid w:val="00CA68C3"/>
    <w:rsid w:val="00CA6BB2"/>
    <w:rsid w:val="00CA70D0"/>
    <w:rsid w:val="00CA782F"/>
    <w:rsid w:val="00CA7F0B"/>
    <w:rsid w:val="00CB0039"/>
    <w:rsid w:val="00CB035E"/>
    <w:rsid w:val="00CB050C"/>
    <w:rsid w:val="00CB05FD"/>
    <w:rsid w:val="00CB0CEA"/>
    <w:rsid w:val="00CB0F41"/>
    <w:rsid w:val="00CB1198"/>
    <w:rsid w:val="00CB2A2F"/>
    <w:rsid w:val="00CB3F97"/>
    <w:rsid w:val="00CB4979"/>
    <w:rsid w:val="00CB54F8"/>
    <w:rsid w:val="00CB56DB"/>
    <w:rsid w:val="00CB5D1C"/>
    <w:rsid w:val="00CB5F43"/>
    <w:rsid w:val="00CB6132"/>
    <w:rsid w:val="00CB6148"/>
    <w:rsid w:val="00CB6348"/>
    <w:rsid w:val="00CB72D9"/>
    <w:rsid w:val="00CB7738"/>
    <w:rsid w:val="00CB7B93"/>
    <w:rsid w:val="00CB7BDA"/>
    <w:rsid w:val="00CB7DD2"/>
    <w:rsid w:val="00CB7F97"/>
    <w:rsid w:val="00CC0189"/>
    <w:rsid w:val="00CC1203"/>
    <w:rsid w:val="00CC1244"/>
    <w:rsid w:val="00CC125C"/>
    <w:rsid w:val="00CC1358"/>
    <w:rsid w:val="00CC157C"/>
    <w:rsid w:val="00CC1A4C"/>
    <w:rsid w:val="00CC1D7E"/>
    <w:rsid w:val="00CC2BB9"/>
    <w:rsid w:val="00CC32BD"/>
    <w:rsid w:val="00CC35AE"/>
    <w:rsid w:val="00CC372E"/>
    <w:rsid w:val="00CC3CD3"/>
    <w:rsid w:val="00CC4906"/>
    <w:rsid w:val="00CC4A12"/>
    <w:rsid w:val="00CC4C0F"/>
    <w:rsid w:val="00CC5494"/>
    <w:rsid w:val="00CC553C"/>
    <w:rsid w:val="00CC5588"/>
    <w:rsid w:val="00CC71A2"/>
    <w:rsid w:val="00CC71D9"/>
    <w:rsid w:val="00CC7494"/>
    <w:rsid w:val="00CC7780"/>
    <w:rsid w:val="00CC77DB"/>
    <w:rsid w:val="00CC78A7"/>
    <w:rsid w:val="00CC7FE1"/>
    <w:rsid w:val="00CD0550"/>
    <w:rsid w:val="00CD112A"/>
    <w:rsid w:val="00CD11DF"/>
    <w:rsid w:val="00CD16EF"/>
    <w:rsid w:val="00CD1895"/>
    <w:rsid w:val="00CD205F"/>
    <w:rsid w:val="00CD257C"/>
    <w:rsid w:val="00CD25FA"/>
    <w:rsid w:val="00CD3182"/>
    <w:rsid w:val="00CD4890"/>
    <w:rsid w:val="00CD4B77"/>
    <w:rsid w:val="00CD4CB5"/>
    <w:rsid w:val="00CD5313"/>
    <w:rsid w:val="00CD5BEB"/>
    <w:rsid w:val="00CD5CDF"/>
    <w:rsid w:val="00CD5F45"/>
    <w:rsid w:val="00CD613B"/>
    <w:rsid w:val="00CD6905"/>
    <w:rsid w:val="00CE00A4"/>
    <w:rsid w:val="00CE0110"/>
    <w:rsid w:val="00CE01E6"/>
    <w:rsid w:val="00CE079E"/>
    <w:rsid w:val="00CE08C4"/>
    <w:rsid w:val="00CE0FCD"/>
    <w:rsid w:val="00CE100A"/>
    <w:rsid w:val="00CE108A"/>
    <w:rsid w:val="00CE2476"/>
    <w:rsid w:val="00CE2D33"/>
    <w:rsid w:val="00CE2F7E"/>
    <w:rsid w:val="00CE3337"/>
    <w:rsid w:val="00CE38D6"/>
    <w:rsid w:val="00CE400A"/>
    <w:rsid w:val="00CE4095"/>
    <w:rsid w:val="00CE4EAC"/>
    <w:rsid w:val="00CE4F94"/>
    <w:rsid w:val="00CE4FE8"/>
    <w:rsid w:val="00CE5ED8"/>
    <w:rsid w:val="00CE611D"/>
    <w:rsid w:val="00CE63BA"/>
    <w:rsid w:val="00CE67BF"/>
    <w:rsid w:val="00CE756D"/>
    <w:rsid w:val="00CE7753"/>
    <w:rsid w:val="00CE7CD6"/>
    <w:rsid w:val="00CF1634"/>
    <w:rsid w:val="00CF1C1F"/>
    <w:rsid w:val="00CF223C"/>
    <w:rsid w:val="00CF2309"/>
    <w:rsid w:val="00CF3146"/>
    <w:rsid w:val="00CF34BC"/>
    <w:rsid w:val="00CF3A35"/>
    <w:rsid w:val="00CF3F9D"/>
    <w:rsid w:val="00CF46F7"/>
    <w:rsid w:val="00CF4C7E"/>
    <w:rsid w:val="00CF50FC"/>
    <w:rsid w:val="00CF5C58"/>
    <w:rsid w:val="00CF5E9A"/>
    <w:rsid w:val="00CF6385"/>
    <w:rsid w:val="00CF650F"/>
    <w:rsid w:val="00CF65CD"/>
    <w:rsid w:val="00CF6E12"/>
    <w:rsid w:val="00CF7579"/>
    <w:rsid w:val="00CF780A"/>
    <w:rsid w:val="00CF7D2B"/>
    <w:rsid w:val="00D01D1A"/>
    <w:rsid w:val="00D01FCC"/>
    <w:rsid w:val="00D02E0A"/>
    <w:rsid w:val="00D0336B"/>
    <w:rsid w:val="00D0378A"/>
    <w:rsid w:val="00D03EEC"/>
    <w:rsid w:val="00D045E1"/>
    <w:rsid w:val="00D04844"/>
    <w:rsid w:val="00D04C5E"/>
    <w:rsid w:val="00D05A0B"/>
    <w:rsid w:val="00D05BCD"/>
    <w:rsid w:val="00D05CA7"/>
    <w:rsid w:val="00D05DD9"/>
    <w:rsid w:val="00D05E0E"/>
    <w:rsid w:val="00D104B3"/>
    <w:rsid w:val="00D10F5F"/>
    <w:rsid w:val="00D11177"/>
    <w:rsid w:val="00D12067"/>
    <w:rsid w:val="00D12162"/>
    <w:rsid w:val="00D1232A"/>
    <w:rsid w:val="00D127AB"/>
    <w:rsid w:val="00D13979"/>
    <w:rsid w:val="00D146B7"/>
    <w:rsid w:val="00D14A3E"/>
    <w:rsid w:val="00D14A4D"/>
    <w:rsid w:val="00D14A71"/>
    <w:rsid w:val="00D14BEA"/>
    <w:rsid w:val="00D14F9F"/>
    <w:rsid w:val="00D15105"/>
    <w:rsid w:val="00D1528A"/>
    <w:rsid w:val="00D15501"/>
    <w:rsid w:val="00D15D8F"/>
    <w:rsid w:val="00D160E9"/>
    <w:rsid w:val="00D16267"/>
    <w:rsid w:val="00D16722"/>
    <w:rsid w:val="00D170B5"/>
    <w:rsid w:val="00D17651"/>
    <w:rsid w:val="00D1798C"/>
    <w:rsid w:val="00D21D88"/>
    <w:rsid w:val="00D22021"/>
    <w:rsid w:val="00D22788"/>
    <w:rsid w:val="00D22FA0"/>
    <w:rsid w:val="00D233C1"/>
    <w:rsid w:val="00D23696"/>
    <w:rsid w:val="00D2400F"/>
    <w:rsid w:val="00D249B1"/>
    <w:rsid w:val="00D249B5"/>
    <w:rsid w:val="00D24A76"/>
    <w:rsid w:val="00D24F33"/>
    <w:rsid w:val="00D24F90"/>
    <w:rsid w:val="00D25123"/>
    <w:rsid w:val="00D25249"/>
    <w:rsid w:val="00D254BD"/>
    <w:rsid w:val="00D25519"/>
    <w:rsid w:val="00D259D2"/>
    <w:rsid w:val="00D25A9F"/>
    <w:rsid w:val="00D2638F"/>
    <w:rsid w:val="00D267E4"/>
    <w:rsid w:val="00D26875"/>
    <w:rsid w:val="00D26AFD"/>
    <w:rsid w:val="00D26FB8"/>
    <w:rsid w:val="00D26FCF"/>
    <w:rsid w:val="00D271F6"/>
    <w:rsid w:val="00D27C79"/>
    <w:rsid w:val="00D3043D"/>
    <w:rsid w:val="00D31700"/>
    <w:rsid w:val="00D31ABC"/>
    <w:rsid w:val="00D32375"/>
    <w:rsid w:val="00D33DC5"/>
    <w:rsid w:val="00D3418B"/>
    <w:rsid w:val="00D345D8"/>
    <w:rsid w:val="00D34AAC"/>
    <w:rsid w:val="00D34F2A"/>
    <w:rsid w:val="00D35012"/>
    <w:rsid w:val="00D3598E"/>
    <w:rsid w:val="00D3605D"/>
    <w:rsid w:val="00D3627C"/>
    <w:rsid w:val="00D3712A"/>
    <w:rsid w:val="00D37344"/>
    <w:rsid w:val="00D37552"/>
    <w:rsid w:val="00D37BF3"/>
    <w:rsid w:val="00D40271"/>
    <w:rsid w:val="00D4074E"/>
    <w:rsid w:val="00D415B3"/>
    <w:rsid w:val="00D41C7C"/>
    <w:rsid w:val="00D41C86"/>
    <w:rsid w:val="00D41DAA"/>
    <w:rsid w:val="00D42C68"/>
    <w:rsid w:val="00D42E56"/>
    <w:rsid w:val="00D43596"/>
    <w:rsid w:val="00D44183"/>
    <w:rsid w:val="00D448EB"/>
    <w:rsid w:val="00D45DBF"/>
    <w:rsid w:val="00D46672"/>
    <w:rsid w:val="00D46759"/>
    <w:rsid w:val="00D46909"/>
    <w:rsid w:val="00D46B13"/>
    <w:rsid w:val="00D47549"/>
    <w:rsid w:val="00D47814"/>
    <w:rsid w:val="00D47A7B"/>
    <w:rsid w:val="00D50112"/>
    <w:rsid w:val="00D50629"/>
    <w:rsid w:val="00D50721"/>
    <w:rsid w:val="00D50733"/>
    <w:rsid w:val="00D50A49"/>
    <w:rsid w:val="00D50B36"/>
    <w:rsid w:val="00D50DAF"/>
    <w:rsid w:val="00D516A7"/>
    <w:rsid w:val="00D51D74"/>
    <w:rsid w:val="00D52413"/>
    <w:rsid w:val="00D5287C"/>
    <w:rsid w:val="00D536B5"/>
    <w:rsid w:val="00D53849"/>
    <w:rsid w:val="00D538ED"/>
    <w:rsid w:val="00D53B6D"/>
    <w:rsid w:val="00D53BDD"/>
    <w:rsid w:val="00D53F24"/>
    <w:rsid w:val="00D54131"/>
    <w:rsid w:val="00D54230"/>
    <w:rsid w:val="00D545F0"/>
    <w:rsid w:val="00D54619"/>
    <w:rsid w:val="00D54C8F"/>
    <w:rsid w:val="00D54D1E"/>
    <w:rsid w:val="00D55238"/>
    <w:rsid w:val="00D55860"/>
    <w:rsid w:val="00D55C96"/>
    <w:rsid w:val="00D55D9C"/>
    <w:rsid w:val="00D560F2"/>
    <w:rsid w:val="00D565F2"/>
    <w:rsid w:val="00D57318"/>
    <w:rsid w:val="00D5790E"/>
    <w:rsid w:val="00D6056C"/>
    <w:rsid w:val="00D6118B"/>
    <w:rsid w:val="00D61ACD"/>
    <w:rsid w:val="00D6204E"/>
    <w:rsid w:val="00D623C0"/>
    <w:rsid w:val="00D62B47"/>
    <w:rsid w:val="00D630BC"/>
    <w:rsid w:val="00D63289"/>
    <w:rsid w:val="00D63DD3"/>
    <w:rsid w:val="00D63EDF"/>
    <w:rsid w:val="00D63FFF"/>
    <w:rsid w:val="00D640FD"/>
    <w:rsid w:val="00D65396"/>
    <w:rsid w:val="00D6659F"/>
    <w:rsid w:val="00D671E8"/>
    <w:rsid w:val="00D67650"/>
    <w:rsid w:val="00D67776"/>
    <w:rsid w:val="00D67C05"/>
    <w:rsid w:val="00D70272"/>
    <w:rsid w:val="00D705C6"/>
    <w:rsid w:val="00D706A6"/>
    <w:rsid w:val="00D709A1"/>
    <w:rsid w:val="00D70ACC"/>
    <w:rsid w:val="00D71288"/>
    <w:rsid w:val="00D71316"/>
    <w:rsid w:val="00D71429"/>
    <w:rsid w:val="00D71C44"/>
    <w:rsid w:val="00D728F0"/>
    <w:rsid w:val="00D72E08"/>
    <w:rsid w:val="00D730B7"/>
    <w:rsid w:val="00D73236"/>
    <w:rsid w:val="00D733CA"/>
    <w:rsid w:val="00D734D8"/>
    <w:rsid w:val="00D73629"/>
    <w:rsid w:val="00D73EC7"/>
    <w:rsid w:val="00D745B2"/>
    <w:rsid w:val="00D7589A"/>
    <w:rsid w:val="00D75C02"/>
    <w:rsid w:val="00D76044"/>
    <w:rsid w:val="00D766C0"/>
    <w:rsid w:val="00D76701"/>
    <w:rsid w:val="00D77C9E"/>
    <w:rsid w:val="00D800E8"/>
    <w:rsid w:val="00D802B5"/>
    <w:rsid w:val="00D80567"/>
    <w:rsid w:val="00D80674"/>
    <w:rsid w:val="00D815D1"/>
    <w:rsid w:val="00D82D6B"/>
    <w:rsid w:val="00D82F9E"/>
    <w:rsid w:val="00D83094"/>
    <w:rsid w:val="00D83470"/>
    <w:rsid w:val="00D83BCE"/>
    <w:rsid w:val="00D83C1F"/>
    <w:rsid w:val="00D84E1F"/>
    <w:rsid w:val="00D84FC0"/>
    <w:rsid w:val="00D85EF5"/>
    <w:rsid w:val="00D86093"/>
    <w:rsid w:val="00D8667C"/>
    <w:rsid w:val="00D866F9"/>
    <w:rsid w:val="00D875C7"/>
    <w:rsid w:val="00D87E37"/>
    <w:rsid w:val="00D87F0B"/>
    <w:rsid w:val="00D90856"/>
    <w:rsid w:val="00D90A30"/>
    <w:rsid w:val="00D90C02"/>
    <w:rsid w:val="00D91447"/>
    <w:rsid w:val="00D91E7B"/>
    <w:rsid w:val="00D91F24"/>
    <w:rsid w:val="00D92F0E"/>
    <w:rsid w:val="00D9363A"/>
    <w:rsid w:val="00D936AD"/>
    <w:rsid w:val="00D93804"/>
    <w:rsid w:val="00D93F47"/>
    <w:rsid w:val="00D942AC"/>
    <w:rsid w:val="00D946F7"/>
    <w:rsid w:val="00D94BE2"/>
    <w:rsid w:val="00D94D4A"/>
    <w:rsid w:val="00D9552B"/>
    <w:rsid w:val="00D9634E"/>
    <w:rsid w:val="00D963C3"/>
    <w:rsid w:val="00D96E7C"/>
    <w:rsid w:val="00D9754C"/>
    <w:rsid w:val="00DA02F3"/>
    <w:rsid w:val="00DA0525"/>
    <w:rsid w:val="00DA074C"/>
    <w:rsid w:val="00DA0BD9"/>
    <w:rsid w:val="00DA139A"/>
    <w:rsid w:val="00DA144F"/>
    <w:rsid w:val="00DA1908"/>
    <w:rsid w:val="00DA1E76"/>
    <w:rsid w:val="00DA1F70"/>
    <w:rsid w:val="00DA34E9"/>
    <w:rsid w:val="00DA362D"/>
    <w:rsid w:val="00DA42B6"/>
    <w:rsid w:val="00DA450A"/>
    <w:rsid w:val="00DA460A"/>
    <w:rsid w:val="00DA478C"/>
    <w:rsid w:val="00DA55BE"/>
    <w:rsid w:val="00DA5647"/>
    <w:rsid w:val="00DA5735"/>
    <w:rsid w:val="00DA5860"/>
    <w:rsid w:val="00DA69B2"/>
    <w:rsid w:val="00DA7E7E"/>
    <w:rsid w:val="00DA7EAA"/>
    <w:rsid w:val="00DB01E9"/>
    <w:rsid w:val="00DB0DE5"/>
    <w:rsid w:val="00DB0E96"/>
    <w:rsid w:val="00DB121B"/>
    <w:rsid w:val="00DB161A"/>
    <w:rsid w:val="00DB176B"/>
    <w:rsid w:val="00DB1882"/>
    <w:rsid w:val="00DB21C1"/>
    <w:rsid w:val="00DB2B9E"/>
    <w:rsid w:val="00DB2CFB"/>
    <w:rsid w:val="00DB35F2"/>
    <w:rsid w:val="00DB3773"/>
    <w:rsid w:val="00DB3899"/>
    <w:rsid w:val="00DB3A90"/>
    <w:rsid w:val="00DB402B"/>
    <w:rsid w:val="00DB448F"/>
    <w:rsid w:val="00DB4522"/>
    <w:rsid w:val="00DB4542"/>
    <w:rsid w:val="00DB4B95"/>
    <w:rsid w:val="00DB4CEF"/>
    <w:rsid w:val="00DB5748"/>
    <w:rsid w:val="00DB686E"/>
    <w:rsid w:val="00DB68C4"/>
    <w:rsid w:val="00DB6CCB"/>
    <w:rsid w:val="00DB78C8"/>
    <w:rsid w:val="00DB7A41"/>
    <w:rsid w:val="00DB7BE4"/>
    <w:rsid w:val="00DB7CEA"/>
    <w:rsid w:val="00DB7DBC"/>
    <w:rsid w:val="00DC06A0"/>
    <w:rsid w:val="00DC0E67"/>
    <w:rsid w:val="00DC10D4"/>
    <w:rsid w:val="00DC19C7"/>
    <w:rsid w:val="00DC1F22"/>
    <w:rsid w:val="00DC25BC"/>
    <w:rsid w:val="00DC2DF6"/>
    <w:rsid w:val="00DC2E3D"/>
    <w:rsid w:val="00DC3445"/>
    <w:rsid w:val="00DC3559"/>
    <w:rsid w:val="00DC3671"/>
    <w:rsid w:val="00DC3DBC"/>
    <w:rsid w:val="00DC4487"/>
    <w:rsid w:val="00DC4CC3"/>
    <w:rsid w:val="00DC4E75"/>
    <w:rsid w:val="00DC5314"/>
    <w:rsid w:val="00DC61A5"/>
    <w:rsid w:val="00DC626C"/>
    <w:rsid w:val="00DC72CC"/>
    <w:rsid w:val="00DD0CC7"/>
    <w:rsid w:val="00DD0F73"/>
    <w:rsid w:val="00DD18E1"/>
    <w:rsid w:val="00DD1E06"/>
    <w:rsid w:val="00DD1E22"/>
    <w:rsid w:val="00DD23DE"/>
    <w:rsid w:val="00DD270D"/>
    <w:rsid w:val="00DD29B8"/>
    <w:rsid w:val="00DD3093"/>
    <w:rsid w:val="00DD3DCC"/>
    <w:rsid w:val="00DD3EE6"/>
    <w:rsid w:val="00DD401F"/>
    <w:rsid w:val="00DD4E9D"/>
    <w:rsid w:val="00DD5840"/>
    <w:rsid w:val="00DD5AFD"/>
    <w:rsid w:val="00DD5EDE"/>
    <w:rsid w:val="00DD60E4"/>
    <w:rsid w:val="00DD6E12"/>
    <w:rsid w:val="00DD6EA4"/>
    <w:rsid w:val="00DD71BA"/>
    <w:rsid w:val="00DD78EB"/>
    <w:rsid w:val="00DD7B53"/>
    <w:rsid w:val="00DE017F"/>
    <w:rsid w:val="00DE0C76"/>
    <w:rsid w:val="00DE1195"/>
    <w:rsid w:val="00DE160C"/>
    <w:rsid w:val="00DE1658"/>
    <w:rsid w:val="00DE1CF4"/>
    <w:rsid w:val="00DE2E4D"/>
    <w:rsid w:val="00DE31BB"/>
    <w:rsid w:val="00DE35E2"/>
    <w:rsid w:val="00DE44AF"/>
    <w:rsid w:val="00DE4CD3"/>
    <w:rsid w:val="00DE5813"/>
    <w:rsid w:val="00DE62C4"/>
    <w:rsid w:val="00DE6E84"/>
    <w:rsid w:val="00DE6E8E"/>
    <w:rsid w:val="00DE7B23"/>
    <w:rsid w:val="00DF00A5"/>
    <w:rsid w:val="00DF02EB"/>
    <w:rsid w:val="00DF1381"/>
    <w:rsid w:val="00DF1BF6"/>
    <w:rsid w:val="00DF1C29"/>
    <w:rsid w:val="00DF1C46"/>
    <w:rsid w:val="00DF1E9F"/>
    <w:rsid w:val="00DF26C7"/>
    <w:rsid w:val="00DF2776"/>
    <w:rsid w:val="00DF2A3F"/>
    <w:rsid w:val="00DF2F3C"/>
    <w:rsid w:val="00DF3C5E"/>
    <w:rsid w:val="00DF4114"/>
    <w:rsid w:val="00DF419F"/>
    <w:rsid w:val="00DF55F6"/>
    <w:rsid w:val="00DF60B8"/>
    <w:rsid w:val="00DF62B5"/>
    <w:rsid w:val="00DF6872"/>
    <w:rsid w:val="00DF7255"/>
    <w:rsid w:val="00E001B2"/>
    <w:rsid w:val="00E00686"/>
    <w:rsid w:val="00E00DD6"/>
    <w:rsid w:val="00E01437"/>
    <w:rsid w:val="00E01A36"/>
    <w:rsid w:val="00E01C0C"/>
    <w:rsid w:val="00E01CFE"/>
    <w:rsid w:val="00E02C21"/>
    <w:rsid w:val="00E0302B"/>
    <w:rsid w:val="00E037D2"/>
    <w:rsid w:val="00E03C05"/>
    <w:rsid w:val="00E03F02"/>
    <w:rsid w:val="00E04897"/>
    <w:rsid w:val="00E04C94"/>
    <w:rsid w:val="00E04EF6"/>
    <w:rsid w:val="00E057A1"/>
    <w:rsid w:val="00E05E56"/>
    <w:rsid w:val="00E05F0F"/>
    <w:rsid w:val="00E062BE"/>
    <w:rsid w:val="00E06451"/>
    <w:rsid w:val="00E06D23"/>
    <w:rsid w:val="00E071B1"/>
    <w:rsid w:val="00E072C7"/>
    <w:rsid w:val="00E0740E"/>
    <w:rsid w:val="00E075D0"/>
    <w:rsid w:val="00E07779"/>
    <w:rsid w:val="00E07F3F"/>
    <w:rsid w:val="00E102DE"/>
    <w:rsid w:val="00E10F89"/>
    <w:rsid w:val="00E112E3"/>
    <w:rsid w:val="00E115E9"/>
    <w:rsid w:val="00E11634"/>
    <w:rsid w:val="00E116AD"/>
    <w:rsid w:val="00E116FB"/>
    <w:rsid w:val="00E11B0F"/>
    <w:rsid w:val="00E11D92"/>
    <w:rsid w:val="00E12913"/>
    <w:rsid w:val="00E1293B"/>
    <w:rsid w:val="00E134AA"/>
    <w:rsid w:val="00E13B1C"/>
    <w:rsid w:val="00E13CBD"/>
    <w:rsid w:val="00E1449D"/>
    <w:rsid w:val="00E150C8"/>
    <w:rsid w:val="00E16B9A"/>
    <w:rsid w:val="00E175A5"/>
    <w:rsid w:val="00E17B1B"/>
    <w:rsid w:val="00E20D1D"/>
    <w:rsid w:val="00E20E68"/>
    <w:rsid w:val="00E21D63"/>
    <w:rsid w:val="00E22207"/>
    <w:rsid w:val="00E2248A"/>
    <w:rsid w:val="00E238AC"/>
    <w:rsid w:val="00E23AA1"/>
    <w:rsid w:val="00E259C2"/>
    <w:rsid w:val="00E25D4B"/>
    <w:rsid w:val="00E26551"/>
    <w:rsid w:val="00E268A2"/>
    <w:rsid w:val="00E270BF"/>
    <w:rsid w:val="00E273CD"/>
    <w:rsid w:val="00E27629"/>
    <w:rsid w:val="00E27A8F"/>
    <w:rsid w:val="00E27AA6"/>
    <w:rsid w:val="00E27D3A"/>
    <w:rsid w:val="00E3086B"/>
    <w:rsid w:val="00E308C1"/>
    <w:rsid w:val="00E30929"/>
    <w:rsid w:val="00E32AD4"/>
    <w:rsid w:val="00E32F47"/>
    <w:rsid w:val="00E33714"/>
    <w:rsid w:val="00E337B7"/>
    <w:rsid w:val="00E33902"/>
    <w:rsid w:val="00E33B58"/>
    <w:rsid w:val="00E33EB8"/>
    <w:rsid w:val="00E344B7"/>
    <w:rsid w:val="00E34592"/>
    <w:rsid w:val="00E34770"/>
    <w:rsid w:val="00E348EA"/>
    <w:rsid w:val="00E34B4F"/>
    <w:rsid w:val="00E34E06"/>
    <w:rsid w:val="00E3576B"/>
    <w:rsid w:val="00E35A60"/>
    <w:rsid w:val="00E36664"/>
    <w:rsid w:val="00E37054"/>
    <w:rsid w:val="00E37824"/>
    <w:rsid w:val="00E37AC6"/>
    <w:rsid w:val="00E37BE5"/>
    <w:rsid w:val="00E405F7"/>
    <w:rsid w:val="00E40E42"/>
    <w:rsid w:val="00E41351"/>
    <w:rsid w:val="00E41D67"/>
    <w:rsid w:val="00E423A2"/>
    <w:rsid w:val="00E42A0A"/>
    <w:rsid w:val="00E42B93"/>
    <w:rsid w:val="00E436FD"/>
    <w:rsid w:val="00E43742"/>
    <w:rsid w:val="00E440B1"/>
    <w:rsid w:val="00E44C8D"/>
    <w:rsid w:val="00E44CA4"/>
    <w:rsid w:val="00E44D30"/>
    <w:rsid w:val="00E45055"/>
    <w:rsid w:val="00E4508E"/>
    <w:rsid w:val="00E45430"/>
    <w:rsid w:val="00E457DE"/>
    <w:rsid w:val="00E45F30"/>
    <w:rsid w:val="00E46444"/>
    <w:rsid w:val="00E465C8"/>
    <w:rsid w:val="00E4745B"/>
    <w:rsid w:val="00E50838"/>
    <w:rsid w:val="00E50A9D"/>
    <w:rsid w:val="00E51255"/>
    <w:rsid w:val="00E51552"/>
    <w:rsid w:val="00E520A1"/>
    <w:rsid w:val="00E539B9"/>
    <w:rsid w:val="00E53ED6"/>
    <w:rsid w:val="00E540BC"/>
    <w:rsid w:val="00E54577"/>
    <w:rsid w:val="00E560AA"/>
    <w:rsid w:val="00E56E7D"/>
    <w:rsid w:val="00E5759C"/>
    <w:rsid w:val="00E57843"/>
    <w:rsid w:val="00E605E6"/>
    <w:rsid w:val="00E60AFD"/>
    <w:rsid w:val="00E60EC7"/>
    <w:rsid w:val="00E614E2"/>
    <w:rsid w:val="00E61642"/>
    <w:rsid w:val="00E62CE6"/>
    <w:rsid w:val="00E631A3"/>
    <w:rsid w:val="00E634ED"/>
    <w:rsid w:val="00E6351B"/>
    <w:rsid w:val="00E64079"/>
    <w:rsid w:val="00E6408F"/>
    <w:rsid w:val="00E65BE8"/>
    <w:rsid w:val="00E65CD0"/>
    <w:rsid w:val="00E6732B"/>
    <w:rsid w:val="00E674DD"/>
    <w:rsid w:val="00E70430"/>
    <w:rsid w:val="00E70B8A"/>
    <w:rsid w:val="00E70BDD"/>
    <w:rsid w:val="00E70E52"/>
    <w:rsid w:val="00E70EEA"/>
    <w:rsid w:val="00E722E7"/>
    <w:rsid w:val="00E7241D"/>
    <w:rsid w:val="00E724BA"/>
    <w:rsid w:val="00E72555"/>
    <w:rsid w:val="00E748BA"/>
    <w:rsid w:val="00E759B5"/>
    <w:rsid w:val="00E75A01"/>
    <w:rsid w:val="00E75C67"/>
    <w:rsid w:val="00E76272"/>
    <w:rsid w:val="00E7643F"/>
    <w:rsid w:val="00E7718C"/>
    <w:rsid w:val="00E773A8"/>
    <w:rsid w:val="00E77973"/>
    <w:rsid w:val="00E77A17"/>
    <w:rsid w:val="00E80B9D"/>
    <w:rsid w:val="00E80D01"/>
    <w:rsid w:val="00E80D5F"/>
    <w:rsid w:val="00E80DF9"/>
    <w:rsid w:val="00E81098"/>
    <w:rsid w:val="00E811DD"/>
    <w:rsid w:val="00E81D11"/>
    <w:rsid w:val="00E83326"/>
    <w:rsid w:val="00E83F15"/>
    <w:rsid w:val="00E840D7"/>
    <w:rsid w:val="00E84940"/>
    <w:rsid w:val="00E84F55"/>
    <w:rsid w:val="00E850BB"/>
    <w:rsid w:val="00E850CD"/>
    <w:rsid w:val="00E85B0B"/>
    <w:rsid w:val="00E8641E"/>
    <w:rsid w:val="00E87CD5"/>
    <w:rsid w:val="00E90594"/>
    <w:rsid w:val="00E90783"/>
    <w:rsid w:val="00E913B8"/>
    <w:rsid w:val="00E9173A"/>
    <w:rsid w:val="00E919AF"/>
    <w:rsid w:val="00E92163"/>
    <w:rsid w:val="00E92E03"/>
    <w:rsid w:val="00E92F4C"/>
    <w:rsid w:val="00E93572"/>
    <w:rsid w:val="00E93921"/>
    <w:rsid w:val="00E93EA1"/>
    <w:rsid w:val="00E942AF"/>
    <w:rsid w:val="00E94374"/>
    <w:rsid w:val="00E94C76"/>
    <w:rsid w:val="00E951A1"/>
    <w:rsid w:val="00E95779"/>
    <w:rsid w:val="00E96DB1"/>
    <w:rsid w:val="00E97CE0"/>
    <w:rsid w:val="00EA0352"/>
    <w:rsid w:val="00EA189D"/>
    <w:rsid w:val="00EA2181"/>
    <w:rsid w:val="00EA2820"/>
    <w:rsid w:val="00EA3E08"/>
    <w:rsid w:val="00EA424D"/>
    <w:rsid w:val="00EA4AEC"/>
    <w:rsid w:val="00EA4F2D"/>
    <w:rsid w:val="00EA509E"/>
    <w:rsid w:val="00EA519D"/>
    <w:rsid w:val="00EA5CFA"/>
    <w:rsid w:val="00EA65D2"/>
    <w:rsid w:val="00EA68AF"/>
    <w:rsid w:val="00EA6A52"/>
    <w:rsid w:val="00EA6CDD"/>
    <w:rsid w:val="00EA7A3B"/>
    <w:rsid w:val="00EA7D50"/>
    <w:rsid w:val="00EB0293"/>
    <w:rsid w:val="00EB091A"/>
    <w:rsid w:val="00EB0E8B"/>
    <w:rsid w:val="00EB1A37"/>
    <w:rsid w:val="00EB245B"/>
    <w:rsid w:val="00EB2815"/>
    <w:rsid w:val="00EB2C9F"/>
    <w:rsid w:val="00EB2CA1"/>
    <w:rsid w:val="00EB360C"/>
    <w:rsid w:val="00EB4069"/>
    <w:rsid w:val="00EB4405"/>
    <w:rsid w:val="00EB45F1"/>
    <w:rsid w:val="00EB46F4"/>
    <w:rsid w:val="00EB4981"/>
    <w:rsid w:val="00EB498F"/>
    <w:rsid w:val="00EB5137"/>
    <w:rsid w:val="00EB68F1"/>
    <w:rsid w:val="00EB7129"/>
    <w:rsid w:val="00EB74F7"/>
    <w:rsid w:val="00EB77BD"/>
    <w:rsid w:val="00EB7876"/>
    <w:rsid w:val="00EB7BAC"/>
    <w:rsid w:val="00EB7C42"/>
    <w:rsid w:val="00EC0008"/>
    <w:rsid w:val="00EC0092"/>
    <w:rsid w:val="00EC0632"/>
    <w:rsid w:val="00EC0B0E"/>
    <w:rsid w:val="00EC0B7A"/>
    <w:rsid w:val="00EC1C48"/>
    <w:rsid w:val="00EC2129"/>
    <w:rsid w:val="00EC2697"/>
    <w:rsid w:val="00EC28B4"/>
    <w:rsid w:val="00EC2A90"/>
    <w:rsid w:val="00EC37AD"/>
    <w:rsid w:val="00EC3B44"/>
    <w:rsid w:val="00EC3CDF"/>
    <w:rsid w:val="00EC41FA"/>
    <w:rsid w:val="00EC44DC"/>
    <w:rsid w:val="00EC4915"/>
    <w:rsid w:val="00EC4D7A"/>
    <w:rsid w:val="00EC4E06"/>
    <w:rsid w:val="00EC5C24"/>
    <w:rsid w:val="00EC5EA1"/>
    <w:rsid w:val="00EC5EDA"/>
    <w:rsid w:val="00EC6444"/>
    <w:rsid w:val="00EC6B83"/>
    <w:rsid w:val="00EC7300"/>
    <w:rsid w:val="00EC743A"/>
    <w:rsid w:val="00ED073B"/>
    <w:rsid w:val="00ED1956"/>
    <w:rsid w:val="00ED199C"/>
    <w:rsid w:val="00ED1AA3"/>
    <w:rsid w:val="00ED2411"/>
    <w:rsid w:val="00ED2C14"/>
    <w:rsid w:val="00ED2ED9"/>
    <w:rsid w:val="00ED3202"/>
    <w:rsid w:val="00ED36CD"/>
    <w:rsid w:val="00ED38B1"/>
    <w:rsid w:val="00ED393E"/>
    <w:rsid w:val="00ED3A61"/>
    <w:rsid w:val="00ED3A83"/>
    <w:rsid w:val="00ED3C60"/>
    <w:rsid w:val="00ED3CA4"/>
    <w:rsid w:val="00ED462C"/>
    <w:rsid w:val="00ED5320"/>
    <w:rsid w:val="00ED54C2"/>
    <w:rsid w:val="00ED56F8"/>
    <w:rsid w:val="00ED5795"/>
    <w:rsid w:val="00ED5A75"/>
    <w:rsid w:val="00ED5BE2"/>
    <w:rsid w:val="00ED6053"/>
    <w:rsid w:val="00ED660F"/>
    <w:rsid w:val="00ED6FD3"/>
    <w:rsid w:val="00ED7217"/>
    <w:rsid w:val="00ED7443"/>
    <w:rsid w:val="00ED74E6"/>
    <w:rsid w:val="00ED768F"/>
    <w:rsid w:val="00EE0783"/>
    <w:rsid w:val="00EE0D31"/>
    <w:rsid w:val="00EE0DE6"/>
    <w:rsid w:val="00EE20F6"/>
    <w:rsid w:val="00EE2F3B"/>
    <w:rsid w:val="00EE3034"/>
    <w:rsid w:val="00EE3888"/>
    <w:rsid w:val="00EE41B0"/>
    <w:rsid w:val="00EE4389"/>
    <w:rsid w:val="00EE4A26"/>
    <w:rsid w:val="00EE5592"/>
    <w:rsid w:val="00EE5B6E"/>
    <w:rsid w:val="00EE5F39"/>
    <w:rsid w:val="00EE62BA"/>
    <w:rsid w:val="00EE6419"/>
    <w:rsid w:val="00EE6F1A"/>
    <w:rsid w:val="00EE779E"/>
    <w:rsid w:val="00EE7E8C"/>
    <w:rsid w:val="00EF03E8"/>
    <w:rsid w:val="00EF1588"/>
    <w:rsid w:val="00EF259A"/>
    <w:rsid w:val="00EF2DD6"/>
    <w:rsid w:val="00EF2FDB"/>
    <w:rsid w:val="00EF3178"/>
    <w:rsid w:val="00EF3207"/>
    <w:rsid w:val="00EF335B"/>
    <w:rsid w:val="00EF3885"/>
    <w:rsid w:val="00EF41B9"/>
    <w:rsid w:val="00EF430F"/>
    <w:rsid w:val="00EF4E23"/>
    <w:rsid w:val="00EF4FD3"/>
    <w:rsid w:val="00EF6C47"/>
    <w:rsid w:val="00EF6D71"/>
    <w:rsid w:val="00EF6EB7"/>
    <w:rsid w:val="00EF73FC"/>
    <w:rsid w:val="00EF79AE"/>
    <w:rsid w:val="00EF7C67"/>
    <w:rsid w:val="00EF7D88"/>
    <w:rsid w:val="00EF7E03"/>
    <w:rsid w:val="00F0014A"/>
    <w:rsid w:val="00F0016B"/>
    <w:rsid w:val="00F00546"/>
    <w:rsid w:val="00F009E0"/>
    <w:rsid w:val="00F00E3D"/>
    <w:rsid w:val="00F011B7"/>
    <w:rsid w:val="00F011FF"/>
    <w:rsid w:val="00F017E8"/>
    <w:rsid w:val="00F0268D"/>
    <w:rsid w:val="00F027CB"/>
    <w:rsid w:val="00F031C6"/>
    <w:rsid w:val="00F035E2"/>
    <w:rsid w:val="00F03652"/>
    <w:rsid w:val="00F03753"/>
    <w:rsid w:val="00F0393C"/>
    <w:rsid w:val="00F03E67"/>
    <w:rsid w:val="00F047F7"/>
    <w:rsid w:val="00F04DA9"/>
    <w:rsid w:val="00F0577A"/>
    <w:rsid w:val="00F05D51"/>
    <w:rsid w:val="00F05FCE"/>
    <w:rsid w:val="00F06256"/>
    <w:rsid w:val="00F0643D"/>
    <w:rsid w:val="00F06FC4"/>
    <w:rsid w:val="00F07A9D"/>
    <w:rsid w:val="00F07FC1"/>
    <w:rsid w:val="00F100C6"/>
    <w:rsid w:val="00F108F8"/>
    <w:rsid w:val="00F10CA3"/>
    <w:rsid w:val="00F10E14"/>
    <w:rsid w:val="00F110D7"/>
    <w:rsid w:val="00F116F2"/>
    <w:rsid w:val="00F12452"/>
    <w:rsid w:val="00F130ED"/>
    <w:rsid w:val="00F13E38"/>
    <w:rsid w:val="00F14AA6"/>
    <w:rsid w:val="00F14B43"/>
    <w:rsid w:val="00F155E6"/>
    <w:rsid w:val="00F159E5"/>
    <w:rsid w:val="00F16412"/>
    <w:rsid w:val="00F1644D"/>
    <w:rsid w:val="00F1719E"/>
    <w:rsid w:val="00F172C5"/>
    <w:rsid w:val="00F1771D"/>
    <w:rsid w:val="00F17F56"/>
    <w:rsid w:val="00F2069A"/>
    <w:rsid w:val="00F21646"/>
    <w:rsid w:val="00F21B8D"/>
    <w:rsid w:val="00F225DF"/>
    <w:rsid w:val="00F22D4C"/>
    <w:rsid w:val="00F23E5C"/>
    <w:rsid w:val="00F2587A"/>
    <w:rsid w:val="00F25C08"/>
    <w:rsid w:val="00F25F96"/>
    <w:rsid w:val="00F26D3E"/>
    <w:rsid w:val="00F26E71"/>
    <w:rsid w:val="00F27002"/>
    <w:rsid w:val="00F2767A"/>
    <w:rsid w:val="00F3041C"/>
    <w:rsid w:val="00F32C06"/>
    <w:rsid w:val="00F33355"/>
    <w:rsid w:val="00F34556"/>
    <w:rsid w:val="00F346FB"/>
    <w:rsid w:val="00F34762"/>
    <w:rsid w:val="00F349FF"/>
    <w:rsid w:val="00F358FE"/>
    <w:rsid w:val="00F35CE9"/>
    <w:rsid w:val="00F3610D"/>
    <w:rsid w:val="00F365D7"/>
    <w:rsid w:val="00F368FD"/>
    <w:rsid w:val="00F36CD9"/>
    <w:rsid w:val="00F36CF3"/>
    <w:rsid w:val="00F37603"/>
    <w:rsid w:val="00F37A7A"/>
    <w:rsid w:val="00F37B10"/>
    <w:rsid w:val="00F40262"/>
    <w:rsid w:val="00F404A2"/>
    <w:rsid w:val="00F40A0C"/>
    <w:rsid w:val="00F41B92"/>
    <w:rsid w:val="00F42127"/>
    <w:rsid w:val="00F422AA"/>
    <w:rsid w:val="00F43725"/>
    <w:rsid w:val="00F43927"/>
    <w:rsid w:val="00F43F74"/>
    <w:rsid w:val="00F44006"/>
    <w:rsid w:val="00F449A8"/>
    <w:rsid w:val="00F44BF7"/>
    <w:rsid w:val="00F45641"/>
    <w:rsid w:val="00F4576E"/>
    <w:rsid w:val="00F459E4"/>
    <w:rsid w:val="00F4603C"/>
    <w:rsid w:val="00F4645E"/>
    <w:rsid w:val="00F46B7E"/>
    <w:rsid w:val="00F46E25"/>
    <w:rsid w:val="00F4724D"/>
    <w:rsid w:val="00F473C8"/>
    <w:rsid w:val="00F50656"/>
    <w:rsid w:val="00F5072F"/>
    <w:rsid w:val="00F50C65"/>
    <w:rsid w:val="00F50E19"/>
    <w:rsid w:val="00F513CA"/>
    <w:rsid w:val="00F51535"/>
    <w:rsid w:val="00F5196C"/>
    <w:rsid w:val="00F51F8D"/>
    <w:rsid w:val="00F52167"/>
    <w:rsid w:val="00F54294"/>
    <w:rsid w:val="00F5429E"/>
    <w:rsid w:val="00F546C8"/>
    <w:rsid w:val="00F55A0C"/>
    <w:rsid w:val="00F56AD7"/>
    <w:rsid w:val="00F56F76"/>
    <w:rsid w:val="00F573F5"/>
    <w:rsid w:val="00F57BF9"/>
    <w:rsid w:val="00F57C7A"/>
    <w:rsid w:val="00F57DE3"/>
    <w:rsid w:val="00F57E70"/>
    <w:rsid w:val="00F61837"/>
    <w:rsid w:val="00F61B4E"/>
    <w:rsid w:val="00F61D1D"/>
    <w:rsid w:val="00F62A95"/>
    <w:rsid w:val="00F62FCF"/>
    <w:rsid w:val="00F63065"/>
    <w:rsid w:val="00F6315C"/>
    <w:rsid w:val="00F6347C"/>
    <w:rsid w:val="00F63BDF"/>
    <w:rsid w:val="00F647F6"/>
    <w:rsid w:val="00F6591D"/>
    <w:rsid w:val="00F66600"/>
    <w:rsid w:val="00F672C5"/>
    <w:rsid w:val="00F67410"/>
    <w:rsid w:val="00F7055D"/>
    <w:rsid w:val="00F70DC8"/>
    <w:rsid w:val="00F71136"/>
    <w:rsid w:val="00F71C14"/>
    <w:rsid w:val="00F71E6C"/>
    <w:rsid w:val="00F72DF2"/>
    <w:rsid w:val="00F737BC"/>
    <w:rsid w:val="00F751E2"/>
    <w:rsid w:val="00F759AA"/>
    <w:rsid w:val="00F7617E"/>
    <w:rsid w:val="00F7618A"/>
    <w:rsid w:val="00F767E5"/>
    <w:rsid w:val="00F76C05"/>
    <w:rsid w:val="00F76C2E"/>
    <w:rsid w:val="00F77258"/>
    <w:rsid w:val="00F7743C"/>
    <w:rsid w:val="00F77727"/>
    <w:rsid w:val="00F805AE"/>
    <w:rsid w:val="00F80E72"/>
    <w:rsid w:val="00F80E9B"/>
    <w:rsid w:val="00F81047"/>
    <w:rsid w:val="00F810A8"/>
    <w:rsid w:val="00F810E5"/>
    <w:rsid w:val="00F811D0"/>
    <w:rsid w:val="00F81664"/>
    <w:rsid w:val="00F82670"/>
    <w:rsid w:val="00F82CE3"/>
    <w:rsid w:val="00F82F41"/>
    <w:rsid w:val="00F83809"/>
    <w:rsid w:val="00F83C43"/>
    <w:rsid w:val="00F83C73"/>
    <w:rsid w:val="00F83F05"/>
    <w:rsid w:val="00F84490"/>
    <w:rsid w:val="00F84D47"/>
    <w:rsid w:val="00F85DC7"/>
    <w:rsid w:val="00F85E61"/>
    <w:rsid w:val="00F86E77"/>
    <w:rsid w:val="00F86E7E"/>
    <w:rsid w:val="00F8762F"/>
    <w:rsid w:val="00F876C2"/>
    <w:rsid w:val="00F90145"/>
    <w:rsid w:val="00F903D9"/>
    <w:rsid w:val="00F904A9"/>
    <w:rsid w:val="00F915F9"/>
    <w:rsid w:val="00F91749"/>
    <w:rsid w:val="00F91897"/>
    <w:rsid w:val="00F91A20"/>
    <w:rsid w:val="00F91B50"/>
    <w:rsid w:val="00F91DB9"/>
    <w:rsid w:val="00F91E20"/>
    <w:rsid w:val="00F924A1"/>
    <w:rsid w:val="00F930BF"/>
    <w:rsid w:val="00F9375C"/>
    <w:rsid w:val="00F941F8"/>
    <w:rsid w:val="00F94895"/>
    <w:rsid w:val="00F94C13"/>
    <w:rsid w:val="00F96169"/>
    <w:rsid w:val="00F96E61"/>
    <w:rsid w:val="00F9725C"/>
    <w:rsid w:val="00F97294"/>
    <w:rsid w:val="00F97C1E"/>
    <w:rsid w:val="00FA01EF"/>
    <w:rsid w:val="00FA0486"/>
    <w:rsid w:val="00FA0CAA"/>
    <w:rsid w:val="00FA2746"/>
    <w:rsid w:val="00FA27BB"/>
    <w:rsid w:val="00FA2ABE"/>
    <w:rsid w:val="00FA4A75"/>
    <w:rsid w:val="00FA591F"/>
    <w:rsid w:val="00FA6084"/>
    <w:rsid w:val="00FA67CC"/>
    <w:rsid w:val="00FA67CD"/>
    <w:rsid w:val="00FA6D55"/>
    <w:rsid w:val="00FA7095"/>
    <w:rsid w:val="00FA7DC3"/>
    <w:rsid w:val="00FB01F3"/>
    <w:rsid w:val="00FB0AA8"/>
    <w:rsid w:val="00FB0D1F"/>
    <w:rsid w:val="00FB1288"/>
    <w:rsid w:val="00FB13BE"/>
    <w:rsid w:val="00FB1BE6"/>
    <w:rsid w:val="00FB1C55"/>
    <w:rsid w:val="00FB1F0C"/>
    <w:rsid w:val="00FB2711"/>
    <w:rsid w:val="00FB2834"/>
    <w:rsid w:val="00FB2918"/>
    <w:rsid w:val="00FB405B"/>
    <w:rsid w:val="00FB42E0"/>
    <w:rsid w:val="00FB4523"/>
    <w:rsid w:val="00FB493B"/>
    <w:rsid w:val="00FB4949"/>
    <w:rsid w:val="00FB4B8F"/>
    <w:rsid w:val="00FB5090"/>
    <w:rsid w:val="00FB528B"/>
    <w:rsid w:val="00FB5DAA"/>
    <w:rsid w:val="00FB60AC"/>
    <w:rsid w:val="00FB61D0"/>
    <w:rsid w:val="00FB641F"/>
    <w:rsid w:val="00FC00DE"/>
    <w:rsid w:val="00FC0218"/>
    <w:rsid w:val="00FC05CE"/>
    <w:rsid w:val="00FC1372"/>
    <w:rsid w:val="00FC1771"/>
    <w:rsid w:val="00FC17DB"/>
    <w:rsid w:val="00FC1AA7"/>
    <w:rsid w:val="00FC1AF8"/>
    <w:rsid w:val="00FC1F57"/>
    <w:rsid w:val="00FC2643"/>
    <w:rsid w:val="00FC2C8B"/>
    <w:rsid w:val="00FC2D41"/>
    <w:rsid w:val="00FC39AA"/>
    <w:rsid w:val="00FC3E24"/>
    <w:rsid w:val="00FC3E8E"/>
    <w:rsid w:val="00FC3E96"/>
    <w:rsid w:val="00FC4024"/>
    <w:rsid w:val="00FC4844"/>
    <w:rsid w:val="00FC4EDA"/>
    <w:rsid w:val="00FC5012"/>
    <w:rsid w:val="00FC53B0"/>
    <w:rsid w:val="00FC571A"/>
    <w:rsid w:val="00FC5D66"/>
    <w:rsid w:val="00FC6756"/>
    <w:rsid w:val="00FC6C16"/>
    <w:rsid w:val="00FC6C60"/>
    <w:rsid w:val="00FC7146"/>
    <w:rsid w:val="00FC7568"/>
    <w:rsid w:val="00FD0D30"/>
    <w:rsid w:val="00FD17DB"/>
    <w:rsid w:val="00FD22E3"/>
    <w:rsid w:val="00FD27F6"/>
    <w:rsid w:val="00FD2D3F"/>
    <w:rsid w:val="00FD2E45"/>
    <w:rsid w:val="00FD2E76"/>
    <w:rsid w:val="00FD3A2D"/>
    <w:rsid w:val="00FD3F2D"/>
    <w:rsid w:val="00FD41D5"/>
    <w:rsid w:val="00FD5346"/>
    <w:rsid w:val="00FD6224"/>
    <w:rsid w:val="00FD67CF"/>
    <w:rsid w:val="00FD695A"/>
    <w:rsid w:val="00FD6A58"/>
    <w:rsid w:val="00FE00DF"/>
    <w:rsid w:val="00FE03BB"/>
    <w:rsid w:val="00FE06EA"/>
    <w:rsid w:val="00FE0824"/>
    <w:rsid w:val="00FE0917"/>
    <w:rsid w:val="00FE0B79"/>
    <w:rsid w:val="00FE13A1"/>
    <w:rsid w:val="00FE192A"/>
    <w:rsid w:val="00FE223E"/>
    <w:rsid w:val="00FE2909"/>
    <w:rsid w:val="00FE299B"/>
    <w:rsid w:val="00FE2A16"/>
    <w:rsid w:val="00FE306B"/>
    <w:rsid w:val="00FE312A"/>
    <w:rsid w:val="00FE3430"/>
    <w:rsid w:val="00FE3804"/>
    <w:rsid w:val="00FE4712"/>
    <w:rsid w:val="00FE5620"/>
    <w:rsid w:val="00FE610F"/>
    <w:rsid w:val="00FE67E9"/>
    <w:rsid w:val="00FE6815"/>
    <w:rsid w:val="00FE7B96"/>
    <w:rsid w:val="00FE7C19"/>
    <w:rsid w:val="00FE7CFE"/>
    <w:rsid w:val="00FE7DFB"/>
    <w:rsid w:val="00FF03D3"/>
    <w:rsid w:val="00FF0AE9"/>
    <w:rsid w:val="00FF0C73"/>
    <w:rsid w:val="00FF0F64"/>
    <w:rsid w:val="00FF1E74"/>
    <w:rsid w:val="00FF2163"/>
    <w:rsid w:val="00FF3A1B"/>
    <w:rsid w:val="00FF3D03"/>
    <w:rsid w:val="00FF40DF"/>
    <w:rsid w:val="00FF50E0"/>
    <w:rsid w:val="00FF5408"/>
    <w:rsid w:val="00FF660F"/>
    <w:rsid w:val="00FF6DBC"/>
    <w:rsid w:val="00FF7BEE"/>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2E914DD3-D011-45B9-81FB-DD5305CBE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9170F"/>
    <w:pPr>
      <w:spacing w:after="0" w:line="240" w:lineRule="auto"/>
    </w:pPr>
    <w:rPr>
      <w:rFonts w:ascii="Times New Roman" w:hAnsi="Times New Roman"/>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F1B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645B51"/>
    <w:rPr>
      <w:szCs w:val="20"/>
    </w:rPr>
  </w:style>
  <w:style w:type="character" w:customStyle="1" w:styleId="FootnoteTextChar">
    <w:name w:val="Footnote Text Char"/>
    <w:basedOn w:val="DefaultParagraphFont"/>
    <w:link w:val="FootnoteText"/>
    <w:uiPriority w:val="99"/>
    <w:semiHidden/>
    <w:rsid w:val="00645B51"/>
    <w:rPr>
      <w:sz w:val="20"/>
      <w:szCs w:val="20"/>
    </w:rPr>
  </w:style>
  <w:style w:type="character" w:styleId="FootnoteReference">
    <w:name w:val="footnote reference"/>
    <w:basedOn w:val="DefaultParagraphFont"/>
    <w:uiPriority w:val="99"/>
    <w:semiHidden/>
    <w:unhideWhenUsed/>
    <w:rsid w:val="00645B51"/>
    <w:rPr>
      <w:vertAlign w:val="superscript"/>
    </w:rPr>
  </w:style>
  <w:style w:type="character" w:styleId="PlaceholderText">
    <w:name w:val="Placeholder Text"/>
    <w:basedOn w:val="DefaultParagraphFont"/>
    <w:uiPriority w:val="99"/>
    <w:semiHidden/>
    <w:rsid w:val="00E951A1"/>
    <w:rPr>
      <w:color w:val="808080"/>
    </w:rPr>
  </w:style>
  <w:style w:type="paragraph" w:styleId="BalloonText">
    <w:name w:val="Balloon Text"/>
    <w:basedOn w:val="Normal"/>
    <w:link w:val="BalloonTextChar"/>
    <w:uiPriority w:val="99"/>
    <w:semiHidden/>
    <w:unhideWhenUsed/>
    <w:rsid w:val="00E951A1"/>
    <w:rPr>
      <w:rFonts w:ascii="Tahoma" w:hAnsi="Tahoma" w:cs="Tahoma"/>
      <w:sz w:val="16"/>
      <w:szCs w:val="16"/>
    </w:rPr>
  </w:style>
  <w:style w:type="character" w:customStyle="1" w:styleId="BalloonTextChar">
    <w:name w:val="Balloon Text Char"/>
    <w:basedOn w:val="DefaultParagraphFont"/>
    <w:link w:val="BalloonText"/>
    <w:uiPriority w:val="99"/>
    <w:semiHidden/>
    <w:rsid w:val="00E951A1"/>
    <w:rPr>
      <w:rFonts w:ascii="Tahoma" w:hAnsi="Tahoma" w:cs="Tahoma"/>
      <w:sz w:val="16"/>
      <w:szCs w:val="16"/>
    </w:rPr>
  </w:style>
  <w:style w:type="paragraph" w:styleId="Header">
    <w:name w:val="header"/>
    <w:basedOn w:val="Normal"/>
    <w:link w:val="HeaderChar"/>
    <w:unhideWhenUsed/>
    <w:rsid w:val="00DB1882"/>
    <w:pPr>
      <w:tabs>
        <w:tab w:val="center" w:pos="4536"/>
        <w:tab w:val="right" w:pos="9072"/>
      </w:tabs>
    </w:pPr>
  </w:style>
  <w:style w:type="character" w:customStyle="1" w:styleId="HeaderChar">
    <w:name w:val="Header Char"/>
    <w:basedOn w:val="DefaultParagraphFont"/>
    <w:link w:val="Header"/>
    <w:rsid w:val="00DB1882"/>
  </w:style>
  <w:style w:type="paragraph" w:styleId="Footer">
    <w:name w:val="footer"/>
    <w:basedOn w:val="Normal"/>
    <w:link w:val="FooterChar"/>
    <w:uiPriority w:val="99"/>
    <w:unhideWhenUsed/>
    <w:rsid w:val="00DB1882"/>
    <w:pPr>
      <w:tabs>
        <w:tab w:val="center" w:pos="4536"/>
        <w:tab w:val="right" w:pos="9072"/>
      </w:tabs>
    </w:pPr>
  </w:style>
  <w:style w:type="character" w:customStyle="1" w:styleId="FooterChar">
    <w:name w:val="Footer Char"/>
    <w:basedOn w:val="DefaultParagraphFont"/>
    <w:link w:val="Footer"/>
    <w:uiPriority w:val="99"/>
    <w:rsid w:val="00DB1882"/>
  </w:style>
  <w:style w:type="paragraph" w:styleId="ListParagraph">
    <w:name w:val="List Paragraph"/>
    <w:basedOn w:val="Normal"/>
    <w:uiPriority w:val="34"/>
    <w:qFormat/>
    <w:rsid w:val="00C31BE7"/>
    <w:pPr>
      <w:ind w:left="720"/>
      <w:contextualSpacing/>
    </w:pPr>
  </w:style>
  <w:style w:type="character" w:styleId="CommentReference">
    <w:name w:val="annotation reference"/>
    <w:basedOn w:val="DefaultParagraphFont"/>
    <w:uiPriority w:val="99"/>
    <w:semiHidden/>
    <w:unhideWhenUsed/>
    <w:rsid w:val="0067476F"/>
    <w:rPr>
      <w:sz w:val="16"/>
      <w:szCs w:val="16"/>
    </w:rPr>
  </w:style>
  <w:style w:type="paragraph" w:styleId="CommentText">
    <w:name w:val="annotation text"/>
    <w:basedOn w:val="Normal"/>
    <w:link w:val="CommentTextChar"/>
    <w:uiPriority w:val="99"/>
    <w:semiHidden/>
    <w:unhideWhenUsed/>
    <w:rsid w:val="0067476F"/>
    <w:rPr>
      <w:szCs w:val="20"/>
    </w:rPr>
  </w:style>
  <w:style w:type="character" w:customStyle="1" w:styleId="CommentTextChar">
    <w:name w:val="Comment Text Char"/>
    <w:basedOn w:val="DefaultParagraphFont"/>
    <w:link w:val="CommentText"/>
    <w:uiPriority w:val="99"/>
    <w:semiHidden/>
    <w:rsid w:val="0067476F"/>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67476F"/>
    <w:rPr>
      <w:b/>
      <w:bCs/>
    </w:rPr>
  </w:style>
  <w:style w:type="character" w:customStyle="1" w:styleId="CommentSubjectChar">
    <w:name w:val="Comment Subject Char"/>
    <w:basedOn w:val="CommentTextChar"/>
    <w:link w:val="CommentSubject"/>
    <w:uiPriority w:val="99"/>
    <w:semiHidden/>
    <w:rsid w:val="0067476F"/>
    <w:rPr>
      <w:rFonts w:ascii="Times New Roman" w:hAnsi="Times New Roman"/>
      <w:b/>
      <w:bCs/>
      <w:sz w:val="20"/>
      <w:szCs w:val="20"/>
    </w:rPr>
  </w:style>
  <w:style w:type="character" w:styleId="PageNumber">
    <w:name w:val="page number"/>
    <w:basedOn w:val="DefaultParagraphFont"/>
    <w:rsid w:val="007A6F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600824CA-1C9A-4E41-8048-3A572617BB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830</Words>
  <Characters>4734</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UNIOS</Company>
  <LinksUpToDate>false</LinksUpToDate>
  <CharactersWithSpaces>5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orin Penava</dc:creator>
  <cp:lastModifiedBy>Draganic</cp:lastModifiedBy>
  <cp:revision>3</cp:revision>
  <cp:lastPrinted>2019-05-28T09:11:00Z</cp:lastPrinted>
  <dcterms:created xsi:type="dcterms:W3CDTF">2023-11-16T13:33:00Z</dcterms:created>
  <dcterms:modified xsi:type="dcterms:W3CDTF">2023-11-20T12:13:00Z</dcterms:modified>
</cp:coreProperties>
</file>